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C598746" w14:textId="77777777" w:rsidR="008848F6" w:rsidRPr="00E60D6C" w:rsidRDefault="008848F6" w:rsidP="00423FD3">
      <w:pPr>
        <w:spacing w:line="240" w:lineRule="auto"/>
        <w:jc w:val="center"/>
        <w:outlineLvl w:val="0"/>
        <w:rPr>
          <w:b/>
        </w:rPr>
      </w:pPr>
      <w:r w:rsidRPr="00E60D6C">
        <w:rPr>
          <w:b/>
        </w:rPr>
        <w:t>SÚHRN CHARAKTERISTICKÝCH VLASTNOSTÍ LIEKU</w:t>
      </w:r>
    </w:p>
    <w:p w14:paraId="7975F548" w14:textId="77777777" w:rsidR="008848F6" w:rsidRPr="00E60D6C" w:rsidRDefault="008848F6" w:rsidP="00DD212F">
      <w:pPr>
        <w:spacing w:line="240" w:lineRule="auto"/>
      </w:pPr>
    </w:p>
    <w:p w14:paraId="3D4FB76E" w14:textId="77777777" w:rsidR="008848F6" w:rsidRPr="00E60D6C" w:rsidRDefault="008848F6" w:rsidP="00DD212F">
      <w:pPr>
        <w:keepNext/>
        <w:numPr>
          <w:ilvl w:val="0"/>
          <w:numId w:val="1"/>
        </w:numPr>
        <w:suppressAutoHyphens/>
        <w:spacing w:line="240" w:lineRule="auto"/>
      </w:pPr>
      <w:r w:rsidRPr="00E60D6C">
        <w:rPr>
          <w:b/>
        </w:rPr>
        <w:t>NÁZOV LIEKU</w:t>
      </w:r>
    </w:p>
    <w:p w14:paraId="363CBC92" w14:textId="77777777" w:rsidR="008848F6" w:rsidRPr="00E60D6C" w:rsidRDefault="008848F6" w:rsidP="00DD212F">
      <w:pPr>
        <w:keepNext/>
        <w:spacing w:line="240" w:lineRule="auto"/>
      </w:pPr>
    </w:p>
    <w:p w14:paraId="4D6B285A" w14:textId="7DFE22A5" w:rsidR="008848F6" w:rsidRDefault="00A36856" w:rsidP="00DD212F">
      <w:pPr>
        <w:widowControl w:val="0"/>
        <w:spacing w:line="240" w:lineRule="auto"/>
      </w:pPr>
      <w:proofErr w:type="spellStart"/>
      <w:r w:rsidRPr="00E60D6C">
        <w:t>Grasil</w:t>
      </w:r>
      <w:proofErr w:type="spellEnd"/>
      <w:r w:rsidRPr="00E60D6C">
        <w:t xml:space="preserve"> 100 mg filmom obalené tablety</w:t>
      </w:r>
    </w:p>
    <w:p w14:paraId="092B1E6F" w14:textId="77777777" w:rsidR="00423FD3" w:rsidRPr="00E60D6C" w:rsidRDefault="00423FD3" w:rsidP="00DD212F">
      <w:pPr>
        <w:widowControl w:val="0"/>
        <w:spacing w:line="240" w:lineRule="auto"/>
      </w:pPr>
    </w:p>
    <w:p w14:paraId="22F7E0DC" w14:textId="77777777" w:rsidR="008848F6" w:rsidRPr="00E60D6C" w:rsidRDefault="008848F6" w:rsidP="00DD212F">
      <w:pPr>
        <w:spacing w:line="240" w:lineRule="auto"/>
      </w:pPr>
    </w:p>
    <w:p w14:paraId="1A7A1B6F" w14:textId="77777777" w:rsidR="008848F6" w:rsidRPr="00E60D6C" w:rsidRDefault="008848F6" w:rsidP="00DD212F">
      <w:pPr>
        <w:keepNext/>
        <w:numPr>
          <w:ilvl w:val="0"/>
          <w:numId w:val="1"/>
        </w:numPr>
        <w:suppressAutoHyphens/>
        <w:spacing w:line="240" w:lineRule="auto"/>
      </w:pPr>
      <w:r w:rsidRPr="00E60D6C">
        <w:rPr>
          <w:b/>
        </w:rPr>
        <w:t>KVALITATÍVNE A</w:t>
      </w:r>
      <w:r w:rsidRPr="00E60D6C">
        <w:rPr>
          <w:b/>
          <w:noProof/>
        </w:rPr>
        <w:t> </w:t>
      </w:r>
      <w:r w:rsidRPr="00E60D6C">
        <w:rPr>
          <w:b/>
        </w:rPr>
        <w:t>KVANTITATÍVNE ZLOŽENIE</w:t>
      </w:r>
    </w:p>
    <w:p w14:paraId="597B3E0D" w14:textId="77777777" w:rsidR="008848F6" w:rsidRPr="00E60D6C" w:rsidRDefault="008848F6" w:rsidP="00DD212F">
      <w:pPr>
        <w:keepNext/>
        <w:spacing w:line="240" w:lineRule="auto"/>
      </w:pPr>
    </w:p>
    <w:p w14:paraId="2B87586A" w14:textId="3913D108" w:rsidR="008848F6" w:rsidRPr="00E60D6C" w:rsidRDefault="00CC4839" w:rsidP="00DD212F">
      <w:pPr>
        <w:keepNext/>
        <w:spacing w:line="240" w:lineRule="auto"/>
      </w:pPr>
      <w:r w:rsidRPr="00E60D6C">
        <w:t xml:space="preserve">Každá tableta obsahuje </w:t>
      </w:r>
      <w:proofErr w:type="spellStart"/>
      <w:r w:rsidRPr="00E60D6C">
        <w:t>sildenaf</w:t>
      </w:r>
      <w:r w:rsidR="00423FD3">
        <w:t>í</w:t>
      </w:r>
      <w:r w:rsidRPr="00E60D6C">
        <w:t>lium</w:t>
      </w:r>
      <w:r w:rsidR="00423FD3">
        <w:t>-</w:t>
      </w:r>
      <w:r w:rsidRPr="00E60D6C">
        <w:t>citrát</w:t>
      </w:r>
      <w:proofErr w:type="spellEnd"/>
      <w:r w:rsidR="00423FD3">
        <w:t>, čo</w:t>
      </w:r>
      <w:r w:rsidRPr="00E60D6C">
        <w:t xml:space="preserve"> zodpoved</w:t>
      </w:r>
      <w:r w:rsidR="00423FD3">
        <w:t>á</w:t>
      </w:r>
      <w:r w:rsidRPr="00E60D6C">
        <w:t xml:space="preserve"> 100 mg </w:t>
      </w:r>
      <w:proofErr w:type="spellStart"/>
      <w:r w:rsidRPr="00E60D6C">
        <w:t>sildenafilu</w:t>
      </w:r>
      <w:proofErr w:type="spellEnd"/>
      <w:r w:rsidRPr="00E60D6C">
        <w:t>.</w:t>
      </w:r>
    </w:p>
    <w:p w14:paraId="733F5B80" w14:textId="77777777" w:rsidR="00CC4839" w:rsidRPr="00E60D6C" w:rsidRDefault="00CC4839" w:rsidP="00DD212F">
      <w:pPr>
        <w:keepNext/>
        <w:spacing w:line="240" w:lineRule="auto"/>
      </w:pPr>
    </w:p>
    <w:p w14:paraId="3C881850" w14:textId="32CA884C" w:rsidR="008848F6" w:rsidRDefault="008848F6" w:rsidP="00DD212F">
      <w:pPr>
        <w:spacing w:line="240" w:lineRule="auto"/>
        <w:outlineLvl w:val="0"/>
      </w:pPr>
      <w:r w:rsidRPr="00E60D6C">
        <w:t>Úplný zoznam pomocných látok, pozri časť 6.1.</w:t>
      </w:r>
    </w:p>
    <w:p w14:paraId="136B7B8B" w14:textId="77777777" w:rsidR="00423FD3" w:rsidRPr="00E60D6C" w:rsidRDefault="00423FD3" w:rsidP="00DD212F">
      <w:pPr>
        <w:spacing w:line="240" w:lineRule="auto"/>
        <w:outlineLvl w:val="0"/>
      </w:pPr>
    </w:p>
    <w:p w14:paraId="4C197A39" w14:textId="77777777" w:rsidR="008848F6" w:rsidRPr="00E60D6C" w:rsidRDefault="008848F6" w:rsidP="00DD212F">
      <w:pPr>
        <w:spacing w:line="240" w:lineRule="auto"/>
      </w:pPr>
    </w:p>
    <w:p w14:paraId="0872A94A" w14:textId="77777777" w:rsidR="008848F6" w:rsidRPr="00E60D6C" w:rsidRDefault="008848F6" w:rsidP="00DD212F">
      <w:pPr>
        <w:keepNext/>
        <w:numPr>
          <w:ilvl w:val="0"/>
          <w:numId w:val="1"/>
        </w:numPr>
        <w:suppressAutoHyphens/>
        <w:spacing w:line="240" w:lineRule="auto"/>
        <w:rPr>
          <w:caps/>
        </w:rPr>
      </w:pPr>
      <w:r w:rsidRPr="00E60D6C">
        <w:rPr>
          <w:b/>
        </w:rPr>
        <w:t>LIEKOVÁ FORMA</w:t>
      </w:r>
    </w:p>
    <w:p w14:paraId="31D5216C" w14:textId="77777777" w:rsidR="008848F6" w:rsidRPr="00E60D6C" w:rsidRDefault="008848F6" w:rsidP="00DD212F">
      <w:pPr>
        <w:keepNext/>
        <w:spacing w:line="240" w:lineRule="auto"/>
      </w:pPr>
    </w:p>
    <w:p w14:paraId="4FB8C2AF" w14:textId="66ED2792" w:rsidR="008848F6" w:rsidRPr="00E60D6C" w:rsidRDefault="00FC6C7C" w:rsidP="00DD212F">
      <w:pPr>
        <w:spacing w:line="240" w:lineRule="auto"/>
      </w:pPr>
      <w:r w:rsidRPr="00E60D6C">
        <w:t>Filmom obalená tableta</w:t>
      </w:r>
    </w:p>
    <w:p w14:paraId="5EB7EEEA" w14:textId="51556040" w:rsidR="00DD047A" w:rsidRPr="00E60D6C" w:rsidRDefault="00DD047A" w:rsidP="00DD212F">
      <w:pPr>
        <w:spacing w:line="240" w:lineRule="auto"/>
      </w:pPr>
    </w:p>
    <w:p w14:paraId="0A2BE6DB" w14:textId="4846ECDC" w:rsidR="00DD047A" w:rsidRDefault="00423FD3" w:rsidP="00DD212F">
      <w:pPr>
        <w:spacing w:line="240" w:lineRule="auto"/>
      </w:pPr>
      <w:bookmarkStart w:id="0" w:name="_Hlk51581054"/>
      <w:r>
        <w:t>M</w:t>
      </w:r>
      <w:r w:rsidR="00DD047A" w:rsidRPr="00E60D6C">
        <w:t>odré, trojuholníkové, bikonvexné</w:t>
      </w:r>
      <w:r>
        <w:t>,</w:t>
      </w:r>
      <w:r w:rsidR="00DD047A" w:rsidRPr="00E60D6C">
        <w:t xml:space="preserve"> filmom obalené tablety s označením "100" na jednej strane s</w:t>
      </w:r>
      <w:r w:rsidR="00B21425" w:rsidRPr="00E60D6C">
        <w:t xml:space="preserve"> nominálnymi </w:t>
      </w:r>
      <w:r w:rsidR="00DD047A" w:rsidRPr="00E60D6C">
        <w:t>rozmermi 11,9 x 11,7 mm.</w:t>
      </w:r>
      <w:bookmarkEnd w:id="0"/>
    </w:p>
    <w:p w14:paraId="1D6F3CD2" w14:textId="77777777" w:rsidR="00423FD3" w:rsidRPr="00E60D6C" w:rsidRDefault="00423FD3" w:rsidP="00DD212F">
      <w:pPr>
        <w:spacing w:line="240" w:lineRule="auto"/>
      </w:pPr>
    </w:p>
    <w:p w14:paraId="00BBC095" w14:textId="77777777" w:rsidR="008848F6" w:rsidRPr="00E60D6C" w:rsidRDefault="008848F6" w:rsidP="00DD212F">
      <w:pPr>
        <w:spacing w:line="240" w:lineRule="auto"/>
      </w:pPr>
    </w:p>
    <w:p w14:paraId="3DD7CB80" w14:textId="77777777" w:rsidR="008848F6" w:rsidRPr="00E60D6C" w:rsidRDefault="008848F6" w:rsidP="00DD212F">
      <w:pPr>
        <w:keepNext/>
        <w:numPr>
          <w:ilvl w:val="0"/>
          <w:numId w:val="1"/>
        </w:numPr>
        <w:suppressAutoHyphens/>
        <w:spacing w:line="240" w:lineRule="auto"/>
        <w:rPr>
          <w:caps/>
        </w:rPr>
      </w:pPr>
      <w:r w:rsidRPr="00E60D6C">
        <w:rPr>
          <w:b/>
        </w:rPr>
        <w:t>KLINICKÉ ÚDAJE</w:t>
      </w:r>
    </w:p>
    <w:p w14:paraId="1AA6D042" w14:textId="77777777" w:rsidR="008848F6" w:rsidRPr="00E60D6C" w:rsidRDefault="008848F6" w:rsidP="00DD212F">
      <w:pPr>
        <w:keepNext/>
        <w:spacing w:line="240" w:lineRule="auto"/>
      </w:pPr>
    </w:p>
    <w:p w14:paraId="0C90425B" w14:textId="77777777" w:rsidR="008848F6" w:rsidRPr="00E60D6C" w:rsidRDefault="008848F6" w:rsidP="00DD212F">
      <w:pPr>
        <w:keepNext/>
        <w:numPr>
          <w:ilvl w:val="1"/>
          <w:numId w:val="1"/>
        </w:numPr>
        <w:spacing w:line="240" w:lineRule="auto"/>
        <w:outlineLvl w:val="0"/>
      </w:pPr>
      <w:r w:rsidRPr="00E60D6C">
        <w:rPr>
          <w:b/>
        </w:rPr>
        <w:t>Terapeutické indikácie</w:t>
      </w:r>
    </w:p>
    <w:p w14:paraId="154E5063" w14:textId="77777777" w:rsidR="008848F6" w:rsidRPr="00E60D6C" w:rsidRDefault="008848F6" w:rsidP="00DD212F">
      <w:pPr>
        <w:keepNext/>
        <w:spacing w:line="240" w:lineRule="auto"/>
      </w:pPr>
    </w:p>
    <w:p w14:paraId="2C168F4B" w14:textId="00967AED" w:rsidR="00B21425" w:rsidRPr="00E60D6C" w:rsidRDefault="00B21425" w:rsidP="00DD212F">
      <w:pPr>
        <w:spacing w:line="240" w:lineRule="auto"/>
      </w:pPr>
      <w:proofErr w:type="spellStart"/>
      <w:r w:rsidRPr="00E60D6C">
        <w:t>Grasil</w:t>
      </w:r>
      <w:proofErr w:type="spellEnd"/>
      <w:r w:rsidRPr="00E60D6C">
        <w:t xml:space="preserve"> je indikovan</w:t>
      </w:r>
      <w:r w:rsidR="00423FD3">
        <w:t>ý</w:t>
      </w:r>
      <w:r w:rsidRPr="00E60D6C">
        <w:t xml:space="preserve"> u dospelých mužov s </w:t>
      </w:r>
      <w:proofErr w:type="spellStart"/>
      <w:r w:rsidRPr="00E60D6C">
        <w:t>erektilnou</w:t>
      </w:r>
      <w:proofErr w:type="spellEnd"/>
      <w:r w:rsidRPr="00E60D6C">
        <w:t xml:space="preserve"> dysfunkciou, čo je neschopnosť dosiahnuť alebo udržať dostatočnú erekciu penisu na vykonanie uspokojivého pohlavného styku.</w:t>
      </w:r>
    </w:p>
    <w:p w14:paraId="2BA8C64D" w14:textId="77777777" w:rsidR="00B21425" w:rsidRPr="00E60D6C" w:rsidRDefault="00B21425" w:rsidP="00DD212F">
      <w:pPr>
        <w:spacing w:line="240" w:lineRule="auto"/>
      </w:pPr>
    </w:p>
    <w:p w14:paraId="35F235F2" w14:textId="5935F38D" w:rsidR="008848F6" w:rsidRPr="00E60D6C" w:rsidRDefault="00B21425" w:rsidP="00DD212F">
      <w:pPr>
        <w:spacing w:line="240" w:lineRule="auto"/>
        <w:rPr>
          <w:i/>
          <w:color w:val="000000"/>
        </w:rPr>
      </w:pPr>
      <w:r w:rsidRPr="00E60D6C">
        <w:t xml:space="preserve">Aby bol </w:t>
      </w:r>
      <w:proofErr w:type="spellStart"/>
      <w:r w:rsidRPr="00E60D6C">
        <w:t>Grasil</w:t>
      </w:r>
      <w:proofErr w:type="spellEnd"/>
      <w:r w:rsidRPr="00E60D6C">
        <w:t xml:space="preserve"> účinný, je potrebná sexuálna stimulácia.</w:t>
      </w:r>
    </w:p>
    <w:p w14:paraId="280C5EAE" w14:textId="77777777" w:rsidR="008848F6" w:rsidRPr="00E60D6C" w:rsidRDefault="008848F6" w:rsidP="00DD212F">
      <w:pPr>
        <w:spacing w:line="240" w:lineRule="auto"/>
      </w:pPr>
    </w:p>
    <w:p w14:paraId="7D9903E9" w14:textId="77777777" w:rsidR="008848F6" w:rsidRPr="00E60D6C" w:rsidRDefault="008848F6" w:rsidP="00DD212F">
      <w:pPr>
        <w:keepNext/>
        <w:numPr>
          <w:ilvl w:val="1"/>
          <w:numId w:val="1"/>
        </w:numPr>
        <w:spacing w:line="240" w:lineRule="auto"/>
        <w:outlineLvl w:val="0"/>
        <w:rPr>
          <w:b/>
        </w:rPr>
      </w:pPr>
      <w:r w:rsidRPr="00E60D6C">
        <w:rPr>
          <w:b/>
        </w:rPr>
        <w:t>Dávkovanie a spôsob podávania</w:t>
      </w:r>
    </w:p>
    <w:p w14:paraId="72380584" w14:textId="77777777" w:rsidR="008848F6" w:rsidRPr="00E60D6C" w:rsidRDefault="008848F6" w:rsidP="00DD212F">
      <w:pPr>
        <w:keepNext/>
        <w:spacing w:line="240" w:lineRule="auto"/>
      </w:pPr>
    </w:p>
    <w:p w14:paraId="6A388D2A" w14:textId="77777777" w:rsidR="008848F6" w:rsidRPr="00E60D6C" w:rsidRDefault="008848F6" w:rsidP="00DD212F">
      <w:pPr>
        <w:keepNext/>
        <w:spacing w:line="240" w:lineRule="auto"/>
        <w:rPr>
          <w:u w:val="single"/>
        </w:rPr>
      </w:pPr>
      <w:r w:rsidRPr="00E60D6C">
        <w:rPr>
          <w:u w:val="single"/>
        </w:rPr>
        <w:t>Dávkovanie</w:t>
      </w:r>
    </w:p>
    <w:p w14:paraId="38CC62FD" w14:textId="77777777" w:rsidR="000861BE" w:rsidRPr="00E60D6C" w:rsidRDefault="000861BE" w:rsidP="00DD212F">
      <w:pPr>
        <w:keepNext/>
        <w:spacing w:line="240" w:lineRule="auto"/>
      </w:pPr>
    </w:p>
    <w:p w14:paraId="050056B1" w14:textId="13FE647F" w:rsidR="00EB3FAE" w:rsidRPr="00E60D6C" w:rsidRDefault="00EB3FAE" w:rsidP="00DD212F">
      <w:pPr>
        <w:keepNext/>
        <w:spacing w:line="240" w:lineRule="auto"/>
      </w:pPr>
      <w:r w:rsidRPr="00E60D6C">
        <w:rPr>
          <w:i/>
          <w:iCs/>
        </w:rPr>
        <w:t>Použitie u dospelých</w:t>
      </w:r>
    </w:p>
    <w:p w14:paraId="7B8A7630" w14:textId="36CC6C4D" w:rsidR="00EB3FAE" w:rsidRPr="00E60D6C" w:rsidRDefault="00EB3FAE" w:rsidP="00DD212F">
      <w:pPr>
        <w:pStyle w:val="Normln1"/>
        <w:autoSpaceDE w:val="0"/>
        <w:autoSpaceDN w:val="0"/>
        <w:adjustRightInd w:val="0"/>
        <w:rPr>
          <w:lang w:val="sk-SK"/>
        </w:rPr>
      </w:pPr>
      <w:r w:rsidRPr="00E60D6C">
        <w:rPr>
          <w:lang w:val="sk-SK"/>
        </w:rPr>
        <w:t>Odporúčaná dávka je 50 mg užitá podľa potreby približne 1 hodinu pred sexuálnou aktivitou. Podľa</w:t>
      </w:r>
      <w:r w:rsidR="00763742" w:rsidRPr="00E60D6C">
        <w:rPr>
          <w:lang w:val="sk-SK"/>
        </w:rPr>
        <w:t xml:space="preserve"> </w:t>
      </w:r>
      <w:r w:rsidRPr="00E60D6C">
        <w:rPr>
          <w:lang w:val="sk-SK"/>
        </w:rPr>
        <w:t>účinnosti a tolerancie sa môže dávka zvýšiť na 100 mg alebo znížiť na 25 mg. Maximálna odporúčaná</w:t>
      </w:r>
      <w:r w:rsidR="00763742" w:rsidRPr="00E60D6C">
        <w:rPr>
          <w:lang w:val="sk-SK"/>
        </w:rPr>
        <w:t xml:space="preserve"> </w:t>
      </w:r>
      <w:r w:rsidRPr="00E60D6C">
        <w:rPr>
          <w:lang w:val="sk-SK"/>
        </w:rPr>
        <w:t>dávka je 100 mg. Maximálna odporúčaná frekvencia dávkovania je jedenkrát denne.</w:t>
      </w:r>
      <w:r w:rsidR="00763742" w:rsidRPr="00E60D6C">
        <w:rPr>
          <w:lang w:val="sk-SK"/>
        </w:rPr>
        <w:t xml:space="preserve"> </w:t>
      </w:r>
      <w:r w:rsidRPr="00E60D6C">
        <w:rPr>
          <w:lang w:val="sk-SK"/>
        </w:rPr>
        <w:t xml:space="preserve">Ak sa užije </w:t>
      </w:r>
      <w:proofErr w:type="spellStart"/>
      <w:r w:rsidR="00645EB5" w:rsidRPr="00E60D6C">
        <w:rPr>
          <w:lang w:val="sk-SK"/>
        </w:rPr>
        <w:t>Grasil</w:t>
      </w:r>
      <w:proofErr w:type="spellEnd"/>
      <w:r w:rsidRPr="00E60D6C">
        <w:rPr>
          <w:lang w:val="sk-SK"/>
        </w:rPr>
        <w:t xml:space="preserve"> spolu s jedlom, nástup účinku sa môže oneskoriť v porovnaní s</w:t>
      </w:r>
      <w:r w:rsidR="00763742" w:rsidRPr="00E60D6C">
        <w:rPr>
          <w:lang w:val="sk-SK"/>
        </w:rPr>
        <w:t> </w:t>
      </w:r>
      <w:r w:rsidRPr="00E60D6C">
        <w:rPr>
          <w:lang w:val="sk-SK"/>
        </w:rPr>
        <w:t>nástupom</w:t>
      </w:r>
      <w:r w:rsidR="00763742" w:rsidRPr="00E60D6C">
        <w:rPr>
          <w:lang w:val="sk-SK"/>
        </w:rPr>
        <w:t xml:space="preserve"> </w:t>
      </w:r>
      <w:r w:rsidRPr="00E60D6C">
        <w:rPr>
          <w:lang w:val="sk-SK"/>
        </w:rPr>
        <w:t>účinku po užití nalačno (pozri časť 5.2).</w:t>
      </w:r>
    </w:p>
    <w:p w14:paraId="483AA953" w14:textId="77777777" w:rsidR="008D73FC" w:rsidRPr="00E60D6C" w:rsidRDefault="008D73FC" w:rsidP="00DD212F">
      <w:pPr>
        <w:pStyle w:val="Normln1"/>
        <w:autoSpaceDE w:val="0"/>
        <w:autoSpaceDN w:val="0"/>
        <w:adjustRightInd w:val="0"/>
        <w:rPr>
          <w:lang w:val="sk-SK"/>
        </w:rPr>
      </w:pPr>
    </w:p>
    <w:p w14:paraId="09E4F68B" w14:textId="08C35258" w:rsidR="00EB3FAE" w:rsidRPr="00E60D6C" w:rsidRDefault="00EB3FAE" w:rsidP="00DD212F">
      <w:pPr>
        <w:pStyle w:val="Normln1"/>
        <w:autoSpaceDE w:val="0"/>
        <w:autoSpaceDN w:val="0"/>
        <w:adjustRightInd w:val="0"/>
        <w:rPr>
          <w:u w:val="single"/>
          <w:lang w:val="sk-SK"/>
        </w:rPr>
      </w:pPr>
      <w:r w:rsidRPr="00E60D6C">
        <w:rPr>
          <w:u w:val="single"/>
          <w:lang w:val="sk-SK"/>
        </w:rPr>
        <w:t>Osobitné skupiny pacientov</w:t>
      </w:r>
    </w:p>
    <w:p w14:paraId="08B69E57" w14:textId="77777777" w:rsidR="00645EB5" w:rsidRPr="00E60D6C" w:rsidRDefault="00645EB5" w:rsidP="00DD212F">
      <w:pPr>
        <w:pStyle w:val="Normln1"/>
        <w:autoSpaceDE w:val="0"/>
        <w:autoSpaceDN w:val="0"/>
        <w:adjustRightInd w:val="0"/>
        <w:rPr>
          <w:lang w:val="sk-SK"/>
        </w:rPr>
      </w:pPr>
    </w:p>
    <w:p w14:paraId="2FD2E393" w14:textId="15701A88" w:rsidR="00EB3FAE" w:rsidRPr="00E60D6C" w:rsidRDefault="00EB3FAE" w:rsidP="00DD212F">
      <w:pPr>
        <w:pStyle w:val="Normln1"/>
        <w:autoSpaceDE w:val="0"/>
        <w:autoSpaceDN w:val="0"/>
        <w:adjustRightInd w:val="0"/>
        <w:rPr>
          <w:i/>
          <w:iCs/>
          <w:u w:val="single"/>
          <w:lang w:val="sk-SK"/>
        </w:rPr>
      </w:pPr>
      <w:r w:rsidRPr="00E60D6C">
        <w:rPr>
          <w:i/>
          <w:iCs/>
          <w:u w:val="single"/>
          <w:lang w:val="sk-SK"/>
        </w:rPr>
        <w:t>Starší pacienti</w:t>
      </w:r>
    </w:p>
    <w:p w14:paraId="48715744" w14:textId="77777777" w:rsidR="00EB3FAE" w:rsidRPr="00E60D6C" w:rsidRDefault="00EB3FAE" w:rsidP="00DD212F">
      <w:pPr>
        <w:pStyle w:val="Normln1"/>
        <w:autoSpaceDE w:val="0"/>
        <w:autoSpaceDN w:val="0"/>
        <w:adjustRightInd w:val="0"/>
        <w:rPr>
          <w:lang w:val="sk-SK"/>
        </w:rPr>
      </w:pPr>
      <w:r w:rsidRPr="00E60D6C">
        <w:rPr>
          <w:lang w:val="sk-SK"/>
        </w:rPr>
        <w:t>U starších ľudí sa nevyžaduje úprava dávkovania (≥ 65 rokov).</w:t>
      </w:r>
    </w:p>
    <w:p w14:paraId="7B06C4A8" w14:textId="77777777" w:rsidR="00B14584" w:rsidRPr="00E60D6C" w:rsidRDefault="00B14584" w:rsidP="00DD212F">
      <w:pPr>
        <w:pStyle w:val="Normln1"/>
        <w:autoSpaceDE w:val="0"/>
        <w:autoSpaceDN w:val="0"/>
        <w:adjustRightInd w:val="0"/>
        <w:rPr>
          <w:lang w:val="sk-SK"/>
        </w:rPr>
      </w:pPr>
    </w:p>
    <w:p w14:paraId="3F2DB5E0" w14:textId="5B63A3D2" w:rsidR="00EB3FAE" w:rsidRPr="00E60D6C" w:rsidRDefault="00EB3FAE" w:rsidP="00DD212F">
      <w:pPr>
        <w:pStyle w:val="Normln1"/>
        <w:autoSpaceDE w:val="0"/>
        <w:autoSpaceDN w:val="0"/>
        <w:adjustRightInd w:val="0"/>
        <w:rPr>
          <w:i/>
          <w:iCs/>
          <w:u w:val="single"/>
          <w:lang w:val="sk-SK"/>
        </w:rPr>
      </w:pPr>
      <w:r w:rsidRPr="00E60D6C">
        <w:rPr>
          <w:i/>
          <w:iCs/>
          <w:u w:val="single"/>
          <w:lang w:val="sk-SK"/>
        </w:rPr>
        <w:t xml:space="preserve">Pacienti s </w:t>
      </w:r>
      <w:r w:rsidR="00423FD3" w:rsidRPr="00E60D6C">
        <w:rPr>
          <w:i/>
          <w:iCs/>
          <w:u w:val="single"/>
          <w:lang w:val="sk-SK"/>
        </w:rPr>
        <w:t>po</w:t>
      </w:r>
      <w:r w:rsidR="00423FD3">
        <w:rPr>
          <w:i/>
          <w:iCs/>
          <w:u w:val="single"/>
          <w:lang w:val="sk-SK"/>
        </w:rPr>
        <w:t>ruchou</w:t>
      </w:r>
      <w:r w:rsidR="00423FD3" w:rsidRPr="00E60D6C">
        <w:rPr>
          <w:i/>
          <w:iCs/>
          <w:u w:val="single"/>
          <w:lang w:val="sk-SK"/>
        </w:rPr>
        <w:t xml:space="preserve"> </w:t>
      </w:r>
      <w:r w:rsidRPr="00E60D6C">
        <w:rPr>
          <w:i/>
          <w:iCs/>
          <w:u w:val="single"/>
          <w:lang w:val="sk-SK"/>
        </w:rPr>
        <w:t>funkcie obličiek</w:t>
      </w:r>
    </w:p>
    <w:p w14:paraId="458E522D" w14:textId="13FFD276" w:rsidR="00EB3FAE" w:rsidRPr="00E60D6C" w:rsidRDefault="00EB3FAE" w:rsidP="00DD212F">
      <w:pPr>
        <w:pStyle w:val="Normln1"/>
        <w:autoSpaceDE w:val="0"/>
        <w:autoSpaceDN w:val="0"/>
        <w:adjustRightInd w:val="0"/>
        <w:rPr>
          <w:lang w:val="sk-SK"/>
        </w:rPr>
      </w:pPr>
      <w:r w:rsidRPr="00E60D6C">
        <w:rPr>
          <w:lang w:val="sk-SK"/>
        </w:rPr>
        <w:t>U pacientov s miern</w:t>
      </w:r>
      <w:r w:rsidR="00423FD3">
        <w:rPr>
          <w:lang w:val="sk-SK"/>
        </w:rPr>
        <w:t>ou</w:t>
      </w:r>
      <w:r w:rsidRPr="00E60D6C">
        <w:rPr>
          <w:lang w:val="sk-SK"/>
        </w:rPr>
        <w:t xml:space="preserve"> a</w:t>
      </w:r>
      <w:r w:rsidR="00423FD3">
        <w:rPr>
          <w:lang w:val="sk-SK"/>
        </w:rPr>
        <w:t>ž</w:t>
      </w:r>
      <w:r w:rsidRPr="00E60D6C">
        <w:rPr>
          <w:lang w:val="sk-SK"/>
        </w:rPr>
        <w:t xml:space="preserve"> stredn</w:t>
      </w:r>
      <w:r w:rsidR="00423FD3">
        <w:rPr>
          <w:lang w:val="sk-SK"/>
        </w:rPr>
        <w:t>e</w:t>
      </w:r>
      <w:r w:rsidRPr="00E60D6C">
        <w:rPr>
          <w:lang w:val="sk-SK"/>
        </w:rPr>
        <w:t xml:space="preserve"> </w:t>
      </w:r>
      <w:r w:rsidR="00423FD3">
        <w:rPr>
          <w:lang w:val="sk-SK"/>
        </w:rPr>
        <w:t xml:space="preserve">závažnou </w:t>
      </w:r>
      <w:r w:rsidRPr="00E60D6C">
        <w:rPr>
          <w:lang w:val="sk-SK"/>
        </w:rPr>
        <w:t>po</w:t>
      </w:r>
      <w:r w:rsidR="00423FD3">
        <w:rPr>
          <w:lang w:val="sk-SK"/>
        </w:rPr>
        <w:t>ruchou</w:t>
      </w:r>
      <w:r w:rsidRPr="00E60D6C">
        <w:rPr>
          <w:lang w:val="sk-SK"/>
        </w:rPr>
        <w:t xml:space="preserve"> funkcie obličiek (klírens kreatinínu = 30 – 80 ml/min)</w:t>
      </w:r>
      <w:r w:rsidR="004931C6" w:rsidRPr="00E60D6C">
        <w:rPr>
          <w:lang w:val="sk-SK"/>
        </w:rPr>
        <w:t xml:space="preserve"> </w:t>
      </w:r>
      <w:r w:rsidRPr="00E60D6C">
        <w:rPr>
          <w:lang w:val="sk-SK"/>
        </w:rPr>
        <w:t>sa odporúča rovnaké dávkovanie, ako je opísané v odseku ‘Použitie u dospelých‘.</w:t>
      </w:r>
    </w:p>
    <w:p w14:paraId="56BF445E" w14:textId="36030FBF" w:rsidR="00EB3FAE" w:rsidRPr="00E60D6C" w:rsidRDefault="00EB3FAE" w:rsidP="00DD212F">
      <w:pPr>
        <w:pStyle w:val="Normln1"/>
        <w:autoSpaceDE w:val="0"/>
        <w:autoSpaceDN w:val="0"/>
        <w:adjustRightInd w:val="0"/>
        <w:rPr>
          <w:lang w:val="sk-SK"/>
        </w:rPr>
      </w:pPr>
      <w:r w:rsidRPr="00E60D6C">
        <w:rPr>
          <w:lang w:val="sk-SK"/>
        </w:rPr>
        <w:t xml:space="preserve">Keďže klírens </w:t>
      </w:r>
      <w:proofErr w:type="spellStart"/>
      <w:r w:rsidRPr="00E60D6C">
        <w:rPr>
          <w:lang w:val="sk-SK"/>
        </w:rPr>
        <w:t>sildenafilu</w:t>
      </w:r>
      <w:proofErr w:type="spellEnd"/>
      <w:r w:rsidRPr="00E60D6C">
        <w:rPr>
          <w:lang w:val="sk-SK"/>
        </w:rPr>
        <w:t xml:space="preserve"> je u pacientov s</w:t>
      </w:r>
      <w:r w:rsidR="00423FD3">
        <w:rPr>
          <w:lang w:val="sk-SK"/>
        </w:rPr>
        <w:t>o</w:t>
      </w:r>
      <w:r w:rsidRPr="00E60D6C">
        <w:rPr>
          <w:lang w:val="sk-SK"/>
        </w:rPr>
        <w:t xml:space="preserve"> </w:t>
      </w:r>
      <w:r w:rsidR="00423FD3">
        <w:rPr>
          <w:lang w:val="sk-SK"/>
        </w:rPr>
        <w:t>závažnou</w:t>
      </w:r>
      <w:r w:rsidRPr="00E60D6C">
        <w:rPr>
          <w:lang w:val="sk-SK"/>
        </w:rPr>
        <w:t xml:space="preserve"> po</w:t>
      </w:r>
      <w:r w:rsidR="00423FD3">
        <w:rPr>
          <w:lang w:val="sk-SK"/>
        </w:rPr>
        <w:t>ruchou</w:t>
      </w:r>
      <w:r w:rsidRPr="00E60D6C">
        <w:rPr>
          <w:lang w:val="sk-SK"/>
        </w:rPr>
        <w:t xml:space="preserve"> funkcie obličiek (klírens kreatinínu</w:t>
      </w:r>
      <w:r w:rsidR="006F6709" w:rsidRPr="00E60D6C">
        <w:rPr>
          <w:lang w:val="sk-SK"/>
        </w:rPr>
        <w:t xml:space="preserve"> </w:t>
      </w:r>
      <w:r w:rsidR="00326EE7" w:rsidRPr="00E60D6C">
        <w:rPr>
          <w:lang w:val="sk-SK"/>
        </w:rPr>
        <w:t>&lt;</w:t>
      </w:r>
      <w:r w:rsidR="00423FD3">
        <w:rPr>
          <w:lang w:val="sk-SK"/>
        </w:rPr>
        <w:t xml:space="preserve"> </w:t>
      </w:r>
      <w:r w:rsidRPr="00E60D6C">
        <w:rPr>
          <w:lang w:val="sk-SK"/>
        </w:rPr>
        <w:t>30 ml/min) znížený, má sa zvážiť dávka 25 mg. Podľa účinnosti a tolerancie je možné dávku</w:t>
      </w:r>
      <w:r w:rsidR="006F6709" w:rsidRPr="00E60D6C">
        <w:rPr>
          <w:lang w:val="sk-SK"/>
        </w:rPr>
        <w:t xml:space="preserve"> </w:t>
      </w:r>
      <w:r w:rsidRPr="00E60D6C">
        <w:rPr>
          <w:lang w:val="sk-SK"/>
        </w:rPr>
        <w:t>postupne zvýšiť na 50 mg až 100 mg.</w:t>
      </w:r>
    </w:p>
    <w:p w14:paraId="71A4D44B" w14:textId="77777777" w:rsidR="006F6709" w:rsidRPr="00E60D6C" w:rsidRDefault="006F6709" w:rsidP="00DD212F">
      <w:pPr>
        <w:pStyle w:val="Normln1"/>
        <w:autoSpaceDE w:val="0"/>
        <w:autoSpaceDN w:val="0"/>
        <w:adjustRightInd w:val="0"/>
        <w:rPr>
          <w:lang w:val="sk-SK"/>
        </w:rPr>
      </w:pPr>
    </w:p>
    <w:p w14:paraId="02AEA45E" w14:textId="2E7FED47" w:rsidR="00EB3FAE" w:rsidRPr="00E60D6C" w:rsidRDefault="00EB3FAE" w:rsidP="00DD212F">
      <w:pPr>
        <w:pStyle w:val="Normln1"/>
        <w:autoSpaceDE w:val="0"/>
        <w:autoSpaceDN w:val="0"/>
        <w:adjustRightInd w:val="0"/>
        <w:rPr>
          <w:i/>
          <w:iCs/>
          <w:u w:val="single"/>
          <w:lang w:val="sk-SK"/>
        </w:rPr>
      </w:pPr>
      <w:r w:rsidRPr="00E60D6C">
        <w:rPr>
          <w:i/>
          <w:iCs/>
          <w:u w:val="single"/>
          <w:lang w:val="sk-SK"/>
        </w:rPr>
        <w:lastRenderedPageBreak/>
        <w:t xml:space="preserve">Pacienti s </w:t>
      </w:r>
      <w:r w:rsidR="00423FD3" w:rsidRPr="00E60D6C">
        <w:rPr>
          <w:i/>
          <w:iCs/>
          <w:u w:val="single"/>
          <w:lang w:val="sk-SK"/>
        </w:rPr>
        <w:t>po</w:t>
      </w:r>
      <w:r w:rsidR="00423FD3">
        <w:rPr>
          <w:i/>
          <w:iCs/>
          <w:u w:val="single"/>
          <w:lang w:val="sk-SK"/>
        </w:rPr>
        <w:t>ruchou</w:t>
      </w:r>
      <w:r w:rsidR="00423FD3" w:rsidRPr="00E60D6C">
        <w:rPr>
          <w:i/>
          <w:iCs/>
          <w:u w:val="single"/>
          <w:lang w:val="sk-SK"/>
        </w:rPr>
        <w:t xml:space="preserve"> </w:t>
      </w:r>
      <w:r w:rsidRPr="00E60D6C">
        <w:rPr>
          <w:i/>
          <w:iCs/>
          <w:u w:val="single"/>
          <w:lang w:val="sk-SK"/>
        </w:rPr>
        <w:t>funkcie pečene</w:t>
      </w:r>
    </w:p>
    <w:p w14:paraId="168C79F9" w14:textId="7CBE7CEE" w:rsidR="008848F6" w:rsidRPr="00E60D6C" w:rsidRDefault="00EB3FAE" w:rsidP="00DD212F">
      <w:pPr>
        <w:pStyle w:val="Normln1"/>
        <w:autoSpaceDE w:val="0"/>
        <w:autoSpaceDN w:val="0"/>
        <w:adjustRightInd w:val="0"/>
        <w:rPr>
          <w:lang w:val="sk-SK"/>
        </w:rPr>
      </w:pPr>
      <w:r w:rsidRPr="00E60D6C">
        <w:rPr>
          <w:lang w:val="sk-SK"/>
        </w:rPr>
        <w:t xml:space="preserve">Keďže klírens </w:t>
      </w:r>
      <w:proofErr w:type="spellStart"/>
      <w:r w:rsidRPr="00E60D6C">
        <w:rPr>
          <w:lang w:val="sk-SK"/>
        </w:rPr>
        <w:t>sildenafilu</w:t>
      </w:r>
      <w:proofErr w:type="spellEnd"/>
      <w:r w:rsidRPr="00E60D6C">
        <w:rPr>
          <w:lang w:val="sk-SK"/>
        </w:rPr>
        <w:t xml:space="preserve"> je u pacientov s </w:t>
      </w:r>
      <w:r w:rsidR="00423FD3" w:rsidRPr="00E60D6C">
        <w:rPr>
          <w:lang w:val="sk-SK"/>
        </w:rPr>
        <w:t>po</w:t>
      </w:r>
      <w:r w:rsidR="00423FD3">
        <w:rPr>
          <w:lang w:val="sk-SK"/>
        </w:rPr>
        <w:t>ruchou</w:t>
      </w:r>
      <w:r w:rsidR="00423FD3" w:rsidRPr="00E60D6C">
        <w:rPr>
          <w:lang w:val="sk-SK"/>
        </w:rPr>
        <w:t xml:space="preserve"> </w:t>
      </w:r>
      <w:r w:rsidRPr="00E60D6C">
        <w:rPr>
          <w:lang w:val="sk-SK"/>
        </w:rPr>
        <w:t>funkcie pečene (napr. s cirhózou) znížený, má</w:t>
      </w:r>
      <w:r w:rsidR="002979D1" w:rsidRPr="00E60D6C">
        <w:rPr>
          <w:lang w:val="sk-SK"/>
        </w:rPr>
        <w:t xml:space="preserve"> </w:t>
      </w:r>
      <w:r w:rsidRPr="00E60D6C">
        <w:rPr>
          <w:lang w:val="sk-SK"/>
        </w:rPr>
        <w:t>sa zvážiť dávka 25 mg. Podľa účinnosti a tolerancie je možné dávku postupne zvýšiť na 50 mg až</w:t>
      </w:r>
      <w:r w:rsidR="002979D1" w:rsidRPr="00E60D6C">
        <w:rPr>
          <w:lang w:val="sk-SK"/>
        </w:rPr>
        <w:t xml:space="preserve"> </w:t>
      </w:r>
      <w:r w:rsidRPr="00E60D6C">
        <w:rPr>
          <w:lang w:val="sk-SK"/>
        </w:rPr>
        <w:t>100 mg.</w:t>
      </w:r>
    </w:p>
    <w:p w14:paraId="02C60B64" w14:textId="77777777" w:rsidR="00EB3FAE" w:rsidRPr="00E60D6C" w:rsidRDefault="00EB3FAE" w:rsidP="00DD212F">
      <w:pPr>
        <w:keepNext/>
        <w:spacing w:line="240" w:lineRule="auto"/>
      </w:pPr>
    </w:p>
    <w:p w14:paraId="263006A6" w14:textId="77777777" w:rsidR="008848F6" w:rsidRPr="00E60D6C" w:rsidRDefault="008848F6" w:rsidP="00DD212F">
      <w:pPr>
        <w:keepNext/>
        <w:spacing w:line="240" w:lineRule="auto"/>
        <w:rPr>
          <w:i/>
          <w:u w:val="single"/>
        </w:rPr>
      </w:pPr>
      <w:r w:rsidRPr="00E60D6C">
        <w:rPr>
          <w:i/>
          <w:u w:val="single"/>
        </w:rPr>
        <w:t>Pediatrická populácia</w:t>
      </w:r>
    </w:p>
    <w:p w14:paraId="1B7BC2D5" w14:textId="0486AA00" w:rsidR="008848F6" w:rsidRPr="00E60D6C" w:rsidRDefault="0021540A" w:rsidP="00DD212F">
      <w:pPr>
        <w:keepNext/>
        <w:spacing w:line="240" w:lineRule="auto"/>
        <w:rPr>
          <w:szCs w:val="22"/>
        </w:rPr>
      </w:pPr>
      <w:proofErr w:type="spellStart"/>
      <w:r w:rsidRPr="00E60D6C">
        <w:rPr>
          <w:szCs w:val="22"/>
        </w:rPr>
        <w:t>Grasil</w:t>
      </w:r>
      <w:proofErr w:type="spellEnd"/>
      <w:r w:rsidR="006C40EB" w:rsidRPr="00E60D6C">
        <w:rPr>
          <w:szCs w:val="22"/>
        </w:rPr>
        <w:t xml:space="preserve"> nie je indikovan</w:t>
      </w:r>
      <w:r w:rsidR="00423FD3">
        <w:rPr>
          <w:szCs w:val="22"/>
        </w:rPr>
        <w:t>ý</w:t>
      </w:r>
      <w:r w:rsidR="006C40EB" w:rsidRPr="00E60D6C">
        <w:rPr>
          <w:szCs w:val="22"/>
        </w:rPr>
        <w:t xml:space="preserve"> u osôb mladších ako 18 rokov.</w:t>
      </w:r>
    </w:p>
    <w:p w14:paraId="2A0B16AE" w14:textId="0671DD58" w:rsidR="001D0AD9" w:rsidRPr="00E60D6C" w:rsidRDefault="001D0AD9" w:rsidP="00DD212F">
      <w:pPr>
        <w:keepNext/>
        <w:spacing w:line="240" w:lineRule="auto"/>
        <w:rPr>
          <w:szCs w:val="22"/>
        </w:rPr>
      </w:pPr>
    </w:p>
    <w:p w14:paraId="76C04ABC" w14:textId="77777777" w:rsidR="007C7E5B" w:rsidRPr="00E60D6C" w:rsidRDefault="007C7E5B" w:rsidP="00DD212F">
      <w:pPr>
        <w:keepNext/>
        <w:spacing w:line="240" w:lineRule="auto"/>
        <w:rPr>
          <w:i/>
          <w:iCs/>
          <w:szCs w:val="22"/>
          <w:u w:val="single"/>
        </w:rPr>
      </w:pPr>
      <w:r w:rsidRPr="00E60D6C">
        <w:rPr>
          <w:i/>
          <w:iCs/>
          <w:szCs w:val="22"/>
          <w:u w:val="single"/>
        </w:rPr>
        <w:t>Použitie u pacientov, ktorí užívajú iné lieky</w:t>
      </w:r>
    </w:p>
    <w:p w14:paraId="7E673FC2" w14:textId="088E5149" w:rsidR="007C7E5B" w:rsidRPr="00E60D6C" w:rsidRDefault="007C7E5B" w:rsidP="00DD212F">
      <w:pPr>
        <w:keepNext/>
        <w:spacing w:line="240" w:lineRule="auto"/>
        <w:rPr>
          <w:szCs w:val="22"/>
        </w:rPr>
      </w:pPr>
      <w:r w:rsidRPr="00E60D6C">
        <w:rPr>
          <w:szCs w:val="22"/>
        </w:rPr>
        <w:t xml:space="preserve">S výnimkou </w:t>
      </w:r>
      <w:proofErr w:type="spellStart"/>
      <w:r w:rsidRPr="00E60D6C">
        <w:rPr>
          <w:szCs w:val="22"/>
        </w:rPr>
        <w:t>ritonaviru</w:t>
      </w:r>
      <w:proofErr w:type="spellEnd"/>
      <w:r w:rsidRPr="00E60D6C">
        <w:rPr>
          <w:szCs w:val="22"/>
        </w:rPr>
        <w:t>, ke</w:t>
      </w:r>
      <w:r w:rsidR="00423FD3">
        <w:rPr>
          <w:szCs w:val="22"/>
        </w:rPr>
        <w:t>ď</w:t>
      </w:r>
      <w:r w:rsidRPr="00E60D6C">
        <w:rPr>
          <w:szCs w:val="22"/>
        </w:rPr>
        <w:t xml:space="preserve"> sa sú</w:t>
      </w:r>
      <w:r w:rsidR="00423FD3">
        <w:rPr>
          <w:szCs w:val="22"/>
        </w:rPr>
        <w:t>bežné</w:t>
      </w:r>
      <w:r w:rsidRPr="00E60D6C">
        <w:rPr>
          <w:szCs w:val="22"/>
        </w:rPr>
        <w:t xml:space="preserve"> podávanie so </w:t>
      </w:r>
      <w:proofErr w:type="spellStart"/>
      <w:r w:rsidRPr="00E60D6C">
        <w:rPr>
          <w:szCs w:val="22"/>
        </w:rPr>
        <w:t>sildenafilom</w:t>
      </w:r>
      <w:proofErr w:type="spellEnd"/>
      <w:r w:rsidRPr="00E60D6C">
        <w:rPr>
          <w:szCs w:val="22"/>
        </w:rPr>
        <w:t xml:space="preserve"> neodporúča (pozri časť 4.4), má sa</w:t>
      </w:r>
      <w:r w:rsidR="00797EE4" w:rsidRPr="00E60D6C">
        <w:rPr>
          <w:szCs w:val="22"/>
        </w:rPr>
        <w:t xml:space="preserve"> </w:t>
      </w:r>
      <w:r w:rsidRPr="00E60D6C">
        <w:rPr>
          <w:szCs w:val="22"/>
        </w:rPr>
        <w:t>u pacientov sú</w:t>
      </w:r>
      <w:r w:rsidR="00423FD3">
        <w:rPr>
          <w:szCs w:val="22"/>
        </w:rPr>
        <w:t>bežne</w:t>
      </w:r>
      <w:r w:rsidRPr="00E60D6C">
        <w:rPr>
          <w:szCs w:val="22"/>
        </w:rPr>
        <w:t xml:space="preserve"> užívajúcich inhibítory CYP3A4 zvážiť </w:t>
      </w:r>
      <w:r w:rsidR="00423FD3">
        <w:rPr>
          <w:szCs w:val="22"/>
        </w:rPr>
        <w:t>začiatočná</w:t>
      </w:r>
      <w:r w:rsidR="00423FD3" w:rsidRPr="00E60D6C">
        <w:rPr>
          <w:szCs w:val="22"/>
        </w:rPr>
        <w:t xml:space="preserve"> </w:t>
      </w:r>
      <w:r w:rsidRPr="00E60D6C">
        <w:rPr>
          <w:szCs w:val="22"/>
        </w:rPr>
        <w:t>dávka 25 mg (pozri časť 4.5).</w:t>
      </w:r>
    </w:p>
    <w:p w14:paraId="7E3145CF" w14:textId="77777777" w:rsidR="00797EE4" w:rsidRPr="00E60D6C" w:rsidRDefault="00797EE4" w:rsidP="00DD212F">
      <w:pPr>
        <w:keepNext/>
        <w:spacing w:line="240" w:lineRule="auto"/>
        <w:rPr>
          <w:szCs w:val="22"/>
        </w:rPr>
      </w:pPr>
    </w:p>
    <w:p w14:paraId="59451B0F" w14:textId="2CD3A054" w:rsidR="001D0AD9" w:rsidRPr="00E60D6C" w:rsidRDefault="007C7E5B" w:rsidP="00DD212F">
      <w:pPr>
        <w:keepNext/>
        <w:spacing w:line="240" w:lineRule="auto"/>
        <w:rPr>
          <w:szCs w:val="22"/>
        </w:rPr>
      </w:pPr>
      <w:r w:rsidRPr="00E60D6C">
        <w:rPr>
          <w:szCs w:val="22"/>
        </w:rPr>
        <w:t xml:space="preserve">Pacienti liečení </w:t>
      </w:r>
      <w:proofErr w:type="spellStart"/>
      <w:r w:rsidRPr="00E60D6C">
        <w:rPr>
          <w:szCs w:val="22"/>
        </w:rPr>
        <w:t>alfablokátormi</w:t>
      </w:r>
      <w:proofErr w:type="spellEnd"/>
      <w:r w:rsidRPr="00E60D6C">
        <w:rPr>
          <w:szCs w:val="22"/>
        </w:rPr>
        <w:t xml:space="preserve"> musia byť pred začatím liečby </w:t>
      </w:r>
      <w:proofErr w:type="spellStart"/>
      <w:r w:rsidRPr="00E60D6C">
        <w:rPr>
          <w:szCs w:val="22"/>
        </w:rPr>
        <w:t>sildenafilom</w:t>
      </w:r>
      <w:proofErr w:type="spellEnd"/>
      <w:r w:rsidRPr="00E60D6C">
        <w:rPr>
          <w:szCs w:val="22"/>
        </w:rPr>
        <w:t xml:space="preserve"> stabilizovaní, aby sa</w:t>
      </w:r>
      <w:r w:rsidR="00797EE4" w:rsidRPr="00E60D6C">
        <w:rPr>
          <w:szCs w:val="22"/>
        </w:rPr>
        <w:t xml:space="preserve"> </w:t>
      </w:r>
      <w:r w:rsidRPr="00E60D6C">
        <w:rPr>
          <w:szCs w:val="22"/>
        </w:rPr>
        <w:t xml:space="preserve">minimalizovala možnosť vzniku </w:t>
      </w:r>
      <w:proofErr w:type="spellStart"/>
      <w:r w:rsidRPr="00E60D6C">
        <w:rPr>
          <w:szCs w:val="22"/>
        </w:rPr>
        <w:t>posturálnej</w:t>
      </w:r>
      <w:proofErr w:type="spellEnd"/>
      <w:r w:rsidRPr="00E60D6C">
        <w:rPr>
          <w:szCs w:val="22"/>
        </w:rPr>
        <w:t xml:space="preserve"> hypotenzie. Navyše sa má zvážiť </w:t>
      </w:r>
      <w:r w:rsidR="00423FD3">
        <w:rPr>
          <w:szCs w:val="22"/>
        </w:rPr>
        <w:t>začiatočná</w:t>
      </w:r>
      <w:r w:rsidR="00423FD3" w:rsidRPr="00E60D6C">
        <w:rPr>
          <w:szCs w:val="22"/>
        </w:rPr>
        <w:t xml:space="preserve"> </w:t>
      </w:r>
      <w:r w:rsidRPr="00E60D6C">
        <w:rPr>
          <w:szCs w:val="22"/>
        </w:rPr>
        <w:t>dávka</w:t>
      </w:r>
      <w:r w:rsidR="00797EE4" w:rsidRPr="00E60D6C">
        <w:rPr>
          <w:szCs w:val="22"/>
        </w:rPr>
        <w:t xml:space="preserve"> </w:t>
      </w:r>
      <w:r w:rsidR="00423FD3">
        <w:rPr>
          <w:szCs w:val="22"/>
        </w:rPr>
        <w:t xml:space="preserve">25 mg </w:t>
      </w:r>
      <w:proofErr w:type="spellStart"/>
      <w:r w:rsidRPr="00E60D6C">
        <w:rPr>
          <w:szCs w:val="22"/>
        </w:rPr>
        <w:t>sildenafilu</w:t>
      </w:r>
      <w:proofErr w:type="spellEnd"/>
      <w:r w:rsidRPr="00E60D6C">
        <w:rPr>
          <w:szCs w:val="22"/>
        </w:rPr>
        <w:t xml:space="preserve"> (pozri časti 4.4 a 4.5).</w:t>
      </w:r>
    </w:p>
    <w:p w14:paraId="11F528E1" w14:textId="0E08C99F" w:rsidR="008848F6" w:rsidRPr="00E60D6C" w:rsidRDefault="008848F6" w:rsidP="00DD212F">
      <w:pPr>
        <w:autoSpaceDE w:val="0"/>
        <w:autoSpaceDN w:val="0"/>
        <w:adjustRightInd w:val="0"/>
        <w:spacing w:line="240" w:lineRule="auto"/>
        <w:rPr>
          <w:u w:val="single"/>
        </w:rPr>
      </w:pPr>
    </w:p>
    <w:p w14:paraId="052E0580" w14:textId="77777777" w:rsidR="008848F6" w:rsidRPr="00E60D6C" w:rsidRDefault="008848F6" w:rsidP="00DD212F">
      <w:pPr>
        <w:keepNext/>
        <w:spacing w:line="240" w:lineRule="auto"/>
        <w:rPr>
          <w:u w:val="single"/>
        </w:rPr>
      </w:pPr>
      <w:r w:rsidRPr="00E60D6C">
        <w:rPr>
          <w:u w:val="single"/>
        </w:rPr>
        <w:t>Spôsob podávania</w:t>
      </w:r>
    </w:p>
    <w:p w14:paraId="536045A2" w14:textId="0F48C080" w:rsidR="008848F6" w:rsidRPr="00E60D6C" w:rsidRDefault="00093C2C" w:rsidP="00DD212F">
      <w:pPr>
        <w:autoSpaceDE w:val="0"/>
        <w:autoSpaceDN w:val="0"/>
        <w:adjustRightInd w:val="0"/>
        <w:spacing w:line="240" w:lineRule="auto"/>
        <w:rPr>
          <w:iCs/>
        </w:rPr>
      </w:pPr>
      <w:r w:rsidRPr="00E60D6C">
        <w:rPr>
          <w:iCs/>
        </w:rPr>
        <w:t>Na perorálne použitie.</w:t>
      </w:r>
    </w:p>
    <w:p w14:paraId="750D95FC" w14:textId="253FDA30" w:rsidR="00B623BF" w:rsidRPr="00E60D6C" w:rsidRDefault="00B623BF" w:rsidP="00DD212F">
      <w:pPr>
        <w:autoSpaceDE w:val="0"/>
        <w:autoSpaceDN w:val="0"/>
        <w:adjustRightInd w:val="0"/>
        <w:spacing w:line="240" w:lineRule="auto"/>
        <w:rPr>
          <w:iCs/>
        </w:rPr>
      </w:pPr>
    </w:p>
    <w:p w14:paraId="1DA21DCF" w14:textId="08F1C0E2" w:rsidR="00B623BF" w:rsidRPr="00E60D6C" w:rsidRDefault="00B623BF" w:rsidP="00DD212F">
      <w:pPr>
        <w:autoSpaceDE w:val="0"/>
        <w:autoSpaceDN w:val="0"/>
        <w:adjustRightInd w:val="0"/>
        <w:spacing w:line="240" w:lineRule="auto"/>
        <w:rPr>
          <w:iCs/>
        </w:rPr>
      </w:pPr>
      <w:proofErr w:type="spellStart"/>
      <w:r w:rsidRPr="00E60D6C">
        <w:rPr>
          <w:iCs/>
        </w:rPr>
        <w:t>Grasil</w:t>
      </w:r>
      <w:proofErr w:type="spellEnd"/>
      <w:r w:rsidRPr="00E60D6C">
        <w:rPr>
          <w:iCs/>
        </w:rPr>
        <w:t xml:space="preserve"> </w:t>
      </w:r>
      <w:r w:rsidRPr="00E60D6C">
        <w:rPr>
          <w:iCs/>
          <w:u w:val="single"/>
        </w:rPr>
        <w:t xml:space="preserve">25 mg a 50 mg filmom obalené tablety nie je k dispozícii. </w:t>
      </w:r>
      <w:r w:rsidR="00423FD3">
        <w:rPr>
          <w:iCs/>
          <w:u w:val="single"/>
        </w:rPr>
        <w:t>T</w:t>
      </w:r>
      <w:r w:rsidRPr="00E60D6C">
        <w:rPr>
          <w:iCs/>
          <w:u w:val="single"/>
        </w:rPr>
        <w:t>ablety s obsahom 25 mg a 50 mg</w:t>
      </w:r>
      <w:r w:rsidR="00423FD3">
        <w:rPr>
          <w:iCs/>
          <w:u w:val="single"/>
        </w:rPr>
        <w:t xml:space="preserve"> </w:t>
      </w:r>
      <w:proofErr w:type="spellStart"/>
      <w:r w:rsidR="00423FD3" w:rsidRPr="00E60D6C">
        <w:rPr>
          <w:iCs/>
          <w:u w:val="single"/>
        </w:rPr>
        <w:t>sildenafilu</w:t>
      </w:r>
      <w:proofErr w:type="spellEnd"/>
      <w:r w:rsidRPr="00E60D6C">
        <w:rPr>
          <w:iCs/>
          <w:u w:val="single"/>
        </w:rPr>
        <w:t xml:space="preserve"> sú </w:t>
      </w:r>
      <w:r w:rsidR="00423FD3">
        <w:rPr>
          <w:iCs/>
          <w:u w:val="single"/>
        </w:rPr>
        <w:t xml:space="preserve">však </w:t>
      </w:r>
      <w:r w:rsidRPr="00E60D6C">
        <w:rPr>
          <w:iCs/>
          <w:u w:val="single"/>
        </w:rPr>
        <w:t>k dispozícii od iných držiteľov registrácie.</w:t>
      </w:r>
    </w:p>
    <w:p w14:paraId="2F5C4818" w14:textId="77777777" w:rsidR="008848F6" w:rsidRPr="00E60D6C" w:rsidRDefault="008848F6" w:rsidP="00DD212F">
      <w:pPr>
        <w:spacing w:line="240" w:lineRule="auto"/>
      </w:pPr>
    </w:p>
    <w:p w14:paraId="02469E4F" w14:textId="77777777" w:rsidR="008848F6" w:rsidRPr="00E60D6C" w:rsidRDefault="008848F6" w:rsidP="00DD212F">
      <w:pPr>
        <w:keepNext/>
        <w:numPr>
          <w:ilvl w:val="1"/>
          <w:numId w:val="1"/>
        </w:numPr>
        <w:spacing w:line="240" w:lineRule="auto"/>
        <w:outlineLvl w:val="0"/>
      </w:pPr>
      <w:r w:rsidRPr="00E60D6C">
        <w:rPr>
          <w:b/>
        </w:rPr>
        <w:t>Kontraindikácie</w:t>
      </w:r>
    </w:p>
    <w:p w14:paraId="6A33EB27" w14:textId="77777777" w:rsidR="008848F6" w:rsidRPr="00E60D6C" w:rsidRDefault="008848F6" w:rsidP="00DD212F">
      <w:pPr>
        <w:keepNext/>
        <w:spacing w:line="240" w:lineRule="auto"/>
      </w:pPr>
    </w:p>
    <w:p w14:paraId="5EBF4D27" w14:textId="77777777" w:rsidR="004E3113" w:rsidRPr="00E60D6C" w:rsidRDefault="004E3113" w:rsidP="00DD212F">
      <w:pPr>
        <w:spacing w:line="240" w:lineRule="auto"/>
      </w:pPr>
      <w:r w:rsidRPr="00E60D6C">
        <w:t xml:space="preserve">Precitlivenosť na </w:t>
      </w:r>
      <w:proofErr w:type="spellStart"/>
      <w:r w:rsidRPr="00E60D6C">
        <w:t>sildenafil</w:t>
      </w:r>
      <w:proofErr w:type="spellEnd"/>
      <w:r w:rsidRPr="00E60D6C">
        <w:t xml:space="preserve"> alebo na ktorúkoľvek z pomocných látok uvedených v časti 6.1.</w:t>
      </w:r>
    </w:p>
    <w:p w14:paraId="3D9E3052" w14:textId="77777777" w:rsidR="008B5061" w:rsidRPr="00E60D6C" w:rsidRDefault="008B5061" w:rsidP="00DD212F">
      <w:pPr>
        <w:spacing w:line="240" w:lineRule="auto"/>
      </w:pPr>
    </w:p>
    <w:p w14:paraId="02D48E2F" w14:textId="3D815792" w:rsidR="004E3113" w:rsidRPr="00E60D6C" w:rsidRDefault="004E3113" w:rsidP="00DD212F">
      <w:pPr>
        <w:spacing w:line="240" w:lineRule="auto"/>
      </w:pPr>
      <w:r w:rsidRPr="00E60D6C">
        <w:t xml:space="preserve">V súlade so známym účinkom na metabolickú cestu oxidu </w:t>
      </w:r>
      <w:proofErr w:type="spellStart"/>
      <w:r w:rsidRPr="00E60D6C">
        <w:t>dusnatého</w:t>
      </w:r>
      <w:proofErr w:type="spellEnd"/>
      <w:r w:rsidRPr="00E60D6C">
        <w:t>/cyklického</w:t>
      </w:r>
      <w:r w:rsidR="008B5061" w:rsidRPr="00E60D6C">
        <w:t xml:space="preserve"> </w:t>
      </w:r>
      <w:proofErr w:type="spellStart"/>
      <w:r w:rsidRPr="00E60D6C">
        <w:t>guanozínmonofosfátu</w:t>
      </w:r>
      <w:proofErr w:type="spellEnd"/>
      <w:r w:rsidRPr="00E60D6C">
        <w:t xml:space="preserve"> (</w:t>
      </w:r>
      <w:proofErr w:type="spellStart"/>
      <w:r w:rsidRPr="00E60D6C">
        <w:t>cGMP</w:t>
      </w:r>
      <w:proofErr w:type="spellEnd"/>
      <w:r w:rsidRPr="00E60D6C">
        <w:t xml:space="preserve">) (pozri časť 5.1) sa preukázalo, že </w:t>
      </w:r>
      <w:proofErr w:type="spellStart"/>
      <w:r w:rsidRPr="00E60D6C">
        <w:t>sildenafil</w:t>
      </w:r>
      <w:proofErr w:type="spellEnd"/>
      <w:r w:rsidRPr="00E60D6C">
        <w:t xml:space="preserve"> </w:t>
      </w:r>
      <w:proofErr w:type="spellStart"/>
      <w:r w:rsidRPr="00E60D6C">
        <w:t>potencuje</w:t>
      </w:r>
      <w:proofErr w:type="spellEnd"/>
      <w:r w:rsidRPr="00E60D6C">
        <w:t xml:space="preserve"> </w:t>
      </w:r>
      <w:proofErr w:type="spellStart"/>
      <w:r w:rsidRPr="00E60D6C">
        <w:t>hypotenzívny</w:t>
      </w:r>
      <w:proofErr w:type="spellEnd"/>
      <w:r w:rsidR="008B5061" w:rsidRPr="00E60D6C">
        <w:t xml:space="preserve"> </w:t>
      </w:r>
      <w:r w:rsidRPr="00E60D6C">
        <w:t xml:space="preserve">účinok nitrátov, a preto </w:t>
      </w:r>
      <w:r w:rsidR="00AA0056">
        <w:t xml:space="preserve">je </w:t>
      </w:r>
      <w:r w:rsidRPr="00E60D6C">
        <w:t xml:space="preserve">jeho podanie spolu s </w:t>
      </w:r>
      <w:proofErr w:type="spellStart"/>
      <w:r w:rsidRPr="00E60D6C">
        <w:t>donormi</w:t>
      </w:r>
      <w:proofErr w:type="spellEnd"/>
      <w:r w:rsidRPr="00E60D6C">
        <w:t xml:space="preserve"> oxidu </w:t>
      </w:r>
      <w:proofErr w:type="spellStart"/>
      <w:r w:rsidRPr="00E60D6C">
        <w:t>dusnatého</w:t>
      </w:r>
      <w:proofErr w:type="spellEnd"/>
      <w:r w:rsidRPr="00E60D6C">
        <w:t xml:space="preserve"> (ako je </w:t>
      </w:r>
      <w:proofErr w:type="spellStart"/>
      <w:r w:rsidRPr="00E60D6C">
        <w:t>amylnitrit</w:t>
      </w:r>
      <w:proofErr w:type="spellEnd"/>
      <w:r w:rsidRPr="00E60D6C">
        <w:t>) alebo</w:t>
      </w:r>
      <w:r w:rsidR="008B5061" w:rsidRPr="00E60D6C">
        <w:t xml:space="preserve"> </w:t>
      </w:r>
      <w:r w:rsidRPr="00E60D6C">
        <w:t>nitrátmi v akejkoľvek forme  kontraindikované.</w:t>
      </w:r>
    </w:p>
    <w:p w14:paraId="34326B95" w14:textId="77777777" w:rsidR="008B5061" w:rsidRPr="00E60D6C" w:rsidRDefault="008B5061" w:rsidP="00DD212F">
      <w:pPr>
        <w:spacing w:line="240" w:lineRule="auto"/>
      </w:pPr>
    </w:p>
    <w:p w14:paraId="64D128AF" w14:textId="02DF8D1F" w:rsidR="008848F6" w:rsidRPr="00E60D6C" w:rsidRDefault="004E3113" w:rsidP="00DD212F">
      <w:pPr>
        <w:spacing w:line="240" w:lineRule="auto"/>
      </w:pPr>
      <w:r w:rsidRPr="00E60D6C">
        <w:t xml:space="preserve">Súbežné podanie PDE5 inhibítorov, vrátane </w:t>
      </w:r>
      <w:proofErr w:type="spellStart"/>
      <w:r w:rsidRPr="00E60D6C">
        <w:t>sildenafilu</w:t>
      </w:r>
      <w:proofErr w:type="spellEnd"/>
      <w:r w:rsidRPr="00E60D6C">
        <w:t xml:space="preserve">, so stimulátormi </w:t>
      </w:r>
      <w:proofErr w:type="spellStart"/>
      <w:r w:rsidRPr="00E60D6C">
        <w:t>guanylátcyklázy</w:t>
      </w:r>
      <w:proofErr w:type="spellEnd"/>
      <w:r w:rsidRPr="00E60D6C">
        <w:t>, akým je</w:t>
      </w:r>
      <w:r w:rsidR="008B5061" w:rsidRPr="00E60D6C">
        <w:t xml:space="preserve"> </w:t>
      </w:r>
      <w:r w:rsidRPr="00E60D6C">
        <w:t xml:space="preserve">napr. </w:t>
      </w:r>
      <w:proofErr w:type="spellStart"/>
      <w:r w:rsidRPr="00E60D6C">
        <w:t>riociguát</w:t>
      </w:r>
      <w:proofErr w:type="spellEnd"/>
      <w:r w:rsidRPr="00E60D6C">
        <w:t>, je kontraindikované, pretože môže viesť k symptomatickej hypotenzii (pozri časť 4.5).</w:t>
      </w:r>
    </w:p>
    <w:p w14:paraId="55358BAB" w14:textId="023BFBD0" w:rsidR="002A3066" w:rsidRPr="00E60D6C" w:rsidRDefault="002A3066" w:rsidP="00DD212F">
      <w:pPr>
        <w:spacing w:line="240" w:lineRule="auto"/>
      </w:pPr>
    </w:p>
    <w:p w14:paraId="411C43B8" w14:textId="4D7DC20C" w:rsidR="002A3066" w:rsidRPr="00E60D6C" w:rsidRDefault="002A3066" w:rsidP="00DD212F">
      <w:pPr>
        <w:spacing w:line="240" w:lineRule="auto"/>
      </w:pPr>
      <w:r w:rsidRPr="00E60D6C">
        <w:t>L</w:t>
      </w:r>
      <w:r w:rsidR="009244DA">
        <w:t>iečivá</w:t>
      </w:r>
      <w:r w:rsidRPr="00E60D6C">
        <w:t xml:space="preserve"> určené na liečbu </w:t>
      </w:r>
      <w:proofErr w:type="spellStart"/>
      <w:r w:rsidRPr="00E60D6C">
        <w:t>erektilnej</w:t>
      </w:r>
      <w:proofErr w:type="spellEnd"/>
      <w:r w:rsidRPr="00E60D6C">
        <w:t xml:space="preserve"> dysfunkcie vrátane </w:t>
      </w:r>
      <w:proofErr w:type="spellStart"/>
      <w:r w:rsidRPr="00E60D6C">
        <w:t>sildenafilu</w:t>
      </w:r>
      <w:proofErr w:type="spellEnd"/>
      <w:r w:rsidRPr="00E60D6C">
        <w:t xml:space="preserve"> nemajú používať muži, u ktorých sa</w:t>
      </w:r>
      <w:r w:rsidR="002014CB" w:rsidRPr="00E60D6C">
        <w:t xml:space="preserve"> </w:t>
      </w:r>
      <w:r w:rsidRPr="00E60D6C">
        <w:t>sexuálna aktivita neodporúča (napr. pacienti s</w:t>
      </w:r>
      <w:r w:rsidR="009244DA">
        <w:t>o</w:t>
      </w:r>
      <w:r w:rsidRPr="00E60D6C">
        <w:t xml:space="preserve"> </w:t>
      </w:r>
      <w:r w:rsidR="009244DA">
        <w:t>závažnými</w:t>
      </w:r>
      <w:r w:rsidR="009244DA" w:rsidRPr="00E60D6C">
        <w:t xml:space="preserve"> </w:t>
      </w:r>
      <w:r w:rsidRPr="00E60D6C">
        <w:t>kardiovaskulárnymi poruchami, ako nestabilná</w:t>
      </w:r>
      <w:r w:rsidR="002014CB" w:rsidRPr="00E60D6C">
        <w:t xml:space="preserve"> </w:t>
      </w:r>
      <w:proofErr w:type="spellStart"/>
      <w:r w:rsidRPr="00DD212F">
        <w:rPr>
          <w:i/>
        </w:rPr>
        <w:t>angina</w:t>
      </w:r>
      <w:proofErr w:type="spellEnd"/>
      <w:r w:rsidRPr="00DD212F">
        <w:rPr>
          <w:i/>
        </w:rPr>
        <w:t xml:space="preserve"> </w:t>
      </w:r>
      <w:proofErr w:type="spellStart"/>
      <w:r w:rsidRPr="00DD212F">
        <w:rPr>
          <w:i/>
        </w:rPr>
        <w:t>pectoris</w:t>
      </w:r>
      <w:proofErr w:type="spellEnd"/>
      <w:r w:rsidRPr="00E60D6C">
        <w:t xml:space="preserve"> alebo </w:t>
      </w:r>
      <w:r w:rsidR="009244DA">
        <w:t>závažné</w:t>
      </w:r>
      <w:r w:rsidR="009244DA" w:rsidRPr="00E60D6C">
        <w:t xml:space="preserve"> </w:t>
      </w:r>
      <w:r w:rsidRPr="00E60D6C">
        <w:t xml:space="preserve"> zlyhávanie</w:t>
      </w:r>
      <w:r w:rsidR="009244DA">
        <w:t xml:space="preserve"> srdca</w:t>
      </w:r>
      <w:r w:rsidRPr="00E60D6C">
        <w:t>).</w:t>
      </w:r>
    </w:p>
    <w:p w14:paraId="78A854D7" w14:textId="77777777" w:rsidR="002014CB" w:rsidRPr="00E60D6C" w:rsidRDefault="002014CB" w:rsidP="00DD212F">
      <w:pPr>
        <w:spacing w:line="240" w:lineRule="auto"/>
      </w:pPr>
    </w:p>
    <w:p w14:paraId="3E9607F9" w14:textId="3AB0AFA4" w:rsidR="002A3066" w:rsidRPr="00E60D6C" w:rsidRDefault="002014CB" w:rsidP="00DD212F">
      <w:pPr>
        <w:spacing w:line="240" w:lineRule="auto"/>
      </w:pPr>
      <w:proofErr w:type="spellStart"/>
      <w:r w:rsidRPr="00E60D6C">
        <w:t>Grasil</w:t>
      </w:r>
      <w:proofErr w:type="spellEnd"/>
      <w:r w:rsidR="002A3066" w:rsidRPr="00E60D6C">
        <w:t xml:space="preserve"> je kontraindikovan</w:t>
      </w:r>
      <w:r w:rsidR="009244DA">
        <w:t>ý</w:t>
      </w:r>
      <w:r w:rsidR="002A3066" w:rsidRPr="00E60D6C">
        <w:t xml:space="preserve"> u pacientov, ktorí majú stratu videnia v jednom oku v</w:t>
      </w:r>
      <w:r w:rsidR="0064773D" w:rsidRPr="00E60D6C">
        <w:t> </w:t>
      </w:r>
      <w:r w:rsidR="002A3066" w:rsidRPr="00E60D6C">
        <w:t>dôsledku</w:t>
      </w:r>
      <w:r w:rsidR="0064773D" w:rsidRPr="00E60D6C">
        <w:t xml:space="preserve"> </w:t>
      </w:r>
      <w:proofErr w:type="spellStart"/>
      <w:r w:rsidR="002A3066" w:rsidRPr="00E60D6C">
        <w:t>nearteritickej</w:t>
      </w:r>
      <w:proofErr w:type="spellEnd"/>
      <w:r w:rsidR="002A3066" w:rsidRPr="00E60D6C">
        <w:t xml:space="preserve"> prednej ischemickej </w:t>
      </w:r>
      <w:proofErr w:type="spellStart"/>
      <w:r w:rsidR="002A3066" w:rsidRPr="00E60D6C">
        <w:t>neuropatie</w:t>
      </w:r>
      <w:proofErr w:type="spellEnd"/>
      <w:r w:rsidR="002A3066" w:rsidRPr="00E60D6C">
        <w:t xml:space="preserve"> zrakového nervu (</w:t>
      </w:r>
      <w:proofErr w:type="spellStart"/>
      <w:r w:rsidR="002A3066" w:rsidRPr="00E60D6C">
        <w:t>non-arteritic</w:t>
      </w:r>
      <w:proofErr w:type="spellEnd"/>
      <w:r w:rsidR="002A3066" w:rsidRPr="00E60D6C">
        <w:t xml:space="preserve"> </w:t>
      </w:r>
      <w:proofErr w:type="spellStart"/>
      <w:r w:rsidR="002A3066" w:rsidRPr="00E60D6C">
        <w:t>anterior</w:t>
      </w:r>
      <w:proofErr w:type="spellEnd"/>
      <w:r w:rsidR="002A3066" w:rsidRPr="00E60D6C">
        <w:t xml:space="preserve"> </w:t>
      </w:r>
      <w:proofErr w:type="spellStart"/>
      <w:r w:rsidR="002A3066" w:rsidRPr="00E60D6C">
        <w:t>ischaemic</w:t>
      </w:r>
      <w:proofErr w:type="spellEnd"/>
      <w:r w:rsidR="002A3066" w:rsidRPr="00E60D6C">
        <w:t xml:space="preserve"> </w:t>
      </w:r>
      <w:proofErr w:type="spellStart"/>
      <w:r w:rsidR="002A3066" w:rsidRPr="00E60D6C">
        <w:t>optic</w:t>
      </w:r>
      <w:proofErr w:type="spellEnd"/>
      <w:r w:rsidR="0064773D" w:rsidRPr="00E60D6C">
        <w:t xml:space="preserve"> </w:t>
      </w:r>
      <w:proofErr w:type="spellStart"/>
      <w:r w:rsidR="002A3066" w:rsidRPr="00E60D6C">
        <w:t>neuropathy</w:t>
      </w:r>
      <w:proofErr w:type="spellEnd"/>
      <w:r w:rsidR="002A3066" w:rsidRPr="00E60D6C">
        <w:t>, NAION) bez ohľadu na to, či táto príhoda súvisela alebo nesúvisela s</w:t>
      </w:r>
      <w:r w:rsidR="0064773D" w:rsidRPr="00E60D6C">
        <w:t> </w:t>
      </w:r>
      <w:r w:rsidR="002A3066" w:rsidRPr="00E60D6C">
        <w:t>predchádzajúcou</w:t>
      </w:r>
      <w:r w:rsidR="0064773D" w:rsidRPr="00E60D6C">
        <w:t xml:space="preserve"> </w:t>
      </w:r>
      <w:r w:rsidR="002A3066" w:rsidRPr="00E60D6C">
        <w:t>expozíciou inhibítoru PDE5 (pozri časť 4.4).</w:t>
      </w:r>
    </w:p>
    <w:p w14:paraId="4C84F996" w14:textId="77777777" w:rsidR="0064773D" w:rsidRPr="00E60D6C" w:rsidRDefault="0064773D" w:rsidP="00DD212F">
      <w:pPr>
        <w:spacing w:line="240" w:lineRule="auto"/>
      </w:pPr>
    </w:p>
    <w:p w14:paraId="52381920" w14:textId="009018D3" w:rsidR="002A3066" w:rsidRPr="00E60D6C" w:rsidRDefault="002A3066" w:rsidP="00DD212F">
      <w:pPr>
        <w:spacing w:line="240" w:lineRule="auto"/>
      </w:pPr>
      <w:r w:rsidRPr="00E60D6C">
        <w:t xml:space="preserve">Bezpečnosť </w:t>
      </w:r>
      <w:proofErr w:type="spellStart"/>
      <w:r w:rsidRPr="00E60D6C">
        <w:t>sildenafilu</w:t>
      </w:r>
      <w:proofErr w:type="spellEnd"/>
      <w:r w:rsidRPr="00E60D6C">
        <w:t xml:space="preserve"> sa neštudovala </w:t>
      </w:r>
      <w:r w:rsidR="009244DA">
        <w:t>v</w:t>
      </w:r>
      <w:r w:rsidRPr="00E60D6C">
        <w:t xml:space="preserve"> nasledujúcich podskup</w:t>
      </w:r>
      <w:r w:rsidR="009244DA">
        <w:t>inách</w:t>
      </w:r>
      <w:r w:rsidRPr="00E60D6C">
        <w:t xml:space="preserve"> pacientov, a preto </w:t>
      </w:r>
      <w:r w:rsidR="009244DA">
        <w:t xml:space="preserve">je </w:t>
      </w:r>
      <w:r w:rsidRPr="00E60D6C">
        <w:t xml:space="preserve">jeho použitie </w:t>
      </w:r>
      <w:r w:rsidR="004270B2" w:rsidRPr="00E60D6C">
        <w:t xml:space="preserve"> </w:t>
      </w:r>
      <w:r w:rsidRPr="00E60D6C">
        <w:t xml:space="preserve">u týchto pacientov kontraindikované: </w:t>
      </w:r>
      <w:r w:rsidR="009244DA">
        <w:t>závažná</w:t>
      </w:r>
      <w:r w:rsidR="009244DA" w:rsidRPr="00E60D6C">
        <w:t xml:space="preserve"> </w:t>
      </w:r>
      <w:r w:rsidRPr="00E60D6C">
        <w:t>po</w:t>
      </w:r>
      <w:r w:rsidR="009244DA">
        <w:t>rucha</w:t>
      </w:r>
      <w:r w:rsidRPr="00E60D6C">
        <w:t xml:space="preserve"> funkcie pečene, hypotenzia (krvný</w:t>
      </w:r>
      <w:r w:rsidR="004270B2" w:rsidRPr="00E60D6C">
        <w:t xml:space="preserve"> </w:t>
      </w:r>
      <w:r w:rsidRPr="00E60D6C">
        <w:t xml:space="preserve">tlak &lt; 90/50 </w:t>
      </w:r>
      <w:proofErr w:type="spellStart"/>
      <w:r w:rsidRPr="00E60D6C">
        <w:t>mmHg</w:t>
      </w:r>
      <w:proofErr w:type="spellEnd"/>
      <w:r w:rsidRPr="00E60D6C">
        <w:t>), nedávno prekonaný infarkt myokardu alebo cievna mozgová príhoda,</w:t>
      </w:r>
      <w:r w:rsidR="004270B2" w:rsidRPr="00E60D6C">
        <w:t xml:space="preserve"> </w:t>
      </w:r>
      <w:r w:rsidRPr="00E60D6C">
        <w:t xml:space="preserve">hereditárne degeneratívne ochorenia </w:t>
      </w:r>
      <w:proofErr w:type="spellStart"/>
      <w:r w:rsidRPr="00E60D6C">
        <w:t>retiny</w:t>
      </w:r>
      <w:proofErr w:type="spellEnd"/>
      <w:r w:rsidRPr="00E60D6C">
        <w:t xml:space="preserve">, ako </w:t>
      </w:r>
      <w:r w:rsidR="009244DA">
        <w:t>je</w:t>
      </w:r>
      <w:r w:rsidRPr="00E60D6C">
        <w:t xml:space="preserve"> </w:t>
      </w:r>
      <w:proofErr w:type="spellStart"/>
      <w:r w:rsidRPr="00E60D6C">
        <w:rPr>
          <w:i/>
          <w:iCs/>
        </w:rPr>
        <w:t>retinitis</w:t>
      </w:r>
      <w:proofErr w:type="spellEnd"/>
      <w:r w:rsidRPr="00E60D6C">
        <w:rPr>
          <w:i/>
          <w:iCs/>
        </w:rPr>
        <w:t xml:space="preserve"> </w:t>
      </w:r>
      <w:proofErr w:type="spellStart"/>
      <w:r w:rsidRPr="00E60D6C">
        <w:rPr>
          <w:i/>
          <w:iCs/>
        </w:rPr>
        <w:t>pigmentosa</w:t>
      </w:r>
      <w:proofErr w:type="spellEnd"/>
      <w:r w:rsidRPr="00E60D6C">
        <w:t xml:space="preserve"> (menšina z týchto pacientov</w:t>
      </w:r>
      <w:r w:rsidR="004270B2" w:rsidRPr="00E60D6C">
        <w:t xml:space="preserve"> </w:t>
      </w:r>
      <w:r w:rsidRPr="00E60D6C">
        <w:t xml:space="preserve">má genetickú poruchu </w:t>
      </w:r>
      <w:proofErr w:type="spellStart"/>
      <w:r w:rsidRPr="00E60D6C">
        <w:t>retináln</w:t>
      </w:r>
      <w:r w:rsidR="009244DA">
        <w:t>ych</w:t>
      </w:r>
      <w:proofErr w:type="spellEnd"/>
      <w:r w:rsidRPr="00E60D6C">
        <w:t xml:space="preserve"> </w:t>
      </w:r>
      <w:proofErr w:type="spellStart"/>
      <w:r w:rsidRPr="00E60D6C">
        <w:t>fosfodiesteráz</w:t>
      </w:r>
      <w:proofErr w:type="spellEnd"/>
      <w:r w:rsidRPr="00E60D6C">
        <w:t>).</w:t>
      </w:r>
    </w:p>
    <w:p w14:paraId="4712B989" w14:textId="77777777" w:rsidR="008848F6" w:rsidRPr="00E60D6C" w:rsidRDefault="008848F6" w:rsidP="00DD212F">
      <w:pPr>
        <w:spacing w:line="240" w:lineRule="auto"/>
      </w:pPr>
    </w:p>
    <w:p w14:paraId="34648F31" w14:textId="77777777" w:rsidR="008848F6" w:rsidRPr="00E60D6C" w:rsidRDefault="008848F6" w:rsidP="00DD212F">
      <w:pPr>
        <w:keepNext/>
        <w:numPr>
          <w:ilvl w:val="1"/>
          <w:numId w:val="1"/>
        </w:numPr>
        <w:spacing w:line="240" w:lineRule="auto"/>
        <w:outlineLvl w:val="0"/>
        <w:rPr>
          <w:b/>
        </w:rPr>
      </w:pPr>
      <w:r w:rsidRPr="00E60D6C">
        <w:rPr>
          <w:b/>
        </w:rPr>
        <w:t>Osobitné upozornenia a opatrenia pri používaní</w:t>
      </w:r>
    </w:p>
    <w:p w14:paraId="10D61D26" w14:textId="2561009E" w:rsidR="008848F6" w:rsidRPr="00E60D6C" w:rsidRDefault="008848F6" w:rsidP="00DD212F">
      <w:pPr>
        <w:keepNext/>
        <w:spacing w:line="240" w:lineRule="auto"/>
        <w:ind w:left="567" w:hanging="567"/>
      </w:pPr>
    </w:p>
    <w:p w14:paraId="4B3A3311" w14:textId="77777777" w:rsidR="007D5B95" w:rsidRPr="00E60D6C" w:rsidRDefault="007D5B95" w:rsidP="00DD212F">
      <w:pPr>
        <w:spacing w:line="240" w:lineRule="auto"/>
      </w:pPr>
      <w:r w:rsidRPr="00E60D6C">
        <w:t xml:space="preserve">Na stanovenie diagnózy </w:t>
      </w:r>
      <w:proofErr w:type="spellStart"/>
      <w:r w:rsidRPr="00E60D6C">
        <w:t>erektilnej</w:t>
      </w:r>
      <w:proofErr w:type="spellEnd"/>
      <w:r w:rsidRPr="00E60D6C">
        <w:t xml:space="preserve"> dysfunkcie a určenie jej možných príčin má sa pred rozhodnutím</w:t>
      </w:r>
    </w:p>
    <w:p w14:paraId="12C5EC58" w14:textId="489A0C84" w:rsidR="007D5B95" w:rsidRPr="00E60D6C" w:rsidRDefault="007D5B95" w:rsidP="00DD212F">
      <w:pPr>
        <w:spacing w:line="240" w:lineRule="auto"/>
      </w:pPr>
      <w:r w:rsidRPr="00E60D6C">
        <w:t xml:space="preserve">o farmakologickej liečbe </w:t>
      </w:r>
      <w:r w:rsidR="008B2531">
        <w:t>odobrať</w:t>
      </w:r>
      <w:r w:rsidR="008B2531" w:rsidRPr="00E60D6C">
        <w:t xml:space="preserve"> </w:t>
      </w:r>
      <w:r w:rsidRPr="00E60D6C">
        <w:t xml:space="preserve">anamnéza a </w:t>
      </w:r>
      <w:r w:rsidR="008B2531">
        <w:t>vykonať</w:t>
      </w:r>
      <w:r w:rsidRPr="00E60D6C">
        <w:t xml:space="preserve"> vyšetrenie.</w:t>
      </w:r>
    </w:p>
    <w:p w14:paraId="72FF6DE8" w14:textId="77777777" w:rsidR="007D5B95" w:rsidRPr="00E60D6C" w:rsidRDefault="007D5B95" w:rsidP="00DD212F">
      <w:pPr>
        <w:spacing w:line="240" w:lineRule="auto"/>
      </w:pPr>
    </w:p>
    <w:p w14:paraId="4E08A54A" w14:textId="49BD01EB" w:rsidR="007D5B95" w:rsidRPr="00E60D6C" w:rsidRDefault="007D5B95" w:rsidP="00DD212F">
      <w:pPr>
        <w:spacing w:line="240" w:lineRule="auto"/>
        <w:rPr>
          <w:u w:val="single"/>
        </w:rPr>
      </w:pPr>
      <w:r w:rsidRPr="00E60D6C">
        <w:rPr>
          <w:u w:val="single"/>
        </w:rPr>
        <w:t>Kardiovaskulárne rizikové faktory</w:t>
      </w:r>
    </w:p>
    <w:p w14:paraId="7AC3C66C" w14:textId="0CC2E845" w:rsidR="007D5B95" w:rsidRPr="00E60D6C" w:rsidRDefault="007D5B95" w:rsidP="00DD212F">
      <w:pPr>
        <w:spacing w:line="240" w:lineRule="auto"/>
      </w:pPr>
      <w:r w:rsidRPr="00E60D6C">
        <w:lastRenderedPageBreak/>
        <w:t xml:space="preserve">Pred začatím liečby </w:t>
      </w:r>
      <w:proofErr w:type="spellStart"/>
      <w:r w:rsidRPr="00E60D6C">
        <w:t>erektilnej</w:t>
      </w:r>
      <w:proofErr w:type="spellEnd"/>
      <w:r w:rsidRPr="00E60D6C">
        <w:t xml:space="preserve"> dysfunkcie má lekár zohľadniť kardiovaskulárny sta</w:t>
      </w:r>
      <w:r w:rsidR="008B2531">
        <w:t>v</w:t>
      </w:r>
      <w:r w:rsidR="009A7BFD" w:rsidRPr="00E60D6C">
        <w:t xml:space="preserve"> </w:t>
      </w:r>
      <w:r w:rsidRPr="00E60D6C">
        <w:t xml:space="preserve">pacienta, lebo sexuálna aktivita je spojená s istým stupňom kardiálneho rizika. </w:t>
      </w:r>
      <w:proofErr w:type="spellStart"/>
      <w:r w:rsidRPr="00E60D6C">
        <w:t>Sildenafil</w:t>
      </w:r>
      <w:proofErr w:type="spellEnd"/>
      <w:r w:rsidRPr="00E60D6C">
        <w:t xml:space="preserve"> má</w:t>
      </w:r>
      <w:r w:rsidR="009A7BFD" w:rsidRPr="00E60D6C">
        <w:t xml:space="preserve"> </w:t>
      </w:r>
      <w:proofErr w:type="spellStart"/>
      <w:r w:rsidRPr="00E60D6C">
        <w:t>vazodilatačné</w:t>
      </w:r>
      <w:proofErr w:type="spellEnd"/>
      <w:r w:rsidRPr="00E60D6C">
        <w:t xml:space="preserve"> vlastnosti, ktoré vedú k miernemu a prechodnému zníženiu tlaku krvi (pozri časť 5.1).</w:t>
      </w:r>
      <w:r w:rsidR="009A7BFD" w:rsidRPr="00E60D6C">
        <w:t xml:space="preserve"> </w:t>
      </w:r>
      <w:r w:rsidRPr="00E60D6C">
        <w:t xml:space="preserve">Pred predpísaním </w:t>
      </w:r>
      <w:proofErr w:type="spellStart"/>
      <w:r w:rsidRPr="00E60D6C">
        <w:t>sildenafilu</w:t>
      </w:r>
      <w:proofErr w:type="spellEnd"/>
      <w:r w:rsidRPr="00E60D6C">
        <w:t xml:space="preserve"> má lekár dôkladne zvážiť, či pacient </w:t>
      </w:r>
      <w:r w:rsidR="008B2531">
        <w:t>nemá</w:t>
      </w:r>
      <w:r w:rsidR="008B2531" w:rsidRPr="00E60D6C">
        <w:t xml:space="preserve"> </w:t>
      </w:r>
      <w:r w:rsidRPr="00E60D6C">
        <w:t>tak</w:t>
      </w:r>
      <w:r w:rsidR="008B2531">
        <w:t>é</w:t>
      </w:r>
      <w:r w:rsidRPr="00E60D6C">
        <w:t xml:space="preserve"> ochoren</w:t>
      </w:r>
      <w:r w:rsidR="008B2531">
        <w:t>ie</w:t>
      </w:r>
      <w:r w:rsidRPr="00E60D6C">
        <w:t>, ktorého</w:t>
      </w:r>
      <w:r w:rsidR="009A7BFD" w:rsidRPr="00E60D6C">
        <w:t xml:space="preserve"> </w:t>
      </w:r>
      <w:r w:rsidRPr="00E60D6C">
        <w:t xml:space="preserve">priebeh by mohli uvedené </w:t>
      </w:r>
      <w:proofErr w:type="spellStart"/>
      <w:r w:rsidRPr="00E60D6C">
        <w:t>vazodilatačné</w:t>
      </w:r>
      <w:proofErr w:type="spellEnd"/>
      <w:r w:rsidRPr="00E60D6C">
        <w:t xml:space="preserve"> účinky nepriaznivo ovplyvniť, najmä v kombinácii so</w:t>
      </w:r>
      <w:r w:rsidR="009A7BFD" w:rsidRPr="00E60D6C">
        <w:t xml:space="preserve"> </w:t>
      </w:r>
      <w:r w:rsidRPr="00E60D6C">
        <w:t xml:space="preserve">sexuálnou aktivitou. Medzi pacientov so zvýšenou citlivosťou pri podaní </w:t>
      </w:r>
      <w:proofErr w:type="spellStart"/>
      <w:r w:rsidRPr="00E60D6C">
        <w:t>vazodilatátorov</w:t>
      </w:r>
      <w:proofErr w:type="spellEnd"/>
      <w:r w:rsidRPr="00E60D6C">
        <w:t xml:space="preserve"> patria najmä</w:t>
      </w:r>
    </w:p>
    <w:p w14:paraId="2563EC2A" w14:textId="6260383E" w:rsidR="007D5B95" w:rsidRPr="00E60D6C" w:rsidRDefault="007D5B95" w:rsidP="00DD212F">
      <w:pPr>
        <w:spacing w:line="240" w:lineRule="auto"/>
      </w:pPr>
      <w:r w:rsidRPr="00E60D6C">
        <w:t xml:space="preserve">pacienti s obštrukciou výtoku z ľavej komory (napr. aortálna </w:t>
      </w:r>
      <w:proofErr w:type="spellStart"/>
      <w:r w:rsidRPr="00E60D6C">
        <w:t>stenóza</w:t>
      </w:r>
      <w:proofErr w:type="spellEnd"/>
      <w:r w:rsidRPr="00E60D6C">
        <w:t>, hypertrofická obštrukčná</w:t>
      </w:r>
      <w:r w:rsidR="009A7BFD" w:rsidRPr="00E60D6C">
        <w:t xml:space="preserve"> </w:t>
      </w:r>
      <w:proofErr w:type="spellStart"/>
      <w:r w:rsidRPr="00E60D6C">
        <w:t>kardiomyopatia</w:t>
      </w:r>
      <w:proofErr w:type="spellEnd"/>
      <w:r w:rsidRPr="00E60D6C">
        <w:t xml:space="preserve">) alebo pacienti so zriedkavým syndrómom </w:t>
      </w:r>
      <w:proofErr w:type="spellStart"/>
      <w:r w:rsidRPr="00E60D6C">
        <w:t>multisystémovej</w:t>
      </w:r>
      <w:proofErr w:type="spellEnd"/>
      <w:r w:rsidRPr="00E60D6C">
        <w:t xml:space="preserve"> atrofie, ktorý sa</w:t>
      </w:r>
      <w:r w:rsidR="009A7BFD" w:rsidRPr="00E60D6C">
        <w:t xml:space="preserve"> </w:t>
      </w:r>
      <w:r w:rsidRPr="00E60D6C">
        <w:t xml:space="preserve">manifestuje ako </w:t>
      </w:r>
      <w:r w:rsidR="008B2531">
        <w:t>závažná</w:t>
      </w:r>
      <w:r w:rsidR="008B2531" w:rsidRPr="00E60D6C">
        <w:t xml:space="preserve"> </w:t>
      </w:r>
      <w:r w:rsidRPr="00E60D6C">
        <w:t>po</w:t>
      </w:r>
      <w:r w:rsidR="008B2531">
        <w:t>rucha</w:t>
      </w:r>
      <w:r w:rsidRPr="00E60D6C">
        <w:t xml:space="preserve"> autonómnej kontroly krvného tlaku.</w:t>
      </w:r>
    </w:p>
    <w:p w14:paraId="1B2188CA" w14:textId="77777777" w:rsidR="009A7BFD" w:rsidRPr="00E60D6C" w:rsidRDefault="009A7BFD" w:rsidP="00DD212F">
      <w:pPr>
        <w:spacing w:line="240" w:lineRule="auto"/>
      </w:pPr>
    </w:p>
    <w:p w14:paraId="0567D902" w14:textId="4B0B65D4" w:rsidR="007D5B95" w:rsidRPr="00E60D6C" w:rsidRDefault="0004715D" w:rsidP="00DD212F">
      <w:pPr>
        <w:spacing w:line="240" w:lineRule="auto"/>
      </w:pPr>
      <w:proofErr w:type="spellStart"/>
      <w:r>
        <w:t>Sildenafil</w:t>
      </w:r>
      <w:proofErr w:type="spellEnd"/>
      <w:r w:rsidRPr="00E60D6C">
        <w:t xml:space="preserve"> </w:t>
      </w:r>
      <w:proofErr w:type="spellStart"/>
      <w:r w:rsidR="007D5B95" w:rsidRPr="00E60D6C">
        <w:t>potencuje</w:t>
      </w:r>
      <w:proofErr w:type="spellEnd"/>
      <w:r w:rsidR="007D5B95" w:rsidRPr="00E60D6C">
        <w:t xml:space="preserve"> </w:t>
      </w:r>
      <w:proofErr w:type="spellStart"/>
      <w:r w:rsidR="007D5B95" w:rsidRPr="00E60D6C">
        <w:t>hypotenzívny</w:t>
      </w:r>
      <w:proofErr w:type="spellEnd"/>
      <w:r w:rsidR="007D5B95" w:rsidRPr="00E60D6C">
        <w:t xml:space="preserve"> účinok nitrátov (pozri časť 4.3).</w:t>
      </w:r>
    </w:p>
    <w:p w14:paraId="774F1B18" w14:textId="77777777" w:rsidR="00C456FE" w:rsidRPr="00E60D6C" w:rsidRDefault="00C456FE" w:rsidP="00DD212F">
      <w:pPr>
        <w:spacing w:line="240" w:lineRule="auto"/>
      </w:pPr>
    </w:p>
    <w:p w14:paraId="68795343" w14:textId="6B6EE464" w:rsidR="007D5B95" w:rsidRPr="00E60D6C" w:rsidRDefault="007D5B95" w:rsidP="00DD212F">
      <w:pPr>
        <w:spacing w:line="240" w:lineRule="auto"/>
      </w:pPr>
      <w:r w:rsidRPr="00E60D6C">
        <w:t xml:space="preserve">Po uvedení lieku na trh boli v časovej súvislosti s užitím </w:t>
      </w:r>
      <w:proofErr w:type="spellStart"/>
      <w:r w:rsidR="0004715D">
        <w:t>sildenafilu</w:t>
      </w:r>
      <w:proofErr w:type="spellEnd"/>
      <w:r w:rsidR="0004715D" w:rsidRPr="00E60D6C">
        <w:t xml:space="preserve"> </w:t>
      </w:r>
      <w:r w:rsidRPr="00E60D6C">
        <w:t>hlásené závažné kardiovaskulárne</w:t>
      </w:r>
      <w:r w:rsidR="00C456FE" w:rsidRPr="00E60D6C">
        <w:t xml:space="preserve"> </w:t>
      </w:r>
      <w:r w:rsidRPr="00E60D6C">
        <w:t xml:space="preserve">príhody vrátane infarktu myokardu, nestabilnej </w:t>
      </w:r>
      <w:proofErr w:type="spellStart"/>
      <w:r w:rsidRPr="00DD212F">
        <w:rPr>
          <w:i/>
        </w:rPr>
        <w:t>angin</w:t>
      </w:r>
      <w:r w:rsidR="0004715D" w:rsidRPr="00DD212F">
        <w:rPr>
          <w:i/>
        </w:rPr>
        <w:t>y</w:t>
      </w:r>
      <w:proofErr w:type="spellEnd"/>
      <w:r w:rsidRPr="00DD212F">
        <w:rPr>
          <w:i/>
        </w:rPr>
        <w:t xml:space="preserve"> </w:t>
      </w:r>
      <w:proofErr w:type="spellStart"/>
      <w:r w:rsidRPr="00DD212F">
        <w:rPr>
          <w:i/>
        </w:rPr>
        <w:t>pectoris</w:t>
      </w:r>
      <w:proofErr w:type="spellEnd"/>
      <w:r w:rsidRPr="00E60D6C">
        <w:t>, náhlej srdcovej smrti, komorovej</w:t>
      </w:r>
      <w:r w:rsidR="00C456FE" w:rsidRPr="00E60D6C">
        <w:t xml:space="preserve"> </w:t>
      </w:r>
      <w:r w:rsidRPr="00E60D6C">
        <w:t xml:space="preserve">arytmie, </w:t>
      </w:r>
      <w:proofErr w:type="spellStart"/>
      <w:r w:rsidRPr="00E60D6C">
        <w:t>cerebrovaskulárnej</w:t>
      </w:r>
      <w:proofErr w:type="spellEnd"/>
      <w:r w:rsidRPr="00E60D6C">
        <w:t xml:space="preserve"> </w:t>
      </w:r>
      <w:proofErr w:type="spellStart"/>
      <w:r w:rsidRPr="00E60D6C">
        <w:t>hemorágie</w:t>
      </w:r>
      <w:proofErr w:type="spellEnd"/>
      <w:r w:rsidRPr="00E60D6C">
        <w:t xml:space="preserve">, </w:t>
      </w:r>
      <w:proofErr w:type="spellStart"/>
      <w:r w:rsidRPr="00E60D6C">
        <w:t>tranzitórneho</w:t>
      </w:r>
      <w:proofErr w:type="spellEnd"/>
      <w:r w:rsidRPr="00E60D6C">
        <w:t xml:space="preserve"> ischemického ataku, hypertenzie a hypotenzie.</w:t>
      </w:r>
    </w:p>
    <w:p w14:paraId="43703F21" w14:textId="183CCE96" w:rsidR="007D5B95" w:rsidRPr="00E60D6C" w:rsidRDefault="007D5B95" w:rsidP="00DD212F">
      <w:pPr>
        <w:spacing w:line="240" w:lineRule="auto"/>
      </w:pPr>
      <w:r w:rsidRPr="00E60D6C">
        <w:t xml:space="preserve">U väčšiny týchto pacientov, ale nie u všetkých, boli prítomné </w:t>
      </w:r>
      <w:proofErr w:type="spellStart"/>
      <w:r w:rsidRPr="00E60D6C">
        <w:t>preexistujúce</w:t>
      </w:r>
      <w:proofErr w:type="spellEnd"/>
      <w:r w:rsidRPr="00E60D6C">
        <w:t xml:space="preserve"> kardiovaskulárne rizikové</w:t>
      </w:r>
      <w:r w:rsidR="00C456FE" w:rsidRPr="00E60D6C">
        <w:t xml:space="preserve"> </w:t>
      </w:r>
      <w:r w:rsidRPr="00E60D6C">
        <w:t>faktory. Mnohé z týchto hlásených príhod vznikli počas alebo krátko po sexuálnom styku a</w:t>
      </w:r>
      <w:r w:rsidR="00C456FE" w:rsidRPr="00E60D6C">
        <w:t> </w:t>
      </w:r>
      <w:r w:rsidRPr="00E60D6C">
        <w:t>niekoľko</w:t>
      </w:r>
      <w:r w:rsidR="00C456FE" w:rsidRPr="00E60D6C">
        <w:t xml:space="preserve"> </w:t>
      </w:r>
      <w:r w:rsidRPr="00E60D6C">
        <w:t xml:space="preserve">z nich sa vyskytlo krátko po užití </w:t>
      </w:r>
      <w:proofErr w:type="spellStart"/>
      <w:r w:rsidR="0004715D">
        <w:t>sildenafilu</w:t>
      </w:r>
      <w:proofErr w:type="spellEnd"/>
      <w:r w:rsidRPr="00E60D6C">
        <w:t>, ale bez sexuálnej aktivity. Nie je možné určiť, či tieto</w:t>
      </w:r>
      <w:r w:rsidR="00C456FE" w:rsidRPr="00E60D6C">
        <w:t xml:space="preserve"> </w:t>
      </w:r>
      <w:r w:rsidRPr="00E60D6C">
        <w:t>príhody priamo súvisia s uvedenými alebo inými faktormi.</w:t>
      </w:r>
    </w:p>
    <w:p w14:paraId="03173BEF" w14:textId="77777777" w:rsidR="00C456FE" w:rsidRPr="00E60D6C" w:rsidRDefault="00C456FE" w:rsidP="00DD212F">
      <w:pPr>
        <w:spacing w:line="240" w:lineRule="auto"/>
      </w:pPr>
    </w:p>
    <w:p w14:paraId="4432BDE3" w14:textId="77777777" w:rsidR="007D5B95" w:rsidRPr="00E60D6C" w:rsidRDefault="007D5B95" w:rsidP="00DD212F">
      <w:pPr>
        <w:spacing w:line="240" w:lineRule="auto"/>
        <w:rPr>
          <w:u w:val="single"/>
        </w:rPr>
      </w:pPr>
      <w:proofErr w:type="spellStart"/>
      <w:r w:rsidRPr="00E60D6C">
        <w:rPr>
          <w:u w:val="single"/>
        </w:rPr>
        <w:t>Priapizmus</w:t>
      </w:r>
      <w:proofErr w:type="spellEnd"/>
    </w:p>
    <w:p w14:paraId="0AD56F06" w14:textId="6FCE0683" w:rsidR="007D5B95" w:rsidRPr="00E60D6C" w:rsidRDefault="007D5B95" w:rsidP="00DD212F">
      <w:pPr>
        <w:spacing w:line="240" w:lineRule="auto"/>
      </w:pPr>
      <w:r w:rsidRPr="00E60D6C">
        <w:t>L</w:t>
      </w:r>
      <w:r w:rsidR="0004715D">
        <w:t>iečivá</w:t>
      </w:r>
      <w:r w:rsidRPr="00E60D6C">
        <w:t xml:space="preserve"> na liečbu </w:t>
      </w:r>
      <w:proofErr w:type="spellStart"/>
      <w:r w:rsidRPr="00E60D6C">
        <w:t>erektilnej</w:t>
      </w:r>
      <w:proofErr w:type="spellEnd"/>
      <w:r w:rsidRPr="00E60D6C">
        <w:t xml:space="preserve"> dysfunkcie, vrátane </w:t>
      </w:r>
      <w:proofErr w:type="spellStart"/>
      <w:r w:rsidRPr="00E60D6C">
        <w:t>sildenafilu</w:t>
      </w:r>
      <w:proofErr w:type="spellEnd"/>
      <w:r w:rsidRPr="00E60D6C">
        <w:t>, sa majú používať s opatrnosťou u</w:t>
      </w:r>
      <w:r w:rsidR="00C359F1" w:rsidRPr="00E60D6C">
        <w:t> </w:t>
      </w:r>
      <w:r w:rsidRPr="00E60D6C">
        <w:t>pacientov</w:t>
      </w:r>
      <w:r w:rsidR="00C359F1" w:rsidRPr="00E60D6C">
        <w:t xml:space="preserve"> </w:t>
      </w:r>
      <w:r w:rsidRPr="00E60D6C">
        <w:t xml:space="preserve">s anatomickou deformáciou penisu (ako </w:t>
      </w:r>
      <w:proofErr w:type="spellStart"/>
      <w:r w:rsidRPr="00E60D6C">
        <w:t>angulácia</w:t>
      </w:r>
      <w:proofErr w:type="spellEnd"/>
      <w:r w:rsidRPr="00E60D6C">
        <w:t xml:space="preserve">, kavernózna </w:t>
      </w:r>
      <w:proofErr w:type="spellStart"/>
      <w:r w:rsidRPr="00E60D6C">
        <w:t>fibróza</w:t>
      </w:r>
      <w:proofErr w:type="spellEnd"/>
      <w:r w:rsidRPr="00E60D6C">
        <w:t xml:space="preserve"> alebo </w:t>
      </w:r>
      <w:proofErr w:type="spellStart"/>
      <w:r w:rsidRPr="00E60D6C">
        <w:t>Peyronieho</w:t>
      </w:r>
      <w:proofErr w:type="spellEnd"/>
      <w:r w:rsidRPr="00E60D6C">
        <w:t xml:space="preserve"> choroba)</w:t>
      </w:r>
      <w:r w:rsidR="00C359F1" w:rsidRPr="00E60D6C">
        <w:t xml:space="preserve"> </w:t>
      </w:r>
      <w:r w:rsidRPr="00E60D6C">
        <w:t xml:space="preserve">alebo u pacientov s ochoreniami, ktoré predisponujú k </w:t>
      </w:r>
      <w:proofErr w:type="spellStart"/>
      <w:r w:rsidRPr="00E60D6C">
        <w:t>priapizmu</w:t>
      </w:r>
      <w:proofErr w:type="spellEnd"/>
      <w:r w:rsidRPr="00E60D6C">
        <w:t xml:space="preserve"> (ako </w:t>
      </w:r>
      <w:proofErr w:type="spellStart"/>
      <w:r w:rsidRPr="00E60D6C">
        <w:t>kosáčiková</w:t>
      </w:r>
      <w:proofErr w:type="spellEnd"/>
      <w:r w:rsidRPr="00E60D6C">
        <w:t xml:space="preserve"> anémia,</w:t>
      </w:r>
      <w:r w:rsidR="00C359F1" w:rsidRPr="00E60D6C">
        <w:t xml:space="preserve"> </w:t>
      </w:r>
      <w:r w:rsidRPr="00E60D6C">
        <w:t xml:space="preserve">mnohonásobný </w:t>
      </w:r>
      <w:proofErr w:type="spellStart"/>
      <w:r w:rsidRPr="00E60D6C">
        <w:t>myelóm</w:t>
      </w:r>
      <w:proofErr w:type="spellEnd"/>
      <w:r w:rsidRPr="00E60D6C">
        <w:t xml:space="preserve"> alebo leukémia).</w:t>
      </w:r>
    </w:p>
    <w:p w14:paraId="475CD0A0" w14:textId="77777777" w:rsidR="00C359F1" w:rsidRPr="00E60D6C" w:rsidRDefault="00C359F1" w:rsidP="00DD212F">
      <w:pPr>
        <w:spacing w:line="240" w:lineRule="auto"/>
      </w:pPr>
    </w:p>
    <w:p w14:paraId="15617EEC" w14:textId="4DD7B656" w:rsidR="007D5B95" w:rsidRPr="00E60D6C" w:rsidRDefault="007D5B95" w:rsidP="00DD212F">
      <w:pPr>
        <w:spacing w:line="240" w:lineRule="auto"/>
      </w:pPr>
      <w:proofErr w:type="spellStart"/>
      <w:r w:rsidRPr="00E60D6C">
        <w:t>Z</w:t>
      </w:r>
      <w:r w:rsidR="0004715D">
        <w:t>o</w:t>
      </w:r>
      <w:r w:rsidRPr="00E60D6C">
        <w:t>skúseností</w:t>
      </w:r>
      <w:proofErr w:type="spellEnd"/>
      <w:r w:rsidRPr="00E60D6C">
        <w:t xml:space="preserve"> </w:t>
      </w:r>
      <w:r w:rsidR="0004715D">
        <w:t xml:space="preserve">po uvedení </w:t>
      </w:r>
      <w:proofErr w:type="spellStart"/>
      <w:r w:rsidRPr="00E60D6C">
        <w:t>sildenafil</w:t>
      </w:r>
      <w:proofErr w:type="spellEnd"/>
      <w:r w:rsidR="0004715D">
        <w:t xml:space="preserve"> na trh</w:t>
      </w:r>
      <w:r w:rsidRPr="00E60D6C">
        <w:t xml:space="preserve"> boli hlásené predĺžené erekcie a </w:t>
      </w:r>
      <w:proofErr w:type="spellStart"/>
      <w:r w:rsidRPr="00E60D6C">
        <w:t>priapizmus</w:t>
      </w:r>
      <w:proofErr w:type="spellEnd"/>
      <w:r w:rsidRPr="00E60D6C">
        <w:t>.</w:t>
      </w:r>
      <w:r w:rsidR="00360969" w:rsidRPr="00E60D6C">
        <w:t xml:space="preserve"> </w:t>
      </w:r>
      <w:r w:rsidRPr="00E60D6C">
        <w:t>V prípade erekcie, ktorá pretrváva dlhšie než 4 hodiny má pacient vyhľadať okamžitú zdravotnú</w:t>
      </w:r>
      <w:r w:rsidR="00360969" w:rsidRPr="00E60D6C">
        <w:t xml:space="preserve"> </w:t>
      </w:r>
      <w:r w:rsidRPr="00E60D6C">
        <w:t xml:space="preserve">pomoc. Ak </w:t>
      </w:r>
      <w:proofErr w:type="spellStart"/>
      <w:r w:rsidRPr="00E60D6C">
        <w:t>priapizmus</w:t>
      </w:r>
      <w:proofErr w:type="spellEnd"/>
      <w:r w:rsidRPr="00E60D6C">
        <w:t xml:space="preserve"> nie je liečený okamžite, môže to mať za následok poškodenie tkaniva penisu a</w:t>
      </w:r>
      <w:r w:rsidR="00360969" w:rsidRPr="00E60D6C">
        <w:t xml:space="preserve"> </w:t>
      </w:r>
      <w:r w:rsidRPr="00E60D6C">
        <w:t>trvalú stratu potencie.</w:t>
      </w:r>
    </w:p>
    <w:p w14:paraId="2C0279A6" w14:textId="76019E6F" w:rsidR="007D5B95" w:rsidRPr="00E60D6C" w:rsidRDefault="007D5B95" w:rsidP="00DD212F">
      <w:pPr>
        <w:spacing w:line="240" w:lineRule="auto"/>
      </w:pPr>
    </w:p>
    <w:p w14:paraId="244A25B0" w14:textId="7224A46A" w:rsidR="007D5B95" w:rsidRPr="00E60D6C" w:rsidRDefault="007D5B95" w:rsidP="00DD212F">
      <w:pPr>
        <w:spacing w:line="240" w:lineRule="auto"/>
        <w:rPr>
          <w:u w:val="single"/>
        </w:rPr>
      </w:pPr>
      <w:r w:rsidRPr="00E60D6C">
        <w:rPr>
          <w:u w:val="single"/>
        </w:rPr>
        <w:t xml:space="preserve">Kombinovanie </w:t>
      </w:r>
      <w:proofErr w:type="spellStart"/>
      <w:r w:rsidRPr="00E60D6C">
        <w:rPr>
          <w:u w:val="single"/>
        </w:rPr>
        <w:t>sildenafilu</w:t>
      </w:r>
      <w:proofErr w:type="spellEnd"/>
      <w:r w:rsidRPr="00E60D6C">
        <w:rPr>
          <w:u w:val="single"/>
        </w:rPr>
        <w:t xml:space="preserve"> s inými inhibítormi </w:t>
      </w:r>
      <w:r w:rsidR="008D58D9" w:rsidRPr="00E60D6C">
        <w:rPr>
          <w:u w:val="single"/>
        </w:rPr>
        <w:t>PDE5</w:t>
      </w:r>
      <w:r w:rsidR="008D58D9">
        <w:rPr>
          <w:u w:val="single"/>
        </w:rPr>
        <w:t xml:space="preserve"> </w:t>
      </w:r>
      <w:r w:rsidRPr="00E60D6C">
        <w:rPr>
          <w:u w:val="single"/>
        </w:rPr>
        <w:t xml:space="preserve">alebo inými </w:t>
      </w:r>
      <w:r w:rsidR="008D58D9">
        <w:rPr>
          <w:u w:val="single"/>
        </w:rPr>
        <w:t>postupmi liečby</w:t>
      </w:r>
      <w:r w:rsidR="008A7A66" w:rsidRPr="00E60D6C">
        <w:rPr>
          <w:u w:val="single"/>
        </w:rPr>
        <w:t xml:space="preserve"> </w:t>
      </w:r>
      <w:proofErr w:type="spellStart"/>
      <w:r w:rsidRPr="00E60D6C">
        <w:rPr>
          <w:u w:val="single"/>
        </w:rPr>
        <w:t>erektilnej</w:t>
      </w:r>
      <w:proofErr w:type="spellEnd"/>
      <w:r w:rsidRPr="00E60D6C">
        <w:rPr>
          <w:u w:val="single"/>
        </w:rPr>
        <w:t xml:space="preserve"> dysfunkcie</w:t>
      </w:r>
    </w:p>
    <w:p w14:paraId="218603C2" w14:textId="0C72E4D2" w:rsidR="007D5B95" w:rsidRPr="00E60D6C" w:rsidRDefault="007D5B95" w:rsidP="00DD212F">
      <w:pPr>
        <w:spacing w:line="240" w:lineRule="auto"/>
      </w:pPr>
      <w:r w:rsidRPr="00E60D6C">
        <w:t xml:space="preserve">Bezpečnosť a účinnosť kombinácií </w:t>
      </w:r>
      <w:proofErr w:type="spellStart"/>
      <w:r w:rsidRPr="00E60D6C">
        <w:t>sildenafilu</w:t>
      </w:r>
      <w:proofErr w:type="spellEnd"/>
      <w:r w:rsidRPr="00E60D6C">
        <w:t xml:space="preserve"> s inými inhibítormi</w:t>
      </w:r>
      <w:r w:rsidR="008D58D9">
        <w:t xml:space="preserve"> </w:t>
      </w:r>
      <w:r w:rsidR="008D58D9" w:rsidRPr="00E60D6C">
        <w:rPr>
          <w:u w:val="single"/>
        </w:rPr>
        <w:t>PDE5</w:t>
      </w:r>
      <w:r w:rsidRPr="00E60D6C">
        <w:t xml:space="preserve"> alebo inými </w:t>
      </w:r>
      <w:r w:rsidR="005E4F3C" w:rsidRPr="00E60D6C">
        <w:t xml:space="preserve"> </w:t>
      </w:r>
      <w:r w:rsidRPr="00E60D6C">
        <w:t xml:space="preserve">postupmi </w:t>
      </w:r>
      <w:proofErr w:type="spellStart"/>
      <w:r w:rsidR="008D58D9">
        <w:t>liečby</w:t>
      </w:r>
      <w:r w:rsidRPr="00E60D6C">
        <w:t>pľúcnej</w:t>
      </w:r>
      <w:proofErr w:type="spellEnd"/>
      <w:r w:rsidRPr="00E60D6C">
        <w:t xml:space="preserve"> artériovej hypertenzie (PAH) </w:t>
      </w:r>
      <w:r w:rsidR="008D58D9">
        <w:t>používajúcich</w:t>
      </w:r>
      <w:r w:rsidR="008D58D9" w:rsidRPr="00E60D6C">
        <w:t xml:space="preserve"> </w:t>
      </w:r>
      <w:proofErr w:type="spellStart"/>
      <w:r w:rsidRPr="00E60D6C">
        <w:t>sildenafil</w:t>
      </w:r>
      <w:proofErr w:type="spellEnd"/>
      <w:r w:rsidRPr="00E60D6C">
        <w:t xml:space="preserve"> (REVATIO) alebo</w:t>
      </w:r>
      <w:r w:rsidR="008D58D9">
        <w:t xml:space="preserve"> inými</w:t>
      </w:r>
      <w:r w:rsidR="005E4F3C" w:rsidRPr="00E60D6C">
        <w:t xml:space="preserve"> </w:t>
      </w:r>
      <w:r w:rsidRPr="00E60D6C">
        <w:t xml:space="preserve">postupmi </w:t>
      </w:r>
      <w:r w:rsidR="008D58D9">
        <w:t>liečby</w:t>
      </w:r>
      <w:r w:rsidRPr="00E60D6C">
        <w:t xml:space="preserve"> </w:t>
      </w:r>
      <w:proofErr w:type="spellStart"/>
      <w:r w:rsidRPr="00E60D6C">
        <w:t>erektilnej</w:t>
      </w:r>
      <w:proofErr w:type="spellEnd"/>
      <w:r w:rsidRPr="00E60D6C">
        <w:t xml:space="preserve"> dysfunkcie nebola študovaná. Preto sa použitie</w:t>
      </w:r>
      <w:r w:rsidR="005E4F3C" w:rsidRPr="00E60D6C">
        <w:t xml:space="preserve"> </w:t>
      </w:r>
      <w:r w:rsidRPr="00E60D6C">
        <w:t>takýchto</w:t>
      </w:r>
      <w:r w:rsidR="005E4F3C" w:rsidRPr="00E60D6C">
        <w:t xml:space="preserve"> </w:t>
      </w:r>
      <w:r w:rsidRPr="00E60D6C">
        <w:t>kombinácií neodporúča.</w:t>
      </w:r>
    </w:p>
    <w:p w14:paraId="40D9EF72" w14:textId="77777777" w:rsidR="005E4F3C" w:rsidRPr="00E60D6C" w:rsidRDefault="005E4F3C" w:rsidP="00DD212F">
      <w:pPr>
        <w:spacing w:line="240" w:lineRule="auto"/>
      </w:pPr>
    </w:p>
    <w:p w14:paraId="2D4ADB61" w14:textId="6A7FB89B" w:rsidR="007D5B95" w:rsidRPr="00E60D6C" w:rsidRDefault="007D5B95" w:rsidP="00DD212F">
      <w:pPr>
        <w:spacing w:line="240" w:lineRule="auto"/>
        <w:rPr>
          <w:u w:val="single"/>
        </w:rPr>
      </w:pPr>
      <w:r w:rsidRPr="00E60D6C">
        <w:rPr>
          <w:u w:val="single"/>
        </w:rPr>
        <w:t>Účinky na zrak</w:t>
      </w:r>
    </w:p>
    <w:p w14:paraId="77623602" w14:textId="3FB31642" w:rsidR="007D5B95" w:rsidRPr="00E60D6C" w:rsidRDefault="007D5B95" w:rsidP="00DD212F">
      <w:pPr>
        <w:spacing w:line="240" w:lineRule="auto"/>
      </w:pPr>
      <w:r w:rsidRPr="00E60D6C">
        <w:t xml:space="preserve">V súvislosti s užitím </w:t>
      </w:r>
      <w:proofErr w:type="spellStart"/>
      <w:r w:rsidRPr="00E60D6C">
        <w:t>sildenafilu</w:t>
      </w:r>
      <w:proofErr w:type="spellEnd"/>
      <w:r w:rsidRPr="00E60D6C">
        <w:t xml:space="preserve"> a ostatných inhibítorov PDE5 boli spontánne hlásené prípady porúch</w:t>
      </w:r>
      <w:r w:rsidR="00D75F28" w:rsidRPr="00E60D6C">
        <w:t xml:space="preserve"> </w:t>
      </w:r>
      <w:r w:rsidRPr="00E60D6C">
        <w:t xml:space="preserve">zraku (pozri časť 4.8). V súvislosti s užitím </w:t>
      </w:r>
      <w:proofErr w:type="spellStart"/>
      <w:r w:rsidRPr="00E60D6C">
        <w:t>sildenafilu</w:t>
      </w:r>
      <w:proofErr w:type="spellEnd"/>
      <w:r w:rsidRPr="00E60D6C">
        <w:t xml:space="preserve"> a ostatných inhibítorov PDE5 boli spontánne a</w:t>
      </w:r>
      <w:r w:rsidR="00D75F28" w:rsidRPr="00E60D6C">
        <w:t xml:space="preserve"> </w:t>
      </w:r>
      <w:r w:rsidRPr="00E60D6C">
        <w:t xml:space="preserve">z </w:t>
      </w:r>
      <w:proofErr w:type="spellStart"/>
      <w:r w:rsidRPr="00E60D6C">
        <w:t>observačných</w:t>
      </w:r>
      <w:proofErr w:type="spellEnd"/>
      <w:r w:rsidRPr="00E60D6C">
        <w:t xml:space="preserve"> štúdií hlásené prípady zriedkavého ochorenia, </w:t>
      </w:r>
      <w:proofErr w:type="spellStart"/>
      <w:r w:rsidRPr="00E60D6C">
        <w:t>nearterickej</w:t>
      </w:r>
      <w:proofErr w:type="spellEnd"/>
      <w:r w:rsidRPr="00E60D6C">
        <w:t xml:space="preserve"> prednej ischemickej</w:t>
      </w:r>
      <w:r w:rsidR="00D75F28" w:rsidRPr="00E60D6C">
        <w:t xml:space="preserve"> </w:t>
      </w:r>
      <w:proofErr w:type="spellStart"/>
      <w:r w:rsidRPr="00E60D6C">
        <w:t>neuropatie</w:t>
      </w:r>
      <w:proofErr w:type="spellEnd"/>
      <w:r w:rsidRPr="00E60D6C">
        <w:t xml:space="preserve"> zrakového nervu (pozri časť 4.8). Pacienti majú byť poučení, aby v prípade</w:t>
      </w:r>
      <w:r w:rsidR="00D75F28" w:rsidRPr="00E60D6C">
        <w:t xml:space="preserve"> </w:t>
      </w:r>
      <w:r w:rsidRPr="00E60D6C">
        <w:t xml:space="preserve">náhlej poruchy videnia prestali užívať </w:t>
      </w:r>
      <w:proofErr w:type="spellStart"/>
      <w:r w:rsidR="007D04CE" w:rsidRPr="00E60D6C">
        <w:t>Grasil</w:t>
      </w:r>
      <w:proofErr w:type="spellEnd"/>
      <w:r w:rsidRPr="00E60D6C">
        <w:t xml:space="preserve"> a ihneď sa poradili s lekárom (pozri časť 4.3).</w:t>
      </w:r>
    </w:p>
    <w:p w14:paraId="5EA2F617" w14:textId="77777777" w:rsidR="00D75F28" w:rsidRPr="00E60D6C" w:rsidRDefault="00D75F28" w:rsidP="00DD212F">
      <w:pPr>
        <w:spacing w:line="240" w:lineRule="auto"/>
      </w:pPr>
    </w:p>
    <w:p w14:paraId="0DBED893" w14:textId="5469CABA" w:rsidR="007D5B95" w:rsidRPr="00E60D6C" w:rsidRDefault="007D5B95" w:rsidP="00DD212F">
      <w:pPr>
        <w:spacing w:line="240" w:lineRule="auto"/>
        <w:rPr>
          <w:u w:val="single"/>
        </w:rPr>
      </w:pPr>
      <w:r w:rsidRPr="00E60D6C">
        <w:rPr>
          <w:u w:val="single"/>
        </w:rPr>
        <w:t>Sú</w:t>
      </w:r>
      <w:r w:rsidR="008D58D9">
        <w:rPr>
          <w:u w:val="single"/>
        </w:rPr>
        <w:t>bežné</w:t>
      </w:r>
      <w:r w:rsidRPr="00E60D6C">
        <w:rPr>
          <w:u w:val="single"/>
        </w:rPr>
        <w:t xml:space="preserve"> podávanie </w:t>
      </w:r>
      <w:proofErr w:type="spellStart"/>
      <w:r w:rsidRPr="00E60D6C">
        <w:rPr>
          <w:u w:val="single"/>
        </w:rPr>
        <w:t>sildenafilu</w:t>
      </w:r>
      <w:proofErr w:type="spellEnd"/>
      <w:r w:rsidRPr="00E60D6C">
        <w:rPr>
          <w:u w:val="single"/>
        </w:rPr>
        <w:t xml:space="preserve"> a </w:t>
      </w:r>
      <w:proofErr w:type="spellStart"/>
      <w:r w:rsidRPr="00E60D6C">
        <w:rPr>
          <w:u w:val="single"/>
        </w:rPr>
        <w:t>ritonaviru</w:t>
      </w:r>
      <w:proofErr w:type="spellEnd"/>
    </w:p>
    <w:p w14:paraId="6D873DF7" w14:textId="799318DC" w:rsidR="007D5B95" w:rsidRPr="00E60D6C" w:rsidRDefault="007D5B95" w:rsidP="00DD212F">
      <w:pPr>
        <w:spacing w:line="240" w:lineRule="auto"/>
      </w:pPr>
      <w:r w:rsidRPr="00E60D6C">
        <w:t>Sú</w:t>
      </w:r>
      <w:r w:rsidR="008D58D9">
        <w:t>bežné</w:t>
      </w:r>
      <w:r w:rsidRPr="00E60D6C">
        <w:t xml:space="preserve"> podávanie </w:t>
      </w:r>
      <w:proofErr w:type="spellStart"/>
      <w:r w:rsidRPr="00E60D6C">
        <w:t>sildenafilu</w:t>
      </w:r>
      <w:proofErr w:type="spellEnd"/>
      <w:r w:rsidRPr="00E60D6C">
        <w:t xml:space="preserve"> a </w:t>
      </w:r>
      <w:proofErr w:type="spellStart"/>
      <w:r w:rsidRPr="00E60D6C">
        <w:t>ritonaviru</w:t>
      </w:r>
      <w:proofErr w:type="spellEnd"/>
      <w:r w:rsidRPr="00E60D6C">
        <w:t xml:space="preserve"> sa neodporúča (pozri časť 4.5).</w:t>
      </w:r>
    </w:p>
    <w:p w14:paraId="0EC5C411" w14:textId="77777777" w:rsidR="00593418" w:rsidRPr="00E60D6C" w:rsidRDefault="00593418" w:rsidP="00DD212F">
      <w:pPr>
        <w:spacing w:line="240" w:lineRule="auto"/>
      </w:pPr>
    </w:p>
    <w:p w14:paraId="78612044" w14:textId="1B2DA137" w:rsidR="007D5B95" w:rsidRPr="00E60D6C" w:rsidRDefault="007D5B95" w:rsidP="00DD212F">
      <w:pPr>
        <w:spacing w:line="240" w:lineRule="auto"/>
        <w:rPr>
          <w:u w:val="single"/>
        </w:rPr>
      </w:pPr>
      <w:r w:rsidRPr="00E60D6C">
        <w:rPr>
          <w:u w:val="single"/>
        </w:rPr>
        <w:t>Sú</w:t>
      </w:r>
      <w:r w:rsidR="008D58D9">
        <w:rPr>
          <w:u w:val="single"/>
        </w:rPr>
        <w:t>bežné</w:t>
      </w:r>
      <w:r w:rsidRPr="00E60D6C">
        <w:rPr>
          <w:u w:val="single"/>
        </w:rPr>
        <w:t xml:space="preserve"> podávanie s </w:t>
      </w:r>
      <w:proofErr w:type="spellStart"/>
      <w:r w:rsidRPr="00E60D6C">
        <w:rPr>
          <w:u w:val="single"/>
        </w:rPr>
        <w:t>alfablokátormi</w:t>
      </w:r>
      <w:proofErr w:type="spellEnd"/>
    </w:p>
    <w:p w14:paraId="4B535A62" w14:textId="22418040" w:rsidR="004C3E7A" w:rsidRPr="00E60D6C" w:rsidRDefault="007D5B95" w:rsidP="00DD212F">
      <w:pPr>
        <w:spacing w:line="240" w:lineRule="auto"/>
      </w:pPr>
      <w:r w:rsidRPr="00E60D6C">
        <w:t xml:space="preserve">Opatrnosť sa odporúča, keď sa </w:t>
      </w:r>
      <w:proofErr w:type="spellStart"/>
      <w:r w:rsidRPr="00E60D6C">
        <w:t>sildenafil</w:t>
      </w:r>
      <w:proofErr w:type="spellEnd"/>
      <w:r w:rsidRPr="00E60D6C">
        <w:t xml:space="preserve"> podáva pacientom užívajúcim </w:t>
      </w:r>
      <w:proofErr w:type="spellStart"/>
      <w:r w:rsidRPr="00E60D6C">
        <w:t>alfablokátory</w:t>
      </w:r>
      <w:proofErr w:type="spellEnd"/>
      <w:r w:rsidRPr="00E60D6C">
        <w:t xml:space="preserve"> vzhľadom na to,</w:t>
      </w:r>
      <w:r w:rsidR="004C3E7A" w:rsidRPr="00E60D6C">
        <w:t xml:space="preserve"> </w:t>
      </w:r>
      <w:r w:rsidRPr="00E60D6C">
        <w:t>že sú</w:t>
      </w:r>
      <w:r w:rsidR="008D58D9">
        <w:t>bežné</w:t>
      </w:r>
      <w:r w:rsidRPr="00E60D6C">
        <w:t xml:space="preserve"> podávanie môže viesť u niektorých citlivých</w:t>
      </w:r>
      <w:r w:rsidR="008D58D9">
        <w:t xml:space="preserve"> osôb</w:t>
      </w:r>
      <w:r w:rsidRPr="00E60D6C">
        <w:t xml:space="preserve"> k symptomatickej hypotenzii (pozri</w:t>
      </w:r>
      <w:r w:rsidR="004C3E7A" w:rsidRPr="00E60D6C">
        <w:t xml:space="preserve"> </w:t>
      </w:r>
      <w:r w:rsidRPr="00E60D6C">
        <w:t xml:space="preserve">časť 4.5). Najpravdepodobnejší čas jej výskytu je do 4 hodín po podaní </w:t>
      </w:r>
      <w:proofErr w:type="spellStart"/>
      <w:r w:rsidRPr="00E60D6C">
        <w:t>sildenafilu</w:t>
      </w:r>
      <w:proofErr w:type="spellEnd"/>
      <w:r w:rsidRPr="00E60D6C">
        <w:t>. Pacienti liečení</w:t>
      </w:r>
      <w:r w:rsidR="004C3E7A" w:rsidRPr="00E60D6C">
        <w:t xml:space="preserve"> </w:t>
      </w:r>
      <w:proofErr w:type="spellStart"/>
      <w:r w:rsidRPr="00E60D6C">
        <w:t>alfablokátormi</w:t>
      </w:r>
      <w:proofErr w:type="spellEnd"/>
      <w:r w:rsidRPr="00E60D6C">
        <w:t xml:space="preserve"> musia byť pred začatím liečby </w:t>
      </w:r>
      <w:proofErr w:type="spellStart"/>
      <w:r w:rsidRPr="00E60D6C">
        <w:t>sildenafilom</w:t>
      </w:r>
      <w:proofErr w:type="spellEnd"/>
      <w:r w:rsidRPr="00E60D6C">
        <w:t xml:space="preserve"> </w:t>
      </w:r>
      <w:proofErr w:type="spellStart"/>
      <w:r w:rsidRPr="00E60D6C">
        <w:t>hemodynamicky</w:t>
      </w:r>
      <w:proofErr w:type="spellEnd"/>
      <w:r w:rsidRPr="00E60D6C">
        <w:t xml:space="preserve"> stabilizovaní, aby sa</w:t>
      </w:r>
      <w:r w:rsidR="004C3E7A" w:rsidRPr="00E60D6C">
        <w:t xml:space="preserve"> </w:t>
      </w:r>
      <w:r w:rsidRPr="00E60D6C">
        <w:t xml:space="preserve">minimalizovala možnosť vzniku </w:t>
      </w:r>
      <w:proofErr w:type="spellStart"/>
      <w:r w:rsidRPr="00E60D6C">
        <w:t>posturálnej</w:t>
      </w:r>
      <w:proofErr w:type="spellEnd"/>
      <w:r w:rsidRPr="00E60D6C">
        <w:t xml:space="preserve"> hypotenzie. Má sa zvážiť </w:t>
      </w:r>
      <w:r w:rsidR="008D58D9">
        <w:t xml:space="preserve">začiatočná </w:t>
      </w:r>
      <w:r w:rsidRPr="00011828">
        <w:t xml:space="preserve">dávka </w:t>
      </w:r>
      <w:r w:rsidR="00662B22" w:rsidRPr="00011828">
        <w:t xml:space="preserve">25 mg </w:t>
      </w:r>
      <w:proofErr w:type="spellStart"/>
      <w:r w:rsidRPr="00011828">
        <w:lastRenderedPageBreak/>
        <w:t>sildenafilu</w:t>
      </w:r>
      <w:proofErr w:type="spellEnd"/>
      <w:r w:rsidRPr="00011828">
        <w:t xml:space="preserve"> (pozri</w:t>
      </w:r>
      <w:r w:rsidRPr="00E60D6C">
        <w:t xml:space="preserve"> časť 4.2). Lekári majú okrem toho poradiť pacientom čo robiť v prípade príznakov </w:t>
      </w:r>
      <w:proofErr w:type="spellStart"/>
      <w:r w:rsidRPr="00E60D6C">
        <w:t>posturálnej</w:t>
      </w:r>
      <w:proofErr w:type="spellEnd"/>
      <w:r w:rsidR="004C3E7A" w:rsidRPr="00E60D6C">
        <w:t xml:space="preserve"> </w:t>
      </w:r>
      <w:r w:rsidRPr="00E60D6C">
        <w:t>hypotenzie.</w:t>
      </w:r>
    </w:p>
    <w:p w14:paraId="6168EC6A" w14:textId="77777777" w:rsidR="004C3E7A" w:rsidRPr="00E60D6C" w:rsidRDefault="004C3E7A" w:rsidP="00DD212F">
      <w:pPr>
        <w:spacing w:line="240" w:lineRule="auto"/>
      </w:pPr>
    </w:p>
    <w:p w14:paraId="3A4AC3A4" w14:textId="57BF4FE5" w:rsidR="007D5B95" w:rsidRPr="00E60D6C" w:rsidRDefault="007D5B95" w:rsidP="00DD212F">
      <w:pPr>
        <w:spacing w:line="240" w:lineRule="auto"/>
        <w:rPr>
          <w:u w:val="single"/>
        </w:rPr>
      </w:pPr>
      <w:r w:rsidRPr="00E60D6C">
        <w:rPr>
          <w:u w:val="single"/>
        </w:rPr>
        <w:t>Účinky na krvácanie</w:t>
      </w:r>
    </w:p>
    <w:p w14:paraId="3B4F20B7" w14:textId="45E1DCA2" w:rsidR="007D5B95" w:rsidRPr="00E60D6C" w:rsidRDefault="007D5B95" w:rsidP="00DD212F">
      <w:pPr>
        <w:keepNext/>
        <w:tabs>
          <w:tab w:val="clear" w:pos="567"/>
        </w:tabs>
        <w:spacing w:line="240" w:lineRule="auto"/>
      </w:pPr>
      <w:r w:rsidRPr="00E60D6C">
        <w:t xml:space="preserve">Štúdie </w:t>
      </w:r>
      <w:r w:rsidRPr="00DD212F">
        <w:rPr>
          <w:i/>
        </w:rPr>
        <w:t>in vitro</w:t>
      </w:r>
      <w:r w:rsidRPr="00E60D6C">
        <w:t xml:space="preserve"> s humánnymi krvnými doštičkami naznačujú, že </w:t>
      </w:r>
      <w:proofErr w:type="spellStart"/>
      <w:r w:rsidRPr="00E60D6C">
        <w:t>sildenafil</w:t>
      </w:r>
      <w:proofErr w:type="spellEnd"/>
      <w:r w:rsidRPr="00E60D6C">
        <w:t xml:space="preserve"> </w:t>
      </w:r>
      <w:proofErr w:type="spellStart"/>
      <w:r w:rsidRPr="00E60D6C">
        <w:t>potencuje</w:t>
      </w:r>
      <w:proofErr w:type="spellEnd"/>
      <w:r w:rsidRPr="00E60D6C">
        <w:t xml:space="preserve"> </w:t>
      </w:r>
      <w:proofErr w:type="spellStart"/>
      <w:r w:rsidRPr="00E60D6C">
        <w:t>antiagregačný</w:t>
      </w:r>
      <w:proofErr w:type="spellEnd"/>
      <w:r w:rsidR="004C3E7A" w:rsidRPr="00E60D6C">
        <w:t xml:space="preserve"> </w:t>
      </w:r>
      <w:r w:rsidRPr="00E60D6C">
        <w:t xml:space="preserve">účinok </w:t>
      </w:r>
      <w:proofErr w:type="spellStart"/>
      <w:r w:rsidRPr="00E60D6C">
        <w:t>nitroprusidu</w:t>
      </w:r>
      <w:proofErr w:type="spellEnd"/>
      <w:r w:rsidRPr="00E60D6C">
        <w:t xml:space="preserve"> sodného. Nie sú žiadne údaje o bezpečnosti podania </w:t>
      </w:r>
      <w:proofErr w:type="spellStart"/>
      <w:r w:rsidRPr="00E60D6C">
        <w:t>sildenafilu</w:t>
      </w:r>
      <w:proofErr w:type="spellEnd"/>
      <w:r w:rsidRPr="00E60D6C">
        <w:t xml:space="preserve"> pacientom</w:t>
      </w:r>
      <w:r w:rsidR="004C3E7A" w:rsidRPr="00E60D6C">
        <w:t xml:space="preserve"> </w:t>
      </w:r>
      <w:r w:rsidRPr="00E60D6C">
        <w:t xml:space="preserve">s poruchami krvácania alebo s aktívnym </w:t>
      </w:r>
      <w:proofErr w:type="spellStart"/>
      <w:r w:rsidRPr="00E60D6C">
        <w:t>peptickým</w:t>
      </w:r>
      <w:proofErr w:type="spellEnd"/>
      <w:r w:rsidRPr="00E60D6C">
        <w:t xml:space="preserve"> vredom. Preto sa má </w:t>
      </w:r>
      <w:proofErr w:type="spellStart"/>
      <w:r w:rsidRPr="00E60D6C">
        <w:t>sildenafil</w:t>
      </w:r>
      <w:proofErr w:type="spellEnd"/>
      <w:r w:rsidRPr="00E60D6C">
        <w:t xml:space="preserve"> u týchto pacientov</w:t>
      </w:r>
      <w:r w:rsidR="004C3E7A" w:rsidRPr="00E60D6C">
        <w:t xml:space="preserve"> </w:t>
      </w:r>
      <w:r w:rsidRPr="00E60D6C">
        <w:t>podávať iba po dôslednom zvážení prínosu a rizika liečby.</w:t>
      </w:r>
    </w:p>
    <w:p w14:paraId="5E54E774" w14:textId="77777777" w:rsidR="004C3E7A" w:rsidRPr="00E60D6C" w:rsidRDefault="004C3E7A" w:rsidP="00DD212F">
      <w:pPr>
        <w:keepNext/>
        <w:spacing w:line="240" w:lineRule="auto"/>
        <w:ind w:left="567" w:hanging="567"/>
      </w:pPr>
    </w:p>
    <w:p w14:paraId="4C85CB3B" w14:textId="04DA1456" w:rsidR="007D5B95" w:rsidRPr="00E60D6C" w:rsidRDefault="00A80918" w:rsidP="00DD212F">
      <w:pPr>
        <w:keepNext/>
        <w:tabs>
          <w:tab w:val="clear" w:pos="567"/>
        </w:tabs>
        <w:spacing w:line="240" w:lineRule="auto"/>
      </w:pPr>
      <w:r w:rsidRPr="00E60D6C">
        <w:rPr>
          <w:b/>
          <w:bCs/>
        </w:rPr>
        <w:t>Liek</w:t>
      </w:r>
      <w:r w:rsidR="007D5B95" w:rsidRPr="00E60D6C">
        <w:rPr>
          <w:b/>
          <w:bCs/>
        </w:rPr>
        <w:t xml:space="preserve"> obsahuje </w:t>
      </w:r>
      <w:r w:rsidRPr="00E60D6C">
        <w:rPr>
          <w:b/>
          <w:bCs/>
        </w:rPr>
        <w:t>sodík</w:t>
      </w:r>
      <w:r w:rsidR="007D5B95" w:rsidRPr="00E60D6C">
        <w:rPr>
          <w:b/>
          <w:bCs/>
        </w:rPr>
        <w:t>.</w:t>
      </w:r>
      <w:r w:rsidR="007D5B95" w:rsidRPr="00E60D6C">
        <w:t xml:space="preserve"> </w:t>
      </w:r>
      <w:r w:rsidR="00E913B5" w:rsidRPr="00E60D6C">
        <w:t xml:space="preserve">Tento liek obsahuje menej ako 1 mmol sodíka (23 mg) </w:t>
      </w:r>
      <w:r w:rsidR="0085707B" w:rsidRPr="00E60D6C">
        <w:t>v</w:t>
      </w:r>
      <w:r w:rsidR="0054440A">
        <w:t>o</w:t>
      </w:r>
      <w:r w:rsidR="0085707B" w:rsidRPr="00E60D6C">
        <w:t xml:space="preserve"> filmom obalen</w:t>
      </w:r>
      <w:r w:rsidR="0054440A">
        <w:t>ej</w:t>
      </w:r>
      <w:r w:rsidR="0085707B" w:rsidRPr="00E60D6C">
        <w:t xml:space="preserve"> tablete</w:t>
      </w:r>
      <w:r w:rsidR="00E913B5" w:rsidRPr="00E60D6C">
        <w:t>, t.j. v podstate zanedbateľné množstvo sodíka.</w:t>
      </w:r>
    </w:p>
    <w:p w14:paraId="2C83DFBD" w14:textId="77777777" w:rsidR="0085707B" w:rsidRPr="00E60D6C" w:rsidRDefault="0085707B" w:rsidP="00DD212F">
      <w:pPr>
        <w:keepNext/>
        <w:spacing w:line="240" w:lineRule="auto"/>
        <w:ind w:left="567" w:hanging="567"/>
      </w:pPr>
    </w:p>
    <w:p w14:paraId="1D9DFFCB" w14:textId="6AC5420D" w:rsidR="007D5B95" w:rsidRPr="00E60D6C" w:rsidRDefault="007D5B95" w:rsidP="00DD212F">
      <w:pPr>
        <w:keepNext/>
        <w:spacing w:line="240" w:lineRule="auto"/>
        <w:ind w:left="567" w:hanging="567"/>
        <w:rPr>
          <w:u w:val="single"/>
        </w:rPr>
      </w:pPr>
      <w:r w:rsidRPr="00E60D6C">
        <w:rPr>
          <w:u w:val="single"/>
        </w:rPr>
        <w:t>Ženy</w:t>
      </w:r>
    </w:p>
    <w:p w14:paraId="3727ECF4" w14:textId="7D8461B1" w:rsidR="007D5B95" w:rsidRPr="00E60D6C" w:rsidRDefault="00A0628F" w:rsidP="00DD212F">
      <w:pPr>
        <w:keepNext/>
        <w:spacing w:line="240" w:lineRule="auto"/>
        <w:ind w:left="567" w:hanging="567"/>
      </w:pPr>
      <w:proofErr w:type="spellStart"/>
      <w:r w:rsidRPr="00011828">
        <w:t>Grasil</w:t>
      </w:r>
      <w:proofErr w:type="spellEnd"/>
      <w:r w:rsidR="007D5B95" w:rsidRPr="00011828">
        <w:t xml:space="preserve"> nie je indikovan</w:t>
      </w:r>
      <w:r w:rsidR="008D58D9" w:rsidRPr="00011828">
        <w:t>ý</w:t>
      </w:r>
      <w:r w:rsidR="007D5B95" w:rsidRPr="00011828">
        <w:t xml:space="preserve"> </w:t>
      </w:r>
      <w:r w:rsidR="00EF1E2C" w:rsidRPr="00011828">
        <w:t>ženám</w:t>
      </w:r>
      <w:r w:rsidR="007D5B95" w:rsidRPr="00011828">
        <w:t>.</w:t>
      </w:r>
    </w:p>
    <w:p w14:paraId="7BC36A55" w14:textId="77777777" w:rsidR="008848F6" w:rsidRPr="00E60D6C" w:rsidRDefault="008848F6" w:rsidP="00DD212F">
      <w:pPr>
        <w:spacing w:line="240" w:lineRule="auto"/>
        <w:outlineLvl w:val="0"/>
      </w:pPr>
    </w:p>
    <w:p w14:paraId="12D34AFF" w14:textId="77777777" w:rsidR="008848F6" w:rsidRPr="00E60D6C" w:rsidRDefault="008848F6" w:rsidP="00DD212F">
      <w:pPr>
        <w:keepNext/>
        <w:numPr>
          <w:ilvl w:val="1"/>
          <w:numId w:val="1"/>
        </w:numPr>
        <w:spacing w:line="240" w:lineRule="auto"/>
        <w:outlineLvl w:val="0"/>
      </w:pPr>
      <w:r w:rsidRPr="00E60D6C">
        <w:rPr>
          <w:b/>
        </w:rPr>
        <w:t>Liekové a iné interakcie</w:t>
      </w:r>
    </w:p>
    <w:p w14:paraId="4EF0E5E3" w14:textId="77777777" w:rsidR="008848F6" w:rsidRPr="00E60D6C" w:rsidRDefault="008848F6" w:rsidP="00DD212F">
      <w:pPr>
        <w:keepNext/>
        <w:spacing w:line="240" w:lineRule="auto"/>
      </w:pPr>
    </w:p>
    <w:p w14:paraId="3F7C5B15" w14:textId="77777777" w:rsidR="003970B0" w:rsidRPr="00E60D6C" w:rsidRDefault="003970B0" w:rsidP="00DD212F">
      <w:pPr>
        <w:spacing w:line="240" w:lineRule="auto"/>
        <w:rPr>
          <w:u w:val="single"/>
        </w:rPr>
      </w:pPr>
      <w:r w:rsidRPr="00E60D6C">
        <w:rPr>
          <w:u w:val="single"/>
        </w:rPr>
        <w:t xml:space="preserve">Účinky iných liekov na </w:t>
      </w:r>
      <w:proofErr w:type="spellStart"/>
      <w:r w:rsidRPr="00E60D6C">
        <w:rPr>
          <w:u w:val="single"/>
        </w:rPr>
        <w:t>sildenafil</w:t>
      </w:r>
      <w:proofErr w:type="spellEnd"/>
    </w:p>
    <w:p w14:paraId="0A030CE6" w14:textId="77777777" w:rsidR="0050628D" w:rsidRPr="00E60D6C" w:rsidRDefault="0050628D" w:rsidP="00DD212F">
      <w:pPr>
        <w:spacing w:line="240" w:lineRule="auto"/>
      </w:pPr>
    </w:p>
    <w:p w14:paraId="20BF0E52" w14:textId="01789544" w:rsidR="003970B0" w:rsidRPr="00E60D6C" w:rsidRDefault="003970B0" w:rsidP="00DD212F">
      <w:pPr>
        <w:spacing w:line="240" w:lineRule="auto"/>
      </w:pPr>
      <w:r w:rsidRPr="00E60D6C">
        <w:rPr>
          <w:i/>
          <w:iCs/>
        </w:rPr>
        <w:t>Štúdie in vitro</w:t>
      </w:r>
    </w:p>
    <w:p w14:paraId="4385A38A" w14:textId="7C29B1FC" w:rsidR="003970B0" w:rsidRPr="00E60D6C" w:rsidRDefault="003970B0" w:rsidP="00DD212F">
      <w:pPr>
        <w:spacing w:line="240" w:lineRule="auto"/>
      </w:pPr>
      <w:proofErr w:type="spellStart"/>
      <w:r w:rsidRPr="00E60D6C">
        <w:t>Sildenafil</w:t>
      </w:r>
      <w:proofErr w:type="spellEnd"/>
      <w:r w:rsidRPr="00E60D6C">
        <w:t xml:space="preserve"> je v rozhodujúcej miere metabolizovaný </w:t>
      </w:r>
      <w:proofErr w:type="spellStart"/>
      <w:r w:rsidRPr="00E60D6C">
        <w:t>izoenzýmami</w:t>
      </w:r>
      <w:proofErr w:type="spellEnd"/>
      <w:r w:rsidR="00B33512">
        <w:t xml:space="preserve"> </w:t>
      </w:r>
      <w:proofErr w:type="spellStart"/>
      <w:r w:rsidR="00B33512">
        <w:t>cytochrómu</w:t>
      </w:r>
      <w:proofErr w:type="spellEnd"/>
      <w:r w:rsidR="00B33512">
        <w:t xml:space="preserve"> </w:t>
      </w:r>
      <w:r w:rsidR="00B33512" w:rsidRPr="00E60D6C">
        <w:t>(CYP)</w:t>
      </w:r>
      <w:r w:rsidRPr="00E60D6C">
        <w:t xml:space="preserve"> 3A4 (hlavná metabolická</w:t>
      </w:r>
      <w:r w:rsidR="009F5A8F" w:rsidRPr="00E60D6C">
        <w:t xml:space="preserve"> </w:t>
      </w:r>
      <w:r w:rsidRPr="00E60D6C">
        <w:t xml:space="preserve">cesta) a 2C9 (vedľajšia metabolická cesta). Inhibítory týchto </w:t>
      </w:r>
      <w:proofErr w:type="spellStart"/>
      <w:r w:rsidRPr="00E60D6C">
        <w:t>izoenzýmov</w:t>
      </w:r>
      <w:proofErr w:type="spellEnd"/>
      <w:r w:rsidRPr="00E60D6C">
        <w:t xml:space="preserve"> môžu</w:t>
      </w:r>
      <w:r w:rsidR="009F5A8F" w:rsidRPr="00E60D6C">
        <w:t xml:space="preserve"> </w:t>
      </w:r>
      <w:r w:rsidRPr="00E60D6C">
        <w:t xml:space="preserve">preto znížiť klírens </w:t>
      </w:r>
      <w:proofErr w:type="spellStart"/>
      <w:r w:rsidRPr="00E60D6C">
        <w:t>sildenafilu</w:t>
      </w:r>
      <w:proofErr w:type="spellEnd"/>
      <w:r w:rsidRPr="00E60D6C">
        <w:t xml:space="preserve"> a induktory týchto </w:t>
      </w:r>
      <w:proofErr w:type="spellStart"/>
      <w:r w:rsidRPr="00E60D6C">
        <w:t>izoenzýmov</w:t>
      </w:r>
      <w:proofErr w:type="spellEnd"/>
      <w:r w:rsidRPr="00E60D6C">
        <w:t xml:space="preserve"> môžu zvýšiť klírens </w:t>
      </w:r>
      <w:proofErr w:type="spellStart"/>
      <w:r w:rsidRPr="00E60D6C">
        <w:t>sildenafilu</w:t>
      </w:r>
      <w:proofErr w:type="spellEnd"/>
      <w:r w:rsidRPr="00E60D6C">
        <w:t>.</w:t>
      </w:r>
    </w:p>
    <w:p w14:paraId="2DE62150" w14:textId="77777777" w:rsidR="009F5A8F" w:rsidRPr="00E60D6C" w:rsidRDefault="009F5A8F" w:rsidP="00DD212F">
      <w:pPr>
        <w:spacing w:line="240" w:lineRule="auto"/>
      </w:pPr>
    </w:p>
    <w:p w14:paraId="78DFB7ED" w14:textId="77777777" w:rsidR="003970B0" w:rsidRPr="00E60D6C" w:rsidRDefault="003970B0" w:rsidP="00DD212F">
      <w:pPr>
        <w:spacing w:line="240" w:lineRule="auto"/>
        <w:rPr>
          <w:i/>
          <w:iCs/>
        </w:rPr>
      </w:pPr>
      <w:r w:rsidRPr="00E60D6C">
        <w:rPr>
          <w:i/>
          <w:iCs/>
        </w:rPr>
        <w:t>Štúdie in vivo</w:t>
      </w:r>
    </w:p>
    <w:p w14:paraId="5CF40B67" w14:textId="669E1910" w:rsidR="003970B0" w:rsidRPr="00E60D6C" w:rsidRDefault="003970B0" w:rsidP="00DD212F">
      <w:pPr>
        <w:spacing w:line="240" w:lineRule="auto"/>
      </w:pPr>
      <w:r w:rsidRPr="00E60D6C">
        <w:t xml:space="preserve">Analýzy </w:t>
      </w:r>
      <w:proofErr w:type="spellStart"/>
      <w:r w:rsidRPr="00E60D6C">
        <w:t>farmakokinetických</w:t>
      </w:r>
      <w:proofErr w:type="spellEnd"/>
      <w:r w:rsidRPr="00E60D6C">
        <w:t xml:space="preserve"> údajov rôznych skupín pacientov, ktorí boli sledovaní v</w:t>
      </w:r>
      <w:r w:rsidR="0069388E" w:rsidRPr="00E60D6C">
        <w:t> </w:t>
      </w:r>
      <w:r w:rsidRPr="00E60D6C">
        <w:t>klinických</w:t>
      </w:r>
      <w:r w:rsidR="0069388E" w:rsidRPr="00E60D6C">
        <w:t xml:space="preserve"> </w:t>
      </w:r>
      <w:r w:rsidRPr="00E60D6C">
        <w:t xml:space="preserve">štúdiách, naznačujú, že dochádza k zníženiu </w:t>
      </w:r>
      <w:proofErr w:type="spellStart"/>
      <w:r w:rsidRPr="00E60D6C">
        <w:t>klírensu</w:t>
      </w:r>
      <w:proofErr w:type="spellEnd"/>
      <w:r w:rsidRPr="00E60D6C">
        <w:t xml:space="preserve"> </w:t>
      </w:r>
      <w:proofErr w:type="spellStart"/>
      <w:r w:rsidRPr="00E60D6C">
        <w:t>sildenafilu</w:t>
      </w:r>
      <w:proofErr w:type="spellEnd"/>
      <w:r w:rsidRPr="00E60D6C">
        <w:t>, ak sa podáva sú</w:t>
      </w:r>
      <w:r w:rsidR="00B33512">
        <w:t>bežne</w:t>
      </w:r>
      <w:r w:rsidRPr="00E60D6C">
        <w:t xml:space="preserve"> s</w:t>
      </w:r>
      <w:r w:rsidR="0069388E" w:rsidRPr="00E60D6C">
        <w:t> </w:t>
      </w:r>
      <w:r w:rsidRPr="00E60D6C">
        <w:t>inhibítormi</w:t>
      </w:r>
      <w:r w:rsidR="0069388E" w:rsidRPr="00E60D6C">
        <w:t xml:space="preserve"> </w:t>
      </w:r>
      <w:proofErr w:type="spellStart"/>
      <w:r w:rsidRPr="00E60D6C">
        <w:t>izoenzýmu</w:t>
      </w:r>
      <w:proofErr w:type="spellEnd"/>
      <w:r w:rsidRPr="00E60D6C">
        <w:t xml:space="preserve"> CYP3A4 (ako sú </w:t>
      </w:r>
      <w:proofErr w:type="spellStart"/>
      <w:r w:rsidRPr="00E60D6C">
        <w:t>ketokonazol</w:t>
      </w:r>
      <w:proofErr w:type="spellEnd"/>
      <w:r w:rsidRPr="00E60D6C">
        <w:t xml:space="preserve">, </w:t>
      </w:r>
      <w:proofErr w:type="spellStart"/>
      <w:r w:rsidRPr="00E60D6C">
        <w:t>erytromycín</w:t>
      </w:r>
      <w:proofErr w:type="spellEnd"/>
      <w:r w:rsidRPr="00E60D6C">
        <w:t xml:space="preserve">, </w:t>
      </w:r>
      <w:proofErr w:type="spellStart"/>
      <w:r w:rsidRPr="00E60D6C">
        <w:t>cimetidín</w:t>
      </w:r>
      <w:proofErr w:type="spellEnd"/>
      <w:r w:rsidRPr="00E60D6C">
        <w:t>).</w:t>
      </w:r>
    </w:p>
    <w:p w14:paraId="05700C53" w14:textId="2A1B1D3B" w:rsidR="003970B0" w:rsidRPr="00E60D6C" w:rsidRDefault="003970B0" w:rsidP="00DD212F">
      <w:pPr>
        <w:spacing w:line="240" w:lineRule="auto"/>
      </w:pPr>
      <w:r w:rsidRPr="00E60D6C">
        <w:t>Hoci sa u týchto pacientov nezaznamenalo žiadne zvýšenie výskytu nežiaducich účinkov, aj napriek</w:t>
      </w:r>
      <w:r w:rsidR="0069388E" w:rsidRPr="00E60D6C">
        <w:t xml:space="preserve"> </w:t>
      </w:r>
      <w:r w:rsidRPr="00E60D6C">
        <w:t xml:space="preserve">tomu, ak sa </w:t>
      </w:r>
      <w:proofErr w:type="spellStart"/>
      <w:r w:rsidRPr="00E60D6C">
        <w:t>sildenafil</w:t>
      </w:r>
      <w:proofErr w:type="spellEnd"/>
      <w:r w:rsidRPr="00E60D6C">
        <w:t xml:space="preserve"> podáva sú</w:t>
      </w:r>
      <w:r w:rsidR="00B33512">
        <w:t>bežne</w:t>
      </w:r>
      <w:r w:rsidRPr="00E60D6C">
        <w:t xml:space="preserve"> s inhibítormi CYP3A4, má sa zvážiť úvodná dávka 25 mg.</w:t>
      </w:r>
    </w:p>
    <w:p w14:paraId="2CF3F1AB" w14:textId="77777777" w:rsidR="0069388E" w:rsidRPr="00E60D6C" w:rsidRDefault="0069388E" w:rsidP="00DD212F">
      <w:pPr>
        <w:spacing w:line="240" w:lineRule="auto"/>
      </w:pPr>
    </w:p>
    <w:p w14:paraId="78410A99" w14:textId="2E0847EE" w:rsidR="003970B0" w:rsidRPr="00E60D6C" w:rsidRDefault="003970B0" w:rsidP="00DD212F">
      <w:pPr>
        <w:spacing w:line="240" w:lineRule="auto"/>
      </w:pPr>
      <w:r w:rsidRPr="00E60D6C">
        <w:t>Sú</w:t>
      </w:r>
      <w:r w:rsidR="00B33512">
        <w:t>bežné</w:t>
      </w:r>
      <w:r w:rsidRPr="00E60D6C">
        <w:t xml:space="preserve"> podávanie inhibítora HIV </w:t>
      </w:r>
      <w:proofErr w:type="spellStart"/>
      <w:r w:rsidRPr="00E60D6C">
        <w:t>proteázy</w:t>
      </w:r>
      <w:proofErr w:type="spellEnd"/>
      <w:r w:rsidRPr="00E60D6C">
        <w:t xml:space="preserve"> </w:t>
      </w:r>
      <w:proofErr w:type="spellStart"/>
      <w:r w:rsidRPr="00E60D6C">
        <w:t>ritonaviru</w:t>
      </w:r>
      <w:proofErr w:type="spellEnd"/>
      <w:r w:rsidRPr="00E60D6C">
        <w:t xml:space="preserve">, ktorý je veľmi silný inhibítor </w:t>
      </w:r>
      <w:proofErr w:type="spellStart"/>
      <w:r w:rsidRPr="00E60D6C">
        <w:t>cytochrómu</w:t>
      </w:r>
      <w:proofErr w:type="spellEnd"/>
      <w:r w:rsidR="005F5165" w:rsidRPr="00E60D6C">
        <w:t xml:space="preserve"> </w:t>
      </w:r>
      <w:r w:rsidRPr="00E60D6C">
        <w:t xml:space="preserve">P450, v rovnovážnom stave (500 mg dvakrát denne) a </w:t>
      </w:r>
      <w:proofErr w:type="spellStart"/>
      <w:r w:rsidRPr="00E60D6C">
        <w:t>sildenafilu</w:t>
      </w:r>
      <w:proofErr w:type="spellEnd"/>
      <w:r w:rsidRPr="00E60D6C">
        <w:t xml:space="preserve"> (</w:t>
      </w:r>
      <w:r w:rsidRPr="00011828">
        <w:t>jednorazová dávka</w:t>
      </w:r>
      <w:r w:rsidR="006B231B" w:rsidRPr="00011828">
        <w:t xml:space="preserve"> 100 mg</w:t>
      </w:r>
      <w:r w:rsidRPr="00011828">
        <w:t>)</w:t>
      </w:r>
      <w:r w:rsidRPr="00E60D6C">
        <w:t xml:space="preserve"> viedlo</w:t>
      </w:r>
      <w:r w:rsidR="005F5165" w:rsidRPr="00E60D6C">
        <w:t xml:space="preserve"> </w:t>
      </w:r>
      <w:r w:rsidRPr="00E60D6C">
        <w:t xml:space="preserve">k 300 % (4-násobnému) vzostupu </w:t>
      </w:r>
      <w:proofErr w:type="spellStart"/>
      <w:r w:rsidR="00B33512">
        <w:t>c</w:t>
      </w:r>
      <w:r w:rsidRPr="00E60D6C">
        <w:rPr>
          <w:vertAlign w:val="subscript"/>
        </w:rPr>
        <w:t>max</w:t>
      </w:r>
      <w:proofErr w:type="spellEnd"/>
      <w:r w:rsidRPr="00E60D6C">
        <w:t xml:space="preserve"> </w:t>
      </w:r>
      <w:proofErr w:type="spellStart"/>
      <w:r w:rsidRPr="00E60D6C">
        <w:t>sildenafilu</w:t>
      </w:r>
      <w:proofErr w:type="spellEnd"/>
      <w:r w:rsidRPr="00E60D6C">
        <w:t xml:space="preserve"> a k 1 000 % (11-násobnému) vzostupu AUC</w:t>
      </w:r>
      <w:r w:rsidR="005F5165" w:rsidRPr="00E60D6C">
        <w:t xml:space="preserve"> </w:t>
      </w:r>
      <w:proofErr w:type="spellStart"/>
      <w:r w:rsidRPr="00E60D6C">
        <w:t>sildenafilu</w:t>
      </w:r>
      <w:proofErr w:type="spellEnd"/>
      <w:r w:rsidRPr="00E60D6C">
        <w:t xml:space="preserve"> v plazme. Po uplynutí 24 hodín boli plazmatické koncentrácie </w:t>
      </w:r>
      <w:proofErr w:type="spellStart"/>
      <w:r w:rsidRPr="00E60D6C">
        <w:t>sildenafilu</w:t>
      </w:r>
      <w:proofErr w:type="spellEnd"/>
      <w:r w:rsidRPr="00E60D6C">
        <w:t xml:space="preserve"> ešte stále</w:t>
      </w:r>
      <w:r w:rsidR="005F5165" w:rsidRPr="00E60D6C">
        <w:t xml:space="preserve"> </w:t>
      </w:r>
      <w:r w:rsidRPr="00E60D6C">
        <w:t xml:space="preserve">približne 200 </w:t>
      </w:r>
      <w:proofErr w:type="spellStart"/>
      <w:r w:rsidRPr="00E60D6C">
        <w:t>ng</w:t>
      </w:r>
      <w:proofErr w:type="spellEnd"/>
      <w:r w:rsidRPr="00E60D6C">
        <w:t xml:space="preserve">/ml, v porovnaní s približne 5 </w:t>
      </w:r>
      <w:proofErr w:type="spellStart"/>
      <w:r w:rsidRPr="00E60D6C">
        <w:t>ng</w:t>
      </w:r>
      <w:proofErr w:type="spellEnd"/>
      <w:r w:rsidRPr="00E60D6C">
        <w:t xml:space="preserve">/ml, ak bol </w:t>
      </w:r>
      <w:proofErr w:type="spellStart"/>
      <w:r w:rsidRPr="00E60D6C">
        <w:t>sildenafil</w:t>
      </w:r>
      <w:proofErr w:type="spellEnd"/>
      <w:r w:rsidRPr="00E60D6C">
        <w:t xml:space="preserve"> podaný samostatne. Tieto údaje</w:t>
      </w:r>
      <w:r w:rsidR="005F5165" w:rsidRPr="00E60D6C">
        <w:t xml:space="preserve"> </w:t>
      </w:r>
      <w:r w:rsidRPr="00E60D6C">
        <w:t xml:space="preserve">sú v súlade s výraznými účinkami </w:t>
      </w:r>
      <w:proofErr w:type="spellStart"/>
      <w:r w:rsidRPr="00E60D6C">
        <w:t>ritonaviru</w:t>
      </w:r>
      <w:proofErr w:type="spellEnd"/>
      <w:r w:rsidRPr="00E60D6C">
        <w:t xml:space="preserve"> na široké spektrum substrátov P450. </w:t>
      </w:r>
      <w:proofErr w:type="spellStart"/>
      <w:r w:rsidRPr="00E60D6C">
        <w:t>Sildenafil</w:t>
      </w:r>
      <w:proofErr w:type="spellEnd"/>
      <w:r w:rsidR="005F5165" w:rsidRPr="00E60D6C">
        <w:t xml:space="preserve"> </w:t>
      </w:r>
      <w:r w:rsidRPr="00E60D6C">
        <w:t xml:space="preserve">neovplyvňuje </w:t>
      </w:r>
      <w:proofErr w:type="spellStart"/>
      <w:r w:rsidRPr="00E60D6C">
        <w:t>farmakokinetiku</w:t>
      </w:r>
      <w:proofErr w:type="spellEnd"/>
      <w:r w:rsidRPr="00E60D6C">
        <w:t xml:space="preserve"> </w:t>
      </w:r>
      <w:proofErr w:type="spellStart"/>
      <w:r w:rsidRPr="00E60D6C">
        <w:t>ritonaviru</w:t>
      </w:r>
      <w:proofErr w:type="spellEnd"/>
      <w:r w:rsidRPr="00E60D6C">
        <w:t xml:space="preserve">. Vzhľadom na tieto </w:t>
      </w:r>
      <w:proofErr w:type="spellStart"/>
      <w:r w:rsidRPr="00E60D6C">
        <w:t>farmakokinetické</w:t>
      </w:r>
      <w:proofErr w:type="spellEnd"/>
      <w:r w:rsidRPr="00E60D6C">
        <w:t xml:space="preserve"> výsledky, sú</w:t>
      </w:r>
      <w:r w:rsidR="00B33512">
        <w:t>bežné</w:t>
      </w:r>
      <w:r w:rsidR="005F5165" w:rsidRPr="00E60D6C">
        <w:t xml:space="preserve"> </w:t>
      </w:r>
      <w:r w:rsidRPr="00E60D6C">
        <w:t xml:space="preserve">podávanie </w:t>
      </w:r>
      <w:proofErr w:type="spellStart"/>
      <w:r w:rsidRPr="00E60D6C">
        <w:t>sildenafilu</w:t>
      </w:r>
      <w:proofErr w:type="spellEnd"/>
      <w:r w:rsidRPr="00E60D6C">
        <w:t xml:space="preserve"> a </w:t>
      </w:r>
      <w:proofErr w:type="spellStart"/>
      <w:r w:rsidRPr="00E60D6C">
        <w:t>ritonaviru</w:t>
      </w:r>
      <w:proofErr w:type="spellEnd"/>
      <w:r w:rsidRPr="00E60D6C">
        <w:t xml:space="preserve"> sa neodporúča (pozri časť </w:t>
      </w:r>
      <w:r w:rsidRPr="00011828">
        <w:t xml:space="preserve">4.4) a v žiadnom prípade </w:t>
      </w:r>
      <w:r w:rsidR="0092398C" w:rsidRPr="00011828">
        <w:t xml:space="preserve">nesmie </w:t>
      </w:r>
      <w:r w:rsidRPr="00011828">
        <w:t>maximálna</w:t>
      </w:r>
      <w:r w:rsidR="005F5165" w:rsidRPr="00011828">
        <w:t xml:space="preserve"> </w:t>
      </w:r>
      <w:r w:rsidRPr="00011828">
        <w:t xml:space="preserve">dávka </w:t>
      </w:r>
      <w:proofErr w:type="spellStart"/>
      <w:r w:rsidRPr="00011828">
        <w:t>sildenafilu</w:t>
      </w:r>
      <w:proofErr w:type="spellEnd"/>
      <w:r w:rsidRPr="00011828">
        <w:t xml:space="preserve"> prekročiť 25 mg za 48 hodín.</w:t>
      </w:r>
    </w:p>
    <w:p w14:paraId="2A326F26" w14:textId="77777777" w:rsidR="005F5165" w:rsidRPr="00E60D6C" w:rsidRDefault="005F5165" w:rsidP="00DD212F">
      <w:pPr>
        <w:spacing w:line="240" w:lineRule="auto"/>
      </w:pPr>
    </w:p>
    <w:p w14:paraId="6820833A" w14:textId="56939E36" w:rsidR="003970B0" w:rsidRPr="00E60D6C" w:rsidRDefault="003970B0" w:rsidP="00DD212F">
      <w:pPr>
        <w:spacing w:line="240" w:lineRule="auto"/>
      </w:pPr>
      <w:r w:rsidRPr="00E60D6C">
        <w:t>Sú</w:t>
      </w:r>
      <w:r w:rsidR="00B33512">
        <w:t>bežné</w:t>
      </w:r>
      <w:r w:rsidRPr="00E60D6C">
        <w:t xml:space="preserve"> podávanie inhibítora HIV </w:t>
      </w:r>
      <w:proofErr w:type="spellStart"/>
      <w:r w:rsidRPr="00E60D6C">
        <w:t>proteázy</w:t>
      </w:r>
      <w:proofErr w:type="spellEnd"/>
      <w:r w:rsidRPr="00E60D6C">
        <w:t xml:space="preserve"> </w:t>
      </w:r>
      <w:proofErr w:type="spellStart"/>
      <w:r w:rsidRPr="00E60D6C">
        <w:t>sa</w:t>
      </w:r>
      <w:r w:rsidR="00A13C3F">
        <w:t>ch</w:t>
      </w:r>
      <w:r w:rsidRPr="00E60D6C">
        <w:t>inaviru</w:t>
      </w:r>
      <w:proofErr w:type="spellEnd"/>
      <w:r w:rsidRPr="00E60D6C">
        <w:t>, inhibítora CYP3A4 v rovnovážnom stave</w:t>
      </w:r>
      <w:r w:rsidR="0029103B" w:rsidRPr="00E60D6C">
        <w:t xml:space="preserve"> </w:t>
      </w:r>
      <w:r w:rsidRPr="00E60D6C">
        <w:t xml:space="preserve">(1 200 mg trikrát denne) a </w:t>
      </w:r>
      <w:proofErr w:type="spellStart"/>
      <w:r w:rsidRPr="00E60D6C">
        <w:t>sildenafilu</w:t>
      </w:r>
      <w:proofErr w:type="spellEnd"/>
      <w:r w:rsidRPr="00E60D6C">
        <w:t xml:space="preserve"> (100 mg jednorazová dávka) viedlo k 140 % vzostupu </w:t>
      </w:r>
      <w:proofErr w:type="spellStart"/>
      <w:r w:rsidR="00F87DD3" w:rsidRPr="00F87DD3">
        <w:t>c</w:t>
      </w:r>
      <w:r w:rsidRPr="00F87DD3">
        <w:rPr>
          <w:vertAlign w:val="subscript"/>
        </w:rPr>
        <w:t>max</w:t>
      </w:r>
      <w:proofErr w:type="spellEnd"/>
      <w:r w:rsidR="0029103B" w:rsidRPr="00DD212F">
        <w:t xml:space="preserve"> </w:t>
      </w:r>
      <w:proofErr w:type="spellStart"/>
      <w:r w:rsidRPr="00DD212F">
        <w:t>sildenafilu</w:t>
      </w:r>
      <w:proofErr w:type="spellEnd"/>
      <w:r w:rsidRPr="00E60D6C">
        <w:t xml:space="preserve"> a k 210 % vzostupu AUC </w:t>
      </w:r>
      <w:proofErr w:type="spellStart"/>
      <w:r w:rsidRPr="00E60D6C">
        <w:t>sildenafilu</w:t>
      </w:r>
      <w:proofErr w:type="spellEnd"/>
      <w:r w:rsidRPr="00E60D6C">
        <w:t xml:space="preserve">. </w:t>
      </w:r>
      <w:proofErr w:type="spellStart"/>
      <w:r w:rsidRPr="00E60D6C">
        <w:t>Sildenafil</w:t>
      </w:r>
      <w:proofErr w:type="spellEnd"/>
      <w:r w:rsidRPr="00E60D6C">
        <w:t xml:space="preserve"> neovplyvňuje </w:t>
      </w:r>
      <w:proofErr w:type="spellStart"/>
      <w:r w:rsidRPr="00E60D6C">
        <w:t>farmakokinetiku</w:t>
      </w:r>
      <w:proofErr w:type="spellEnd"/>
      <w:r w:rsidRPr="00E60D6C">
        <w:t xml:space="preserve"> </w:t>
      </w:r>
      <w:proofErr w:type="spellStart"/>
      <w:r w:rsidRPr="00E60D6C">
        <w:t>sa</w:t>
      </w:r>
      <w:r w:rsidR="00A13C3F">
        <w:t>ch</w:t>
      </w:r>
      <w:r w:rsidRPr="00E60D6C">
        <w:t>inaviru</w:t>
      </w:r>
      <w:proofErr w:type="spellEnd"/>
      <w:r w:rsidR="0029103B" w:rsidRPr="00E60D6C">
        <w:t xml:space="preserve"> </w:t>
      </w:r>
      <w:r w:rsidRPr="00E60D6C">
        <w:t xml:space="preserve">(pozri časť 4.2). Predpokladá sa, že silnejšie inhibítory CYP3A4, ako sú </w:t>
      </w:r>
      <w:proofErr w:type="spellStart"/>
      <w:r w:rsidRPr="00E60D6C">
        <w:t>ketonazol</w:t>
      </w:r>
      <w:proofErr w:type="spellEnd"/>
      <w:r w:rsidRPr="00E60D6C">
        <w:t xml:space="preserve"> a </w:t>
      </w:r>
      <w:proofErr w:type="spellStart"/>
      <w:r w:rsidRPr="00E60D6C">
        <w:t>itrakonazol</w:t>
      </w:r>
      <w:proofErr w:type="spellEnd"/>
      <w:r w:rsidRPr="00E60D6C">
        <w:t>, by</w:t>
      </w:r>
      <w:r w:rsidR="0029103B" w:rsidRPr="00E60D6C">
        <w:t xml:space="preserve"> </w:t>
      </w:r>
      <w:r w:rsidRPr="00E60D6C">
        <w:t>mali výraznejšie účinky.</w:t>
      </w:r>
    </w:p>
    <w:p w14:paraId="5B442E37" w14:textId="77777777" w:rsidR="0029103B" w:rsidRPr="00E60D6C" w:rsidRDefault="0029103B" w:rsidP="00DD212F">
      <w:pPr>
        <w:spacing w:line="240" w:lineRule="auto"/>
      </w:pPr>
    </w:p>
    <w:p w14:paraId="59EC3C1E" w14:textId="31CC33D8" w:rsidR="003970B0" w:rsidRPr="00E60D6C" w:rsidRDefault="003970B0" w:rsidP="00DD212F">
      <w:pPr>
        <w:spacing w:line="240" w:lineRule="auto"/>
      </w:pPr>
      <w:r w:rsidRPr="00E60D6C">
        <w:t xml:space="preserve">Ak sa </w:t>
      </w:r>
      <w:proofErr w:type="spellStart"/>
      <w:r w:rsidRPr="00E60D6C">
        <w:t>sildenafil</w:t>
      </w:r>
      <w:proofErr w:type="spellEnd"/>
      <w:r w:rsidRPr="00E60D6C">
        <w:t xml:space="preserve"> podával jednorazovo v dávke 100 mg spolu s </w:t>
      </w:r>
      <w:proofErr w:type="spellStart"/>
      <w:r w:rsidRPr="00E60D6C">
        <w:t>erytromycínom</w:t>
      </w:r>
      <w:proofErr w:type="spellEnd"/>
      <w:r w:rsidRPr="00E60D6C">
        <w:t>, stredne silným</w:t>
      </w:r>
      <w:r w:rsidR="0029103B" w:rsidRPr="00E60D6C">
        <w:t xml:space="preserve"> </w:t>
      </w:r>
      <w:r w:rsidRPr="00E60D6C">
        <w:t>inhibítorom CYP3A4 v rovnovážnom stave (500 mg dvakrát denne 5 dní), zaznamenal sa 182 %</w:t>
      </w:r>
      <w:r w:rsidR="0029103B" w:rsidRPr="00E60D6C">
        <w:t xml:space="preserve"> </w:t>
      </w:r>
      <w:r w:rsidRPr="00E60D6C">
        <w:t xml:space="preserve">vzostup systémovej expozície </w:t>
      </w:r>
      <w:proofErr w:type="spellStart"/>
      <w:r w:rsidRPr="00E60D6C">
        <w:t>sildenafil</w:t>
      </w:r>
      <w:r w:rsidR="00B33512">
        <w:t>u</w:t>
      </w:r>
      <w:proofErr w:type="spellEnd"/>
      <w:r w:rsidRPr="00E60D6C">
        <w:t xml:space="preserve"> (AUC). U zdravých dobrovoľníkov mužského pohlavia sa</w:t>
      </w:r>
      <w:r w:rsidR="0029103B" w:rsidRPr="00E60D6C">
        <w:t xml:space="preserve"> </w:t>
      </w:r>
      <w:r w:rsidRPr="00E60D6C">
        <w:t xml:space="preserve">nedokázal vplyv </w:t>
      </w:r>
      <w:proofErr w:type="spellStart"/>
      <w:r w:rsidRPr="00E60D6C">
        <w:t>azitrom</w:t>
      </w:r>
      <w:r w:rsidR="00553FB9">
        <w:t>y</w:t>
      </w:r>
      <w:r w:rsidRPr="00E60D6C">
        <w:t>cínu</w:t>
      </w:r>
      <w:proofErr w:type="spellEnd"/>
      <w:r w:rsidRPr="00E60D6C">
        <w:t xml:space="preserve"> (500 mg denne počas 3 dní) na AUC, </w:t>
      </w:r>
      <w:proofErr w:type="spellStart"/>
      <w:r w:rsidR="00B33512">
        <w:t>c</w:t>
      </w:r>
      <w:r w:rsidRPr="00E60D6C">
        <w:rPr>
          <w:vertAlign w:val="subscript"/>
        </w:rPr>
        <w:t>max</w:t>
      </w:r>
      <w:proofErr w:type="spellEnd"/>
      <w:r w:rsidRPr="00E60D6C">
        <w:t xml:space="preserve">, </w:t>
      </w:r>
      <w:proofErr w:type="spellStart"/>
      <w:r w:rsidRPr="00E60D6C">
        <w:t>t</w:t>
      </w:r>
      <w:r w:rsidRPr="00E60D6C">
        <w:rPr>
          <w:vertAlign w:val="subscript"/>
        </w:rPr>
        <w:t>max</w:t>
      </w:r>
      <w:proofErr w:type="spellEnd"/>
      <w:r w:rsidRPr="00E60D6C">
        <w:t>, eliminačnú rýchlostnú</w:t>
      </w:r>
      <w:r w:rsidR="0029103B" w:rsidRPr="00E60D6C">
        <w:t xml:space="preserve"> </w:t>
      </w:r>
      <w:r w:rsidRPr="00E60D6C">
        <w:t xml:space="preserve">konštantu alebo následne na polčas </w:t>
      </w:r>
      <w:proofErr w:type="spellStart"/>
      <w:r w:rsidRPr="00E60D6C">
        <w:t>sildenafilu</w:t>
      </w:r>
      <w:proofErr w:type="spellEnd"/>
      <w:r w:rsidRPr="00E60D6C">
        <w:t xml:space="preserve"> alebo jeho hlavný cirkulujúci metabolit. Pri sú</w:t>
      </w:r>
      <w:r w:rsidR="00B33512">
        <w:t>bežnom</w:t>
      </w:r>
      <w:r w:rsidR="0029103B" w:rsidRPr="00E60D6C">
        <w:t xml:space="preserve"> </w:t>
      </w:r>
      <w:r w:rsidRPr="00E60D6C">
        <w:t xml:space="preserve">podávaní </w:t>
      </w:r>
      <w:proofErr w:type="spellStart"/>
      <w:r w:rsidRPr="00E60D6C">
        <w:t>sildenafilu</w:t>
      </w:r>
      <w:proofErr w:type="spellEnd"/>
      <w:r w:rsidRPr="00E60D6C">
        <w:t xml:space="preserve"> (50 mg) a </w:t>
      </w:r>
      <w:proofErr w:type="spellStart"/>
      <w:r w:rsidRPr="00E60D6C">
        <w:t>cimetidínu</w:t>
      </w:r>
      <w:proofErr w:type="spellEnd"/>
      <w:r w:rsidRPr="00E60D6C">
        <w:t xml:space="preserve"> (800 mg), ktorý je inhibítorom </w:t>
      </w:r>
      <w:proofErr w:type="spellStart"/>
      <w:r w:rsidRPr="00E60D6C">
        <w:t>cytochrómu</w:t>
      </w:r>
      <w:proofErr w:type="spellEnd"/>
      <w:r w:rsidRPr="00E60D6C">
        <w:t xml:space="preserve"> P450</w:t>
      </w:r>
      <w:r w:rsidR="0029103B" w:rsidRPr="00E60D6C">
        <w:t xml:space="preserve"> </w:t>
      </w:r>
      <w:r w:rsidRPr="00E60D6C">
        <w:t>a nešpecifickým inhibítorom CYP3A4, zdravým dobrovoľníkom sa zaznamenal 56 % vzostup</w:t>
      </w:r>
      <w:r w:rsidR="0029103B" w:rsidRPr="00E60D6C">
        <w:t xml:space="preserve"> </w:t>
      </w:r>
      <w:r w:rsidRPr="00E60D6C">
        <w:t xml:space="preserve">plazmatickej koncentrácie </w:t>
      </w:r>
      <w:proofErr w:type="spellStart"/>
      <w:r w:rsidRPr="00E60D6C">
        <w:t>sildenafilu</w:t>
      </w:r>
      <w:proofErr w:type="spellEnd"/>
      <w:r w:rsidRPr="00E60D6C">
        <w:t>.</w:t>
      </w:r>
    </w:p>
    <w:p w14:paraId="4358A802" w14:textId="77777777" w:rsidR="0029103B" w:rsidRPr="00E60D6C" w:rsidRDefault="0029103B" w:rsidP="00DD212F">
      <w:pPr>
        <w:spacing w:line="240" w:lineRule="auto"/>
      </w:pPr>
    </w:p>
    <w:p w14:paraId="49840162" w14:textId="19CB201F" w:rsidR="003970B0" w:rsidRPr="00E60D6C" w:rsidRDefault="003970B0" w:rsidP="00DD212F">
      <w:pPr>
        <w:spacing w:line="240" w:lineRule="auto"/>
      </w:pPr>
      <w:r w:rsidRPr="00E60D6C">
        <w:t>Grapefruitová šťava je slabým inhibítorom metabolizmu</w:t>
      </w:r>
      <w:r w:rsidR="00852805">
        <w:t xml:space="preserve"> prostredníctvom </w:t>
      </w:r>
      <w:r w:rsidR="00852805" w:rsidRPr="00E60D6C">
        <w:t>CYP3A4</w:t>
      </w:r>
      <w:r w:rsidRPr="00E60D6C">
        <w:t xml:space="preserve"> v črevnej stene a môže vyvolať</w:t>
      </w:r>
      <w:r w:rsidR="0023233F" w:rsidRPr="00E60D6C">
        <w:t xml:space="preserve"> </w:t>
      </w:r>
      <w:r w:rsidRPr="00E60D6C">
        <w:t xml:space="preserve">mierny vzostup plazmatických </w:t>
      </w:r>
      <w:r w:rsidR="00852805">
        <w:t>koncentrácií</w:t>
      </w:r>
      <w:r w:rsidR="00852805" w:rsidRPr="00E60D6C">
        <w:t xml:space="preserve"> </w:t>
      </w:r>
      <w:proofErr w:type="spellStart"/>
      <w:r w:rsidRPr="00E60D6C">
        <w:t>sildenafilu</w:t>
      </w:r>
      <w:proofErr w:type="spellEnd"/>
      <w:r w:rsidRPr="00E60D6C">
        <w:t>.</w:t>
      </w:r>
    </w:p>
    <w:p w14:paraId="6D87F016" w14:textId="77777777" w:rsidR="0023233F" w:rsidRPr="00E60D6C" w:rsidRDefault="0023233F" w:rsidP="00DD212F">
      <w:pPr>
        <w:spacing w:line="240" w:lineRule="auto"/>
      </w:pPr>
    </w:p>
    <w:p w14:paraId="79C1AD18" w14:textId="06B14578" w:rsidR="003970B0" w:rsidRPr="00E60D6C" w:rsidRDefault="003970B0" w:rsidP="00DD212F">
      <w:pPr>
        <w:spacing w:line="240" w:lineRule="auto"/>
      </w:pPr>
      <w:r w:rsidRPr="00E60D6C">
        <w:t xml:space="preserve">Biologická dostupnosť </w:t>
      </w:r>
      <w:proofErr w:type="spellStart"/>
      <w:r w:rsidRPr="00E60D6C">
        <w:t>sildenafilu</w:t>
      </w:r>
      <w:proofErr w:type="spellEnd"/>
      <w:r w:rsidRPr="00E60D6C">
        <w:t xml:space="preserve"> nebola ovplyvnená podaním jednorazových dávok </w:t>
      </w:r>
      <w:proofErr w:type="spellStart"/>
      <w:r w:rsidRPr="00E60D6C">
        <w:t>antacíd</w:t>
      </w:r>
      <w:proofErr w:type="spellEnd"/>
      <w:r w:rsidR="00077F27" w:rsidRPr="00E60D6C">
        <w:t xml:space="preserve"> </w:t>
      </w:r>
      <w:r w:rsidRPr="00E60D6C">
        <w:t xml:space="preserve">(hydroxidu </w:t>
      </w:r>
      <w:proofErr w:type="spellStart"/>
      <w:r w:rsidRPr="00E60D6C">
        <w:t>horečnatého</w:t>
      </w:r>
      <w:proofErr w:type="spellEnd"/>
      <w:r w:rsidRPr="00E60D6C">
        <w:t>/hydroxidu hlinitého).</w:t>
      </w:r>
    </w:p>
    <w:p w14:paraId="22154445" w14:textId="77777777" w:rsidR="00077F27" w:rsidRPr="00E60D6C" w:rsidRDefault="00077F27" w:rsidP="00DD212F">
      <w:pPr>
        <w:spacing w:line="240" w:lineRule="auto"/>
      </w:pPr>
    </w:p>
    <w:p w14:paraId="104BB1E5" w14:textId="76835053" w:rsidR="003970B0" w:rsidRPr="00E60D6C" w:rsidRDefault="003970B0" w:rsidP="00DD212F">
      <w:pPr>
        <w:spacing w:line="240" w:lineRule="auto"/>
      </w:pPr>
      <w:r w:rsidRPr="00E60D6C">
        <w:t xml:space="preserve">Aj keď sa špecifické interakčné štúdie </w:t>
      </w:r>
      <w:r w:rsidR="00DC2A49">
        <w:t>nevykonali</w:t>
      </w:r>
      <w:r w:rsidR="00DC2A49" w:rsidRPr="00E60D6C">
        <w:t xml:space="preserve"> </w:t>
      </w:r>
      <w:r w:rsidRPr="00E60D6C">
        <w:t xml:space="preserve">so </w:t>
      </w:r>
      <w:r w:rsidRPr="00D50A6C">
        <w:t>všetkými lie</w:t>
      </w:r>
      <w:r w:rsidR="00F87DD3" w:rsidRPr="00D50A6C">
        <w:t>čivami</w:t>
      </w:r>
      <w:r w:rsidRPr="00D50A6C">
        <w:t>,</w:t>
      </w:r>
      <w:r w:rsidRPr="00E60D6C">
        <w:t xml:space="preserve"> analýzy </w:t>
      </w:r>
      <w:proofErr w:type="spellStart"/>
      <w:r w:rsidRPr="00E60D6C">
        <w:t>farmakokinetických</w:t>
      </w:r>
      <w:proofErr w:type="spellEnd"/>
      <w:r w:rsidR="0009749A" w:rsidRPr="00E60D6C">
        <w:t xml:space="preserve"> </w:t>
      </w:r>
      <w:r w:rsidRPr="00E60D6C">
        <w:t xml:space="preserve">údajov rôznych skupín pacientov nepreukázali žiadny vplyv inhibítorov CYP2C9 (ako sú </w:t>
      </w:r>
      <w:proofErr w:type="spellStart"/>
      <w:r w:rsidRPr="00E60D6C">
        <w:t>tolbutamid</w:t>
      </w:r>
      <w:proofErr w:type="spellEnd"/>
      <w:r w:rsidRPr="00E60D6C">
        <w:t>,</w:t>
      </w:r>
      <w:r w:rsidR="0009749A" w:rsidRPr="00E60D6C">
        <w:t xml:space="preserve"> </w:t>
      </w:r>
      <w:proofErr w:type="spellStart"/>
      <w:r w:rsidRPr="00E60D6C">
        <w:t>warfarín</w:t>
      </w:r>
      <w:proofErr w:type="spellEnd"/>
      <w:r w:rsidRPr="00E60D6C">
        <w:t xml:space="preserve">, </w:t>
      </w:r>
      <w:proofErr w:type="spellStart"/>
      <w:r w:rsidRPr="00E60D6C">
        <w:t>fenytoín</w:t>
      </w:r>
      <w:proofErr w:type="spellEnd"/>
      <w:r w:rsidRPr="00E60D6C">
        <w:t>), inhibítorov CYP2D6 (ako sú selektívne inhibítory spätného vychytávania</w:t>
      </w:r>
      <w:r w:rsidR="0009749A" w:rsidRPr="00E60D6C">
        <w:t xml:space="preserve"> </w:t>
      </w:r>
      <w:proofErr w:type="spellStart"/>
      <w:r w:rsidRPr="00E60D6C">
        <w:t>s</w:t>
      </w:r>
      <w:r w:rsidR="00DC2A49">
        <w:t>é</w:t>
      </w:r>
      <w:r w:rsidRPr="00E60D6C">
        <w:t>rotonínu</w:t>
      </w:r>
      <w:proofErr w:type="spellEnd"/>
      <w:r w:rsidRPr="00E60D6C">
        <w:t xml:space="preserve">, </w:t>
      </w:r>
      <w:proofErr w:type="spellStart"/>
      <w:r w:rsidRPr="00E60D6C">
        <w:t>tricyklické</w:t>
      </w:r>
      <w:proofErr w:type="spellEnd"/>
      <w:r w:rsidRPr="00E60D6C">
        <w:t xml:space="preserve"> </w:t>
      </w:r>
      <w:proofErr w:type="spellStart"/>
      <w:r w:rsidRPr="00E60D6C">
        <w:t>antidepresíva</w:t>
      </w:r>
      <w:proofErr w:type="spellEnd"/>
      <w:r w:rsidRPr="00E60D6C">
        <w:t xml:space="preserve">), </w:t>
      </w:r>
      <w:proofErr w:type="spellStart"/>
      <w:r w:rsidRPr="00E60D6C">
        <w:t>tiazidov</w:t>
      </w:r>
      <w:proofErr w:type="spellEnd"/>
      <w:r w:rsidRPr="00E60D6C">
        <w:t xml:space="preserve"> a príbuzných diuretík, </w:t>
      </w:r>
      <w:proofErr w:type="spellStart"/>
      <w:r w:rsidR="00DC2A49">
        <w:t>kľ</w:t>
      </w:r>
      <w:r w:rsidRPr="00E60D6C">
        <w:t>učkových</w:t>
      </w:r>
      <w:proofErr w:type="spellEnd"/>
      <w:r w:rsidRPr="00E60D6C">
        <w:t xml:space="preserve"> diuretík a</w:t>
      </w:r>
      <w:r w:rsidR="0009749A" w:rsidRPr="00E60D6C">
        <w:t> </w:t>
      </w:r>
      <w:r w:rsidRPr="00E60D6C">
        <w:t>draslík</w:t>
      </w:r>
      <w:r w:rsidR="0009749A" w:rsidRPr="00E60D6C">
        <w:t xml:space="preserve"> </w:t>
      </w:r>
      <w:r w:rsidRPr="00E60D6C">
        <w:t>šetriacich diuretík, inhibítorov enzýmu</w:t>
      </w:r>
      <w:r w:rsidR="00DC2A49">
        <w:t xml:space="preserve"> konvertujúceho angiotenzín</w:t>
      </w:r>
      <w:r w:rsidRPr="00E60D6C">
        <w:t xml:space="preserve">, </w:t>
      </w:r>
      <w:proofErr w:type="spellStart"/>
      <w:r w:rsidRPr="00E60D6C">
        <w:t>blokátorov</w:t>
      </w:r>
      <w:proofErr w:type="spellEnd"/>
      <w:r w:rsidRPr="00E60D6C">
        <w:t xml:space="preserve"> vápnikových kanálov,</w:t>
      </w:r>
      <w:r w:rsidR="0009749A" w:rsidRPr="00E60D6C">
        <w:t xml:space="preserve"> </w:t>
      </w:r>
      <w:proofErr w:type="spellStart"/>
      <w:r w:rsidRPr="00E60D6C">
        <w:t>betablokátorov</w:t>
      </w:r>
      <w:proofErr w:type="spellEnd"/>
      <w:r w:rsidRPr="00E60D6C">
        <w:t xml:space="preserve"> alebo induktorov metabolizmu CYP450 (ako sú </w:t>
      </w:r>
      <w:proofErr w:type="spellStart"/>
      <w:r w:rsidRPr="00E60D6C">
        <w:t>rifampicín</w:t>
      </w:r>
      <w:proofErr w:type="spellEnd"/>
      <w:r w:rsidRPr="00E60D6C">
        <w:t>, barbituráty) na</w:t>
      </w:r>
      <w:r w:rsidR="0009749A" w:rsidRPr="00E60D6C">
        <w:t xml:space="preserve"> </w:t>
      </w:r>
      <w:proofErr w:type="spellStart"/>
      <w:r w:rsidRPr="00E60D6C">
        <w:t>farmakokinetiku</w:t>
      </w:r>
      <w:proofErr w:type="spellEnd"/>
      <w:r w:rsidRPr="00E60D6C">
        <w:t xml:space="preserve"> </w:t>
      </w:r>
      <w:proofErr w:type="spellStart"/>
      <w:r w:rsidRPr="00E60D6C">
        <w:t>sildenafilu</w:t>
      </w:r>
      <w:proofErr w:type="spellEnd"/>
      <w:r w:rsidRPr="00E60D6C">
        <w:t xml:space="preserve"> pri ich sú</w:t>
      </w:r>
      <w:r w:rsidR="00DC2A49">
        <w:t>bežnom</w:t>
      </w:r>
      <w:r w:rsidRPr="00E60D6C">
        <w:t xml:space="preserve"> podaní. V štúdii so zdravými dobrovoľníkmi mužského</w:t>
      </w:r>
      <w:r w:rsidR="0009749A" w:rsidRPr="00E60D6C">
        <w:t xml:space="preserve"> </w:t>
      </w:r>
      <w:r w:rsidRPr="00E60D6C">
        <w:t>pohlavia viedlo sú</w:t>
      </w:r>
      <w:r w:rsidR="00DC2A49">
        <w:t>bežné</w:t>
      </w:r>
      <w:r w:rsidRPr="00E60D6C">
        <w:t xml:space="preserve"> podávanie antagonistu </w:t>
      </w:r>
      <w:proofErr w:type="spellStart"/>
      <w:r w:rsidRPr="00E60D6C">
        <w:t>endotelínu</w:t>
      </w:r>
      <w:proofErr w:type="spellEnd"/>
      <w:r w:rsidRPr="00E60D6C">
        <w:t>, bosent</w:t>
      </w:r>
      <w:r w:rsidR="00DC2A49">
        <w:t>á</w:t>
      </w:r>
      <w:r w:rsidRPr="00E60D6C">
        <w:t>nu (stredne silný induktor</w:t>
      </w:r>
      <w:r w:rsidR="0009749A" w:rsidRPr="00E60D6C">
        <w:t xml:space="preserve"> </w:t>
      </w:r>
      <w:r w:rsidRPr="00E60D6C">
        <w:t>CYP3A4,</w:t>
      </w:r>
      <w:r w:rsidR="004F6783" w:rsidRPr="00E60D6C">
        <w:t xml:space="preserve"> </w:t>
      </w:r>
      <w:r w:rsidRPr="00E60D6C">
        <w:t>induktor CYP2C9 a pravdepodobne CYP2C19)</w:t>
      </w:r>
      <w:r w:rsidR="00DC2A49">
        <w:t>,</w:t>
      </w:r>
      <w:r w:rsidRPr="00E60D6C">
        <w:t xml:space="preserve"> v rovnovážnom stave (125 mg dvakrát</w:t>
      </w:r>
      <w:r w:rsidR="0009749A" w:rsidRPr="00E60D6C">
        <w:t xml:space="preserve"> </w:t>
      </w:r>
      <w:r w:rsidRPr="00E60D6C">
        <w:t xml:space="preserve">denne) so </w:t>
      </w:r>
      <w:proofErr w:type="spellStart"/>
      <w:r w:rsidRPr="00E60D6C">
        <w:t>sildenafilom</w:t>
      </w:r>
      <w:proofErr w:type="spellEnd"/>
      <w:r w:rsidRPr="00E60D6C">
        <w:t xml:space="preserve"> v rovnovážnom stave (80 mg trikrát denne) k 62,6 % zníženiu AUC a k 55,4 %</w:t>
      </w:r>
      <w:r w:rsidR="0009749A" w:rsidRPr="00E60D6C">
        <w:t xml:space="preserve"> </w:t>
      </w:r>
      <w:r w:rsidRPr="00E60D6C">
        <w:t xml:space="preserve">zníženiu </w:t>
      </w:r>
      <w:proofErr w:type="spellStart"/>
      <w:r w:rsidR="00DC2A49">
        <w:t>c</w:t>
      </w:r>
      <w:r w:rsidRPr="00E60D6C">
        <w:rPr>
          <w:vertAlign w:val="subscript"/>
        </w:rPr>
        <w:t>max</w:t>
      </w:r>
      <w:proofErr w:type="spellEnd"/>
      <w:r w:rsidRPr="00E60D6C">
        <w:t xml:space="preserve"> </w:t>
      </w:r>
      <w:proofErr w:type="spellStart"/>
      <w:r w:rsidRPr="00E60D6C">
        <w:t>sildenafilu</w:t>
      </w:r>
      <w:proofErr w:type="spellEnd"/>
      <w:r w:rsidRPr="00E60D6C">
        <w:t xml:space="preserve">. Preto </w:t>
      </w:r>
      <w:r w:rsidR="00DC2A49" w:rsidRPr="00E60D6C">
        <w:t>sú</w:t>
      </w:r>
      <w:r w:rsidR="00DC2A49">
        <w:t>bežné</w:t>
      </w:r>
      <w:r w:rsidR="00DC2A49" w:rsidRPr="00E60D6C">
        <w:t xml:space="preserve"> </w:t>
      </w:r>
      <w:r w:rsidRPr="00E60D6C">
        <w:t xml:space="preserve">podávanie silných CYP3A4 induktorov ako </w:t>
      </w:r>
      <w:proofErr w:type="spellStart"/>
      <w:r w:rsidRPr="00E60D6C">
        <w:t>rifampicín</w:t>
      </w:r>
      <w:proofErr w:type="spellEnd"/>
      <w:r w:rsidRPr="00E60D6C">
        <w:t xml:space="preserve"> môže</w:t>
      </w:r>
      <w:r w:rsidR="0009749A" w:rsidRPr="00E60D6C">
        <w:t xml:space="preserve"> </w:t>
      </w:r>
      <w:r w:rsidRPr="00E60D6C">
        <w:t xml:space="preserve">spôsobiť väčší pokles plazmatickej koncentrácie </w:t>
      </w:r>
      <w:proofErr w:type="spellStart"/>
      <w:r w:rsidRPr="00E60D6C">
        <w:t>sildenafilu</w:t>
      </w:r>
      <w:proofErr w:type="spellEnd"/>
      <w:r w:rsidRPr="00E60D6C">
        <w:t>.</w:t>
      </w:r>
    </w:p>
    <w:p w14:paraId="789588F5" w14:textId="77777777" w:rsidR="0009749A" w:rsidRPr="00E60D6C" w:rsidRDefault="0009749A" w:rsidP="00DD212F">
      <w:pPr>
        <w:spacing w:line="240" w:lineRule="auto"/>
      </w:pPr>
    </w:p>
    <w:p w14:paraId="3204DDC2" w14:textId="68785C5C" w:rsidR="003970B0" w:rsidRPr="00E60D6C" w:rsidRDefault="003970B0" w:rsidP="00DD212F">
      <w:pPr>
        <w:spacing w:line="240" w:lineRule="auto"/>
      </w:pPr>
      <w:proofErr w:type="spellStart"/>
      <w:r w:rsidRPr="00E60D6C">
        <w:t>Nikorandil</w:t>
      </w:r>
      <w:proofErr w:type="spellEnd"/>
      <w:r w:rsidRPr="00E60D6C">
        <w:t xml:space="preserve"> </w:t>
      </w:r>
      <w:r w:rsidR="00DC2A49">
        <w:t>má</w:t>
      </w:r>
      <w:r w:rsidRPr="00E60D6C">
        <w:t xml:space="preserve"> hybrid</w:t>
      </w:r>
      <w:r w:rsidR="00DC2A49">
        <w:t>né vlastnosti</w:t>
      </w:r>
      <w:r w:rsidRPr="00E60D6C">
        <w:t xml:space="preserve"> </w:t>
      </w:r>
      <w:proofErr w:type="spellStart"/>
      <w:r w:rsidRPr="00E60D6C">
        <w:t>aktivátora</w:t>
      </w:r>
      <w:proofErr w:type="spellEnd"/>
      <w:r w:rsidRPr="00E60D6C">
        <w:t xml:space="preserve"> draslíkových kanálov a nitrát</w:t>
      </w:r>
      <w:r w:rsidR="00DC2A49">
        <w:t>ov</w:t>
      </w:r>
      <w:r w:rsidRPr="00E60D6C">
        <w:t>. Vzhľadom na nitrátovú zložku má</w:t>
      </w:r>
      <w:r w:rsidR="00015E62" w:rsidRPr="00E60D6C">
        <w:t xml:space="preserve"> </w:t>
      </w:r>
      <w:r w:rsidRPr="00E60D6C">
        <w:t xml:space="preserve">potenciál viesť k závažným interakciám so </w:t>
      </w:r>
      <w:proofErr w:type="spellStart"/>
      <w:r w:rsidRPr="00E60D6C">
        <w:t>sildenafilom</w:t>
      </w:r>
      <w:proofErr w:type="spellEnd"/>
      <w:r w:rsidRPr="00E60D6C">
        <w:t>.</w:t>
      </w:r>
    </w:p>
    <w:p w14:paraId="61AAD970" w14:textId="77777777" w:rsidR="00015E62" w:rsidRPr="00E60D6C" w:rsidRDefault="00015E62" w:rsidP="00DD212F">
      <w:pPr>
        <w:spacing w:line="240" w:lineRule="auto"/>
      </w:pPr>
    </w:p>
    <w:p w14:paraId="7FBC3A42" w14:textId="77777777" w:rsidR="003970B0" w:rsidRPr="00E60D6C" w:rsidRDefault="003970B0" w:rsidP="00DD212F">
      <w:pPr>
        <w:spacing w:line="240" w:lineRule="auto"/>
        <w:rPr>
          <w:u w:val="single"/>
        </w:rPr>
      </w:pPr>
      <w:r w:rsidRPr="00E60D6C">
        <w:rPr>
          <w:u w:val="single"/>
        </w:rPr>
        <w:t xml:space="preserve">Účinky </w:t>
      </w:r>
      <w:proofErr w:type="spellStart"/>
      <w:r w:rsidRPr="00E60D6C">
        <w:rPr>
          <w:u w:val="single"/>
        </w:rPr>
        <w:t>sildenafilu</w:t>
      </w:r>
      <w:proofErr w:type="spellEnd"/>
      <w:r w:rsidRPr="00E60D6C">
        <w:rPr>
          <w:u w:val="single"/>
        </w:rPr>
        <w:t xml:space="preserve"> na iné lieky</w:t>
      </w:r>
    </w:p>
    <w:p w14:paraId="092B3BC1" w14:textId="77777777" w:rsidR="00C67BDF" w:rsidRPr="00E60D6C" w:rsidRDefault="00C67BDF" w:rsidP="00DD212F">
      <w:pPr>
        <w:spacing w:line="240" w:lineRule="auto"/>
      </w:pPr>
    </w:p>
    <w:p w14:paraId="7313ED8F" w14:textId="5AA01E9F" w:rsidR="003970B0" w:rsidRPr="00E60D6C" w:rsidRDefault="003970B0" w:rsidP="00DD212F">
      <w:pPr>
        <w:spacing w:line="240" w:lineRule="auto"/>
        <w:rPr>
          <w:i/>
          <w:iCs/>
        </w:rPr>
      </w:pPr>
      <w:r w:rsidRPr="00E60D6C">
        <w:rPr>
          <w:i/>
          <w:iCs/>
        </w:rPr>
        <w:t>Štúdie in vitro</w:t>
      </w:r>
    </w:p>
    <w:p w14:paraId="3C7276DC" w14:textId="3C6D134C" w:rsidR="003970B0" w:rsidRPr="00E60D6C" w:rsidRDefault="003970B0" w:rsidP="00DD212F">
      <w:pPr>
        <w:spacing w:line="240" w:lineRule="auto"/>
      </w:pPr>
      <w:proofErr w:type="spellStart"/>
      <w:r w:rsidRPr="00E60D6C">
        <w:t>Sildenafil</w:t>
      </w:r>
      <w:proofErr w:type="spellEnd"/>
      <w:r w:rsidRPr="00E60D6C">
        <w:t xml:space="preserve"> je slabým inhibítorom (IC</w:t>
      </w:r>
      <w:r w:rsidRPr="00DD212F">
        <w:rPr>
          <w:vertAlign w:val="subscript"/>
        </w:rPr>
        <w:t>50</w:t>
      </w:r>
      <w:r w:rsidRPr="00E60D6C">
        <w:t xml:space="preserve"> &gt; 150 </w:t>
      </w:r>
      <w:proofErr w:type="spellStart"/>
      <w:r w:rsidRPr="00E60D6C">
        <w:t>μmol</w:t>
      </w:r>
      <w:proofErr w:type="spellEnd"/>
      <w:r w:rsidRPr="00E60D6C">
        <w:t xml:space="preserve">/l) </w:t>
      </w:r>
      <w:proofErr w:type="spellStart"/>
      <w:r w:rsidRPr="00E60D6C">
        <w:t>izoforiem</w:t>
      </w:r>
      <w:proofErr w:type="spellEnd"/>
      <w:r w:rsidRPr="00E60D6C">
        <w:t xml:space="preserve"> 1A2, 2C9, 2C19, 2D6, 2E1 a 3A4</w:t>
      </w:r>
      <w:r w:rsidR="00C67BDF" w:rsidRPr="00E60D6C">
        <w:t xml:space="preserve"> </w:t>
      </w:r>
      <w:proofErr w:type="spellStart"/>
      <w:r w:rsidRPr="00E60D6C">
        <w:t>cytochrómu</w:t>
      </w:r>
      <w:proofErr w:type="spellEnd"/>
      <w:r w:rsidRPr="00E60D6C">
        <w:t xml:space="preserve"> P450. Je však nepravdepodobné, že by </w:t>
      </w:r>
      <w:proofErr w:type="spellStart"/>
      <w:r w:rsidR="00B37D95" w:rsidRPr="00E60D6C">
        <w:t>Grasil</w:t>
      </w:r>
      <w:proofErr w:type="spellEnd"/>
      <w:r w:rsidRPr="00E60D6C">
        <w:t xml:space="preserve"> ovplyvňoval klírens substrátov týchto</w:t>
      </w:r>
      <w:r w:rsidR="00C67BDF" w:rsidRPr="00E60D6C">
        <w:t xml:space="preserve"> </w:t>
      </w:r>
      <w:proofErr w:type="spellStart"/>
      <w:r w:rsidRPr="00E60D6C">
        <w:t>izoenzýmov</w:t>
      </w:r>
      <w:proofErr w:type="spellEnd"/>
      <w:r w:rsidRPr="00E60D6C">
        <w:t xml:space="preserve">, keďže </w:t>
      </w:r>
      <w:r w:rsidR="00DC2A49">
        <w:t>maximálna</w:t>
      </w:r>
      <w:r w:rsidR="00DC2A49" w:rsidRPr="00E60D6C">
        <w:t xml:space="preserve"> </w:t>
      </w:r>
      <w:r w:rsidR="00DC2A49">
        <w:t xml:space="preserve">plazmatická </w:t>
      </w:r>
      <w:r w:rsidRPr="00E60D6C">
        <w:t xml:space="preserve">koncentrácia </w:t>
      </w:r>
      <w:proofErr w:type="spellStart"/>
      <w:r w:rsidRPr="00E60D6C">
        <w:t>sildenafilu</w:t>
      </w:r>
      <w:proofErr w:type="spellEnd"/>
      <w:r w:rsidRPr="00E60D6C">
        <w:t xml:space="preserve"> pri podávaní  odporúčaných dáv</w:t>
      </w:r>
      <w:r w:rsidR="00DC2A49">
        <w:t>ok</w:t>
      </w:r>
      <w:r w:rsidRPr="00E60D6C">
        <w:t xml:space="preserve"> je</w:t>
      </w:r>
      <w:r w:rsidR="00C67BDF" w:rsidRPr="00E60D6C">
        <w:t xml:space="preserve"> </w:t>
      </w:r>
      <w:r w:rsidRPr="00E60D6C">
        <w:t xml:space="preserve">približne 1 </w:t>
      </w:r>
      <w:proofErr w:type="spellStart"/>
      <w:r w:rsidRPr="00E60D6C">
        <w:t>μmol</w:t>
      </w:r>
      <w:proofErr w:type="spellEnd"/>
      <w:r w:rsidRPr="00E60D6C">
        <w:t>/l.</w:t>
      </w:r>
    </w:p>
    <w:p w14:paraId="709B6E8E" w14:textId="77777777" w:rsidR="00C67BDF" w:rsidRPr="00E60D6C" w:rsidRDefault="00C67BDF" w:rsidP="00DD212F">
      <w:pPr>
        <w:spacing w:line="240" w:lineRule="auto"/>
      </w:pPr>
    </w:p>
    <w:p w14:paraId="478CCC20" w14:textId="3BA34A38" w:rsidR="003970B0" w:rsidRPr="00E60D6C" w:rsidRDefault="003970B0" w:rsidP="00DD212F">
      <w:pPr>
        <w:spacing w:line="240" w:lineRule="auto"/>
      </w:pPr>
      <w:r w:rsidRPr="00E60D6C">
        <w:t xml:space="preserve">Nie sú žiadne údaje o interakcii </w:t>
      </w:r>
      <w:proofErr w:type="spellStart"/>
      <w:r w:rsidRPr="00E60D6C">
        <w:t>sildenafilu</w:t>
      </w:r>
      <w:proofErr w:type="spellEnd"/>
      <w:r w:rsidRPr="00E60D6C">
        <w:t xml:space="preserve"> s nešpecifickými inhibítormi </w:t>
      </w:r>
      <w:proofErr w:type="spellStart"/>
      <w:r w:rsidRPr="00E60D6C">
        <w:t>fosfodiesterázy</w:t>
      </w:r>
      <w:proofErr w:type="spellEnd"/>
      <w:r w:rsidRPr="00E60D6C">
        <w:t>, ako sú</w:t>
      </w:r>
      <w:r w:rsidR="00C67BDF" w:rsidRPr="00E60D6C">
        <w:t xml:space="preserve"> </w:t>
      </w:r>
      <w:proofErr w:type="spellStart"/>
      <w:r w:rsidRPr="00E60D6C">
        <w:t>teofylín</w:t>
      </w:r>
      <w:proofErr w:type="spellEnd"/>
      <w:r w:rsidRPr="00E60D6C">
        <w:t xml:space="preserve"> alebo </w:t>
      </w:r>
      <w:proofErr w:type="spellStart"/>
      <w:r w:rsidRPr="00E60D6C">
        <w:t>dipyridamol</w:t>
      </w:r>
      <w:proofErr w:type="spellEnd"/>
      <w:r w:rsidRPr="00E60D6C">
        <w:t>.</w:t>
      </w:r>
    </w:p>
    <w:p w14:paraId="02631BD7" w14:textId="77777777" w:rsidR="00C67BDF" w:rsidRPr="00E60D6C" w:rsidRDefault="00C67BDF" w:rsidP="00DD212F">
      <w:pPr>
        <w:spacing w:line="240" w:lineRule="auto"/>
      </w:pPr>
    </w:p>
    <w:p w14:paraId="1B33FBD0" w14:textId="77777777" w:rsidR="004D2AFC" w:rsidRPr="00E60D6C" w:rsidRDefault="003970B0" w:rsidP="00DD212F">
      <w:pPr>
        <w:spacing w:line="240" w:lineRule="auto"/>
        <w:rPr>
          <w:i/>
          <w:iCs/>
        </w:rPr>
      </w:pPr>
      <w:r w:rsidRPr="00E60D6C">
        <w:rPr>
          <w:i/>
          <w:iCs/>
        </w:rPr>
        <w:t>Štúdie in vivo</w:t>
      </w:r>
    </w:p>
    <w:p w14:paraId="024937FB" w14:textId="3F8A11B7" w:rsidR="003970B0" w:rsidRPr="00E60D6C" w:rsidRDefault="003970B0" w:rsidP="00DD212F">
      <w:pPr>
        <w:spacing w:line="240" w:lineRule="auto"/>
        <w:rPr>
          <w:i/>
          <w:iCs/>
        </w:rPr>
      </w:pPr>
      <w:r w:rsidRPr="00E60D6C">
        <w:t xml:space="preserve">V súlade so známym účinkom </w:t>
      </w:r>
      <w:proofErr w:type="spellStart"/>
      <w:r w:rsidRPr="00E60D6C">
        <w:t>sildenafilu</w:t>
      </w:r>
      <w:proofErr w:type="spellEnd"/>
      <w:r w:rsidRPr="00E60D6C">
        <w:t xml:space="preserve"> na metabolickú cestu oxid </w:t>
      </w:r>
      <w:proofErr w:type="spellStart"/>
      <w:r w:rsidRPr="00E60D6C">
        <w:t>dusnatý</w:t>
      </w:r>
      <w:proofErr w:type="spellEnd"/>
      <w:r w:rsidRPr="00E60D6C">
        <w:t>/</w:t>
      </w:r>
      <w:proofErr w:type="spellStart"/>
      <w:r w:rsidRPr="00E60D6C">
        <w:t>cGMP</w:t>
      </w:r>
      <w:proofErr w:type="spellEnd"/>
      <w:r w:rsidRPr="00E60D6C">
        <w:t xml:space="preserve"> (pozri časť 5.1) sa</w:t>
      </w:r>
      <w:r w:rsidR="004D2AFC" w:rsidRPr="00E60D6C">
        <w:rPr>
          <w:i/>
          <w:iCs/>
        </w:rPr>
        <w:t xml:space="preserve"> </w:t>
      </w:r>
      <w:r w:rsidRPr="00E60D6C">
        <w:t xml:space="preserve">preukázalo, že </w:t>
      </w:r>
      <w:proofErr w:type="spellStart"/>
      <w:r w:rsidRPr="00E60D6C">
        <w:t>sildenafil</w:t>
      </w:r>
      <w:proofErr w:type="spellEnd"/>
      <w:r w:rsidRPr="00E60D6C">
        <w:t xml:space="preserve"> </w:t>
      </w:r>
      <w:proofErr w:type="spellStart"/>
      <w:r w:rsidRPr="00E60D6C">
        <w:t>potencuje</w:t>
      </w:r>
      <w:proofErr w:type="spellEnd"/>
      <w:r w:rsidRPr="00E60D6C">
        <w:t xml:space="preserve"> </w:t>
      </w:r>
      <w:proofErr w:type="spellStart"/>
      <w:r w:rsidRPr="00E60D6C">
        <w:t>hypotenzívny</w:t>
      </w:r>
      <w:proofErr w:type="spellEnd"/>
      <w:r w:rsidRPr="00E60D6C">
        <w:t xml:space="preserve"> účinok nitrátov, a preto je jeho </w:t>
      </w:r>
      <w:r w:rsidR="00DC2A49" w:rsidRPr="00E60D6C">
        <w:t>sú</w:t>
      </w:r>
      <w:r w:rsidR="00DC2A49">
        <w:t>bežné</w:t>
      </w:r>
      <w:r w:rsidR="00DC2A49" w:rsidRPr="00E60D6C">
        <w:t xml:space="preserve"> </w:t>
      </w:r>
      <w:r w:rsidRPr="00E60D6C">
        <w:t>podanie</w:t>
      </w:r>
      <w:r w:rsidR="00C21174" w:rsidRPr="00E60D6C">
        <w:t xml:space="preserve"> </w:t>
      </w:r>
      <w:r w:rsidRPr="00E60D6C">
        <w:t>s</w:t>
      </w:r>
      <w:r w:rsidR="004D2AFC" w:rsidRPr="00E60D6C">
        <w:t xml:space="preserve"> </w:t>
      </w:r>
      <w:proofErr w:type="spellStart"/>
      <w:r w:rsidRPr="00E60D6C">
        <w:t>donormi</w:t>
      </w:r>
      <w:proofErr w:type="spellEnd"/>
      <w:r w:rsidRPr="00E60D6C">
        <w:t xml:space="preserve"> oxidu </w:t>
      </w:r>
      <w:proofErr w:type="spellStart"/>
      <w:r w:rsidRPr="00E60D6C">
        <w:t>dusnatého</w:t>
      </w:r>
      <w:proofErr w:type="spellEnd"/>
      <w:r w:rsidRPr="00E60D6C">
        <w:t xml:space="preserve"> alebo nitrátmi v akejkoľvek forme kontraindikované (pozri časť 4.3).</w:t>
      </w:r>
    </w:p>
    <w:p w14:paraId="4849B571" w14:textId="77777777" w:rsidR="00C21174" w:rsidRPr="00E60D6C" w:rsidRDefault="00C21174" w:rsidP="00DD212F">
      <w:pPr>
        <w:spacing w:line="240" w:lineRule="auto"/>
      </w:pPr>
    </w:p>
    <w:p w14:paraId="1DEABFAC" w14:textId="2B94037D" w:rsidR="003970B0" w:rsidRPr="00E60D6C" w:rsidRDefault="003970B0" w:rsidP="00DD212F">
      <w:pPr>
        <w:spacing w:line="240" w:lineRule="auto"/>
      </w:pPr>
      <w:proofErr w:type="spellStart"/>
      <w:r w:rsidRPr="00E60D6C">
        <w:t>Riociguát</w:t>
      </w:r>
      <w:proofErr w:type="spellEnd"/>
      <w:r w:rsidR="00C21174" w:rsidRPr="00E60D6C">
        <w:t xml:space="preserve">: </w:t>
      </w:r>
      <w:r w:rsidRPr="00E60D6C">
        <w:t>Predklinické štúdie ukázali aditívny systémový účinok znižujúci krvný tlak, keď sa inhibítory PDE5</w:t>
      </w:r>
      <w:r w:rsidR="00C21174" w:rsidRPr="00E60D6C">
        <w:t xml:space="preserve"> </w:t>
      </w:r>
      <w:r w:rsidRPr="00E60D6C">
        <w:t xml:space="preserve">podávali </w:t>
      </w:r>
      <w:r w:rsidR="00DC2A49" w:rsidRPr="00E60D6C">
        <w:t>sú</w:t>
      </w:r>
      <w:r w:rsidR="00DC2A49">
        <w:t>bežne</w:t>
      </w:r>
      <w:r w:rsidR="00DC2A49" w:rsidRPr="00E60D6C">
        <w:t xml:space="preserve"> </w:t>
      </w:r>
      <w:r w:rsidRPr="00E60D6C">
        <w:t xml:space="preserve">s </w:t>
      </w:r>
      <w:proofErr w:type="spellStart"/>
      <w:r w:rsidRPr="00E60D6C">
        <w:t>riociguátom</w:t>
      </w:r>
      <w:proofErr w:type="spellEnd"/>
      <w:r w:rsidRPr="00E60D6C">
        <w:t xml:space="preserve">. Klinické štúdie preukázali, že </w:t>
      </w:r>
      <w:proofErr w:type="spellStart"/>
      <w:r w:rsidRPr="00E60D6C">
        <w:t>riociguát</w:t>
      </w:r>
      <w:proofErr w:type="spellEnd"/>
      <w:r w:rsidRPr="00E60D6C">
        <w:t xml:space="preserve"> zosilňuje </w:t>
      </w:r>
      <w:proofErr w:type="spellStart"/>
      <w:r w:rsidRPr="00E60D6C">
        <w:t>hypotenzívne</w:t>
      </w:r>
      <w:proofErr w:type="spellEnd"/>
      <w:r w:rsidRPr="00E60D6C">
        <w:t xml:space="preserve"> účinky</w:t>
      </w:r>
      <w:r w:rsidR="00C21174" w:rsidRPr="00E60D6C">
        <w:t xml:space="preserve"> </w:t>
      </w:r>
      <w:r w:rsidRPr="00E60D6C">
        <w:t>inhibítorov PDE5. V skúšanej populácii nebol nájdený žiadny dôkaz o priaznivom klinickom účinku</w:t>
      </w:r>
      <w:r w:rsidR="00C21174" w:rsidRPr="00E60D6C">
        <w:t xml:space="preserve"> </w:t>
      </w:r>
      <w:r w:rsidRPr="00E60D6C">
        <w:t xml:space="preserve">spomínanej kombinácie. </w:t>
      </w:r>
      <w:r w:rsidR="00DC2A49" w:rsidRPr="00E60D6C">
        <w:t>Sú</w:t>
      </w:r>
      <w:r w:rsidR="00DC2A49">
        <w:t>bežné</w:t>
      </w:r>
      <w:r w:rsidR="00DC2A49" w:rsidRPr="00E60D6C">
        <w:t xml:space="preserve"> </w:t>
      </w:r>
      <w:r w:rsidRPr="00E60D6C">
        <w:t xml:space="preserve">užívanie </w:t>
      </w:r>
      <w:proofErr w:type="spellStart"/>
      <w:r w:rsidRPr="00E60D6C">
        <w:t>riociguátu</w:t>
      </w:r>
      <w:proofErr w:type="spellEnd"/>
      <w:r w:rsidRPr="00E60D6C">
        <w:t xml:space="preserve"> s inhibítormi</w:t>
      </w:r>
      <w:r w:rsidR="00DC2A49">
        <w:t xml:space="preserve"> </w:t>
      </w:r>
      <w:r w:rsidR="00DC2A49" w:rsidRPr="00E60D6C">
        <w:t>PDE5</w:t>
      </w:r>
      <w:r w:rsidRPr="00E60D6C">
        <w:t xml:space="preserve">, vrátane </w:t>
      </w:r>
      <w:proofErr w:type="spellStart"/>
      <w:r w:rsidRPr="00E60D6C">
        <w:t>sildenafilu</w:t>
      </w:r>
      <w:proofErr w:type="spellEnd"/>
      <w:r w:rsidRPr="00E60D6C">
        <w:t xml:space="preserve">, </w:t>
      </w:r>
      <w:proofErr w:type="spellStart"/>
      <w:r w:rsidRPr="00E60D6C">
        <w:t>jekontraindikované</w:t>
      </w:r>
      <w:proofErr w:type="spellEnd"/>
      <w:r w:rsidRPr="00E60D6C">
        <w:t xml:space="preserve"> (pozri časť 4.3).</w:t>
      </w:r>
    </w:p>
    <w:p w14:paraId="15755DE8" w14:textId="77777777" w:rsidR="00C21174" w:rsidRPr="00E60D6C" w:rsidRDefault="00C21174" w:rsidP="00DD212F">
      <w:pPr>
        <w:spacing w:line="240" w:lineRule="auto"/>
      </w:pPr>
    </w:p>
    <w:p w14:paraId="44CC6BAB" w14:textId="5BF634A4" w:rsidR="00AC1952" w:rsidRPr="00E60D6C" w:rsidRDefault="003970B0" w:rsidP="00DD212F">
      <w:pPr>
        <w:spacing w:line="240" w:lineRule="auto"/>
      </w:pPr>
      <w:r w:rsidRPr="00E60D6C">
        <w:t xml:space="preserve">Súbežné podávanie </w:t>
      </w:r>
      <w:proofErr w:type="spellStart"/>
      <w:r w:rsidRPr="00E60D6C">
        <w:t>sildenafilu</w:t>
      </w:r>
      <w:proofErr w:type="spellEnd"/>
      <w:r w:rsidRPr="00E60D6C">
        <w:t xml:space="preserve"> pacientom užívajúcim </w:t>
      </w:r>
      <w:proofErr w:type="spellStart"/>
      <w:r w:rsidRPr="00E60D6C">
        <w:t>alfablokátory</w:t>
      </w:r>
      <w:proofErr w:type="spellEnd"/>
      <w:r w:rsidRPr="00E60D6C">
        <w:t xml:space="preserve"> môže viesť u niektorých citlivých</w:t>
      </w:r>
      <w:r w:rsidR="00AC1952" w:rsidRPr="00E60D6C">
        <w:t xml:space="preserve"> </w:t>
      </w:r>
      <w:r w:rsidR="000F19FF">
        <w:t>osôb</w:t>
      </w:r>
      <w:r w:rsidR="000F19FF" w:rsidRPr="00E60D6C">
        <w:t xml:space="preserve"> </w:t>
      </w:r>
      <w:r w:rsidRPr="00E60D6C">
        <w:t>k symptomatickej hypotenzii. Najpravdepodobnejší čas jej výskytu je do 4 hodín po podaní</w:t>
      </w:r>
      <w:r w:rsidR="00AC1952" w:rsidRPr="00E60D6C">
        <w:t xml:space="preserve"> </w:t>
      </w:r>
      <w:proofErr w:type="spellStart"/>
      <w:r w:rsidRPr="00E60D6C">
        <w:t>sildenafilu</w:t>
      </w:r>
      <w:proofErr w:type="spellEnd"/>
      <w:r w:rsidRPr="00E60D6C">
        <w:t xml:space="preserve"> (pozri časti 4.2 a 4.4). V troch špecifických liekových interakčných štúdiách sa pacientom</w:t>
      </w:r>
      <w:r w:rsidR="00AC1952" w:rsidRPr="00E60D6C">
        <w:t xml:space="preserve"> </w:t>
      </w:r>
      <w:r w:rsidRPr="00E60D6C">
        <w:t>s</w:t>
      </w:r>
      <w:r w:rsidR="00AC1952" w:rsidRPr="00E60D6C">
        <w:t xml:space="preserve"> </w:t>
      </w:r>
      <w:r w:rsidRPr="00E60D6C">
        <w:t xml:space="preserve">benígnou </w:t>
      </w:r>
      <w:proofErr w:type="spellStart"/>
      <w:r w:rsidRPr="00E60D6C">
        <w:t>hyperpláziou</w:t>
      </w:r>
      <w:proofErr w:type="spellEnd"/>
      <w:r w:rsidRPr="00E60D6C">
        <w:t xml:space="preserve"> prostaty (BPH), stabilizovaným na liečbe </w:t>
      </w:r>
      <w:proofErr w:type="spellStart"/>
      <w:r w:rsidRPr="00E60D6C">
        <w:t>doxazosínom</w:t>
      </w:r>
      <w:proofErr w:type="spellEnd"/>
      <w:r w:rsidRPr="00E60D6C">
        <w:t xml:space="preserve">, </w:t>
      </w:r>
      <w:r w:rsidR="000F19FF" w:rsidRPr="00E60D6C">
        <w:t>sú</w:t>
      </w:r>
      <w:r w:rsidR="000F19FF">
        <w:t xml:space="preserve">bežne </w:t>
      </w:r>
      <w:r w:rsidRPr="00E60D6C">
        <w:t>podával</w:t>
      </w:r>
      <w:r w:rsidR="00AC1952" w:rsidRPr="00E60D6C">
        <w:t xml:space="preserve"> </w:t>
      </w:r>
      <w:proofErr w:type="spellStart"/>
      <w:r w:rsidRPr="00E60D6C">
        <w:t>alfablokátor</w:t>
      </w:r>
      <w:proofErr w:type="spellEnd"/>
      <w:r w:rsidRPr="00E60D6C">
        <w:t xml:space="preserve"> </w:t>
      </w:r>
      <w:proofErr w:type="spellStart"/>
      <w:r w:rsidRPr="00E60D6C">
        <w:t>doxazosín</w:t>
      </w:r>
      <w:proofErr w:type="spellEnd"/>
      <w:r w:rsidRPr="00E60D6C">
        <w:t xml:space="preserve"> (4 mg a 8 mg) a </w:t>
      </w:r>
      <w:proofErr w:type="spellStart"/>
      <w:r w:rsidRPr="00E60D6C">
        <w:t>sildenafil</w:t>
      </w:r>
      <w:proofErr w:type="spellEnd"/>
      <w:r w:rsidRPr="00E60D6C">
        <w:t xml:space="preserve"> (25 mg, 50 mg alebo 100 mg). </w:t>
      </w:r>
    </w:p>
    <w:p w14:paraId="22DE67B3" w14:textId="569BCE08" w:rsidR="003970B0" w:rsidRPr="00E60D6C" w:rsidRDefault="003970B0" w:rsidP="00DD212F">
      <w:pPr>
        <w:spacing w:line="240" w:lineRule="auto"/>
      </w:pPr>
      <w:r w:rsidRPr="00E60D6C">
        <w:t>V týchto štúdiách sa</w:t>
      </w:r>
      <w:r w:rsidR="00AC1952" w:rsidRPr="00E60D6C">
        <w:t xml:space="preserve"> </w:t>
      </w:r>
      <w:r w:rsidR="000F19FF">
        <w:t>v</w:t>
      </w:r>
      <w:r w:rsidRPr="00E60D6C">
        <w:t xml:space="preserve"> sledovanej populáci</w:t>
      </w:r>
      <w:r w:rsidR="000F19FF">
        <w:t>i</w:t>
      </w:r>
      <w:r w:rsidRPr="00E60D6C">
        <w:t xml:space="preserve"> pozorovalo priemerné dodatočné zníženie </w:t>
      </w:r>
      <w:r w:rsidR="000F19FF">
        <w:t xml:space="preserve">krvného </w:t>
      </w:r>
      <w:r w:rsidRPr="00E60D6C">
        <w:t xml:space="preserve">tlaku v ľahu o 7/7 </w:t>
      </w:r>
      <w:proofErr w:type="spellStart"/>
      <w:r w:rsidRPr="00E60D6C">
        <w:t>mmHg</w:t>
      </w:r>
      <w:proofErr w:type="spellEnd"/>
      <w:r w:rsidRPr="00E60D6C">
        <w:t>,</w:t>
      </w:r>
      <w:r w:rsidR="00AC1952" w:rsidRPr="00E60D6C">
        <w:t xml:space="preserve"> </w:t>
      </w:r>
      <w:r w:rsidRPr="00E60D6C">
        <w:t xml:space="preserve">9/5 </w:t>
      </w:r>
      <w:proofErr w:type="spellStart"/>
      <w:r w:rsidRPr="00E60D6C">
        <w:t>mmHg</w:t>
      </w:r>
      <w:proofErr w:type="spellEnd"/>
      <w:r w:rsidRPr="00E60D6C">
        <w:t xml:space="preserve"> a 8/4 </w:t>
      </w:r>
      <w:proofErr w:type="spellStart"/>
      <w:r w:rsidRPr="00E60D6C">
        <w:t>mmHg</w:t>
      </w:r>
      <w:proofErr w:type="spellEnd"/>
      <w:r w:rsidRPr="00E60D6C">
        <w:t xml:space="preserve"> a priemerné dodatočné zníženie </w:t>
      </w:r>
      <w:r w:rsidR="000F19FF">
        <w:t xml:space="preserve">krvného </w:t>
      </w:r>
      <w:r w:rsidRPr="00E60D6C">
        <w:t xml:space="preserve">tlaku v stoji o 6/6 </w:t>
      </w:r>
      <w:proofErr w:type="spellStart"/>
      <w:r w:rsidRPr="00E60D6C">
        <w:t>mmHg</w:t>
      </w:r>
      <w:proofErr w:type="spellEnd"/>
      <w:r w:rsidRPr="00E60D6C">
        <w:t xml:space="preserve">, 11/4 </w:t>
      </w:r>
      <w:proofErr w:type="spellStart"/>
      <w:r w:rsidRPr="00E60D6C">
        <w:t>mmHg</w:t>
      </w:r>
      <w:proofErr w:type="spellEnd"/>
      <w:r w:rsidR="00AC1952" w:rsidRPr="00E60D6C">
        <w:t xml:space="preserve"> </w:t>
      </w:r>
      <w:r w:rsidRPr="00E60D6C">
        <w:t xml:space="preserve">a 4/5 </w:t>
      </w:r>
      <w:proofErr w:type="spellStart"/>
      <w:r w:rsidRPr="00E60D6C">
        <w:t>mmHg</w:t>
      </w:r>
      <w:proofErr w:type="spellEnd"/>
      <w:r w:rsidRPr="00E60D6C">
        <w:t xml:space="preserve">. Keď sa </w:t>
      </w:r>
      <w:proofErr w:type="spellStart"/>
      <w:r w:rsidRPr="00E60D6C">
        <w:t>sildenafil</w:t>
      </w:r>
      <w:proofErr w:type="spellEnd"/>
      <w:r w:rsidRPr="00E60D6C">
        <w:t xml:space="preserve"> a </w:t>
      </w:r>
      <w:proofErr w:type="spellStart"/>
      <w:r w:rsidRPr="00E60D6C">
        <w:t>doxazosín</w:t>
      </w:r>
      <w:proofErr w:type="spellEnd"/>
      <w:r w:rsidRPr="00E60D6C">
        <w:t xml:space="preserve"> podávali </w:t>
      </w:r>
      <w:r w:rsidR="000F19FF" w:rsidRPr="00E60D6C">
        <w:t>sú</w:t>
      </w:r>
      <w:r w:rsidR="000F19FF">
        <w:t>bežn</w:t>
      </w:r>
      <w:r w:rsidR="000F19FF" w:rsidRPr="00E60D6C">
        <w:t xml:space="preserve">e </w:t>
      </w:r>
      <w:r w:rsidRPr="00E60D6C">
        <w:t>pacientom stabilizovaným na liečbe</w:t>
      </w:r>
      <w:r w:rsidR="00AC1952" w:rsidRPr="00E60D6C">
        <w:t xml:space="preserve"> </w:t>
      </w:r>
      <w:proofErr w:type="spellStart"/>
      <w:r w:rsidRPr="00E60D6C">
        <w:t>doxazosínom</w:t>
      </w:r>
      <w:proofErr w:type="spellEnd"/>
      <w:r w:rsidRPr="00E60D6C">
        <w:t xml:space="preserve">, hlásenia o výskyte symptomatickej </w:t>
      </w:r>
      <w:proofErr w:type="spellStart"/>
      <w:r w:rsidRPr="00E60D6C">
        <w:t>posturálnej</w:t>
      </w:r>
      <w:proofErr w:type="spellEnd"/>
      <w:r w:rsidRPr="00E60D6C">
        <w:t xml:space="preserve"> hypotenzie u pacientov boli ojedinelé.</w:t>
      </w:r>
      <w:r w:rsidR="00AC1952" w:rsidRPr="00E60D6C">
        <w:t xml:space="preserve"> </w:t>
      </w:r>
      <w:r w:rsidRPr="00E60D6C">
        <w:t xml:space="preserve">Tieto hlásenia zahŕňali závraty a </w:t>
      </w:r>
      <w:r w:rsidR="009B6EF3">
        <w:t>točenie hlavy</w:t>
      </w:r>
      <w:r w:rsidRPr="00E60D6C">
        <w:t>, ale nie synkopu.</w:t>
      </w:r>
    </w:p>
    <w:p w14:paraId="2003AE52" w14:textId="77777777" w:rsidR="00AC1952" w:rsidRPr="00E60D6C" w:rsidRDefault="00AC1952" w:rsidP="00DD212F">
      <w:pPr>
        <w:spacing w:line="240" w:lineRule="auto"/>
      </w:pPr>
    </w:p>
    <w:p w14:paraId="4459D8E5" w14:textId="01280288" w:rsidR="003970B0" w:rsidRPr="00E60D6C" w:rsidRDefault="003970B0" w:rsidP="00DD212F">
      <w:pPr>
        <w:spacing w:line="240" w:lineRule="auto"/>
      </w:pPr>
      <w:r w:rsidRPr="00E60D6C">
        <w:t xml:space="preserve">Nezaznamenali sa žiadne signifikantné interakcie </w:t>
      </w:r>
      <w:proofErr w:type="spellStart"/>
      <w:r w:rsidRPr="00E60D6C">
        <w:t>sildenafilu</w:t>
      </w:r>
      <w:proofErr w:type="spellEnd"/>
      <w:r w:rsidRPr="00E60D6C">
        <w:t xml:space="preserve"> (50 mg) s </w:t>
      </w:r>
      <w:proofErr w:type="spellStart"/>
      <w:r w:rsidRPr="00E60D6C">
        <w:t>tolbutamidom</w:t>
      </w:r>
      <w:proofErr w:type="spellEnd"/>
      <w:r w:rsidRPr="00E60D6C">
        <w:t xml:space="preserve"> (250 mg),</w:t>
      </w:r>
      <w:r w:rsidR="00A75A0A" w:rsidRPr="00E60D6C">
        <w:t xml:space="preserve"> </w:t>
      </w:r>
      <w:r w:rsidRPr="00E60D6C">
        <w:t xml:space="preserve">ani s warfarínom (40 </w:t>
      </w:r>
      <w:r w:rsidRPr="00496105">
        <w:t>mg), lie</w:t>
      </w:r>
      <w:r w:rsidR="0005385C" w:rsidRPr="00496105">
        <w:t>čivami</w:t>
      </w:r>
      <w:r w:rsidRPr="00496105">
        <w:t>, ktoré</w:t>
      </w:r>
      <w:r w:rsidRPr="00E60D6C">
        <w:t xml:space="preserve"> sú metabolizované CYP2C9.</w:t>
      </w:r>
    </w:p>
    <w:p w14:paraId="34F811E4" w14:textId="77777777" w:rsidR="00A75A0A" w:rsidRPr="00E60D6C" w:rsidRDefault="00A75A0A" w:rsidP="00DD212F">
      <w:pPr>
        <w:spacing w:line="240" w:lineRule="auto"/>
      </w:pPr>
    </w:p>
    <w:p w14:paraId="21C644E4" w14:textId="23DD04D0" w:rsidR="003970B0" w:rsidRPr="00E60D6C" w:rsidRDefault="003970B0" w:rsidP="00DD212F">
      <w:pPr>
        <w:spacing w:line="240" w:lineRule="auto"/>
      </w:pPr>
      <w:proofErr w:type="spellStart"/>
      <w:r w:rsidRPr="00E60D6C">
        <w:t>Sildenafil</w:t>
      </w:r>
      <w:proofErr w:type="spellEnd"/>
      <w:r w:rsidRPr="00E60D6C">
        <w:t xml:space="preserve"> (50 mg) </w:t>
      </w:r>
      <w:proofErr w:type="spellStart"/>
      <w:r w:rsidRPr="00E60D6C">
        <w:t>nepotencoval</w:t>
      </w:r>
      <w:proofErr w:type="spellEnd"/>
      <w:r w:rsidRPr="00E60D6C">
        <w:t xml:space="preserve"> predĺženie času krvácania zapríčineného kyselinou </w:t>
      </w:r>
      <w:proofErr w:type="spellStart"/>
      <w:r w:rsidRPr="00E60D6C">
        <w:t>acetylsalicylovou</w:t>
      </w:r>
      <w:proofErr w:type="spellEnd"/>
      <w:r w:rsidR="001C43B8" w:rsidRPr="00E60D6C">
        <w:t xml:space="preserve"> </w:t>
      </w:r>
      <w:r w:rsidRPr="00E60D6C">
        <w:t>(150 mg).</w:t>
      </w:r>
    </w:p>
    <w:p w14:paraId="44C88859" w14:textId="77777777" w:rsidR="009B6EF3" w:rsidRDefault="009B6EF3" w:rsidP="00DD212F">
      <w:pPr>
        <w:spacing w:line="240" w:lineRule="auto"/>
      </w:pPr>
    </w:p>
    <w:p w14:paraId="151A1C29" w14:textId="74C8D86B" w:rsidR="003970B0" w:rsidRPr="00E60D6C" w:rsidRDefault="003970B0" w:rsidP="00DD212F">
      <w:pPr>
        <w:spacing w:line="240" w:lineRule="auto"/>
      </w:pPr>
      <w:proofErr w:type="spellStart"/>
      <w:r w:rsidRPr="00E60D6C">
        <w:t>Sildenafil</w:t>
      </w:r>
      <w:proofErr w:type="spellEnd"/>
      <w:r w:rsidRPr="00E60D6C">
        <w:t xml:space="preserve"> (50 mg) </w:t>
      </w:r>
      <w:proofErr w:type="spellStart"/>
      <w:r w:rsidRPr="00E60D6C">
        <w:t>nepotencoval</w:t>
      </w:r>
      <w:proofErr w:type="spellEnd"/>
      <w:r w:rsidRPr="00E60D6C">
        <w:t xml:space="preserve"> </w:t>
      </w:r>
      <w:proofErr w:type="spellStart"/>
      <w:r w:rsidRPr="00E60D6C">
        <w:t>hypotenzívny</w:t>
      </w:r>
      <w:proofErr w:type="spellEnd"/>
      <w:r w:rsidRPr="00E60D6C">
        <w:t xml:space="preserve"> účinok alkoholu u zdravých dobrovoľníkov, ktorí mali</w:t>
      </w:r>
      <w:r w:rsidR="001C43B8" w:rsidRPr="00E60D6C">
        <w:t xml:space="preserve"> </w:t>
      </w:r>
      <w:r w:rsidRPr="00E60D6C">
        <w:t>priemernú maximálnu koncentráciu alkoholu v krvi 80 mg/dl.</w:t>
      </w:r>
    </w:p>
    <w:p w14:paraId="582374DC" w14:textId="77777777" w:rsidR="001C43B8" w:rsidRPr="00E60D6C" w:rsidRDefault="001C43B8" w:rsidP="00DD212F">
      <w:pPr>
        <w:spacing w:line="240" w:lineRule="auto"/>
      </w:pPr>
    </w:p>
    <w:p w14:paraId="2D413E02" w14:textId="15FE5250" w:rsidR="003970B0" w:rsidRPr="00E60D6C" w:rsidRDefault="003970B0" w:rsidP="00DD212F">
      <w:pPr>
        <w:spacing w:line="240" w:lineRule="auto"/>
      </w:pPr>
      <w:r w:rsidRPr="00E60D6C">
        <w:t xml:space="preserve">Analýza výsledkov o podávaní s </w:t>
      </w:r>
      <w:proofErr w:type="spellStart"/>
      <w:r w:rsidRPr="00E60D6C">
        <w:t>antihypertenzívami</w:t>
      </w:r>
      <w:proofErr w:type="spellEnd"/>
      <w:r w:rsidRPr="00E60D6C">
        <w:t xml:space="preserve">, ako sú diuretiká, </w:t>
      </w:r>
      <w:proofErr w:type="spellStart"/>
      <w:r w:rsidRPr="00E60D6C">
        <w:t>betablokátory</w:t>
      </w:r>
      <w:proofErr w:type="spellEnd"/>
      <w:r w:rsidRPr="00E60D6C">
        <w:t>, inhibítory</w:t>
      </w:r>
      <w:r w:rsidR="009B6EF3">
        <w:t xml:space="preserve"> </w:t>
      </w:r>
      <w:proofErr w:type="spellStart"/>
      <w:r w:rsidR="009B6EF3" w:rsidRPr="00E60D6C">
        <w:t>ACE</w:t>
      </w:r>
      <w:r w:rsidRPr="00E60D6C">
        <w:t>,angiotenzínu</w:t>
      </w:r>
      <w:proofErr w:type="spellEnd"/>
      <w:r w:rsidRPr="00E60D6C">
        <w:t xml:space="preserve"> II, iné antihypertenzíva (</w:t>
      </w:r>
      <w:proofErr w:type="spellStart"/>
      <w:r w:rsidRPr="00E60D6C">
        <w:t>vazodilatátory</w:t>
      </w:r>
      <w:proofErr w:type="spellEnd"/>
      <w:r w:rsidRPr="00E60D6C">
        <w:t xml:space="preserve"> a centrálne pôsobiace), blokátory</w:t>
      </w:r>
      <w:r w:rsidR="00C619B5" w:rsidRPr="00E60D6C">
        <w:t xml:space="preserve"> </w:t>
      </w:r>
      <w:proofErr w:type="spellStart"/>
      <w:r w:rsidRPr="00496105">
        <w:t>adrenerg</w:t>
      </w:r>
      <w:r w:rsidR="002A679D" w:rsidRPr="00496105">
        <w:t>ických</w:t>
      </w:r>
      <w:proofErr w:type="spellEnd"/>
      <w:r w:rsidRPr="00E60D6C">
        <w:t xml:space="preserve"> neurónov, blokátory vápnikových kanálov a </w:t>
      </w:r>
      <w:proofErr w:type="spellStart"/>
      <w:r w:rsidRPr="00E60D6C">
        <w:t>alfablokátory</w:t>
      </w:r>
      <w:proofErr w:type="spellEnd"/>
      <w:r w:rsidRPr="00E60D6C">
        <w:t>, nepreukázala žiadny rozdiel</w:t>
      </w:r>
      <w:r w:rsidR="00C619B5" w:rsidRPr="00E60D6C">
        <w:t xml:space="preserve"> </w:t>
      </w:r>
      <w:r w:rsidRPr="00E60D6C">
        <w:t xml:space="preserve">v profile nežiaducich účinkov medzi pacientmi, ktorí užívali </w:t>
      </w:r>
      <w:proofErr w:type="spellStart"/>
      <w:r w:rsidRPr="00E60D6C">
        <w:t>sildenafil</w:t>
      </w:r>
      <w:proofErr w:type="spellEnd"/>
      <w:r w:rsidRPr="00E60D6C">
        <w:t>, a pacientmi, ktorí užívali</w:t>
      </w:r>
      <w:r w:rsidR="00C619B5" w:rsidRPr="00E60D6C">
        <w:t xml:space="preserve"> </w:t>
      </w:r>
      <w:r w:rsidRPr="00E60D6C">
        <w:t xml:space="preserve">placebo. V špecifickej interakčnej štúdii u pacientov s hypertenziou, ktorí </w:t>
      </w:r>
      <w:r w:rsidR="009D39A3" w:rsidRPr="00E60D6C">
        <w:t>sú</w:t>
      </w:r>
      <w:r w:rsidR="009D39A3">
        <w:t>bežne</w:t>
      </w:r>
      <w:r w:rsidR="009D39A3" w:rsidRPr="00E60D6C">
        <w:t xml:space="preserve"> </w:t>
      </w:r>
      <w:r w:rsidRPr="00E60D6C">
        <w:t xml:space="preserve">užívali </w:t>
      </w:r>
      <w:proofErr w:type="spellStart"/>
      <w:r w:rsidRPr="00E60D6C">
        <w:t>amplodipín</w:t>
      </w:r>
      <w:proofErr w:type="spellEnd"/>
      <w:r w:rsidR="00C619B5" w:rsidRPr="00E60D6C">
        <w:t xml:space="preserve"> </w:t>
      </w:r>
      <w:r w:rsidRPr="00E60D6C">
        <w:t xml:space="preserve">so </w:t>
      </w:r>
      <w:proofErr w:type="spellStart"/>
      <w:r w:rsidRPr="00E60D6C">
        <w:t>sildenafilom</w:t>
      </w:r>
      <w:proofErr w:type="spellEnd"/>
      <w:r w:rsidRPr="00E60D6C">
        <w:t xml:space="preserve"> (100 mg), sa zaznamenalo ďalšie zníženie </w:t>
      </w:r>
      <w:proofErr w:type="spellStart"/>
      <w:r w:rsidRPr="00E60D6C">
        <w:t>systolického</w:t>
      </w:r>
      <w:proofErr w:type="spellEnd"/>
      <w:r w:rsidRPr="00E60D6C">
        <w:t xml:space="preserve"> </w:t>
      </w:r>
      <w:r w:rsidR="009D39A3">
        <w:t xml:space="preserve">krvného </w:t>
      </w:r>
      <w:r w:rsidRPr="00E60D6C">
        <w:t xml:space="preserve">tlaku v ľahu o 8 </w:t>
      </w:r>
      <w:proofErr w:type="spellStart"/>
      <w:r w:rsidRPr="00E60D6C">
        <w:t>mmHg</w:t>
      </w:r>
      <w:proofErr w:type="spellEnd"/>
      <w:r w:rsidRPr="00E60D6C">
        <w:t>.</w:t>
      </w:r>
      <w:r w:rsidR="00C619B5" w:rsidRPr="00E60D6C">
        <w:t xml:space="preserve"> </w:t>
      </w:r>
      <w:r w:rsidRPr="00E60D6C">
        <w:t xml:space="preserve">Zodpovedajúce ďalšie zníženie diastolického </w:t>
      </w:r>
      <w:r w:rsidR="009D39A3">
        <w:t xml:space="preserve">krvného </w:t>
      </w:r>
      <w:r w:rsidRPr="00E60D6C">
        <w:t xml:space="preserve">tlaku v ľahu bolo o 7 </w:t>
      </w:r>
      <w:proofErr w:type="spellStart"/>
      <w:r w:rsidRPr="00E60D6C">
        <w:t>mmHg</w:t>
      </w:r>
      <w:proofErr w:type="spellEnd"/>
      <w:r w:rsidRPr="00E60D6C">
        <w:t>. Toto ďalšie zníženie</w:t>
      </w:r>
      <w:r w:rsidR="00C619B5" w:rsidRPr="00E60D6C">
        <w:t xml:space="preserve"> </w:t>
      </w:r>
      <w:r w:rsidRPr="00E60D6C">
        <w:t xml:space="preserve">tlaku krvi malo podobný rozsah, ako keď sa </w:t>
      </w:r>
      <w:proofErr w:type="spellStart"/>
      <w:r w:rsidRPr="00E60D6C">
        <w:t>sildenafil</w:t>
      </w:r>
      <w:proofErr w:type="spellEnd"/>
      <w:r w:rsidRPr="00E60D6C">
        <w:t xml:space="preserve"> podával zdravým dobrovoľníkom samostatne</w:t>
      </w:r>
      <w:r w:rsidR="00C619B5" w:rsidRPr="00E60D6C">
        <w:t xml:space="preserve"> </w:t>
      </w:r>
      <w:r w:rsidRPr="00E60D6C">
        <w:t>(pozri časť 5.1).</w:t>
      </w:r>
    </w:p>
    <w:p w14:paraId="6FB041D4" w14:textId="77777777" w:rsidR="00C619B5" w:rsidRPr="00E60D6C" w:rsidRDefault="00C619B5" w:rsidP="00DD212F">
      <w:pPr>
        <w:spacing w:line="240" w:lineRule="auto"/>
      </w:pPr>
    </w:p>
    <w:p w14:paraId="57310C7C" w14:textId="78296A7C" w:rsidR="003970B0" w:rsidRPr="00E60D6C" w:rsidRDefault="003970B0" w:rsidP="00DD212F">
      <w:pPr>
        <w:spacing w:line="240" w:lineRule="auto"/>
      </w:pPr>
      <w:proofErr w:type="spellStart"/>
      <w:r w:rsidRPr="00E60D6C">
        <w:t>Sildenafil</w:t>
      </w:r>
      <w:proofErr w:type="spellEnd"/>
      <w:r w:rsidRPr="00E60D6C">
        <w:t xml:space="preserve"> (100 mg) neovplyvnil </w:t>
      </w:r>
      <w:proofErr w:type="spellStart"/>
      <w:r w:rsidRPr="00E60D6C">
        <w:t>farmakokinetiku</w:t>
      </w:r>
      <w:proofErr w:type="spellEnd"/>
      <w:r w:rsidRPr="00E60D6C">
        <w:t xml:space="preserve"> inhibítorov HIV </w:t>
      </w:r>
      <w:proofErr w:type="spellStart"/>
      <w:r w:rsidRPr="00E60D6C">
        <w:t>proteáz</w:t>
      </w:r>
      <w:proofErr w:type="spellEnd"/>
      <w:r w:rsidRPr="00E60D6C">
        <w:t xml:space="preserve"> v rovnovážnom stave,</w:t>
      </w:r>
      <w:r w:rsidR="002E5C5D" w:rsidRPr="00E60D6C">
        <w:t xml:space="preserve"> </w:t>
      </w:r>
      <w:bookmarkStart w:id="1" w:name="_GoBack"/>
      <w:proofErr w:type="spellStart"/>
      <w:r w:rsidRPr="00E60D6C">
        <w:t>sa</w:t>
      </w:r>
      <w:r w:rsidR="009D39A3">
        <w:t>chi</w:t>
      </w:r>
      <w:bookmarkEnd w:id="1"/>
      <w:r w:rsidRPr="00E60D6C">
        <w:t>naviru</w:t>
      </w:r>
      <w:proofErr w:type="spellEnd"/>
      <w:r w:rsidRPr="00E60D6C">
        <w:t xml:space="preserve"> a </w:t>
      </w:r>
      <w:proofErr w:type="spellStart"/>
      <w:r w:rsidRPr="00E60D6C">
        <w:t>ritonaviru</w:t>
      </w:r>
      <w:proofErr w:type="spellEnd"/>
      <w:r w:rsidRPr="00E60D6C">
        <w:t>, ktoré sú oba substrátmi CYP3A4.</w:t>
      </w:r>
    </w:p>
    <w:p w14:paraId="0F2C483A" w14:textId="77777777" w:rsidR="002E5C5D" w:rsidRPr="00E60D6C" w:rsidRDefault="002E5C5D" w:rsidP="00DD212F">
      <w:pPr>
        <w:spacing w:line="240" w:lineRule="auto"/>
      </w:pPr>
    </w:p>
    <w:p w14:paraId="274C044F" w14:textId="6EA903CC" w:rsidR="008848F6" w:rsidRPr="00E60D6C" w:rsidRDefault="003970B0" w:rsidP="00DD212F">
      <w:pPr>
        <w:spacing w:line="240" w:lineRule="auto"/>
      </w:pPr>
      <w:r w:rsidRPr="00E60D6C">
        <w:t xml:space="preserve">U zdravých dobrovoľníkov mužského pohlavia viedol </w:t>
      </w:r>
      <w:proofErr w:type="spellStart"/>
      <w:r w:rsidRPr="00E60D6C">
        <w:t>sildenafil</w:t>
      </w:r>
      <w:proofErr w:type="spellEnd"/>
      <w:r w:rsidRPr="00E60D6C">
        <w:t xml:space="preserve"> v rovnovážnom stave (80 mg trikrát</w:t>
      </w:r>
      <w:r w:rsidR="002E5C5D" w:rsidRPr="00E60D6C">
        <w:t xml:space="preserve"> </w:t>
      </w:r>
      <w:r w:rsidRPr="00E60D6C">
        <w:t>denne) k 49,8 % zvýšeniu AUC bosent</w:t>
      </w:r>
      <w:r w:rsidR="009D39A3">
        <w:t>á</w:t>
      </w:r>
      <w:r w:rsidRPr="00E60D6C">
        <w:t xml:space="preserve">nu a k 42 % zvýšeniu </w:t>
      </w:r>
      <w:proofErr w:type="spellStart"/>
      <w:r w:rsidR="009D39A3">
        <w:t>c</w:t>
      </w:r>
      <w:r w:rsidRPr="00E60D6C">
        <w:rPr>
          <w:vertAlign w:val="subscript"/>
        </w:rPr>
        <w:t>max</w:t>
      </w:r>
      <w:proofErr w:type="spellEnd"/>
      <w:r w:rsidRPr="00E60D6C">
        <w:t xml:space="preserve"> bosent</w:t>
      </w:r>
      <w:r w:rsidR="009D39A3">
        <w:t>á</w:t>
      </w:r>
      <w:r w:rsidRPr="00E60D6C">
        <w:t>nu (125 mg dvakrát denne).</w:t>
      </w:r>
    </w:p>
    <w:p w14:paraId="2A4E1FAB" w14:textId="77777777" w:rsidR="008848F6" w:rsidRPr="00E60D6C" w:rsidRDefault="008848F6" w:rsidP="00DD212F">
      <w:pPr>
        <w:spacing w:line="240" w:lineRule="auto"/>
      </w:pPr>
    </w:p>
    <w:p w14:paraId="1221BC37" w14:textId="77777777" w:rsidR="008848F6" w:rsidRPr="00E60D6C" w:rsidRDefault="008848F6" w:rsidP="00DD212F">
      <w:pPr>
        <w:keepNext/>
        <w:numPr>
          <w:ilvl w:val="1"/>
          <w:numId w:val="1"/>
        </w:numPr>
        <w:spacing w:line="240" w:lineRule="auto"/>
        <w:outlineLvl w:val="0"/>
      </w:pPr>
      <w:proofErr w:type="spellStart"/>
      <w:r w:rsidRPr="00E60D6C">
        <w:rPr>
          <w:b/>
        </w:rPr>
        <w:t>Fertilita</w:t>
      </w:r>
      <w:proofErr w:type="spellEnd"/>
      <w:r w:rsidRPr="00E60D6C">
        <w:rPr>
          <w:b/>
        </w:rPr>
        <w:t>, gravidita a laktácia</w:t>
      </w:r>
    </w:p>
    <w:p w14:paraId="333E3C55" w14:textId="77777777" w:rsidR="008848F6" w:rsidRPr="00E60D6C" w:rsidRDefault="008848F6" w:rsidP="00DD212F">
      <w:pPr>
        <w:keepNext/>
        <w:spacing w:line="240" w:lineRule="auto"/>
      </w:pPr>
    </w:p>
    <w:p w14:paraId="6B45933A" w14:textId="7822A6D2" w:rsidR="00FA5485" w:rsidRPr="00E60D6C" w:rsidRDefault="00DB0306" w:rsidP="00DD212F">
      <w:pPr>
        <w:spacing w:line="240" w:lineRule="auto"/>
      </w:pPr>
      <w:proofErr w:type="spellStart"/>
      <w:r w:rsidRPr="00E60D6C">
        <w:t>Grasil</w:t>
      </w:r>
      <w:proofErr w:type="spellEnd"/>
      <w:r w:rsidR="00FA5485" w:rsidRPr="00E60D6C">
        <w:t xml:space="preserve"> nie </w:t>
      </w:r>
      <w:r w:rsidR="00FA5485" w:rsidRPr="00496105">
        <w:t>je indikov</w:t>
      </w:r>
      <w:r w:rsidR="005D7152" w:rsidRPr="00496105">
        <w:t>aný</w:t>
      </w:r>
      <w:r w:rsidR="00FA5485" w:rsidRPr="00496105">
        <w:t xml:space="preserve"> </w:t>
      </w:r>
      <w:r w:rsidR="002A679D" w:rsidRPr="00496105">
        <w:t>ženám</w:t>
      </w:r>
      <w:r w:rsidR="00FA5485" w:rsidRPr="00496105">
        <w:t>.</w:t>
      </w:r>
    </w:p>
    <w:p w14:paraId="7B228067" w14:textId="77777777" w:rsidR="00DB0306" w:rsidRPr="00E60D6C" w:rsidRDefault="00DB0306" w:rsidP="00DD212F">
      <w:pPr>
        <w:spacing w:line="240" w:lineRule="auto"/>
      </w:pPr>
    </w:p>
    <w:p w14:paraId="672DFA99" w14:textId="6466CD15" w:rsidR="00FA5485" w:rsidRPr="00E60D6C" w:rsidRDefault="00FA5485" w:rsidP="00DD212F">
      <w:pPr>
        <w:spacing w:line="240" w:lineRule="auto"/>
      </w:pPr>
      <w:r w:rsidRPr="00E60D6C">
        <w:t xml:space="preserve">Nie sú k dispozícii adekvátne a kontrolované štúdie u </w:t>
      </w:r>
      <w:r w:rsidR="005D7152">
        <w:t>tehotných</w:t>
      </w:r>
      <w:r w:rsidR="005D7152" w:rsidRPr="00E60D6C">
        <w:t xml:space="preserve"> </w:t>
      </w:r>
      <w:r w:rsidRPr="00E60D6C">
        <w:t>alebo dojčiacich žien.</w:t>
      </w:r>
    </w:p>
    <w:p w14:paraId="6302D0CE" w14:textId="77777777" w:rsidR="00570B6C" w:rsidRPr="00E60D6C" w:rsidRDefault="00570B6C" w:rsidP="00DD212F">
      <w:pPr>
        <w:spacing w:line="240" w:lineRule="auto"/>
      </w:pPr>
    </w:p>
    <w:p w14:paraId="46425D01" w14:textId="22500759" w:rsidR="00FA5485" w:rsidRPr="00E60D6C" w:rsidRDefault="00FA5485" w:rsidP="00DD212F">
      <w:pPr>
        <w:spacing w:line="240" w:lineRule="auto"/>
      </w:pPr>
      <w:r w:rsidRPr="00E60D6C">
        <w:t xml:space="preserve">V reprodukčných štúdiách </w:t>
      </w:r>
      <w:r w:rsidR="005D7152">
        <w:t>na</w:t>
      </w:r>
      <w:r w:rsidRPr="00E60D6C">
        <w:t xml:space="preserve"> potkano</w:t>
      </w:r>
      <w:r w:rsidR="005D7152">
        <w:t>ch</w:t>
      </w:r>
      <w:r w:rsidRPr="00E60D6C">
        <w:t xml:space="preserve"> a </w:t>
      </w:r>
      <w:r w:rsidR="005D7152">
        <w:t>králikoch</w:t>
      </w:r>
      <w:r w:rsidRPr="00E60D6C">
        <w:t xml:space="preserve"> sa po perorálnom podávaní </w:t>
      </w:r>
      <w:proofErr w:type="spellStart"/>
      <w:r w:rsidRPr="00E60D6C">
        <w:t>sildenafilu</w:t>
      </w:r>
      <w:proofErr w:type="spellEnd"/>
      <w:r w:rsidRPr="00E60D6C">
        <w:t xml:space="preserve"> nepozoroval</w:t>
      </w:r>
      <w:r w:rsidR="005D7152">
        <w:t>i</w:t>
      </w:r>
      <w:r w:rsidR="00570B6C" w:rsidRPr="00E60D6C">
        <w:t xml:space="preserve"> </w:t>
      </w:r>
      <w:r w:rsidRPr="00E60D6C">
        <w:t>žiadn</w:t>
      </w:r>
      <w:r w:rsidR="005D7152">
        <w:t>e</w:t>
      </w:r>
      <w:r w:rsidRPr="00E60D6C">
        <w:t xml:space="preserve"> relevantn</w:t>
      </w:r>
      <w:r w:rsidR="005D7152">
        <w:t>é</w:t>
      </w:r>
      <w:r w:rsidRPr="00E60D6C">
        <w:t xml:space="preserve"> nežiaduc</w:t>
      </w:r>
      <w:r w:rsidR="005D7152">
        <w:t>e</w:t>
      </w:r>
      <w:r w:rsidRPr="00E60D6C">
        <w:t xml:space="preserve"> účink</w:t>
      </w:r>
      <w:r w:rsidR="005D7152">
        <w:t>y</w:t>
      </w:r>
      <w:r w:rsidRPr="00E60D6C">
        <w:t>.</w:t>
      </w:r>
    </w:p>
    <w:p w14:paraId="65065652" w14:textId="77777777" w:rsidR="00570B6C" w:rsidRPr="00E60D6C" w:rsidRDefault="00570B6C" w:rsidP="00DD212F">
      <w:pPr>
        <w:spacing w:line="240" w:lineRule="auto"/>
      </w:pPr>
    </w:p>
    <w:p w14:paraId="7E97AF6C" w14:textId="136E62FA" w:rsidR="008848F6" w:rsidRPr="00E60D6C" w:rsidRDefault="00FA5485" w:rsidP="00DD212F">
      <w:pPr>
        <w:spacing w:line="240" w:lineRule="auto"/>
      </w:pPr>
      <w:r w:rsidRPr="00E60D6C">
        <w:t xml:space="preserve">Nebol prítomný žiaden efekt na mobilitu spermií alebo ich morfológiu po podaní </w:t>
      </w:r>
      <w:r w:rsidR="00AA2FEE" w:rsidRPr="00E60D6C">
        <w:t>jedno</w:t>
      </w:r>
      <w:r w:rsidR="00AA2FEE">
        <w:t xml:space="preserve">razovej </w:t>
      </w:r>
      <w:r w:rsidRPr="00E60D6C">
        <w:t xml:space="preserve">perorálnej dávky 100 mg </w:t>
      </w:r>
      <w:proofErr w:type="spellStart"/>
      <w:r w:rsidRPr="00E60D6C">
        <w:t>sildenafilu</w:t>
      </w:r>
      <w:proofErr w:type="spellEnd"/>
      <w:r w:rsidRPr="00E60D6C">
        <w:t xml:space="preserve"> u zdravých dobrovoľníkov (pozri časť 5.1).</w:t>
      </w:r>
    </w:p>
    <w:p w14:paraId="3C354D82" w14:textId="77777777" w:rsidR="00FA5485" w:rsidRPr="00E60D6C" w:rsidRDefault="00FA5485" w:rsidP="00DD212F">
      <w:pPr>
        <w:spacing w:line="240" w:lineRule="auto"/>
        <w:rPr>
          <w:i/>
        </w:rPr>
      </w:pPr>
    </w:p>
    <w:p w14:paraId="1C31AE82" w14:textId="77777777" w:rsidR="008848F6" w:rsidRPr="00E60D6C" w:rsidRDefault="008848F6" w:rsidP="00DD212F">
      <w:pPr>
        <w:keepNext/>
        <w:numPr>
          <w:ilvl w:val="1"/>
          <w:numId w:val="1"/>
        </w:numPr>
        <w:spacing w:line="240" w:lineRule="auto"/>
        <w:outlineLvl w:val="0"/>
      </w:pPr>
      <w:r w:rsidRPr="00E60D6C">
        <w:rPr>
          <w:b/>
        </w:rPr>
        <w:t>Ovplyvnenie schopnosti viesť vozidlá a obsluhovať stroje</w:t>
      </w:r>
    </w:p>
    <w:p w14:paraId="390076D6" w14:textId="77777777" w:rsidR="008848F6" w:rsidRPr="00E60D6C" w:rsidRDefault="008848F6" w:rsidP="00DD212F">
      <w:pPr>
        <w:keepNext/>
        <w:spacing w:line="240" w:lineRule="auto"/>
      </w:pPr>
    </w:p>
    <w:p w14:paraId="3543C9B9" w14:textId="09924C6E" w:rsidR="00083299" w:rsidRPr="00E60D6C" w:rsidRDefault="00083299" w:rsidP="00DD212F">
      <w:pPr>
        <w:spacing w:line="240" w:lineRule="auto"/>
      </w:pPr>
      <w:proofErr w:type="spellStart"/>
      <w:r w:rsidRPr="00E60D6C">
        <w:t>Grasil</w:t>
      </w:r>
      <w:proofErr w:type="spellEnd"/>
      <w:r w:rsidRPr="00E60D6C">
        <w:t xml:space="preserve"> môže mierne ovplyvniť schopnosť viesť vozidlá a obsluhovať stroje.</w:t>
      </w:r>
    </w:p>
    <w:p w14:paraId="4C8AC943" w14:textId="77777777" w:rsidR="00083299" w:rsidRPr="00E60D6C" w:rsidRDefault="00083299" w:rsidP="00DD212F">
      <w:pPr>
        <w:spacing w:line="240" w:lineRule="auto"/>
      </w:pPr>
    </w:p>
    <w:p w14:paraId="049E9414" w14:textId="0CD7D1C9" w:rsidR="00083299" w:rsidRPr="00E60D6C" w:rsidRDefault="00083299" w:rsidP="00DD212F">
      <w:pPr>
        <w:spacing w:line="240" w:lineRule="auto"/>
      </w:pPr>
      <w:r w:rsidRPr="00E60D6C">
        <w:t xml:space="preserve">Keďže v klinických štúdiách so </w:t>
      </w:r>
      <w:proofErr w:type="spellStart"/>
      <w:r w:rsidRPr="00E60D6C">
        <w:t>sildenafilom</w:t>
      </w:r>
      <w:proofErr w:type="spellEnd"/>
      <w:r w:rsidR="000C35A5">
        <w:t xml:space="preserve"> boli hlásené závrat a zmenené videnie</w:t>
      </w:r>
      <w:r w:rsidRPr="00E60D6C">
        <w:t>, pacienti predtým,</w:t>
      </w:r>
    </w:p>
    <w:p w14:paraId="505BA42F" w14:textId="4E97D201" w:rsidR="008848F6" w:rsidRPr="00E60D6C" w:rsidRDefault="00083299" w:rsidP="00DD212F">
      <w:pPr>
        <w:spacing w:line="240" w:lineRule="auto"/>
      </w:pPr>
      <w:r w:rsidRPr="00E60D6C">
        <w:t xml:space="preserve">ako budú viesť vozidlá a obsluhovať stroje, majú </w:t>
      </w:r>
      <w:r w:rsidR="000C35A5">
        <w:t>vedieť</w:t>
      </w:r>
      <w:r w:rsidRPr="00E60D6C">
        <w:t xml:space="preserve">, ako reagujú na podanie </w:t>
      </w:r>
      <w:proofErr w:type="spellStart"/>
      <w:r w:rsidR="007C5B45" w:rsidRPr="00E60D6C">
        <w:t>Grasilu</w:t>
      </w:r>
      <w:proofErr w:type="spellEnd"/>
      <w:r w:rsidRPr="00E60D6C">
        <w:t>.</w:t>
      </w:r>
    </w:p>
    <w:p w14:paraId="66B688F2" w14:textId="77777777" w:rsidR="008848F6" w:rsidRPr="00E60D6C" w:rsidRDefault="008848F6" w:rsidP="00DD212F">
      <w:pPr>
        <w:spacing w:line="240" w:lineRule="auto"/>
      </w:pPr>
    </w:p>
    <w:p w14:paraId="03B09F02" w14:textId="77777777" w:rsidR="008848F6" w:rsidRPr="00E60D6C" w:rsidRDefault="008848F6" w:rsidP="00DD212F">
      <w:pPr>
        <w:keepNext/>
        <w:numPr>
          <w:ilvl w:val="1"/>
          <w:numId w:val="1"/>
        </w:numPr>
        <w:spacing w:line="240" w:lineRule="auto"/>
        <w:outlineLvl w:val="0"/>
        <w:rPr>
          <w:b/>
        </w:rPr>
      </w:pPr>
      <w:r w:rsidRPr="00E60D6C">
        <w:rPr>
          <w:b/>
        </w:rPr>
        <w:t>Nežiaduce účinky</w:t>
      </w:r>
    </w:p>
    <w:p w14:paraId="29D0C334" w14:textId="3FA69CC8" w:rsidR="008848F6" w:rsidRPr="00E60D6C" w:rsidRDefault="008848F6" w:rsidP="00DD212F">
      <w:pPr>
        <w:keepNext/>
        <w:autoSpaceDE w:val="0"/>
        <w:autoSpaceDN w:val="0"/>
        <w:adjustRightInd w:val="0"/>
        <w:spacing w:line="240" w:lineRule="auto"/>
      </w:pPr>
    </w:p>
    <w:p w14:paraId="0FC43D48" w14:textId="77777777" w:rsidR="000C109E" w:rsidRPr="00E60D6C" w:rsidRDefault="000C109E" w:rsidP="00DD212F">
      <w:pPr>
        <w:spacing w:line="240" w:lineRule="auto"/>
        <w:rPr>
          <w:u w:val="single"/>
        </w:rPr>
      </w:pPr>
      <w:r w:rsidRPr="00E60D6C">
        <w:rPr>
          <w:u w:val="single"/>
        </w:rPr>
        <w:t>Súhrn bezpečnostného profilu</w:t>
      </w:r>
    </w:p>
    <w:p w14:paraId="36986F90" w14:textId="7FFED578" w:rsidR="000C109E" w:rsidRPr="00E60D6C" w:rsidRDefault="000C109E" w:rsidP="00DD212F">
      <w:pPr>
        <w:spacing w:line="240" w:lineRule="auto"/>
      </w:pPr>
      <w:r w:rsidRPr="00E60D6C">
        <w:t xml:space="preserve">Bezpečnostný profil </w:t>
      </w:r>
      <w:proofErr w:type="spellStart"/>
      <w:r w:rsidR="00F76383" w:rsidRPr="00E60D6C">
        <w:t>sildenafilu</w:t>
      </w:r>
      <w:proofErr w:type="spellEnd"/>
      <w:r w:rsidRPr="00E60D6C">
        <w:t xml:space="preserve"> je založený na 9 570 pacientoch, ktorí sa zúčastnili 74 dvojito</w:t>
      </w:r>
      <w:r w:rsidR="009B488E" w:rsidRPr="00E60D6C">
        <w:t xml:space="preserve"> </w:t>
      </w:r>
      <w:r w:rsidRPr="00E60D6C">
        <w:t>zaslepených</w:t>
      </w:r>
      <w:r w:rsidR="00AA1A6A">
        <w:t>,</w:t>
      </w:r>
      <w:r w:rsidRPr="00E60D6C">
        <w:t xml:space="preserve"> placebom kontrolovaných klinických štúdií. Najčastejšie hlásené nežiaduce reakcie</w:t>
      </w:r>
      <w:r w:rsidR="009B488E" w:rsidRPr="00E60D6C">
        <w:t xml:space="preserve"> </w:t>
      </w:r>
      <w:r w:rsidRPr="00E60D6C">
        <w:t xml:space="preserve">v klinických štúdiách u pacientov liečených </w:t>
      </w:r>
      <w:proofErr w:type="spellStart"/>
      <w:r w:rsidRPr="00E60D6C">
        <w:t>sildenafilom</w:t>
      </w:r>
      <w:proofErr w:type="spellEnd"/>
      <w:r w:rsidRPr="00E60D6C">
        <w:t xml:space="preserve"> boli bolesť hlavy, návaly</w:t>
      </w:r>
      <w:r w:rsidR="00447B93">
        <w:t xml:space="preserve"> tepla</w:t>
      </w:r>
      <w:r w:rsidRPr="00E60D6C">
        <w:t xml:space="preserve">, </w:t>
      </w:r>
      <w:proofErr w:type="spellStart"/>
      <w:r w:rsidRPr="00E60D6C">
        <w:t>dyspepsia</w:t>
      </w:r>
      <w:proofErr w:type="spellEnd"/>
      <w:r w:rsidRPr="00E60D6C">
        <w:t>, nazálna</w:t>
      </w:r>
      <w:r w:rsidR="009B488E" w:rsidRPr="00E60D6C">
        <w:t xml:space="preserve"> </w:t>
      </w:r>
      <w:proofErr w:type="spellStart"/>
      <w:r w:rsidRPr="00E60D6C">
        <w:t>kongescia</w:t>
      </w:r>
      <w:proofErr w:type="spellEnd"/>
      <w:r w:rsidRPr="00E60D6C">
        <w:t xml:space="preserve">, závraty, nevoľnosť, návaly horúčavy, poruchy zraku, </w:t>
      </w:r>
      <w:proofErr w:type="spellStart"/>
      <w:r w:rsidRPr="00E60D6C">
        <w:t>cyanopsia</w:t>
      </w:r>
      <w:proofErr w:type="spellEnd"/>
      <w:r w:rsidRPr="00E60D6C">
        <w:t xml:space="preserve"> a rozmazané videnie.</w:t>
      </w:r>
    </w:p>
    <w:p w14:paraId="2026CAA2" w14:textId="77777777" w:rsidR="009B488E" w:rsidRPr="00E60D6C" w:rsidRDefault="009B488E" w:rsidP="00DD212F">
      <w:pPr>
        <w:spacing w:line="240" w:lineRule="auto"/>
      </w:pPr>
    </w:p>
    <w:p w14:paraId="4E3B5C2A" w14:textId="3C5A6586" w:rsidR="000C109E" w:rsidRPr="00E60D6C" w:rsidRDefault="000C109E" w:rsidP="00DD212F">
      <w:pPr>
        <w:spacing w:line="240" w:lineRule="auto"/>
      </w:pPr>
      <w:r w:rsidRPr="00E60D6C">
        <w:lastRenderedPageBreak/>
        <w:t>Nežiaduce reakcie v rámci sledovania po uvedení lieku na trh boli zhromaždené počas obdobia</w:t>
      </w:r>
      <w:r w:rsidR="009B488E" w:rsidRPr="00E60D6C">
        <w:t xml:space="preserve"> </w:t>
      </w:r>
      <w:r w:rsidRPr="00E60D6C">
        <w:t>približne</w:t>
      </w:r>
      <w:r w:rsidR="00F76383" w:rsidRPr="00E60D6C">
        <w:t xml:space="preserve"> </w:t>
      </w:r>
      <w:r w:rsidR="00447B93">
        <w:t>viac ako</w:t>
      </w:r>
      <w:r w:rsidRPr="00E60D6C">
        <w:t xml:space="preserve"> 10 rokov. Vzhľadom na </w:t>
      </w:r>
      <w:r w:rsidRPr="00496105">
        <w:t>to, že držiteľovi</w:t>
      </w:r>
      <w:r w:rsidR="009B488E" w:rsidRPr="00496105">
        <w:t xml:space="preserve"> </w:t>
      </w:r>
      <w:r w:rsidRPr="00496105">
        <w:t>registráci</w:t>
      </w:r>
      <w:r w:rsidR="00447B93" w:rsidRPr="00496105">
        <w:t>e</w:t>
      </w:r>
      <w:r w:rsidR="00AA1A6A" w:rsidRPr="00496105">
        <w:t xml:space="preserve"> nie sú hlásené všetky nežiaduce reakcie</w:t>
      </w:r>
      <w:r w:rsidRPr="00496105">
        <w:t xml:space="preserve">, a tým </w:t>
      </w:r>
      <w:r w:rsidR="00AA1A6A" w:rsidRPr="00496105">
        <w:t>nie sú</w:t>
      </w:r>
      <w:r w:rsidR="00AA1A6A">
        <w:t xml:space="preserve"> </w:t>
      </w:r>
      <w:r w:rsidRPr="00E60D6C">
        <w:t>zahrnuté do bezpečnostnej databázy, frekvencie týchto reakcií sa</w:t>
      </w:r>
      <w:r w:rsidR="009B488E" w:rsidRPr="00E60D6C">
        <w:t xml:space="preserve"> </w:t>
      </w:r>
      <w:r w:rsidRPr="00E60D6C">
        <w:t>nedajú spoľahlivo</w:t>
      </w:r>
      <w:r w:rsidR="00F76383" w:rsidRPr="00E60D6C">
        <w:t xml:space="preserve"> </w:t>
      </w:r>
      <w:r w:rsidRPr="00E60D6C">
        <w:t>určiť.</w:t>
      </w:r>
    </w:p>
    <w:p w14:paraId="0A572762" w14:textId="77777777" w:rsidR="009B488E" w:rsidRPr="00E60D6C" w:rsidRDefault="009B488E" w:rsidP="00DD212F">
      <w:pPr>
        <w:spacing w:line="240" w:lineRule="auto"/>
      </w:pPr>
    </w:p>
    <w:p w14:paraId="564B8B67" w14:textId="77777777" w:rsidR="000C109E" w:rsidRPr="00E60D6C" w:rsidRDefault="000C109E" w:rsidP="00DD212F">
      <w:pPr>
        <w:spacing w:line="240" w:lineRule="auto"/>
        <w:rPr>
          <w:u w:val="single"/>
        </w:rPr>
      </w:pPr>
      <w:r w:rsidRPr="00E60D6C">
        <w:rPr>
          <w:u w:val="single"/>
        </w:rPr>
        <w:t>Zoznam nežiaducich reakcií zostavený do tabuľky</w:t>
      </w:r>
    </w:p>
    <w:p w14:paraId="2B2FC796" w14:textId="77777777" w:rsidR="000C109E" w:rsidRPr="00E60D6C" w:rsidRDefault="000C109E" w:rsidP="00DD212F">
      <w:pPr>
        <w:spacing w:line="240" w:lineRule="auto"/>
      </w:pPr>
      <w:r w:rsidRPr="00E60D6C">
        <w:t>V tabuľke nižšie sú všetky klinicky dôležité nežiaduce reakcie, ktoré sa vyskytli v rámci klinických</w:t>
      </w:r>
    </w:p>
    <w:p w14:paraId="75D973A1" w14:textId="2347DEB2" w:rsidR="00E7474B" w:rsidRPr="00E60D6C" w:rsidRDefault="000C109E" w:rsidP="00DD212F">
      <w:pPr>
        <w:spacing w:line="240" w:lineRule="auto"/>
      </w:pPr>
      <w:r w:rsidRPr="00E60D6C">
        <w:t xml:space="preserve">štúdií s </w:t>
      </w:r>
      <w:proofErr w:type="spellStart"/>
      <w:r w:rsidRPr="00E60D6C">
        <w:t>incidenciou</w:t>
      </w:r>
      <w:proofErr w:type="spellEnd"/>
      <w:r w:rsidRPr="00E60D6C">
        <w:t xml:space="preserve"> väčšou ako pri placebe, uvedené podľa triedy orgánových systémov a</w:t>
      </w:r>
      <w:r w:rsidR="00F76383" w:rsidRPr="00E60D6C">
        <w:t> </w:t>
      </w:r>
      <w:r w:rsidRPr="00E60D6C">
        <w:t>frekvencie</w:t>
      </w:r>
      <w:r w:rsidR="00F76383" w:rsidRPr="00E60D6C">
        <w:t xml:space="preserve"> </w:t>
      </w:r>
      <w:r w:rsidRPr="00E60D6C">
        <w:t>(veľmi časté (≥ 1/10), časté (≥ 1/100 až &lt; 1/10), menej časté (≥ 1/1 000 až &lt; 1/100), zriedkavé</w:t>
      </w:r>
      <w:r w:rsidR="00F76383" w:rsidRPr="00E60D6C">
        <w:t xml:space="preserve"> </w:t>
      </w:r>
      <w:r w:rsidRPr="00E60D6C">
        <w:t>(≥ 1/10 000 až &lt; 1/1 000). V rámci jednotlivých skupín frekvencií sú nežiaduce účinky usporiadané</w:t>
      </w:r>
      <w:r w:rsidR="00F76383" w:rsidRPr="00E60D6C">
        <w:t xml:space="preserve"> </w:t>
      </w:r>
      <w:r w:rsidRPr="00E60D6C">
        <w:t>v poradí klesajúcej</w:t>
      </w:r>
      <w:r w:rsidR="00F76383" w:rsidRPr="00E60D6C">
        <w:t xml:space="preserve"> </w:t>
      </w:r>
      <w:r w:rsidRPr="00E60D6C">
        <w:t>závažnosti.</w:t>
      </w:r>
    </w:p>
    <w:p w14:paraId="17370CA9" w14:textId="35ED7980" w:rsidR="00F76383" w:rsidRPr="00E60D6C" w:rsidRDefault="00F76383" w:rsidP="00DD212F">
      <w:pPr>
        <w:spacing w:line="240" w:lineRule="auto"/>
      </w:pPr>
    </w:p>
    <w:p w14:paraId="725AEFA0" w14:textId="4F5E18B8" w:rsidR="00F76383" w:rsidRPr="00E60D6C" w:rsidRDefault="00F76383" w:rsidP="00DD212F">
      <w:pPr>
        <w:spacing w:line="240" w:lineRule="auto"/>
        <w:rPr>
          <w:b/>
          <w:bCs/>
        </w:rPr>
      </w:pPr>
      <w:r w:rsidRPr="00E60D6C">
        <w:rPr>
          <w:b/>
          <w:bCs/>
        </w:rPr>
        <w:t xml:space="preserve">Tabuľka 1: Klinicky dôležité nežiaduce reakcie hlásené v kontrolovaných klinických štúdiách s </w:t>
      </w:r>
      <w:proofErr w:type="spellStart"/>
      <w:r w:rsidRPr="00E60D6C">
        <w:rPr>
          <w:b/>
          <w:bCs/>
        </w:rPr>
        <w:t>incidenciou</w:t>
      </w:r>
      <w:proofErr w:type="spellEnd"/>
      <w:r w:rsidRPr="00E60D6C">
        <w:rPr>
          <w:b/>
          <w:bCs/>
        </w:rPr>
        <w:t xml:space="preserve"> väčšou ako pri placebe a klinicky dôležité nežiaduce reakcie hlásené v rámci sledovania po uvedení lieku na trh</w:t>
      </w:r>
    </w:p>
    <w:p w14:paraId="55DBA784" w14:textId="270E0656" w:rsidR="00E7474B" w:rsidRPr="00E60D6C" w:rsidRDefault="00E7474B" w:rsidP="00DD212F">
      <w:pPr>
        <w:keepNext/>
        <w:autoSpaceDE w:val="0"/>
        <w:autoSpaceDN w:val="0"/>
        <w:adjustRightInd w:val="0"/>
        <w:spacing w:line="240" w:lineRule="auto"/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1988"/>
        <w:gridCol w:w="1109"/>
        <w:gridCol w:w="1678"/>
        <w:gridCol w:w="1804"/>
        <w:gridCol w:w="2483"/>
      </w:tblGrid>
      <w:tr w:rsidR="00C4669C" w:rsidRPr="00E60D6C" w14:paraId="10D87B3A" w14:textId="2DDDA2C5" w:rsidTr="00627550">
        <w:tc>
          <w:tcPr>
            <w:tcW w:w="1988" w:type="dxa"/>
          </w:tcPr>
          <w:p w14:paraId="0D8C240A" w14:textId="6335BA8A" w:rsidR="001A3057" w:rsidRPr="00E60D6C" w:rsidRDefault="001A3057" w:rsidP="00DD212F">
            <w:pPr>
              <w:pStyle w:val="Normln1"/>
              <w:rPr>
                <w:b/>
                <w:bCs/>
                <w:lang w:val="sk-SK"/>
              </w:rPr>
            </w:pPr>
            <w:r w:rsidRPr="00E60D6C">
              <w:rPr>
                <w:b/>
                <w:bCs/>
                <w:lang w:val="sk-SK"/>
              </w:rPr>
              <w:t>Trieda orgánových systémov</w:t>
            </w:r>
          </w:p>
        </w:tc>
        <w:tc>
          <w:tcPr>
            <w:tcW w:w="1109" w:type="dxa"/>
          </w:tcPr>
          <w:p w14:paraId="275FD0ED" w14:textId="1F563A60" w:rsidR="00C061CE" w:rsidRPr="00E60D6C" w:rsidRDefault="00C061CE" w:rsidP="00DD212F">
            <w:pPr>
              <w:pStyle w:val="Normln1"/>
              <w:rPr>
                <w:b/>
                <w:bCs/>
                <w:lang w:val="sk-SK"/>
              </w:rPr>
            </w:pPr>
            <w:r w:rsidRPr="00E60D6C">
              <w:rPr>
                <w:b/>
                <w:bCs/>
                <w:lang w:val="sk-SK"/>
              </w:rPr>
              <w:t>Veľmi časté</w:t>
            </w:r>
            <w:r w:rsidRPr="00E60D6C">
              <w:rPr>
                <w:b/>
                <w:bCs/>
                <w:lang w:val="sk-SK"/>
              </w:rPr>
              <w:br/>
              <w:t>(</w:t>
            </w:r>
            <w:r w:rsidRPr="00E60D6C">
              <w:rPr>
                <w:b/>
                <w:bCs/>
                <w:lang w:val="sk-SK"/>
              </w:rPr>
              <w:sym w:font="Symbol" w:char="F0B3"/>
            </w:r>
            <w:r w:rsidRPr="00E60D6C">
              <w:rPr>
                <w:b/>
                <w:bCs/>
                <w:lang w:val="sk-SK"/>
              </w:rPr>
              <w:t xml:space="preserve"> 1/10)</w:t>
            </w:r>
          </w:p>
          <w:p w14:paraId="544F3FB1" w14:textId="0DD86761" w:rsidR="001A3057" w:rsidRPr="00E60D6C" w:rsidRDefault="001A3057" w:rsidP="00DD212F">
            <w:pPr>
              <w:pStyle w:val="Normln1"/>
              <w:rPr>
                <w:b/>
                <w:bCs/>
                <w:lang w:val="sk-SK"/>
              </w:rPr>
            </w:pPr>
          </w:p>
        </w:tc>
        <w:tc>
          <w:tcPr>
            <w:tcW w:w="1678" w:type="dxa"/>
          </w:tcPr>
          <w:p w14:paraId="7F4B3BA5" w14:textId="6C3497A8" w:rsidR="001A3057" w:rsidRPr="00E60D6C" w:rsidRDefault="00C061CE" w:rsidP="00DD212F">
            <w:pPr>
              <w:pStyle w:val="Normln1"/>
              <w:rPr>
                <w:b/>
                <w:bCs/>
                <w:lang w:val="sk-SK"/>
              </w:rPr>
            </w:pPr>
            <w:r w:rsidRPr="00E60D6C">
              <w:rPr>
                <w:b/>
                <w:bCs/>
                <w:lang w:val="sk-SK"/>
              </w:rPr>
              <w:t>Časté (</w:t>
            </w:r>
            <w:r w:rsidRPr="00E60D6C">
              <w:rPr>
                <w:b/>
                <w:bCs/>
                <w:lang w:val="sk-SK"/>
              </w:rPr>
              <w:sym w:font="Symbol" w:char="F0B3"/>
            </w:r>
            <w:r w:rsidRPr="00E60D6C">
              <w:rPr>
                <w:b/>
                <w:bCs/>
                <w:lang w:val="sk-SK"/>
              </w:rPr>
              <w:t xml:space="preserve"> 1/100 až &lt; 1/10</w:t>
            </w:r>
            <w:r w:rsidR="00D57CF9" w:rsidRPr="00E60D6C">
              <w:rPr>
                <w:b/>
                <w:bCs/>
                <w:lang w:val="sk-SK"/>
              </w:rPr>
              <w:t>)</w:t>
            </w:r>
          </w:p>
        </w:tc>
        <w:tc>
          <w:tcPr>
            <w:tcW w:w="1804" w:type="dxa"/>
          </w:tcPr>
          <w:p w14:paraId="4983B544" w14:textId="718594B5" w:rsidR="00D57CF9" w:rsidRPr="00E60D6C" w:rsidRDefault="00D57CF9" w:rsidP="00DD212F">
            <w:pPr>
              <w:pStyle w:val="Normln1"/>
              <w:rPr>
                <w:b/>
                <w:bCs/>
                <w:lang w:val="sk-SK"/>
              </w:rPr>
            </w:pPr>
            <w:r w:rsidRPr="00E60D6C">
              <w:rPr>
                <w:b/>
                <w:bCs/>
                <w:lang w:val="sk-SK"/>
              </w:rPr>
              <w:t>Menej časté (</w:t>
            </w:r>
            <w:r w:rsidRPr="00E60D6C">
              <w:rPr>
                <w:b/>
                <w:bCs/>
                <w:lang w:val="sk-SK"/>
              </w:rPr>
              <w:sym w:font="Symbol" w:char="F0B3"/>
            </w:r>
            <w:r w:rsidRPr="00E60D6C">
              <w:rPr>
                <w:b/>
                <w:bCs/>
                <w:lang w:val="sk-SK"/>
              </w:rPr>
              <w:t xml:space="preserve"> 1/1 000 až &lt;1/100)</w:t>
            </w:r>
          </w:p>
          <w:p w14:paraId="043C1AB0" w14:textId="77777777" w:rsidR="001A3057" w:rsidRPr="00E60D6C" w:rsidRDefault="001A3057" w:rsidP="00DD212F">
            <w:pPr>
              <w:pStyle w:val="Normln1"/>
              <w:rPr>
                <w:b/>
                <w:bCs/>
                <w:lang w:val="sk-SK"/>
              </w:rPr>
            </w:pPr>
          </w:p>
        </w:tc>
        <w:tc>
          <w:tcPr>
            <w:tcW w:w="2483" w:type="dxa"/>
          </w:tcPr>
          <w:p w14:paraId="6DBBE3AA" w14:textId="30FB1C42" w:rsidR="00D57CF9" w:rsidRPr="00E60D6C" w:rsidRDefault="00D57CF9" w:rsidP="00DD212F">
            <w:pPr>
              <w:pStyle w:val="Normln1"/>
              <w:rPr>
                <w:b/>
                <w:bCs/>
                <w:lang w:val="sk-SK"/>
              </w:rPr>
            </w:pPr>
            <w:r w:rsidRPr="00E60D6C">
              <w:rPr>
                <w:b/>
                <w:bCs/>
                <w:lang w:val="sk-SK"/>
              </w:rPr>
              <w:t>Zriedkavé (</w:t>
            </w:r>
            <w:r w:rsidRPr="00E60D6C">
              <w:rPr>
                <w:b/>
                <w:bCs/>
                <w:lang w:val="sk-SK"/>
              </w:rPr>
              <w:sym w:font="Symbol" w:char="F0B3"/>
            </w:r>
            <w:r w:rsidRPr="00E60D6C">
              <w:rPr>
                <w:b/>
                <w:bCs/>
                <w:lang w:val="sk-SK"/>
              </w:rPr>
              <w:t xml:space="preserve"> 1/10 000 až &lt; 1/1 000)</w:t>
            </w:r>
          </w:p>
          <w:p w14:paraId="2ABA1EBC" w14:textId="77777777" w:rsidR="001A3057" w:rsidRPr="00E60D6C" w:rsidRDefault="001A3057" w:rsidP="00DD212F">
            <w:pPr>
              <w:pStyle w:val="Normln1"/>
              <w:rPr>
                <w:b/>
                <w:bCs/>
                <w:lang w:val="sk-SK"/>
              </w:rPr>
            </w:pPr>
          </w:p>
        </w:tc>
      </w:tr>
      <w:tr w:rsidR="00C4669C" w:rsidRPr="00E60D6C" w14:paraId="1981C4DE" w14:textId="4139CA7E" w:rsidTr="00627550">
        <w:tc>
          <w:tcPr>
            <w:tcW w:w="1988" w:type="dxa"/>
          </w:tcPr>
          <w:p w14:paraId="5BFC16C4" w14:textId="23B86192" w:rsidR="001A3057" w:rsidRPr="00E60D6C" w:rsidRDefault="004D1C03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Infekcie a nákazy</w:t>
            </w:r>
          </w:p>
        </w:tc>
        <w:tc>
          <w:tcPr>
            <w:tcW w:w="1109" w:type="dxa"/>
          </w:tcPr>
          <w:p w14:paraId="71024DF8" w14:textId="77777777" w:rsidR="001A3057" w:rsidRPr="00E60D6C" w:rsidRDefault="001A3057" w:rsidP="00DD212F">
            <w:pPr>
              <w:pStyle w:val="Normln1"/>
              <w:rPr>
                <w:lang w:val="sk-SK"/>
              </w:rPr>
            </w:pPr>
          </w:p>
        </w:tc>
        <w:tc>
          <w:tcPr>
            <w:tcW w:w="1678" w:type="dxa"/>
          </w:tcPr>
          <w:p w14:paraId="00760B19" w14:textId="77777777" w:rsidR="001A3057" w:rsidRPr="00E60D6C" w:rsidRDefault="001A3057" w:rsidP="00DD212F">
            <w:pPr>
              <w:pStyle w:val="Normln1"/>
              <w:rPr>
                <w:lang w:val="sk-SK"/>
              </w:rPr>
            </w:pPr>
          </w:p>
        </w:tc>
        <w:tc>
          <w:tcPr>
            <w:tcW w:w="1804" w:type="dxa"/>
          </w:tcPr>
          <w:p w14:paraId="4B94760E" w14:textId="62FEF083" w:rsidR="001A3057" w:rsidRPr="00E60D6C" w:rsidRDefault="00DB7AE8" w:rsidP="00DD212F">
            <w:pPr>
              <w:pStyle w:val="Normln1"/>
              <w:rPr>
                <w:lang w:val="sk-SK"/>
              </w:rPr>
            </w:pPr>
            <w:proofErr w:type="spellStart"/>
            <w:r w:rsidRPr="00E60D6C">
              <w:rPr>
                <w:lang w:val="sk-SK"/>
              </w:rPr>
              <w:t>rinitída</w:t>
            </w:r>
            <w:proofErr w:type="spellEnd"/>
          </w:p>
        </w:tc>
        <w:tc>
          <w:tcPr>
            <w:tcW w:w="2483" w:type="dxa"/>
          </w:tcPr>
          <w:p w14:paraId="611A2674" w14:textId="77777777" w:rsidR="001A3057" w:rsidRPr="00E60D6C" w:rsidRDefault="001A3057" w:rsidP="00DD212F">
            <w:pPr>
              <w:pStyle w:val="Normln1"/>
              <w:rPr>
                <w:lang w:val="sk-SK"/>
              </w:rPr>
            </w:pPr>
          </w:p>
        </w:tc>
      </w:tr>
      <w:tr w:rsidR="00C4669C" w:rsidRPr="00E60D6C" w14:paraId="6BDF0FEF" w14:textId="43421272" w:rsidTr="00627550">
        <w:tc>
          <w:tcPr>
            <w:tcW w:w="1988" w:type="dxa"/>
          </w:tcPr>
          <w:p w14:paraId="226A260F" w14:textId="0C650D66" w:rsidR="001A3057" w:rsidRPr="00E60D6C" w:rsidRDefault="00010933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Poruchy imunitného systému</w:t>
            </w:r>
          </w:p>
        </w:tc>
        <w:tc>
          <w:tcPr>
            <w:tcW w:w="1109" w:type="dxa"/>
          </w:tcPr>
          <w:p w14:paraId="5D42C3C5" w14:textId="77777777" w:rsidR="001A3057" w:rsidRPr="00E60D6C" w:rsidRDefault="001A3057" w:rsidP="00DD212F">
            <w:pPr>
              <w:pStyle w:val="Normln1"/>
              <w:rPr>
                <w:lang w:val="sk-SK"/>
              </w:rPr>
            </w:pPr>
          </w:p>
        </w:tc>
        <w:tc>
          <w:tcPr>
            <w:tcW w:w="1678" w:type="dxa"/>
          </w:tcPr>
          <w:p w14:paraId="655D50DA" w14:textId="77777777" w:rsidR="001A3057" w:rsidRPr="00E60D6C" w:rsidRDefault="001A3057" w:rsidP="00DD212F">
            <w:pPr>
              <w:pStyle w:val="Normln1"/>
              <w:rPr>
                <w:lang w:val="sk-SK"/>
              </w:rPr>
            </w:pPr>
          </w:p>
        </w:tc>
        <w:tc>
          <w:tcPr>
            <w:tcW w:w="1804" w:type="dxa"/>
          </w:tcPr>
          <w:p w14:paraId="47F3B7CD" w14:textId="13A5DE30" w:rsidR="001A3057" w:rsidRPr="00E60D6C" w:rsidRDefault="00901843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precitlivenosť</w:t>
            </w:r>
          </w:p>
        </w:tc>
        <w:tc>
          <w:tcPr>
            <w:tcW w:w="2483" w:type="dxa"/>
          </w:tcPr>
          <w:p w14:paraId="58CA853E" w14:textId="77777777" w:rsidR="001A3057" w:rsidRPr="00E60D6C" w:rsidRDefault="001A3057" w:rsidP="00DD212F">
            <w:pPr>
              <w:pStyle w:val="Normln1"/>
              <w:rPr>
                <w:lang w:val="sk-SK"/>
              </w:rPr>
            </w:pPr>
          </w:p>
        </w:tc>
      </w:tr>
      <w:tr w:rsidR="00C4669C" w:rsidRPr="00E60D6C" w14:paraId="4E497DFF" w14:textId="6C666F97" w:rsidTr="00627550">
        <w:tc>
          <w:tcPr>
            <w:tcW w:w="1988" w:type="dxa"/>
          </w:tcPr>
          <w:p w14:paraId="67732335" w14:textId="0900BC8B" w:rsidR="001A3057" w:rsidRPr="00E60D6C" w:rsidRDefault="00010933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Poruchy nervového systému</w:t>
            </w:r>
          </w:p>
        </w:tc>
        <w:tc>
          <w:tcPr>
            <w:tcW w:w="1109" w:type="dxa"/>
          </w:tcPr>
          <w:p w14:paraId="5D41A066" w14:textId="77777777" w:rsidR="00901843" w:rsidRPr="00E60D6C" w:rsidRDefault="00901843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bolesť</w:t>
            </w:r>
          </w:p>
          <w:p w14:paraId="471A8AEF" w14:textId="39B3642A" w:rsidR="001A3057" w:rsidRPr="00E60D6C" w:rsidRDefault="00901843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hlavy</w:t>
            </w:r>
          </w:p>
        </w:tc>
        <w:tc>
          <w:tcPr>
            <w:tcW w:w="1678" w:type="dxa"/>
          </w:tcPr>
          <w:p w14:paraId="6050D521" w14:textId="1DAACA2A" w:rsidR="001A3057" w:rsidRPr="00E60D6C" w:rsidRDefault="00901843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závrat</w:t>
            </w:r>
          </w:p>
        </w:tc>
        <w:tc>
          <w:tcPr>
            <w:tcW w:w="1804" w:type="dxa"/>
          </w:tcPr>
          <w:p w14:paraId="5B837732" w14:textId="77777777" w:rsidR="00EB01A4" w:rsidRPr="00E60D6C" w:rsidRDefault="00EB01A4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spavosť,</w:t>
            </w:r>
          </w:p>
          <w:p w14:paraId="180D38D2" w14:textId="163C51CD" w:rsidR="001A3057" w:rsidRPr="00E60D6C" w:rsidRDefault="00EB01A4" w:rsidP="00DD212F">
            <w:pPr>
              <w:pStyle w:val="Normln1"/>
              <w:rPr>
                <w:lang w:val="sk-SK"/>
              </w:rPr>
            </w:pPr>
            <w:proofErr w:type="spellStart"/>
            <w:r w:rsidRPr="00E60D6C">
              <w:rPr>
                <w:lang w:val="sk-SK"/>
              </w:rPr>
              <w:t>hypestézia</w:t>
            </w:r>
            <w:proofErr w:type="spellEnd"/>
          </w:p>
        </w:tc>
        <w:tc>
          <w:tcPr>
            <w:tcW w:w="2483" w:type="dxa"/>
          </w:tcPr>
          <w:p w14:paraId="30D3EC6B" w14:textId="0A0C3B59" w:rsidR="001A3057" w:rsidRPr="00E60D6C" w:rsidRDefault="00474109" w:rsidP="00DD212F">
            <w:pPr>
              <w:pStyle w:val="Normln1"/>
              <w:rPr>
                <w:lang w:val="sk-SK"/>
              </w:rPr>
            </w:pPr>
            <w:proofErr w:type="spellStart"/>
            <w:r w:rsidRPr="00E60D6C">
              <w:rPr>
                <w:lang w:val="sk-SK"/>
              </w:rPr>
              <w:t>cerebrovaskulárna</w:t>
            </w:r>
            <w:proofErr w:type="spellEnd"/>
            <w:r w:rsidRPr="00E60D6C">
              <w:rPr>
                <w:lang w:val="sk-SK"/>
              </w:rPr>
              <w:t xml:space="preserve"> príhoda, </w:t>
            </w:r>
            <w:proofErr w:type="spellStart"/>
            <w:r w:rsidRPr="00E60D6C">
              <w:rPr>
                <w:lang w:val="sk-SK"/>
              </w:rPr>
              <w:t>tranzitórny</w:t>
            </w:r>
            <w:proofErr w:type="spellEnd"/>
            <w:r w:rsidRPr="00E60D6C">
              <w:rPr>
                <w:lang w:val="sk-SK"/>
              </w:rPr>
              <w:t xml:space="preserve"> ischemický atak, záchvat*, opätovný výskyt záchvatov*, synkopa</w:t>
            </w:r>
          </w:p>
        </w:tc>
      </w:tr>
      <w:tr w:rsidR="00C4669C" w:rsidRPr="00E60D6C" w14:paraId="60A4C1A9" w14:textId="4D218263" w:rsidTr="00627550">
        <w:tc>
          <w:tcPr>
            <w:tcW w:w="1988" w:type="dxa"/>
          </w:tcPr>
          <w:p w14:paraId="747371D5" w14:textId="67CB4F54" w:rsidR="001A3057" w:rsidRPr="00E60D6C" w:rsidRDefault="00010933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Poruchy oka</w:t>
            </w:r>
          </w:p>
        </w:tc>
        <w:tc>
          <w:tcPr>
            <w:tcW w:w="1109" w:type="dxa"/>
          </w:tcPr>
          <w:p w14:paraId="0BE2DC30" w14:textId="77777777" w:rsidR="001A3057" w:rsidRPr="00E60D6C" w:rsidRDefault="001A3057" w:rsidP="00DD212F">
            <w:pPr>
              <w:pStyle w:val="Normln1"/>
              <w:rPr>
                <w:lang w:val="sk-SK"/>
              </w:rPr>
            </w:pPr>
          </w:p>
        </w:tc>
        <w:tc>
          <w:tcPr>
            <w:tcW w:w="1678" w:type="dxa"/>
          </w:tcPr>
          <w:p w14:paraId="7487516D" w14:textId="2DF13E3D" w:rsidR="00340613" w:rsidRPr="00E60D6C" w:rsidRDefault="00340613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poruchy farebného</w:t>
            </w:r>
          </w:p>
          <w:p w14:paraId="04B7415D" w14:textId="53EA325D" w:rsidR="00340613" w:rsidRPr="00E60D6C" w:rsidRDefault="00340613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videnia**, porucha zraku,</w:t>
            </w:r>
          </w:p>
          <w:p w14:paraId="1925CED1" w14:textId="27B5EA81" w:rsidR="001A3057" w:rsidRPr="00E60D6C" w:rsidRDefault="00340613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rozmazané videnie</w:t>
            </w:r>
          </w:p>
        </w:tc>
        <w:tc>
          <w:tcPr>
            <w:tcW w:w="1804" w:type="dxa"/>
          </w:tcPr>
          <w:p w14:paraId="1F9AD418" w14:textId="77777777" w:rsidR="0032392C" w:rsidRPr="00E60D6C" w:rsidRDefault="0032392C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poruchy</w:t>
            </w:r>
          </w:p>
          <w:p w14:paraId="27595475" w14:textId="52415F05" w:rsidR="0032392C" w:rsidRPr="00E60D6C" w:rsidRDefault="0032392C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slzenia***,</w:t>
            </w:r>
            <w:r w:rsidR="00DF45A2" w:rsidRPr="00E60D6C">
              <w:rPr>
                <w:lang w:val="sk-SK"/>
              </w:rPr>
              <w:t xml:space="preserve"> </w:t>
            </w:r>
            <w:r w:rsidRPr="00E60D6C">
              <w:rPr>
                <w:lang w:val="sk-SK"/>
              </w:rPr>
              <w:t xml:space="preserve">bolesť oka, </w:t>
            </w:r>
            <w:proofErr w:type="spellStart"/>
            <w:r w:rsidRPr="00E60D6C">
              <w:rPr>
                <w:lang w:val="sk-SK"/>
              </w:rPr>
              <w:t>fotofóbia</w:t>
            </w:r>
            <w:proofErr w:type="spellEnd"/>
            <w:r w:rsidRPr="00E60D6C">
              <w:rPr>
                <w:lang w:val="sk-SK"/>
              </w:rPr>
              <w:t>,</w:t>
            </w:r>
          </w:p>
          <w:p w14:paraId="48E8EB23" w14:textId="61B1871D" w:rsidR="0032392C" w:rsidRPr="00E60D6C" w:rsidRDefault="0032392C" w:rsidP="00DD212F">
            <w:pPr>
              <w:pStyle w:val="Normln1"/>
              <w:rPr>
                <w:lang w:val="sk-SK"/>
              </w:rPr>
            </w:pPr>
            <w:proofErr w:type="spellStart"/>
            <w:r w:rsidRPr="00E60D6C">
              <w:rPr>
                <w:lang w:val="sk-SK"/>
              </w:rPr>
              <w:t>fotopsia</w:t>
            </w:r>
            <w:proofErr w:type="spellEnd"/>
            <w:r w:rsidRPr="00E60D6C">
              <w:rPr>
                <w:lang w:val="sk-SK"/>
              </w:rPr>
              <w:t>,</w:t>
            </w:r>
            <w:r w:rsidR="00C4669C" w:rsidRPr="00E60D6C">
              <w:rPr>
                <w:lang w:val="sk-SK"/>
              </w:rPr>
              <w:t xml:space="preserve"> </w:t>
            </w:r>
            <w:proofErr w:type="spellStart"/>
            <w:r w:rsidRPr="00E60D6C">
              <w:rPr>
                <w:lang w:val="sk-SK"/>
              </w:rPr>
              <w:t>hyperémia</w:t>
            </w:r>
            <w:proofErr w:type="spellEnd"/>
            <w:r w:rsidRPr="00E60D6C">
              <w:rPr>
                <w:lang w:val="sk-SK"/>
              </w:rPr>
              <w:t xml:space="preserve"> oka,</w:t>
            </w:r>
            <w:r w:rsidR="00DF45A2" w:rsidRPr="00E60D6C">
              <w:rPr>
                <w:lang w:val="sk-SK"/>
              </w:rPr>
              <w:t xml:space="preserve"> </w:t>
            </w:r>
            <w:r w:rsidR="00323C82">
              <w:rPr>
                <w:lang w:val="sk-SK"/>
              </w:rPr>
              <w:t>zrakový vnem jasu</w:t>
            </w:r>
            <w:r w:rsidRPr="00E60D6C">
              <w:rPr>
                <w:lang w:val="sk-SK"/>
              </w:rPr>
              <w:t>,</w:t>
            </w:r>
          </w:p>
          <w:p w14:paraId="5A7BF64D" w14:textId="2A916AAB" w:rsidR="001A3057" w:rsidRPr="00E60D6C" w:rsidRDefault="0032392C" w:rsidP="00DD212F">
            <w:pPr>
              <w:pStyle w:val="Normln1"/>
              <w:rPr>
                <w:lang w:val="sk-SK"/>
              </w:rPr>
            </w:pPr>
            <w:proofErr w:type="spellStart"/>
            <w:r w:rsidRPr="00E60D6C">
              <w:rPr>
                <w:lang w:val="sk-SK"/>
              </w:rPr>
              <w:t>konjunktivitída</w:t>
            </w:r>
            <w:proofErr w:type="spellEnd"/>
          </w:p>
        </w:tc>
        <w:tc>
          <w:tcPr>
            <w:tcW w:w="2483" w:type="dxa"/>
          </w:tcPr>
          <w:p w14:paraId="032C00DF" w14:textId="6220443F" w:rsidR="0090367D" w:rsidRPr="00E60D6C" w:rsidRDefault="0090367D" w:rsidP="00DD212F">
            <w:pPr>
              <w:pStyle w:val="Normln1"/>
              <w:rPr>
                <w:lang w:val="sk-SK"/>
              </w:rPr>
            </w:pPr>
            <w:proofErr w:type="spellStart"/>
            <w:r w:rsidRPr="00E60D6C">
              <w:rPr>
                <w:lang w:val="sk-SK"/>
              </w:rPr>
              <w:t>nearteritická</w:t>
            </w:r>
            <w:proofErr w:type="spellEnd"/>
            <w:r w:rsidRPr="00E60D6C">
              <w:rPr>
                <w:lang w:val="sk-SK"/>
              </w:rPr>
              <w:t xml:space="preserve"> predná ischemická </w:t>
            </w:r>
            <w:proofErr w:type="spellStart"/>
            <w:r w:rsidRPr="00E60D6C">
              <w:rPr>
                <w:lang w:val="sk-SK"/>
              </w:rPr>
              <w:t>neuropatia</w:t>
            </w:r>
            <w:proofErr w:type="spellEnd"/>
          </w:p>
          <w:p w14:paraId="60B7C6FE" w14:textId="3AFC885E" w:rsidR="0090367D" w:rsidRPr="00E60D6C" w:rsidRDefault="0090367D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 xml:space="preserve">zrakového nervu (NAION)*, </w:t>
            </w:r>
            <w:proofErr w:type="spellStart"/>
            <w:r w:rsidRPr="00E60D6C">
              <w:rPr>
                <w:lang w:val="sk-SK"/>
              </w:rPr>
              <w:t>oklúzia</w:t>
            </w:r>
            <w:proofErr w:type="spellEnd"/>
            <w:r w:rsidRPr="00E60D6C">
              <w:rPr>
                <w:lang w:val="sk-SK"/>
              </w:rPr>
              <w:t xml:space="preserve"> ciev sietnice*, krvácanie sietnice,</w:t>
            </w:r>
            <w:r w:rsidR="00323C82">
              <w:rPr>
                <w:lang w:val="sk-SK"/>
              </w:rPr>
              <w:t xml:space="preserve"> </w:t>
            </w:r>
            <w:r w:rsidRPr="00E60D6C">
              <w:rPr>
                <w:lang w:val="sk-SK"/>
              </w:rPr>
              <w:t>artériosklerotická</w:t>
            </w:r>
          </w:p>
          <w:p w14:paraId="18188DC1" w14:textId="72994371" w:rsidR="0090367D" w:rsidRPr="00E60D6C" w:rsidRDefault="0090367D" w:rsidP="00DD212F">
            <w:pPr>
              <w:pStyle w:val="Normln1"/>
              <w:rPr>
                <w:lang w:val="sk-SK"/>
              </w:rPr>
            </w:pPr>
            <w:proofErr w:type="spellStart"/>
            <w:r w:rsidRPr="00E60D6C">
              <w:rPr>
                <w:lang w:val="sk-SK"/>
              </w:rPr>
              <w:t>retinopatia</w:t>
            </w:r>
            <w:proofErr w:type="spellEnd"/>
            <w:r w:rsidRPr="00E60D6C">
              <w:rPr>
                <w:lang w:val="sk-SK"/>
              </w:rPr>
              <w:t xml:space="preserve">, porucha sietnice, glaukóm, porucha v zornom poli, </w:t>
            </w:r>
            <w:proofErr w:type="spellStart"/>
            <w:r w:rsidRPr="00E60D6C">
              <w:rPr>
                <w:lang w:val="sk-SK"/>
              </w:rPr>
              <w:t>diplopia</w:t>
            </w:r>
            <w:proofErr w:type="spellEnd"/>
            <w:r w:rsidRPr="00E60D6C">
              <w:rPr>
                <w:lang w:val="sk-SK"/>
              </w:rPr>
              <w:t xml:space="preserve">, znížená ostrosť zraku, </w:t>
            </w:r>
            <w:proofErr w:type="spellStart"/>
            <w:r w:rsidRPr="00E60D6C">
              <w:rPr>
                <w:lang w:val="sk-SK"/>
              </w:rPr>
              <w:t>myopia</w:t>
            </w:r>
            <w:proofErr w:type="spellEnd"/>
            <w:r w:rsidRPr="00E60D6C">
              <w:rPr>
                <w:lang w:val="sk-SK"/>
              </w:rPr>
              <w:t xml:space="preserve">, </w:t>
            </w:r>
            <w:proofErr w:type="spellStart"/>
            <w:r w:rsidRPr="00E60D6C">
              <w:rPr>
                <w:lang w:val="sk-SK"/>
              </w:rPr>
              <w:t>astenopia</w:t>
            </w:r>
            <w:proofErr w:type="spellEnd"/>
            <w:r w:rsidRPr="00E60D6C">
              <w:rPr>
                <w:lang w:val="sk-SK"/>
              </w:rPr>
              <w:t xml:space="preserve">, </w:t>
            </w:r>
            <w:proofErr w:type="spellStart"/>
            <w:r w:rsidR="00323C82">
              <w:rPr>
                <w:lang w:val="sk-SK"/>
              </w:rPr>
              <w:t>zákalky</w:t>
            </w:r>
            <w:proofErr w:type="spellEnd"/>
            <w:r w:rsidR="00323C82" w:rsidRPr="00E60D6C">
              <w:rPr>
                <w:lang w:val="sk-SK"/>
              </w:rPr>
              <w:t xml:space="preserve"> </w:t>
            </w:r>
            <w:proofErr w:type="spellStart"/>
            <w:r w:rsidRPr="00E60D6C">
              <w:rPr>
                <w:lang w:val="sk-SK"/>
              </w:rPr>
              <w:t>sklovca</w:t>
            </w:r>
            <w:proofErr w:type="spellEnd"/>
            <w:r w:rsidRPr="00E60D6C">
              <w:rPr>
                <w:lang w:val="sk-SK"/>
              </w:rPr>
              <w:t xml:space="preserve">, porucha dúhovky, </w:t>
            </w:r>
            <w:proofErr w:type="spellStart"/>
            <w:r w:rsidRPr="00E60D6C">
              <w:rPr>
                <w:lang w:val="sk-SK"/>
              </w:rPr>
              <w:t>mydriáza</w:t>
            </w:r>
            <w:proofErr w:type="spellEnd"/>
            <w:r w:rsidRPr="00E60D6C">
              <w:rPr>
                <w:lang w:val="sk-SK"/>
              </w:rPr>
              <w:t>,</w:t>
            </w:r>
          </w:p>
          <w:p w14:paraId="0102DAC4" w14:textId="7CBD3311" w:rsidR="0090367D" w:rsidRPr="00E60D6C" w:rsidRDefault="00323C82" w:rsidP="00DD212F">
            <w:pPr>
              <w:pStyle w:val="Normln1"/>
              <w:rPr>
                <w:lang w:val="sk-SK"/>
              </w:rPr>
            </w:pPr>
            <w:r>
              <w:rPr>
                <w:lang w:val="sk-SK"/>
              </w:rPr>
              <w:t>haló efekt</w:t>
            </w:r>
            <w:r w:rsidR="0090367D" w:rsidRPr="00E60D6C">
              <w:rPr>
                <w:lang w:val="sk-SK"/>
              </w:rPr>
              <w:t>, edém oka,</w:t>
            </w:r>
          </w:p>
          <w:p w14:paraId="658F46C6" w14:textId="77777777" w:rsidR="0090367D" w:rsidRPr="00E60D6C" w:rsidRDefault="0090367D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opuch oka, porucha oka,</w:t>
            </w:r>
          </w:p>
          <w:p w14:paraId="449B1543" w14:textId="77777777" w:rsidR="0090367D" w:rsidRPr="00E60D6C" w:rsidRDefault="0090367D" w:rsidP="00DD212F">
            <w:pPr>
              <w:pStyle w:val="Normln1"/>
              <w:rPr>
                <w:lang w:val="sk-SK"/>
              </w:rPr>
            </w:pPr>
            <w:proofErr w:type="spellStart"/>
            <w:r w:rsidRPr="00E60D6C">
              <w:rPr>
                <w:lang w:val="sk-SK"/>
              </w:rPr>
              <w:t>hyperémia</w:t>
            </w:r>
            <w:proofErr w:type="spellEnd"/>
            <w:r w:rsidRPr="00E60D6C">
              <w:rPr>
                <w:lang w:val="sk-SK"/>
              </w:rPr>
              <w:t xml:space="preserve"> spojoviek,</w:t>
            </w:r>
          </w:p>
          <w:p w14:paraId="611C14E3" w14:textId="015D1E79" w:rsidR="0090367D" w:rsidRPr="00E60D6C" w:rsidRDefault="0090367D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podráždenie oka, pocit</w:t>
            </w:r>
            <w:r w:rsidR="00323C82">
              <w:rPr>
                <w:lang w:val="sk-SK"/>
              </w:rPr>
              <w:t xml:space="preserve"> </w:t>
            </w:r>
            <w:proofErr w:type="spellStart"/>
            <w:r w:rsidR="00323C82">
              <w:rPr>
                <w:lang w:val="sk-SK"/>
              </w:rPr>
              <w:t>diskomfortu</w:t>
            </w:r>
            <w:proofErr w:type="spellEnd"/>
            <w:r w:rsidRPr="00E60D6C">
              <w:rPr>
                <w:lang w:val="sk-SK"/>
              </w:rPr>
              <w:t xml:space="preserve"> v oku,</w:t>
            </w:r>
          </w:p>
          <w:p w14:paraId="1993EEAD" w14:textId="6C66AED8" w:rsidR="001A3057" w:rsidRPr="00E60D6C" w:rsidRDefault="0090367D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edém očného viečka, zm</w:t>
            </w:r>
            <w:r w:rsidR="00323C82">
              <w:rPr>
                <w:lang w:val="sk-SK"/>
              </w:rPr>
              <w:t>e</w:t>
            </w:r>
            <w:r w:rsidRPr="00E60D6C">
              <w:rPr>
                <w:lang w:val="sk-SK"/>
              </w:rPr>
              <w:t>na zafarbenia bielka</w:t>
            </w:r>
          </w:p>
        </w:tc>
      </w:tr>
      <w:tr w:rsidR="00C4669C" w:rsidRPr="00E60D6C" w14:paraId="4ECB9CC1" w14:textId="5B382D1A" w:rsidTr="00627550">
        <w:tc>
          <w:tcPr>
            <w:tcW w:w="1988" w:type="dxa"/>
          </w:tcPr>
          <w:p w14:paraId="2BA65A7F" w14:textId="75EF6562" w:rsidR="001A3057" w:rsidRPr="00E60D6C" w:rsidRDefault="00010933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Poruchy ucha a labyrintu</w:t>
            </w:r>
          </w:p>
        </w:tc>
        <w:tc>
          <w:tcPr>
            <w:tcW w:w="1109" w:type="dxa"/>
          </w:tcPr>
          <w:p w14:paraId="27EA7568" w14:textId="77777777" w:rsidR="001A3057" w:rsidRPr="00E60D6C" w:rsidRDefault="001A3057" w:rsidP="00DD212F">
            <w:pPr>
              <w:pStyle w:val="Normln1"/>
              <w:rPr>
                <w:lang w:val="sk-SK"/>
              </w:rPr>
            </w:pPr>
          </w:p>
        </w:tc>
        <w:tc>
          <w:tcPr>
            <w:tcW w:w="1678" w:type="dxa"/>
          </w:tcPr>
          <w:p w14:paraId="68A6E441" w14:textId="77777777" w:rsidR="001A3057" w:rsidRPr="00E60D6C" w:rsidRDefault="001A3057" w:rsidP="00DD212F">
            <w:pPr>
              <w:pStyle w:val="Normln1"/>
              <w:rPr>
                <w:lang w:val="sk-SK"/>
              </w:rPr>
            </w:pPr>
          </w:p>
        </w:tc>
        <w:tc>
          <w:tcPr>
            <w:tcW w:w="1804" w:type="dxa"/>
          </w:tcPr>
          <w:p w14:paraId="658F8AC5" w14:textId="293F1936" w:rsidR="001A3057" w:rsidRPr="00E60D6C" w:rsidRDefault="00964879" w:rsidP="00DD212F">
            <w:pPr>
              <w:pStyle w:val="Normln1"/>
              <w:rPr>
                <w:lang w:val="sk-SK"/>
              </w:rPr>
            </w:pPr>
            <w:proofErr w:type="spellStart"/>
            <w:r w:rsidRPr="00E60D6C">
              <w:rPr>
                <w:lang w:val="sk-SK"/>
              </w:rPr>
              <w:t>vertigo</w:t>
            </w:r>
            <w:proofErr w:type="spellEnd"/>
            <w:r w:rsidRPr="00E60D6C">
              <w:rPr>
                <w:lang w:val="sk-SK"/>
              </w:rPr>
              <w:t xml:space="preserve">, </w:t>
            </w:r>
            <w:proofErr w:type="spellStart"/>
            <w:r w:rsidRPr="00E60D6C">
              <w:rPr>
                <w:lang w:val="sk-SK"/>
              </w:rPr>
              <w:t>tinitus</w:t>
            </w:r>
            <w:proofErr w:type="spellEnd"/>
          </w:p>
        </w:tc>
        <w:tc>
          <w:tcPr>
            <w:tcW w:w="2483" w:type="dxa"/>
          </w:tcPr>
          <w:p w14:paraId="15271883" w14:textId="551B14BE" w:rsidR="001A3057" w:rsidRPr="00E60D6C" w:rsidRDefault="00964879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hluchota</w:t>
            </w:r>
          </w:p>
        </w:tc>
      </w:tr>
      <w:tr w:rsidR="00C4669C" w:rsidRPr="00E60D6C" w14:paraId="35D55AEB" w14:textId="17E419CE" w:rsidTr="00627550">
        <w:tc>
          <w:tcPr>
            <w:tcW w:w="1988" w:type="dxa"/>
          </w:tcPr>
          <w:p w14:paraId="7449753F" w14:textId="6F7A37EE" w:rsidR="001A3057" w:rsidRPr="00E60D6C" w:rsidRDefault="00CE6E24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lastRenderedPageBreak/>
              <w:t>Poruchy srdc</w:t>
            </w:r>
            <w:r w:rsidR="00323C82">
              <w:rPr>
                <w:lang w:val="sk-SK"/>
              </w:rPr>
              <w:t>a</w:t>
            </w:r>
            <w:r w:rsidRPr="00E60D6C">
              <w:rPr>
                <w:lang w:val="sk-SK"/>
              </w:rPr>
              <w:t xml:space="preserve"> a srdc</w:t>
            </w:r>
            <w:r w:rsidR="00323C82">
              <w:rPr>
                <w:lang w:val="sk-SK"/>
              </w:rPr>
              <w:t>ovej</w:t>
            </w:r>
            <w:r w:rsidRPr="00E60D6C">
              <w:rPr>
                <w:lang w:val="sk-SK"/>
              </w:rPr>
              <w:t xml:space="preserve"> činnosti</w:t>
            </w:r>
          </w:p>
        </w:tc>
        <w:tc>
          <w:tcPr>
            <w:tcW w:w="1109" w:type="dxa"/>
          </w:tcPr>
          <w:p w14:paraId="4123E99F" w14:textId="77777777" w:rsidR="001A3057" w:rsidRPr="00E60D6C" w:rsidRDefault="001A3057" w:rsidP="00DD212F">
            <w:pPr>
              <w:pStyle w:val="Normln1"/>
              <w:rPr>
                <w:lang w:val="sk-SK"/>
              </w:rPr>
            </w:pPr>
          </w:p>
        </w:tc>
        <w:tc>
          <w:tcPr>
            <w:tcW w:w="1678" w:type="dxa"/>
          </w:tcPr>
          <w:p w14:paraId="19C65CCB" w14:textId="77777777" w:rsidR="001A3057" w:rsidRPr="00E60D6C" w:rsidRDefault="001A3057" w:rsidP="00DD212F">
            <w:pPr>
              <w:pStyle w:val="Normln1"/>
              <w:rPr>
                <w:lang w:val="sk-SK"/>
              </w:rPr>
            </w:pPr>
          </w:p>
        </w:tc>
        <w:tc>
          <w:tcPr>
            <w:tcW w:w="1804" w:type="dxa"/>
          </w:tcPr>
          <w:p w14:paraId="6D4FE468" w14:textId="77777777" w:rsidR="00CE6E24" w:rsidRPr="00E60D6C" w:rsidRDefault="00CE6E24" w:rsidP="00DD212F">
            <w:pPr>
              <w:pStyle w:val="Normln1"/>
              <w:rPr>
                <w:lang w:val="sk-SK"/>
              </w:rPr>
            </w:pPr>
            <w:proofErr w:type="spellStart"/>
            <w:r w:rsidRPr="00E60D6C">
              <w:rPr>
                <w:lang w:val="sk-SK"/>
              </w:rPr>
              <w:t>tachykardia</w:t>
            </w:r>
            <w:proofErr w:type="spellEnd"/>
            <w:r w:rsidRPr="00E60D6C">
              <w:rPr>
                <w:lang w:val="sk-SK"/>
              </w:rPr>
              <w:t>,</w:t>
            </w:r>
          </w:p>
          <w:p w14:paraId="69E29E07" w14:textId="2CFA53CE" w:rsidR="001A3057" w:rsidRPr="00E60D6C" w:rsidRDefault="00CE6E24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palpitácie</w:t>
            </w:r>
          </w:p>
        </w:tc>
        <w:tc>
          <w:tcPr>
            <w:tcW w:w="2483" w:type="dxa"/>
          </w:tcPr>
          <w:p w14:paraId="24BEC0DD" w14:textId="6BDCCE50" w:rsidR="001A3057" w:rsidRPr="00E60D6C" w:rsidRDefault="00CE6E24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 xml:space="preserve">náhla srdcová smrť*, infarkt myokardu, komorová </w:t>
            </w:r>
            <w:proofErr w:type="spellStart"/>
            <w:r w:rsidRPr="00E60D6C">
              <w:rPr>
                <w:lang w:val="sk-SK"/>
              </w:rPr>
              <w:t>arytmia</w:t>
            </w:r>
            <w:proofErr w:type="spellEnd"/>
            <w:r w:rsidRPr="00E60D6C">
              <w:rPr>
                <w:lang w:val="sk-SK"/>
              </w:rPr>
              <w:t xml:space="preserve">*, </w:t>
            </w:r>
            <w:proofErr w:type="spellStart"/>
            <w:r w:rsidRPr="00E60D6C">
              <w:rPr>
                <w:lang w:val="sk-SK"/>
              </w:rPr>
              <w:t>fibrilácia</w:t>
            </w:r>
            <w:proofErr w:type="spellEnd"/>
            <w:r w:rsidRPr="00E60D6C">
              <w:rPr>
                <w:lang w:val="sk-SK"/>
              </w:rPr>
              <w:t xml:space="preserve"> predsiení, nestabilná </w:t>
            </w:r>
            <w:proofErr w:type="spellStart"/>
            <w:r w:rsidRPr="00E60D6C">
              <w:rPr>
                <w:lang w:val="sk-SK"/>
              </w:rPr>
              <w:t>a</w:t>
            </w:r>
            <w:r w:rsidRPr="00DD212F">
              <w:rPr>
                <w:i/>
                <w:lang w:val="sk-SK"/>
              </w:rPr>
              <w:t>ngina</w:t>
            </w:r>
            <w:proofErr w:type="spellEnd"/>
            <w:r w:rsidRPr="00DD212F">
              <w:rPr>
                <w:i/>
                <w:lang w:val="sk-SK"/>
              </w:rPr>
              <w:t xml:space="preserve"> </w:t>
            </w:r>
            <w:proofErr w:type="spellStart"/>
            <w:r w:rsidRPr="00DD212F">
              <w:rPr>
                <w:i/>
                <w:lang w:val="sk-SK"/>
              </w:rPr>
              <w:t>pectoris</w:t>
            </w:r>
            <w:proofErr w:type="spellEnd"/>
          </w:p>
        </w:tc>
      </w:tr>
      <w:tr w:rsidR="00C4669C" w:rsidRPr="00E60D6C" w14:paraId="02065796" w14:textId="44F9ADA2" w:rsidTr="00627550">
        <w:tc>
          <w:tcPr>
            <w:tcW w:w="1988" w:type="dxa"/>
          </w:tcPr>
          <w:p w14:paraId="550DC42F" w14:textId="339F4AE1" w:rsidR="001A3057" w:rsidRPr="00E60D6C" w:rsidRDefault="00CE6E24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Poruchy ciev</w:t>
            </w:r>
          </w:p>
        </w:tc>
        <w:tc>
          <w:tcPr>
            <w:tcW w:w="1109" w:type="dxa"/>
          </w:tcPr>
          <w:p w14:paraId="0C2C1E9C" w14:textId="77777777" w:rsidR="001A3057" w:rsidRPr="00E60D6C" w:rsidRDefault="001A3057" w:rsidP="00DD212F">
            <w:pPr>
              <w:pStyle w:val="Normln1"/>
              <w:rPr>
                <w:lang w:val="sk-SK"/>
              </w:rPr>
            </w:pPr>
          </w:p>
        </w:tc>
        <w:tc>
          <w:tcPr>
            <w:tcW w:w="1678" w:type="dxa"/>
          </w:tcPr>
          <w:p w14:paraId="2EE528F5" w14:textId="77777777" w:rsidR="00CE6E24" w:rsidRPr="00E60D6C" w:rsidRDefault="00CE6E24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sčervenanie,</w:t>
            </w:r>
          </w:p>
          <w:p w14:paraId="139F10DB" w14:textId="185AC8C8" w:rsidR="001A3057" w:rsidRPr="00E60D6C" w:rsidRDefault="00CE6E24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návaly horúčavy</w:t>
            </w:r>
          </w:p>
        </w:tc>
        <w:tc>
          <w:tcPr>
            <w:tcW w:w="1804" w:type="dxa"/>
          </w:tcPr>
          <w:p w14:paraId="6A7A9D7B" w14:textId="77777777" w:rsidR="00CE6E24" w:rsidRPr="00E60D6C" w:rsidRDefault="00CE6E24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hypertenzia,</w:t>
            </w:r>
          </w:p>
          <w:p w14:paraId="58564E4A" w14:textId="7CF85EDB" w:rsidR="001A3057" w:rsidRPr="00E60D6C" w:rsidRDefault="00CE6E24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hypotenzia</w:t>
            </w:r>
          </w:p>
        </w:tc>
        <w:tc>
          <w:tcPr>
            <w:tcW w:w="2483" w:type="dxa"/>
          </w:tcPr>
          <w:p w14:paraId="39870767" w14:textId="77777777" w:rsidR="001A3057" w:rsidRPr="00E60D6C" w:rsidRDefault="001A3057" w:rsidP="00DD212F">
            <w:pPr>
              <w:pStyle w:val="Normln1"/>
              <w:rPr>
                <w:lang w:val="sk-SK"/>
              </w:rPr>
            </w:pPr>
          </w:p>
        </w:tc>
      </w:tr>
      <w:tr w:rsidR="004B595A" w:rsidRPr="00E60D6C" w14:paraId="7028B2AA" w14:textId="77777777" w:rsidTr="00627550">
        <w:tc>
          <w:tcPr>
            <w:tcW w:w="1988" w:type="dxa"/>
          </w:tcPr>
          <w:p w14:paraId="6E85979F" w14:textId="03F75240" w:rsidR="00F031F2" w:rsidRPr="00E60D6C" w:rsidRDefault="00F031F2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Poruchy dýchacej</w:t>
            </w:r>
          </w:p>
          <w:p w14:paraId="52CC268A" w14:textId="519196E2" w:rsidR="004B595A" w:rsidRPr="00E60D6C" w:rsidRDefault="00F031F2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 xml:space="preserve">sústavy, hrudníka a </w:t>
            </w:r>
            <w:proofErr w:type="spellStart"/>
            <w:r w:rsidRPr="00E60D6C">
              <w:rPr>
                <w:lang w:val="sk-SK"/>
              </w:rPr>
              <w:t>mediastína</w:t>
            </w:r>
            <w:proofErr w:type="spellEnd"/>
          </w:p>
        </w:tc>
        <w:tc>
          <w:tcPr>
            <w:tcW w:w="1109" w:type="dxa"/>
          </w:tcPr>
          <w:p w14:paraId="7CEF5D3D" w14:textId="77777777" w:rsidR="004B595A" w:rsidRPr="00E60D6C" w:rsidRDefault="004B595A" w:rsidP="00DD212F">
            <w:pPr>
              <w:pStyle w:val="Normln1"/>
              <w:rPr>
                <w:lang w:val="sk-SK"/>
              </w:rPr>
            </w:pPr>
          </w:p>
        </w:tc>
        <w:tc>
          <w:tcPr>
            <w:tcW w:w="1678" w:type="dxa"/>
          </w:tcPr>
          <w:p w14:paraId="12A2FF92" w14:textId="77777777" w:rsidR="00660FA8" w:rsidRPr="00E60D6C" w:rsidRDefault="00660FA8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nazálna</w:t>
            </w:r>
          </w:p>
          <w:p w14:paraId="05D8D697" w14:textId="12333A11" w:rsidR="004B595A" w:rsidRPr="00E60D6C" w:rsidRDefault="00660FA8" w:rsidP="00DD212F">
            <w:pPr>
              <w:pStyle w:val="Normln1"/>
              <w:rPr>
                <w:lang w:val="sk-SK"/>
              </w:rPr>
            </w:pPr>
            <w:proofErr w:type="spellStart"/>
            <w:r w:rsidRPr="00E60D6C">
              <w:rPr>
                <w:lang w:val="sk-SK"/>
              </w:rPr>
              <w:t>kongescia</w:t>
            </w:r>
            <w:proofErr w:type="spellEnd"/>
          </w:p>
        </w:tc>
        <w:tc>
          <w:tcPr>
            <w:tcW w:w="1804" w:type="dxa"/>
          </w:tcPr>
          <w:p w14:paraId="35C94C16" w14:textId="77777777" w:rsidR="00660FA8" w:rsidRPr="00E60D6C" w:rsidRDefault="00660FA8" w:rsidP="00DD212F">
            <w:pPr>
              <w:pStyle w:val="Normln1"/>
              <w:rPr>
                <w:lang w:val="sk-SK"/>
              </w:rPr>
            </w:pPr>
            <w:proofErr w:type="spellStart"/>
            <w:r w:rsidRPr="00E60D6C">
              <w:rPr>
                <w:lang w:val="sk-SK"/>
              </w:rPr>
              <w:t>epistaxa</w:t>
            </w:r>
            <w:proofErr w:type="spellEnd"/>
            <w:r w:rsidRPr="00E60D6C">
              <w:rPr>
                <w:lang w:val="sk-SK"/>
              </w:rPr>
              <w:t>,</w:t>
            </w:r>
          </w:p>
          <w:p w14:paraId="0678B360" w14:textId="77777777" w:rsidR="00660FA8" w:rsidRPr="00E60D6C" w:rsidRDefault="00660FA8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sínusová</w:t>
            </w:r>
          </w:p>
          <w:p w14:paraId="6AAD01D8" w14:textId="5F861302" w:rsidR="004B595A" w:rsidRPr="00E60D6C" w:rsidRDefault="00660FA8" w:rsidP="00DD212F">
            <w:pPr>
              <w:pStyle w:val="Normln1"/>
              <w:rPr>
                <w:lang w:val="sk-SK"/>
              </w:rPr>
            </w:pPr>
            <w:proofErr w:type="spellStart"/>
            <w:r w:rsidRPr="00E60D6C">
              <w:rPr>
                <w:lang w:val="sk-SK"/>
              </w:rPr>
              <w:t>kongescia</w:t>
            </w:r>
            <w:proofErr w:type="spellEnd"/>
          </w:p>
        </w:tc>
        <w:tc>
          <w:tcPr>
            <w:tcW w:w="2483" w:type="dxa"/>
          </w:tcPr>
          <w:p w14:paraId="0A2CB502" w14:textId="106CA583" w:rsidR="004B595A" w:rsidRPr="00E60D6C" w:rsidRDefault="00C4482C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zvieranie hrdla, opuch nosa, sucho v nose</w:t>
            </w:r>
          </w:p>
        </w:tc>
      </w:tr>
      <w:tr w:rsidR="004B595A" w:rsidRPr="00E60D6C" w14:paraId="5E69133D" w14:textId="77777777" w:rsidTr="00627550">
        <w:tc>
          <w:tcPr>
            <w:tcW w:w="1988" w:type="dxa"/>
          </w:tcPr>
          <w:p w14:paraId="3F65AE10" w14:textId="77777777" w:rsidR="00316127" w:rsidRPr="00E60D6C" w:rsidRDefault="00316127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Poruchy</w:t>
            </w:r>
          </w:p>
          <w:p w14:paraId="7E17867F" w14:textId="3AD37640" w:rsidR="004B595A" w:rsidRPr="00E60D6C" w:rsidRDefault="00316127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gastrointestinálneho traktu</w:t>
            </w:r>
          </w:p>
        </w:tc>
        <w:tc>
          <w:tcPr>
            <w:tcW w:w="1109" w:type="dxa"/>
          </w:tcPr>
          <w:p w14:paraId="678FB596" w14:textId="77777777" w:rsidR="004B595A" w:rsidRPr="00E60D6C" w:rsidRDefault="004B595A" w:rsidP="00DD212F">
            <w:pPr>
              <w:pStyle w:val="Normln1"/>
              <w:rPr>
                <w:lang w:val="sk-SK"/>
              </w:rPr>
            </w:pPr>
          </w:p>
        </w:tc>
        <w:tc>
          <w:tcPr>
            <w:tcW w:w="1678" w:type="dxa"/>
          </w:tcPr>
          <w:p w14:paraId="384B19CC" w14:textId="77777777" w:rsidR="00316127" w:rsidRPr="00E60D6C" w:rsidRDefault="00316127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nevoľnosť,</w:t>
            </w:r>
          </w:p>
          <w:p w14:paraId="0F363AA6" w14:textId="3429787C" w:rsidR="004B595A" w:rsidRPr="00E60D6C" w:rsidRDefault="00316127" w:rsidP="00DD212F">
            <w:pPr>
              <w:pStyle w:val="Normln1"/>
              <w:rPr>
                <w:lang w:val="sk-SK"/>
              </w:rPr>
            </w:pPr>
            <w:proofErr w:type="spellStart"/>
            <w:r w:rsidRPr="00E60D6C">
              <w:rPr>
                <w:lang w:val="sk-SK"/>
              </w:rPr>
              <w:t>dyspepsia</w:t>
            </w:r>
            <w:proofErr w:type="spellEnd"/>
          </w:p>
        </w:tc>
        <w:tc>
          <w:tcPr>
            <w:tcW w:w="1804" w:type="dxa"/>
          </w:tcPr>
          <w:p w14:paraId="78B09B85" w14:textId="3EC0A6CA" w:rsidR="005D14E3" w:rsidRPr="00E60D6C" w:rsidRDefault="00323C82" w:rsidP="00DD212F">
            <w:pPr>
              <w:pStyle w:val="Normln1"/>
              <w:rPr>
                <w:lang w:val="sk-SK"/>
              </w:rPr>
            </w:pPr>
            <w:proofErr w:type="spellStart"/>
            <w:r w:rsidRPr="00E60D6C">
              <w:rPr>
                <w:lang w:val="sk-SK"/>
              </w:rPr>
              <w:t>gastroezof</w:t>
            </w:r>
            <w:r>
              <w:rPr>
                <w:lang w:val="sk-SK"/>
              </w:rPr>
              <w:t>ágová</w:t>
            </w:r>
            <w:proofErr w:type="spellEnd"/>
          </w:p>
          <w:p w14:paraId="20846B85" w14:textId="7FCB5AA3" w:rsidR="005D14E3" w:rsidRPr="00E60D6C" w:rsidRDefault="005D14E3" w:rsidP="00DD212F">
            <w:pPr>
              <w:pStyle w:val="Normln1"/>
              <w:rPr>
                <w:lang w:val="sk-SK"/>
              </w:rPr>
            </w:pPr>
            <w:proofErr w:type="spellStart"/>
            <w:r w:rsidRPr="00E60D6C">
              <w:rPr>
                <w:lang w:val="sk-SK"/>
              </w:rPr>
              <w:t>reflux</w:t>
            </w:r>
            <w:r w:rsidR="00323C82">
              <w:rPr>
                <w:lang w:val="sk-SK"/>
              </w:rPr>
              <w:t>ová</w:t>
            </w:r>
            <w:proofErr w:type="spellEnd"/>
            <w:r w:rsidRPr="00E60D6C">
              <w:rPr>
                <w:lang w:val="sk-SK"/>
              </w:rPr>
              <w:t xml:space="preserve"> choroba,</w:t>
            </w:r>
          </w:p>
          <w:p w14:paraId="131D9A7F" w14:textId="77777777" w:rsidR="005D14E3" w:rsidRPr="00E60D6C" w:rsidRDefault="005D14E3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vracanie, bolesť</w:t>
            </w:r>
          </w:p>
          <w:p w14:paraId="6EE16BC1" w14:textId="03E77AE4" w:rsidR="005D14E3" w:rsidRPr="00E60D6C" w:rsidRDefault="005D14E3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v hornej časti brucha, sucho v</w:t>
            </w:r>
          </w:p>
          <w:p w14:paraId="2E74AF26" w14:textId="58EFCD1D" w:rsidR="004B595A" w:rsidRPr="00E60D6C" w:rsidRDefault="005D14E3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ústach</w:t>
            </w:r>
          </w:p>
        </w:tc>
        <w:tc>
          <w:tcPr>
            <w:tcW w:w="2483" w:type="dxa"/>
          </w:tcPr>
          <w:p w14:paraId="4D700B29" w14:textId="37611574" w:rsidR="004B595A" w:rsidRPr="00E60D6C" w:rsidRDefault="00EA3536" w:rsidP="00DD212F">
            <w:pPr>
              <w:pStyle w:val="Normln1"/>
              <w:rPr>
                <w:lang w:val="sk-SK"/>
              </w:rPr>
            </w:pPr>
            <w:proofErr w:type="spellStart"/>
            <w:r w:rsidRPr="00E60D6C">
              <w:rPr>
                <w:lang w:val="sk-SK"/>
              </w:rPr>
              <w:t>hypestézia</w:t>
            </w:r>
            <w:proofErr w:type="spellEnd"/>
            <w:r w:rsidRPr="00E60D6C">
              <w:rPr>
                <w:lang w:val="sk-SK"/>
              </w:rPr>
              <w:t xml:space="preserve"> </w:t>
            </w:r>
            <w:r w:rsidR="00323C82">
              <w:rPr>
                <w:lang w:val="sk-SK"/>
              </w:rPr>
              <w:t xml:space="preserve">v </w:t>
            </w:r>
            <w:r w:rsidRPr="00E60D6C">
              <w:rPr>
                <w:lang w:val="sk-SK"/>
              </w:rPr>
              <w:t>úst</w:t>
            </w:r>
            <w:r w:rsidR="00323C82">
              <w:rPr>
                <w:lang w:val="sk-SK"/>
              </w:rPr>
              <w:t>ach</w:t>
            </w:r>
          </w:p>
        </w:tc>
      </w:tr>
      <w:tr w:rsidR="00316127" w:rsidRPr="00E60D6C" w14:paraId="3EBE9C18" w14:textId="77777777" w:rsidTr="00627550">
        <w:tc>
          <w:tcPr>
            <w:tcW w:w="1988" w:type="dxa"/>
          </w:tcPr>
          <w:p w14:paraId="4D7CDC48" w14:textId="77777777" w:rsidR="00003DEE" w:rsidRPr="00E60D6C" w:rsidRDefault="00003DEE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Poruchy kože a</w:t>
            </w:r>
          </w:p>
          <w:p w14:paraId="4A1B9EFB" w14:textId="77777777" w:rsidR="00003DEE" w:rsidRPr="00E60D6C" w:rsidRDefault="00003DEE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podkožného</w:t>
            </w:r>
          </w:p>
          <w:p w14:paraId="0096A54C" w14:textId="20AEE172" w:rsidR="00316127" w:rsidRPr="00E60D6C" w:rsidRDefault="00003DEE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tkaniva</w:t>
            </w:r>
          </w:p>
        </w:tc>
        <w:tc>
          <w:tcPr>
            <w:tcW w:w="1109" w:type="dxa"/>
          </w:tcPr>
          <w:p w14:paraId="2E5007B6" w14:textId="77777777" w:rsidR="00316127" w:rsidRPr="00E60D6C" w:rsidRDefault="00316127" w:rsidP="00DD212F">
            <w:pPr>
              <w:pStyle w:val="Normln1"/>
              <w:rPr>
                <w:lang w:val="sk-SK"/>
              </w:rPr>
            </w:pPr>
          </w:p>
        </w:tc>
        <w:tc>
          <w:tcPr>
            <w:tcW w:w="1678" w:type="dxa"/>
          </w:tcPr>
          <w:p w14:paraId="4F44A650" w14:textId="77777777" w:rsidR="00316127" w:rsidRPr="00E60D6C" w:rsidRDefault="00316127" w:rsidP="00DD212F">
            <w:pPr>
              <w:pStyle w:val="Normln1"/>
              <w:rPr>
                <w:lang w:val="sk-SK"/>
              </w:rPr>
            </w:pPr>
          </w:p>
        </w:tc>
        <w:tc>
          <w:tcPr>
            <w:tcW w:w="1804" w:type="dxa"/>
          </w:tcPr>
          <w:p w14:paraId="17AD1E33" w14:textId="441A035C" w:rsidR="00316127" w:rsidRPr="00E60D6C" w:rsidRDefault="00003DEE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vyrážka</w:t>
            </w:r>
          </w:p>
        </w:tc>
        <w:tc>
          <w:tcPr>
            <w:tcW w:w="2483" w:type="dxa"/>
          </w:tcPr>
          <w:p w14:paraId="63BE0A14" w14:textId="77777777" w:rsidR="00003DEE" w:rsidRPr="00E60D6C" w:rsidRDefault="00003DEE" w:rsidP="00DD212F">
            <w:pPr>
              <w:pStyle w:val="Normln1"/>
              <w:rPr>
                <w:lang w:val="sk-SK"/>
              </w:rPr>
            </w:pPr>
            <w:proofErr w:type="spellStart"/>
            <w:r w:rsidRPr="00E60D6C">
              <w:rPr>
                <w:lang w:val="sk-SK"/>
              </w:rPr>
              <w:t>Stevensov</w:t>
            </w:r>
            <w:proofErr w:type="spellEnd"/>
            <w:r w:rsidRPr="00E60D6C">
              <w:rPr>
                <w:lang w:val="sk-SK"/>
              </w:rPr>
              <w:t>-John-</w:t>
            </w:r>
            <w:proofErr w:type="spellStart"/>
            <w:r w:rsidRPr="00E60D6C">
              <w:rPr>
                <w:lang w:val="sk-SK"/>
              </w:rPr>
              <w:t>sonov</w:t>
            </w:r>
            <w:proofErr w:type="spellEnd"/>
          </w:p>
          <w:p w14:paraId="0C959BA1" w14:textId="77777777" w:rsidR="00003DEE" w:rsidRPr="00E60D6C" w:rsidRDefault="00003DEE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syndróm (SJS)*, toxická</w:t>
            </w:r>
          </w:p>
          <w:p w14:paraId="6280145A" w14:textId="77777777" w:rsidR="00003DEE" w:rsidRPr="00E60D6C" w:rsidRDefault="00003DEE" w:rsidP="00DD212F">
            <w:pPr>
              <w:pStyle w:val="Normln1"/>
              <w:rPr>
                <w:lang w:val="sk-SK"/>
              </w:rPr>
            </w:pPr>
            <w:proofErr w:type="spellStart"/>
            <w:r w:rsidRPr="00E60D6C">
              <w:rPr>
                <w:lang w:val="sk-SK"/>
              </w:rPr>
              <w:t>epidermálna</w:t>
            </w:r>
            <w:proofErr w:type="spellEnd"/>
            <w:r w:rsidRPr="00E60D6C">
              <w:rPr>
                <w:lang w:val="sk-SK"/>
              </w:rPr>
              <w:t xml:space="preserve"> </w:t>
            </w:r>
            <w:proofErr w:type="spellStart"/>
            <w:r w:rsidRPr="00E60D6C">
              <w:rPr>
                <w:lang w:val="sk-SK"/>
              </w:rPr>
              <w:t>nekrolýza</w:t>
            </w:r>
            <w:proofErr w:type="spellEnd"/>
          </w:p>
          <w:p w14:paraId="676C3F20" w14:textId="6699A89E" w:rsidR="00316127" w:rsidRPr="00E60D6C" w:rsidRDefault="00003DEE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(TEN)*</w:t>
            </w:r>
          </w:p>
        </w:tc>
      </w:tr>
      <w:tr w:rsidR="00A91FFD" w:rsidRPr="00E60D6C" w14:paraId="173AF375" w14:textId="77777777" w:rsidTr="00627550">
        <w:tc>
          <w:tcPr>
            <w:tcW w:w="1988" w:type="dxa"/>
          </w:tcPr>
          <w:p w14:paraId="19E62278" w14:textId="091F2D9C" w:rsidR="00DE7CA5" w:rsidRPr="00E60D6C" w:rsidRDefault="00DE7CA5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Poruchy</w:t>
            </w:r>
            <w:r w:rsidR="001901F0" w:rsidRPr="00E60D6C">
              <w:rPr>
                <w:lang w:val="sk-SK"/>
              </w:rPr>
              <w:t xml:space="preserve"> </w:t>
            </w:r>
            <w:r w:rsidRPr="00E60D6C">
              <w:rPr>
                <w:lang w:val="sk-SK"/>
              </w:rPr>
              <w:t>kostrovej</w:t>
            </w:r>
          </w:p>
          <w:p w14:paraId="22101A23" w14:textId="123B0398" w:rsidR="00DE7CA5" w:rsidRPr="00E60D6C" w:rsidRDefault="00DE7CA5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a svalovej</w:t>
            </w:r>
            <w:r w:rsidR="001901F0" w:rsidRPr="00E60D6C">
              <w:rPr>
                <w:lang w:val="sk-SK"/>
              </w:rPr>
              <w:t xml:space="preserve"> </w:t>
            </w:r>
            <w:r w:rsidRPr="00E60D6C">
              <w:rPr>
                <w:lang w:val="sk-SK"/>
              </w:rPr>
              <w:t>sústavy</w:t>
            </w:r>
          </w:p>
          <w:p w14:paraId="7A4EF7CF" w14:textId="591AD230" w:rsidR="00A91FFD" w:rsidRPr="00E60D6C" w:rsidRDefault="00DE7CA5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a spojivového</w:t>
            </w:r>
            <w:r w:rsidR="001901F0" w:rsidRPr="00E60D6C">
              <w:rPr>
                <w:lang w:val="sk-SK"/>
              </w:rPr>
              <w:t xml:space="preserve"> </w:t>
            </w:r>
            <w:r w:rsidRPr="00E60D6C">
              <w:rPr>
                <w:lang w:val="sk-SK"/>
              </w:rPr>
              <w:t>tkaniva</w:t>
            </w:r>
          </w:p>
        </w:tc>
        <w:tc>
          <w:tcPr>
            <w:tcW w:w="1109" w:type="dxa"/>
          </w:tcPr>
          <w:p w14:paraId="4285B04B" w14:textId="77777777" w:rsidR="00A91FFD" w:rsidRPr="00E60D6C" w:rsidRDefault="00A91FFD" w:rsidP="00DD212F">
            <w:pPr>
              <w:pStyle w:val="Normln1"/>
              <w:rPr>
                <w:lang w:val="sk-SK"/>
              </w:rPr>
            </w:pPr>
          </w:p>
        </w:tc>
        <w:tc>
          <w:tcPr>
            <w:tcW w:w="1678" w:type="dxa"/>
          </w:tcPr>
          <w:p w14:paraId="1DC8FCE6" w14:textId="77777777" w:rsidR="00A91FFD" w:rsidRPr="00E60D6C" w:rsidRDefault="00A91FFD" w:rsidP="00DD212F">
            <w:pPr>
              <w:pStyle w:val="Normln1"/>
              <w:rPr>
                <w:lang w:val="sk-SK"/>
              </w:rPr>
            </w:pPr>
          </w:p>
        </w:tc>
        <w:tc>
          <w:tcPr>
            <w:tcW w:w="1804" w:type="dxa"/>
          </w:tcPr>
          <w:p w14:paraId="75D49D14" w14:textId="77777777" w:rsidR="00B8719E" w:rsidRPr="00E60D6C" w:rsidRDefault="00B8719E" w:rsidP="00DD212F">
            <w:pPr>
              <w:pStyle w:val="Normln1"/>
              <w:rPr>
                <w:lang w:val="sk-SK"/>
              </w:rPr>
            </w:pPr>
            <w:proofErr w:type="spellStart"/>
            <w:r w:rsidRPr="00E60D6C">
              <w:rPr>
                <w:lang w:val="sk-SK"/>
              </w:rPr>
              <w:t>myalgia</w:t>
            </w:r>
            <w:proofErr w:type="spellEnd"/>
            <w:r w:rsidRPr="00E60D6C">
              <w:rPr>
                <w:lang w:val="sk-SK"/>
              </w:rPr>
              <w:t>, bolesť</w:t>
            </w:r>
          </w:p>
          <w:p w14:paraId="429ABA41" w14:textId="789AEEEA" w:rsidR="00A91FFD" w:rsidRPr="00E60D6C" w:rsidRDefault="00B8719E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v končatine</w:t>
            </w:r>
          </w:p>
        </w:tc>
        <w:tc>
          <w:tcPr>
            <w:tcW w:w="2483" w:type="dxa"/>
          </w:tcPr>
          <w:p w14:paraId="44E81A04" w14:textId="77777777" w:rsidR="00A91FFD" w:rsidRPr="00E60D6C" w:rsidRDefault="00A91FFD" w:rsidP="00DD212F">
            <w:pPr>
              <w:pStyle w:val="Normln1"/>
              <w:rPr>
                <w:lang w:val="sk-SK"/>
              </w:rPr>
            </w:pPr>
          </w:p>
        </w:tc>
      </w:tr>
      <w:tr w:rsidR="00A91FFD" w:rsidRPr="00E60D6C" w14:paraId="0BEE47D1" w14:textId="77777777" w:rsidTr="00627550">
        <w:tc>
          <w:tcPr>
            <w:tcW w:w="1988" w:type="dxa"/>
          </w:tcPr>
          <w:p w14:paraId="3335A25D" w14:textId="77777777" w:rsidR="00A222F1" w:rsidRPr="00E60D6C" w:rsidRDefault="00A222F1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Poruchy</w:t>
            </w:r>
          </w:p>
          <w:p w14:paraId="2BA2A739" w14:textId="77777777" w:rsidR="00A222F1" w:rsidRPr="00E60D6C" w:rsidRDefault="00A222F1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obličiek a</w:t>
            </w:r>
          </w:p>
          <w:p w14:paraId="109BB210" w14:textId="19F5FC98" w:rsidR="00A91FFD" w:rsidRPr="00E60D6C" w:rsidRDefault="00A222F1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močových ciest</w:t>
            </w:r>
          </w:p>
        </w:tc>
        <w:tc>
          <w:tcPr>
            <w:tcW w:w="1109" w:type="dxa"/>
          </w:tcPr>
          <w:p w14:paraId="400AC889" w14:textId="77777777" w:rsidR="00A91FFD" w:rsidRPr="00E60D6C" w:rsidRDefault="00A91FFD" w:rsidP="00DD212F">
            <w:pPr>
              <w:pStyle w:val="Normln1"/>
              <w:rPr>
                <w:lang w:val="sk-SK"/>
              </w:rPr>
            </w:pPr>
          </w:p>
        </w:tc>
        <w:tc>
          <w:tcPr>
            <w:tcW w:w="1678" w:type="dxa"/>
          </w:tcPr>
          <w:p w14:paraId="78BBF680" w14:textId="77777777" w:rsidR="00A91FFD" w:rsidRPr="00E60D6C" w:rsidRDefault="00A91FFD" w:rsidP="00DD212F">
            <w:pPr>
              <w:pStyle w:val="Normln1"/>
              <w:rPr>
                <w:lang w:val="sk-SK"/>
              </w:rPr>
            </w:pPr>
          </w:p>
        </w:tc>
        <w:tc>
          <w:tcPr>
            <w:tcW w:w="1804" w:type="dxa"/>
          </w:tcPr>
          <w:p w14:paraId="5DEC7852" w14:textId="2EA21EE3" w:rsidR="00A91FFD" w:rsidRPr="00E60D6C" w:rsidRDefault="000A3D2B" w:rsidP="00DD212F">
            <w:pPr>
              <w:pStyle w:val="Normln1"/>
              <w:rPr>
                <w:lang w:val="sk-SK"/>
              </w:rPr>
            </w:pPr>
            <w:proofErr w:type="spellStart"/>
            <w:r w:rsidRPr="00E60D6C">
              <w:rPr>
                <w:lang w:val="sk-SK"/>
              </w:rPr>
              <w:t>hematúria</w:t>
            </w:r>
            <w:proofErr w:type="spellEnd"/>
          </w:p>
        </w:tc>
        <w:tc>
          <w:tcPr>
            <w:tcW w:w="2483" w:type="dxa"/>
          </w:tcPr>
          <w:p w14:paraId="53D0CA50" w14:textId="77777777" w:rsidR="00A91FFD" w:rsidRPr="00E60D6C" w:rsidRDefault="00A91FFD" w:rsidP="00DD212F">
            <w:pPr>
              <w:pStyle w:val="Normln1"/>
              <w:rPr>
                <w:lang w:val="sk-SK"/>
              </w:rPr>
            </w:pPr>
          </w:p>
        </w:tc>
      </w:tr>
      <w:tr w:rsidR="00DE7CA5" w:rsidRPr="00E60D6C" w14:paraId="01981718" w14:textId="77777777" w:rsidTr="00627550">
        <w:tc>
          <w:tcPr>
            <w:tcW w:w="1988" w:type="dxa"/>
          </w:tcPr>
          <w:p w14:paraId="1CD9B41D" w14:textId="77777777" w:rsidR="00191D03" w:rsidRPr="00E60D6C" w:rsidRDefault="00191D03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Poruchy</w:t>
            </w:r>
          </w:p>
          <w:p w14:paraId="66DF77CD" w14:textId="77777777" w:rsidR="00191D03" w:rsidRPr="00E60D6C" w:rsidRDefault="00191D03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reprodukčného</w:t>
            </w:r>
          </w:p>
          <w:p w14:paraId="2603E750" w14:textId="77777777" w:rsidR="00191D03" w:rsidRPr="00E60D6C" w:rsidRDefault="00191D03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systému a</w:t>
            </w:r>
          </w:p>
          <w:p w14:paraId="0D9A5723" w14:textId="7ECDBADB" w:rsidR="00DE7CA5" w:rsidRPr="00E60D6C" w:rsidRDefault="00191D03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prsníkov</w:t>
            </w:r>
          </w:p>
        </w:tc>
        <w:tc>
          <w:tcPr>
            <w:tcW w:w="1109" w:type="dxa"/>
          </w:tcPr>
          <w:p w14:paraId="750DA46A" w14:textId="77777777" w:rsidR="00DE7CA5" w:rsidRPr="00E60D6C" w:rsidRDefault="00DE7CA5" w:rsidP="00DD212F">
            <w:pPr>
              <w:pStyle w:val="Normln1"/>
              <w:rPr>
                <w:lang w:val="sk-SK"/>
              </w:rPr>
            </w:pPr>
          </w:p>
        </w:tc>
        <w:tc>
          <w:tcPr>
            <w:tcW w:w="1678" w:type="dxa"/>
          </w:tcPr>
          <w:p w14:paraId="27697A62" w14:textId="77777777" w:rsidR="00DE7CA5" w:rsidRPr="00E60D6C" w:rsidRDefault="00DE7CA5" w:rsidP="00DD212F">
            <w:pPr>
              <w:pStyle w:val="Normln1"/>
              <w:rPr>
                <w:lang w:val="sk-SK"/>
              </w:rPr>
            </w:pPr>
          </w:p>
        </w:tc>
        <w:tc>
          <w:tcPr>
            <w:tcW w:w="1804" w:type="dxa"/>
          </w:tcPr>
          <w:p w14:paraId="1488CF74" w14:textId="77777777" w:rsidR="00DE7CA5" w:rsidRPr="00E60D6C" w:rsidRDefault="00DE7CA5" w:rsidP="00DD212F">
            <w:pPr>
              <w:pStyle w:val="Normln1"/>
              <w:rPr>
                <w:lang w:val="sk-SK"/>
              </w:rPr>
            </w:pPr>
          </w:p>
        </w:tc>
        <w:tc>
          <w:tcPr>
            <w:tcW w:w="2483" w:type="dxa"/>
          </w:tcPr>
          <w:p w14:paraId="78459585" w14:textId="2280CEE5" w:rsidR="002635B5" w:rsidRPr="00E60D6C" w:rsidRDefault="002635B5" w:rsidP="00DD212F">
            <w:pPr>
              <w:pStyle w:val="Normln1"/>
              <w:rPr>
                <w:lang w:val="sk-SK"/>
              </w:rPr>
            </w:pPr>
            <w:proofErr w:type="spellStart"/>
            <w:r w:rsidRPr="00E60D6C">
              <w:rPr>
                <w:lang w:val="sk-SK"/>
              </w:rPr>
              <w:t>hemorági</w:t>
            </w:r>
            <w:r w:rsidR="00323C82">
              <w:rPr>
                <w:lang w:val="sk-SK"/>
              </w:rPr>
              <w:t>a</w:t>
            </w:r>
            <w:proofErr w:type="spellEnd"/>
            <w:r w:rsidRPr="00E60D6C">
              <w:rPr>
                <w:lang w:val="sk-SK"/>
              </w:rPr>
              <w:t xml:space="preserve"> v penise,</w:t>
            </w:r>
          </w:p>
          <w:p w14:paraId="2086093A" w14:textId="77777777" w:rsidR="002635B5" w:rsidRPr="00E60D6C" w:rsidRDefault="002635B5" w:rsidP="00DD212F">
            <w:pPr>
              <w:pStyle w:val="Normln1"/>
              <w:rPr>
                <w:lang w:val="sk-SK"/>
              </w:rPr>
            </w:pPr>
            <w:proofErr w:type="spellStart"/>
            <w:r w:rsidRPr="00E60D6C">
              <w:rPr>
                <w:lang w:val="sk-SK"/>
              </w:rPr>
              <w:t>priapizmus</w:t>
            </w:r>
            <w:proofErr w:type="spellEnd"/>
            <w:r w:rsidRPr="00E60D6C">
              <w:rPr>
                <w:lang w:val="sk-SK"/>
              </w:rPr>
              <w:t xml:space="preserve">*, </w:t>
            </w:r>
            <w:proofErr w:type="spellStart"/>
            <w:r w:rsidRPr="00E60D6C">
              <w:rPr>
                <w:lang w:val="sk-SK"/>
              </w:rPr>
              <w:t>hematospermia</w:t>
            </w:r>
            <w:proofErr w:type="spellEnd"/>
            <w:r w:rsidRPr="00E60D6C">
              <w:rPr>
                <w:lang w:val="sk-SK"/>
              </w:rPr>
              <w:t>,</w:t>
            </w:r>
          </w:p>
          <w:p w14:paraId="5F8B646A" w14:textId="511CBDED" w:rsidR="00DE7CA5" w:rsidRPr="00E60D6C" w:rsidRDefault="002635B5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zvýšená erekcia</w:t>
            </w:r>
          </w:p>
        </w:tc>
      </w:tr>
      <w:tr w:rsidR="00DE7CA5" w:rsidRPr="00E60D6C" w14:paraId="677818A7" w14:textId="77777777" w:rsidTr="00627550">
        <w:tc>
          <w:tcPr>
            <w:tcW w:w="1988" w:type="dxa"/>
          </w:tcPr>
          <w:p w14:paraId="254B6B72" w14:textId="77777777" w:rsidR="000D58A3" w:rsidRPr="00E60D6C" w:rsidRDefault="000D58A3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Celkové</w:t>
            </w:r>
          </w:p>
          <w:p w14:paraId="5965C975" w14:textId="77777777" w:rsidR="000D58A3" w:rsidRPr="00E60D6C" w:rsidRDefault="000D58A3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poruchy a</w:t>
            </w:r>
          </w:p>
          <w:p w14:paraId="30EE6D90" w14:textId="77777777" w:rsidR="000D58A3" w:rsidRPr="00E60D6C" w:rsidRDefault="000D58A3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reakcie v mieste</w:t>
            </w:r>
          </w:p>
          <w:p w14:paraId="37832F97" w14:textId="45EE01E8" w:rsidR="00DE7CA5" w:rsidRPr="00E60D6C" w:rsidRDefault="000D58A3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podania</w:t>
            </w:r>
          </w:p>
        </w:tc>
        <w:tc>
          <w:tcPr>
            <w:tcW w:w="1109" w:type="dxa"/>
          </w:tcPr>
          <w:p w14:paraId="3EC58753" w14:textId="77777777" w:rsidR="00DE7CA5" w:rsidRPr="00E60D6C" w:rsidRDefault="00DE7CA5" w:rsidP="00DD212F">
            <w:pPr>
              <w:pStyle w:val="Normln1"/>
              <w:rPr>
                <w:lang w:val="sk-SK"/>
              </w:rPr>
            </w:pPr>
          </w:p>
        </w:tc>
        <w:tc>
          <w:tcPr>
            <w:tcW w:w="1678" w:type="dxa"/>
          </w:tcPr>
          <w:p w14:paraId="3AE56254" w14:textId="77777777" w:rsidR="00DE7CA5" w:rsidRPr="00E60D6C" w:rsidRDefault="00DE7CA5" w:rsidP="00DD212F">
            <w:pPr>
              <w:pStyle w:val="Normln1"/>
              <w:rPr>
                <w:lang w:val="sk-SK"/>
              </w:rPr>
            </w:pPr>
          </w:p>
        </w:tc>
        <w:tc>
          <w:tcPr>
            <w:tcW w:w="1804" w:type="dxa"/>
          </w:tcPr>
          <w:p w14:paraId="1BB13B2B" w14:textId="77777777" w:rsidR="00AA0356" w:rsidRPr="00E60D6C" w:rsidRDefault="00AA0356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bolesť hrudníka,</w:t>
            </w:r>
          </w:p>
          <w:p w14:paraId="7937A3FA" w14:textId="77777777" w:rsidR="00AA0356" w:rsidRPr="00E60D6C" w:rsidRDefault="00AA0356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únava, pocit</w:t>
            </w:r>
          </w:p>
          <w:p w14:paraId="0CFA0EEE" w14:textId="669AB956" w:rsidR="00DE7CA5" w:rsidRPr="00E60D6C" w:rsidRDefault="00AA0356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horúčavy</w:t>
            </w:r>
          </w:p>
        </w:tc>
        <w:tc>
          <w:tcPr>
            <w:tcW w:w="2483" w:type="dxa"/>
          </w:tcPr>
          <w:p w14:paraId="701B6ED7" w14:textId="44F672A3" w:rsidR="00DE7CA5" w:rsidRPr="00E60D6C" w:rsidRDefault="00AA0356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podráždenosť</w:t>
            </w:r>
          </w:p>
        </w:tc>
      </w:tr>
      <w:tr w:rsidR="004B595A" w:rsidRPr="00E60D6C" w14:paraId="17A029FF" w14:textId="77777777" w:rsidTr="00627550">
        <w:tc>
          <w:tcPr>
            <w:tcW w:w="1988" w:type="dxa"/>
          </w:tcPr>
          <w:p w14:paraId="316A40CF" w14:textId="77777777" w:rsidR="00AF4CED" w:rsidRPr="00E60D6C" w:rsidRDefault="00AF4CED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Laboratórne a</w:t>
            </w:r>
          </w:p>
          <w:p w14:paraId="544500B1" w14:textId="77777777" w:rsidR="00AF4CED" w:rsidRPr="00E60D6C" w:rsidRDefault="00AF4CED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funkčné</w:t>
            </w:r>
          </w:p>
          <w:p w14:paraId="740E8BE3" w14:textId="763868AE" w:rsidR="004B595A" w:rsidRPr="00E60D6C" w:rsidRDefault="00AF4CED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vyšetrenia</w:t>
            </w:r>
          </w:p>
        </w:tc>
        <w:tc>
          <w:tcPr>
            <w:tcW w:w="1109" w:type="dxa"/>
          </w:tcPr>
          <w:p w14:paraId="6D19665E" w14:textId="77777777" w:rsidR="004B595A" w:rsidRPr="00E60D6C" w:rsidRDefault="004B595A" w:rsidP="00DD212F">
            <w:pPr>
              <w:pStyle w:val="Normln1"/>
              <w:rPr>
                <w:lang w:val="sk-SK"/>
              </w:rPr>
            </w:pPr>
          </w:p>
        </w:tc>
        <w:tc>
          <w:tcPr>
            <w:tcW w:w="1678" w:type="dxa"/>
          </w:tcPr>
          <w:p w14:paraId="02791B5D" w14:textId="77777777" w:rsidR="004B595A" w:rsidRPr="00E60D6C" w:rsidRDefault="004B595A" w:rsidP="00DD212F">
            <w:pPr>
              <w:pStyle w:val="Normln1"/>
              <w:rPr>
                <w:lang w:val="sk-SK"/>
              </w:rPr>
            </w:pPr>
          </w:p>
        </w:tc>
        <w:tc>
          <w:tcPr>
            <w:tcW w:w="1804" w:type="dxa"/>
          </w:tcPr>
          <w:p w14:paraId="03F04C30" w14:textId="77777777" w:rsidR="00AA0356" w:rsidRPr="00E60D6C" w:rsidRDefault="00AA0356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zvýšená</w:t>
            </w:r>
          </w:p>
          <w:p w14:paraId="7B1B71F5" w14:textId="34A78689" w:rsidR="004B595A" w:rsidRPr="00E60D6C" w:rsidRDefault="00AA0356" w:rsidP="00DD212F">
            <w:pPr>
              <w:pStyle w:val="Normln1"/>
              <w:rPr>
                <w:lang w:val="sk-SK"/>
              </w:rPr>
            </w:pPr>
            <w:r w:rsidRPr="00E60D6C">
              <w:rPr>
                <w:lang w:val="sk-SK"/>
              </w:rPr>
              <w:t>frekvencia srdca</w:t>
            </w:r>
          </w:p>
        </w:tc>
        <w:tc>
          <w:tcPr>
            <w:tcW w:w="2483" w:type="dxa"/>
          </w:tcPr>
          <w:p w14:paraId="66EFC687" w14:textId="77777777" w:rsidR="004B595A" w:rsidRPr="00E60D6C" w:rsidRDefault="004B595A" w:rsidP="00DD212F">
            <w:pPr>
              <w:pStyle w:val="Normln1"/>
              <w:rPr>
                <w:lang w:val="sk-SK"/>
              </w:rPr>
            </w:pPr>
          </w:p>
        </w:tc>
      </w:tr>
    </w:tbl>
    <w:p w14:paraId="080037D5" w14:textId="77777777" w:rsidR="00627550" w:rsidRPr="00E60D6C" w:rsidRDefault="00627550" w:rsidP="00DD212F">
      <w:pPr>
        <w:keepNext/>
        <w:autoSpaceDE w:val="0"/>
        <w:autoSpaceDN w:val="0"/>
        <w:adjustRightInd w:val="0"/>
        <w:spacing w:line="240" w:lineRule="auto"/>
      </w:pPr>
      <w:r w:rsidRPr="00E60D6C">
        <w:t>* Hlásené len počas dohľadu po uvedení lieku na trh</w:t>
      </w:r>
    </w:p>
    <w:p w14:paraId="0B6AA2C6" w14:textId="77777777" w:rsidR="00627550" w:rsidRPr="00E60D6C" w:rsidRDefault="00627550" w:rsidP="00DD212F">
      <w:pPr>
        <w:keepNext/>
        <w:autoSpaceDE w:val="0"/>
        <w:autoSpaceDN w:val="0"/>
        <w:adjustRightInd w:val="0"/>
        <w:spacing w:line="240" w:lineRule="auto"/>
      </w:pPr>
      <w:r w:rsidRPr="00E60D6C">
        <w:t xml:space="preserve">** Porucha farebného videnia: </w:t>
      </w:r>
      <w:proofErr w:type="spellStart"/>
      <w:r w:rsidRPr="00E60D6C">
        <w:t>chloropsia</w:t>
      </w:r>
      <w:proofErr w:type="spellEnd"/>
      <w:r w:rsidRPr="00E60D6C">
        <w:t xml:space="preserve">, </w:t>
      </w:r>
      <w:proofErr w:type="spellStart"/>
      <w:r w:rsidRPr="00E60D6C">
        <w:t>chromatopsia</w:t>
      </w:r>
      <w:proofErr w:type="spellEnd"/>
      <w:r w:rsidRPr="00E60D6C">
        <w:t xml:space="preserve">, </w:t>
      </w:r>
      <w:proofErr w:type="spellStart"/>
      <w:r w:rsidRPr="00E60D6C">
        <w:t>cyanopsia</w:t>
      </w:r>
      <w:proofErr w:type="spellEnd"/>
      <w:r w:rsidRPr="00E60D6C">
        <w:t xml:space="preserve">, </w:t>
      </w:r>
      <w:proofErr w:type="spellStart"/>
      <w:r w:rsidRPr="00E60D6C">
        <w:t>erytropsia</w:t>
      </w:r>
      <w:proofErr w:type="spellEnd"/>
      <w:r w:rsidRPr="00E60D6C">
        <w:t xml:space="preserve"> a </w:t>
      </w:r>
      <w:proofErr w:type="spellStart"/>
      <w:r w:rsidRPr="00E60D6C">
        <w:t>xantopsia</w:t>
      </w:r>
      <w:proofErr w:type="spellEnd"/>
    </w:p>
    <w:p w14:paraId="6015CB63" w14:textId="6C1A2C34" w:rsidR="00F76383" w:rsidRDefault="00627550" w:rsidP="00DD212F">
      <w:pPr>
        <w:keepNext/>
        <w:autoSpaceDE w:val="0"/>
        <w:autoSpaceDN w:val="0"/>
        <w:adjustRightInd w:val="0"/>
        <w:spacing w:line="240" w:lineRule="auto"/>
      </w:pPr>
      <w:r w:rsidRPr="00E60D6C">
        <w:t>*** Poruchy slzenia: suché oko, porucha slzenia a zvýšené slzenie</w:t>
      </w:r>
    </w:p>
    <w:p w14:paraId="431EAE11" w14:textId="0B08A0AA" w:rsidR="00CF089C" w:rsidRDefault="00CF089C" w:rsidP="00DD212F">
      <w:pPr>
        <w:keepNext/>
        <w:autoSpaceDE w:val="0"/>
        <w:autoSpaceDN w:val="0"/>
        <w:adjustRightInd w:val="0"/>
        <w:spacing w:line="240" w:lineRule="auto"/>
      </w:pPr>
    </w:p>
    <w:p w14:paraId="139DAB9E" w14:textId="77777777" w:rsidR="008848F6" w:rsidRPr="00E60D6C" w:rsidRDefault="008848F6" w:rsidP="00DD212F">
      <w:pPr>
        <w:keepNext/>
        <w:autoSpaceDE w:val="0"/>
        <w:autoSpaceDN w:val="0"/>
        <w:adjustRightInd w:val="0"/>
        <w:spacing w:line="240" w:lineRule="auto"/>
        <w:rPr>
          <w:u w:val="single"/>
        </w:rPr>
      </w:pPr>
      <w:r w:rsidRPr="00E60D6C">
        <w:rPr>
          <w:u w:val="single"/>
        </w:rPr>
        <w:t>Hlásenie podozrení na nežiaduce reakcie</w:t>
      </w:r>
    </w:p>
    <w:p w14:paraId="22CD9827" w14:textId="428DF32B" w:rsidR="008848F6" w:rsidRPr="00E60D6C" w:rsidRDefault="008848F6" w:rsidP="00DD212F">
      <w:pPr>
        <w:autoSpaceDE w:val="0"/>
        <w:autoSpaceDN w:val="0"/>
        <w:adjustRightInd w:val="0"/>
        <w:spacing w:line="240" w:lineRule="auto"/>
      </w:pPr>
      <w:r w:rsidRPr="00E60D6C">
        <w:t xml:space="preserve">Hlásenie podozrení na nežiaduce reakcie po registrácii lieku je dôležité. Umožňuje priebežné monitorovanie pomeru prínosu a rizika lieku. Od zdravotníckych pracovníkov sa vyžaduje, aby hlásili akékoľvek podozrenia na nežiaduce reakcie na </w:t>
      </w:r>
      <w:r w:rsidRPr="00E60D6C">
        <w:rPr>
          <w:highlight w:val="lightGray"/>
        </w:rPr>
        <w:t>národné centrum hlásenia uvedené v </w:t>
      </w:r>
      <w:hyperlink r:id="rId7" w:history="1">
        <w:r w:rsidRPr="00E60D6C">
          <w:rPr>
            <w:rStyle w:val="Hypertextovprepojenie1"/>
            <w:highlight w:val="lightGray"/>
          </w:rPr>
          <w:t>Prílohe V</w:t>
        </w:r>
      </w:hyperlink>
      <w:r w:rsidRPr="00E60D6C">
        <w:rPr>
          <w:color w:val="008000"/>
        </w:rPr>
        <w:t>.</w:t>
      </w:r>
    </w:p>
    <w:p w14:paraId="224D3CAC" w14:textId="77777777" w:rsidR="008848F6" w:rsidRPr="00E60D6C" w:rsidRDefault="008848F6" w:rsidP="00DD212F">
      <w:pPr>
        <w:spacing w:line="240" w:lineRule="auto"/>
      </w:pPr>
    </w:p>
    <w:p w14:paraId="081D6822" w14:textId="77777777" w:rsidR="008848F6" w:rsidRPr="00E60D6C" w:rsidRDefault="008848F6" w:rsidP="00DD212F">
      <w:pPr>
        <w:keepNext/>
        <w:numPr>
          <w:ilvl w:val="1"/>
          <w:numId w:val="1"/>
        </w:numPr>
        <w:spacing w:line="240" w:lineRule="auto"/>
        <w:outlineLvl w:val="0"/>
      </w:pPr>
      <w:r w:rsidRPr="00E60D6C">
        <w:rPr>
          <w:b/>
        </w:rPr>
        <w:t>Predávkovanie</w:t>
      </w:r>
    </w:p>
    <w:p w14:paraId="6B308510" w14:textId="77777777" w:rsidR="008848F6" w:rsidRPr="00E60D6C" w:rsidRDefault="008848F6" w:rsidP="00DD212F">
      <w:pPr>
        <w:spacing w:line="240" w:lineRule="auto"/>
      </w:pPr>
    </w:p>
    <w:p w14:paraId="77603F27" w14:textId="05102037" w:rsidR="00957E62" w:rsidRDefault="00957E62" w:rsidP="00DD212F">
      <w:pPr>
        <w:spacing w:line="240" w:lineRule="auto"/>
      </w:pPr>
      <w:r>
        <w:t xml:space="preserve">V štúdiách so zdravými dobrovoľníkmi boli po podaní jednorazovej dávky do 800 mg nežiaduce účinky podobné ako pri podaní nižších dávok, ale vyskytovali sa častejšie a boli závažnejšie. Dávky </w:t>
      </w:r>
      <w:r>
        <w:lastRenderedPageBreak/>
        <w:t>200 mg neviedli k väčšej účinnosti, ale viedli k vyššiemu výskytu nežiaducich účinkov (bolesť hlavy, návaly</w:t>
      </w:r>
      <w:r w:rsidR="008B2047">
        <w:t xml:space="preserve"> tepla</w:t>
      </w:r>
      <w:r>
        <w:t xml:space="preserve">, závrat, </w:t>
      </w:r>
      <w:proofErr w:type="spellStart"/>
      <w:r>
        <w:t>dyspepsia</w:t>
      </w:r>
      <w:proofErr w:type="spellEnd"/>
      <w:r>
        <w:t xml:space="preserve">, nazálna </w:t>
      </w:r>
      <w:proofErr w:type="spellStart"/>
      <w:r>
        <w:t>kongescia</w:t>
      </w:r>
      <w:proofErr w:type="spellEnd"/>
      <w:r>
        <w:t>, zmena videnia).</w:t>
      </w:r>
    </w:p>
    <w:p w14:paraId="746D2BF2" w14:textId="77777777" w:rsidR="00957E62" w:rsidRDefault="00957E62" w:rsidP="00DD212F">
      <w:pPr>
        <w:spacing w:line="240" w:lineRule="auto"/>
      </w:pPr>
    </w:p>
    <w:p w14:paraId="3F6DB72A" w14:textId="6B338B3E" w:rsidR="008848F6" w:rsidRPr="00957E62" w:rsidRDefault="00957E62" w:rsidP="00DD212F">
      <w:pPr>
        <w:spacing w:line="240" w:lineRule="auto"/>
      </w:pPr>
      <w:r>
        <w:t xml:space="preserve">V prípade predávkovania sa majú podľa potreby zaviesť štandardné podporné opatrenia. Keďže </w:t>
      </w:r>
      <w:proofErr w:type="spellStart"/>
      <w:r>
        <w:t>sildenafil</w:t>
      </w:r>
      <w:proofErr w:type="spellEnd"/>
      <w:r>
        <w:t xml:space="preserve"> je pevne viazaný na </w:t>
      </w:r>
      <w:r w:rsidR="008B2047">
        <w:t xml:space="preserve">plazmatické </w:t>
      </w:r>
      <w:r>
        <w:t xml:space="preserve">bielkoviny a neeliminuje sa močom, nie je pravdepodobné, že by renálna </w:t>
      </w:r>
      <w:r w:rsidRPr="00865081">
        <w:t xml:space="preserve">dialýza </w:t>
      </w:r>
      <w:r w:rsidR="00C84FCB" w:rsidRPr="00865081">
        <w:t>urýchlila</w:t>
      </w:r>
      <w:r w:rsidRPr="00865081">
        <w:t xml:space="preserve"> klírens</w:t>
      </w:r>
      <w:r>
        <w:t xml:space="preserve"> </w:t>
      </w:r>
      <w:proofErr w:type="spellStart"/>
      <w:r>
        <w:t>sildenafilu</w:t>
      </w:r>
      <w:proofErr w:type="spellEnd"/>
      <w:r>
        <w:t>.</w:t>
      </w:r>
    </w:p>
    <w:p w14:paraId="6F18A5F0" w14:textId="77777777" w:rsidR="008848F6" w:rsidRDefault="008848F6" w:rsidP="00DD212F">
      <w:pPr>
        <w:spacing w:line="240" w:lineRule="auto"/>
      </w:pPr>
    </w:p>
    <w:p w14:paraId="35533911" w14:textId="77777777" w:rsidR="00CF5316" w:rsidRPr="00E60D6C" w:rsidRDefault="00CF5316" w:rsidP="00DD212F">
      <w:pPr>
        <w:spacing w:line="240" w:lineRule="auto"/>
      </w:pPr>
    </w:p>
    <w:p w14:paraId="4777F8F9" w14:textId="77777777" w:rsidR="008848F6" w:rsidRPr="00E60D6C" w:rsidRDefault="008848F6" w:rsidP="00DD212F">
      <w:pPr>
        <w:keepNext/>
        <w:numPr>
          <w:ilvl w:val="0"/>
          <w:numId w:val="1"/>
        </w:numPr>
        <w:suppressAutoHyphens/>
        <w:spacing w:line="240" w:lineRule="auto"/>
      </w:pPr>
      <w:r w:rsidRPr="00E60D6C">
        <w:rPr>
          <w:b/>
        </w:rPr>
        <w:t>FARMAKOLOGICKÉ VLASTNOSTI</w:t>
      </w:r>
    </w:p>
    <w:p w14:paraId="609753E7" w14:textId="77777777" w:rsidR="008848F6" w:rsidRPr="00E60D6C" w:rsidRDefault="008848F6" w:rsidP="00DD212F">
      <w:pPr>
        <w:keepNext/>
        <w:spacing w:line="240" w:lineRule="auto"/>
      </w:pPr>
    </w:p>
    <w:p w14:paraId="287AB0E4" w14:textId="77777777" w:rsidR="008848F6" w:rsidRPr="00E60D6C" w:rsidRDefault="008848F6" w:rsidP="00DD212F">
      <w:pPr>
        <w:keepNext/>
        <w:numPr>
          <w:ilvl w:val="1"/>
          <w:numId w:val="1"/>
        </w:numPr>
        <w:spacing w:line="240" w:lineRule="auto"/>
        <w:outlineLvl w:val="0"/>
      </w:pPr>
      <w:r w:rsidRPr="00E60D6C">
        <w:rPr>
          <w:b/>
        </w:rPr>
        <w:t>Farmakodynamické vlastnosti</w:t>
      </w:r>
    </w:p>
    <w:p w14:paraId="05E0EADB" w14:textId="77777777" w:rsidR="008848F6" w:rsidRPr="00E60D6C" w:rsidRDefault="008848F6" w:rsidP="00DD212F">
      <w:pPr>
        <w:keepNext/>
        <w:spacing w:line="240" w:lineRule="auto"/>
      </w:pPr>
    </w:p>
    <w:p w14:paraId="209E86BD" w14:textId="2D1E6FDF" w:rsidR="008848F6" w:rsidRPr="00E60D6C" w:rsidRDefault="008848F6" w:rsidP="00DD212F">
      <w:pPr>
        <w:spacing w:line="240" w:lineRule="auto"/>
        <w:outlineLvl w:val="0"/>
      </w:pPr>
      <w:proofErr w:type="spellStart"/>
      <w:r w:rsidRPr="00E60D6C">
        <w:t>Farmakoterapeutická</w:t>
      </w:r>
      <w:proofErr w:type="spellEnd"/>
      <w:r w:rsidRPr="00E60D6C">
        <w:t xml:space="preserve"> skupina: </w:t>
      </w:r>
      <w:proofErr w:type="spellStart"/>
      <w:r w:rsidR="00B1154C" w:rsidRPr="00B1154C">
        <w:t>Urologiká</w:t>
      </w:r>
      <w:proofErr w:type="spellEnd"/>
      <w:r w:rsidR="00B1154C" w:rsidRPr="00B1154C">
        <w:t xml:space="preserve">, </w:t>
      </w:r>
      <w:r w:rsidR="00CF5316">
        <w:t>liečivá pri poruchách erekcie</w:t>
      </w:r>
      <w:r w:rsidRPr="00E60D6C">
        <w:t xml:space="preserve">, ATC kód: </w:t>
      </w:r>
      <w:r w:rsidR="002B1EAD" w:rsidRPr="002B1EAD">
        <w:t>G04BE03</w:t>
      </w:r>
    </w:p>
    <w:p w14:paraId="7CA3B675" w14:textId="77777777" w:rsidR="008848F6" w:rsidRPr="00E60D6C" w:rsidRDefault="008848F6" w:rsidP="00DD212F">
      <w:pPr>
        <w:spacing w:line="240" w:lineRule="auto"/>
      </w:pPr>
    </w:p>
    <w:p w14:paraId="2D34AE71" w14:textId="75FFFB2C" w:rsidR="008848F6" w:rsidRDefault="008848F6" w:rsidP="00DD212F">
      <w:pPr>
        <w:autoSpaceDE w:val="0"/>
        <w:autoSpaceDN w:val="0"/>
        <w:adjustRightInd w:val="0"/>
        <w:spacing w:line="240" w:lineRule="auto"/>
        <w:rPr>
          <w:u w:val="single"/>
        </w:rPr>
      </w:pPr>
      <w:r w:rsidRPr="00E60D6C">
        <w:rPr>
          <w:u w:val="single"/>
        </w:rPr>
        <w:t>Mechanizmus účinku</w:t>
      </w:r>
    </w:p>
    <w:p w14:paraId="5D4A505F" w14:textId="6337EC2F" w:rsidR="00324D48" w:rsidRPr="00324D48" w:rsidRDefault="00324D48" w:rsidP="00DD212F">
      <w:pPr>
        <w:autoSpaceDE w:val="0"/>
        <w:autoSpaceDN w:val="0"/>
        <w:adjustRightInd w:val="0"/>
        <w:spacing w:line="240" w:lineRule="auto"/>
      </w:pPr>
      <w:proofErr w:type="spellStart"/>
      <w:r w:rsidRPr="00865081">
        <w:t>Sildenafil</w:t>
      </w:r>
      <w:proofErr w:type="spellEnd"/>
      <w:r w:rsidRPr="00865081">
        <w:t xml:space="preserve"> </w:t>
      </w:r>
      <w:r w:rsidR="008333EC" w:rsidRPr="00865081">
        <w:t>predstavuje</w:t>
      </w:r>
      <w:r w:rsidRPr="00865081">
        <w:t xml:space="preserve"> peroráln</w:t>
      </w:r>
      <w:r w:rsidR="008333EC" w:rsidRPr="00865081">
        <w:t>u</w:t>
      </w:r>
      <w:r w:rsidRPr="00865081">
        <w:t xml:space="preserve"> form</w:t>
      </w:r>
      <w:r w:rsidR="008333EC" w:rsidRPr="00865081">
        <w:t>u</w:t>
      </w:r>
      <w:r w:rsidRPr="00865081">
        <w:t xml:space="preserve"> liečby </w:t>
      </w:r>
      <w:proofErr w:type="spellStart"/>
      <w:r w:rsidRPr="00865081">
        <w:t>erektilnej</w:t>
      </w:r>
      <w:proofErr w:type="spellEnd"/>
      <w:r w:rsidRPr="00865081">
        <w:t xml:space="preserve"> dysfunkcie. Za prirodzených podmienok, t.j. po</w:t>
      </w:r>
      <w:r w:rsidR="008A35C1" w:rsidRPr="00865081">
        <w:t xml:space="preserve"> </w:t>
      </w:r>
      <w:r w:rsidRPr="00865081">
        <w:t xml:space="preserve">sexuálnej stimulácii, obnovuje </w:t>
      </w:r>
      <w:proofErr w:type="spellStart"/>
      <w:r w:rsidR="00DD212F" w:rsidRPr="00865081">
        <w:t>erektilnú</w:t>
      </w:r>
      <w:proofErr w:type="spellEnd"/>
      <w:r w:rsidR="00DD212F" w:rsidRPr="00865081">
        <w:t xml:space="preserve"> funkciu</w:t>
      </w:r>
      <w:r w:rsidRPr="00865081">
        <w:t xml:space="preserve"> zvýšením</w:t>
      </w:r>
      <w:r w:rsidRPr="00324D48">
        <w:t xml:space="preserve"> prítoku krvi do penisu.</w:t>
      </w:r>
    </w:p>
    <w:p w14:paraId="3F77022D" w14:textId="77777777" w:rsidR="008A35C1" w:rsidRDefault="008A35C1" w:rsidP="00DD212F">
      <w:pPr>
        <w:autoSpaceDE w:val="0"/>
        <w:autoSpaceDN w:val="0"/>
        <w:adjustRightInd w:val="0"/>
        <w:spacing w:line="240" w:lineRule="auto"/>
      </w:pPr>
    </w:p>
    <w:p w14:paraId="19629742" w14:textId="1329EEB9" w:rsidR="00324D48" w:rsidRDefault="00324D48" w:rsidP="00DD212F">
      <w:pPr>
        <w:autoSpaceDE w:val="0"/>
        <w:autoSpaceDN w:val="0"/>
        <w:adjustRightInd w:val="0"/>
        <w:spacing w:line="240" w:lineRule="auto"/>
      </w:pPr>
      <w:r w:rsidRPr="00324D48">
        <w:t>Fyziologický mechanizmus, ktorý je zodpovedný za erekciu penisu, zah</w:t>
      </w:r>
      <w:r w:rsidR="00FD00B6">
        <w:t>ŕňa</w:t>
      </w:r>
      <w:r w:rsidRPr="00324D48">
        <w:t xml:space="preserve"> uvoľňovanie oxidu</w:t>
      </w:r>
      <w:r w:rsidR="008A35C1">
        <w:t xml:space="preserve"> </w:t>
      </w:r>
      <w:proofErr w:type="spellStart"/>
      <w:r w:rsidRPr="00324D48">
        <w:t>dusnatého</w:t>
      </w:r>
      <w:proofErr w:type="spellEnd"/>
      <w:r w:rsidRPr="00324D48">
        <w:t xml:space="preserve"> (NO) v </w:t>
      </w:r>
      <w:r w:rsidR="00FD00B6" w:rsidRPr="00DD212F">
        <w:rPr>
          <w:i/>
        </w:rPr>
        <w:t xml:space="preserve">corpus </w:t>
      </w:r>
      <w:proofErr w:type="spellStart"/>
      <w:r w:rsidR="00FD00B6" w:rsidRPr="00DD212F">
        <w:rPr>
          <w:i/>
        </w:rPr>
        <w:t>cavernosum</w:t>
      </w:r>
      <w:proofErr w:type="spellEnd"/>
      <w:r w:rsidRPr="00324D48">
        <w:t xml:space="preserve"> počas sexuálnej stimulácie. Oxid </w:t>
      </w:r>
      <w:proofErr w:type="spellStart"/>
      <w:r w:rsidRPr="00324D48">
        <w:t>dusnatý</w:t>
      </w:r>
      <w:proofErr w:type="spellEnd"/>
      <w:r w:rsidRPr="00324D48">
        <w:t xml:space="preserve"> potom</w:t>
      </w:r>
      <w:r w:rsidR="008A35C1">
        <w:t xml:space="preserve"> </w:t>
      </w:r>
      <w:r w:rsidRPr="00324D48">
        <w:t xml:space="preserve">aktivuje enzým </w:t>
      </w:r>
      <w:proofErr w:type="spellStart"/>
      <w:r w:rsidRPr="00324D48">
        <w:t>guanylátcyklázu</w:t>
      </w:r>
      <w:proofErr w:type="spellEnd"/>
      <w:r w:rsidRPr="00324D48">
        <w:t>, čo nakoniec vedie k zvýšeniu koncentrácie cyklického</w:t>
      </w:r>
      <w:r w:rsidR="008A35C1">
        <w:t xml:space="preserve"> </w:t>
      </w:r>
      <w:proofErr w:type="spellStart"/>
      <w:r w:rsidRPr="00324D48">
        <w:t>guanozínmonofosfátu</w:t>
      </w:r>
      <w:proofErr w:type="spellEnd"/>
      <w:r w:rsidRPr="00324D48">
        <w:t xml:space="preserve"> (</w:t>
      </w:r>
      <w:proofErr w:type="spellStart"/>
      <w:r w:rsidRPr="00324D48">
        <w:t>cGMP</w:t>
      </w:r>
      <w:proofErr w:type="spellEnd"/>
      <w:r w:rsidRPr="00324D48">
        <w:t xml:space="preserve">) a relaxácii hladkých svalov v </w:t>
      </w:r>
      <w:r w:rsidR="00FD00B6" w:rsidRPr="002D2E5D">
        <w:rPr>
          <w:i/>
        </w:rPr>
        <w:t xml:space="preserve">corpus </w:t>
      </w:r>
      <w:proofErr w:type="spellStart"/>
      <w:r w:rsidR="00FD00B6" w:rsidRPr="002D2E5D">
        <w:rPr>
          <w:i/>
        </w:rPr>
        <w:t>cavernosum</w:t>
      </w:r>
      <w:proofErr w:type="spellEnd"/>
      <w:r w:rsidRPr="00324D48">
        <w:t>, čo umožní prítok</w:t>
      </w:r>
      <w:r w:rsidR="008A35C1">
        <w:t xml:space="preserve"> </w:t>
      </w:r>
      <w:r w:rsidRPr="00324D48">
        <w:t>krvi.</w:t>
      </w:r>
    </w:p>
    <w:p w14:paraId="4812EBF8" w14:textId="77777777" w:rsidR="008A35C1" w:rsidRPr="00324D48" w:rsidRDefault="008A35C1" w:rsidP="00DD212F">
      <w:pPr>
        <w:autoSpaceDE w:val="0"/>
        <w:autoSpaceDN w:val="0"/>
        <w:adjustRightInd w:val="0"/>
        <w:spacing w:line="240" w:lineRule="auto"/>
      </w:pPr>
    </w:p>
    <w:p w14:paraId="7853C47C" w14:textId="241D8F3C" w:rsidR="004370FB" w:rsidRPr="008A35C1" w:rsidRDefault="00324D48" w:rsidP="00DD212F">
      <w:pPr>
        <w:autoSpaceDE w:val="0"/>
        <w:autoSpaceDN w:val="0"/>
        <w:adjustRightInd w:val="0"/>
        <w:spacing w:line="240" w:lineRule="auto"/>
      </w:pPr>
      <w:proofErr w:type="spellStart"/>
      <w:r w:rsidRPr="00324D48">
        <w:t>Sildenafil</w:t>
      </w:r>
      <w:proofErr w:type="spellEnd"/>
      <w:r w:rsidRPr="00324D48">
        <w:t xml:space="preserve"> je silný a selektívny inhibítor </w:t>
      </w:r>
      <w:proofErr w:type="spellStart"/>
      <w:r w:rsidRPr="00324D48">
        <w:t>fosfodiesterázy</w:t>
      </w:r>
      <w:proofErr w:type="spellEnd"/>
      <w:r w:rsidRPr="00324D48">
        <w:t xml:space="preserve"> typu 5 (PDE5)</w:t>
      </w:r>
      <w:r w:rsidR="00FD00B6">
        <w:t xml:space="preserve"> špecifickej pre </w:t>
      </w:r>
      <w:proofErr w:type="spellStart"/>
      <w:r w:rsidR="00FD00B6">
        <w:t>cGMP</w:t>
      </w:r>
      <w:proofErr w:type="spellEnd"/>
      <w:r w:rsidR="008A35C1">
        <w:t xml:space="preserve"> </w:t>
      </w:r>
      <w:r w:rsidRPr="00324D48">
        <w:t xml:space="preserve">v </w:t>
      </w:r>
      <w:r w:rsidR="00FD00B6" w:rsidRPr="002D2E5D">
        <w:rPr>
          <w:i/>
        </w:rPr>
        <w:t xml:space="preserve">corpus </w:t>
      </w:r>
      <w:proofErr w:type="spellStart"/>
      <w:r w:rsidR="00FD00B6" w:rsidRPr="002D2E5D">
        <w:rPr>
          <w:i/>
        </w:rPr>
        <w:t>cavernosum</w:t>
      </w:r>
      <w:proofErr w:type="spellEnd"/>
      <w:r w:rsidRPr="00324D48">
        <w:t xml:space="preserve">, </w:t>
      </w:r>
      <w:r w:rsidR="00FD00B6">
        <w:t>v ktorom</w:t>
      </w:r>
      <w:r w:rsidRPr="00324D48">
        <w:t xml:space="preserve"> je PDE5 zodpovedná za degradáciu </w:t>
      </w:r>
      <w:proofErr w:type="spellStart"/>
      <w:r w:rsidRPr="00324D48">
        <w:t>cGMP</w:t>
      </w:r>
      <w:proofErr w:type="spellEnd"/>
      <w:r w:rsidRPr="00324D48">
        <w:t xml:space="preserve">. Účinok </w:t>
      </w:r>
      <w:proofErr w:type="spellStart"/>
      <w:r w:rsidRPr="00324D48">
        <w:t>sildenafilu</w:t>
      </w:r>
      <w:proofErr w:type="spellEnd"/>
      <w:r w:rsidRPr="00324D48">
        <w:t xml:space="preserve"> na erekciu</w:t>
      </w:r>
      <w:r w:rsidR="008A35C1">
        <w:t xml:space="preserve"> </w:t>
      </w:r>
      <w:r w:rsidRPr="00324D48">
        <w:t>je</w:t>
      </w:r>
      <w:r w:rsidR="008A35C1">
        <w:t xml:space="preserve"> </w:t>
      </w:r>
      <w:r w:rsidRPr="00324D48">
        <w:t xml:space="preserve">založený na periférnom pôsobení. </w:t>
      </w:r>
      <w:proofErr w:type="spellStart"/>
      <w:r w:rsidRPr="00324D48">
        <w:t>Sildenafil</w:t>
      </w:r>
      <w:proofErr w:type="spellEnd"/>
      <w:r w:rsidRPr="00324D48">
        <w:t xml:space="preserve"> nemá priamy relaxačný účinok na izolované humánne</w:t>
      </w:r>
      <w:r w:rsidR="008A35C1">
        <w:t xml:space="preserve"> </w:t>
      </w:r>
      <w:r w:rsidR="00FD00B6" w:rsidRPr="002D2E5D">
        <w:rPr>
          <w:i/>
        </w:rPr>
        <w:t xml:space="preserve">corpus </w:t>
      </w:r>
      <w:proofErr w:type="spellStart"/>
      <w:r w:rsidR="00FD00B6" w:rsidRPr="002D2E5D">
        <w:rPr>
          <w:i/>
        </w:rPr>
        <w:t>cavernosum</w:t>
      </w:r>
      <w:proofErr w:type="spellEnd"/>
      <w:r w:rsidRPr="00324D48">
        <w:t xml:space="preserve">, ale účinne zvyšuje relaxačný účinok oxidu </w:t>
      </w:r>
      <w:proofErr w:type="spellStart"/>
      <w:r w:rsidRPr="00324D48">
        <w:t>dusnatého</w:t>
      </w:r>
      <w:proofErr w:type="spellEnd"/>
      <w:r w:rsidRPr="00324D48">
        <w:t xml:space="preserve"> (NO) na toto tkanivo. Ak je</w:t>
      </w:r>
      <w:r w:rsidR="008A35C1">
        <w:t xml:space="preserve"> </w:t>
      </w:r>
      <w:r w:rsidRPr="00324D48">
        <w:t>aktivovaná metabolická cesta NO/</w:t>
      </w:r>
      <w:proofErr w:type="spellStart"/>
      <w:r w:rsidRPr="00324D48">
        <w:t>cGMP</w:t>
      </w:r>
      <w:proofErr w:type="spellEnd"/>
      <w:r w:rsidRPr="00324D48">
        <w:t>, ako je to v prípade sexuálnej stimulácie, inhibícia PDE5</w:t>
      </w:r>
      <w:r w:rsidR="008A35C1">
        <w:t xml:space="preserve"> </w:t>
      </w:r>
      <w:r w:rsidRPr="00324D48">
        <w:t xml:space="preserve">účinkom </w:t>
      </w:r>
      <w:proofErr w:type="spellStart"/>
      <w:r w:rsidRPr="00324D48">
        <w:t>sildenafilu</w:t>
      </w:r>
      <w:proofErr w:type="spellEnd"/>
      <w:r w:rsidRPr="00324D48">
        <w:t xml:space="preserve"> vedie k zvýšeniu koncentrácie </w:t>
      </w:r>
      <w:proofErr w:type="spellStart"/>
      <w:r w:rsidRPr="00324D48">
        <w:t>cGMP</w:t>
      </w:r>
      <w:proofErr w:type="spellEnd"/>
      <w:r w:rsidRPr="00324D48">
        <w:t xml:space="preserve"> v </w:t>
      </w:r>
      <w:r w:rsidR="00FD00B6" w:rsidRPr="002D2E5D">
        <w:rPr>
          <w:i/>
        </w:rPr>
        <w:t xml:space="preserve">corpus </w:t>
      </w:r>
      <w:proofErr w:type="spellStart"/>
      <w:r w:rsidR="00FD00B6" w:rsidRPr="002D2E5D">
        <w:rPr>
          <w:i/>
        </w:rPr>
        <w:t>cav</w:t>
      </w:r>
      <w:r w:rsidR="00FD00B6">
        <w:rPr>
          <w:i/>
        </w:rPr>
        <w:t>ernosum</w:t>
      </w:r>
      <w:proofErr w:type="spellEnd"/>
      <w:r w:rsidRPr="00324D48">
        <w:t>. Preto dochádza</w:t>
      </w:r>
      <w:r w:rsidR="008A35C1">
        <w:t xml:space="preserve"> </w:t>
      </w:r>
      <w:r w:rsidRPr="00324D48">
        <w:t xml:space="preserve">k očakávanému priaznivému farmakologickému účinku </w:t>
      </w:r>
      <w:proofErr w:type="spellStart"/>
      <w:r w:rsidRPr="00324D48">
        <w:t>sildenafilu</w:t>
      </w:r>
      <w:proofErr w:type="spellEnd"/>
      <w:r w:rsidRPr="00324D48">
        <w:t xml:space="preserve"> iba v prípade sexuálnej stimulácie.</w:t>
      </w:r>
    </w:p>
    <w:p w14:paraId="34965D72" w14:textId="77777777" w:rsidR="004370FB" w:rsidRPr="004370FB" w:rsidRDefault="004370FB" w:rsidP="00DD212F">
      <w:pPr>
        <w:autoSpaceDE w:val="0"/>
        <w:autoSpaceDN w:val="0"/>
        <w:adjustRightInd w:val="0"/>
        <w:spacing w:line="240" w:lineRule="auto"/>
        <w:rPr>
          <w:u w:val="single"/>
        </w:rPr>
      </w:pPr>
    </w:p>
    <w:p w14:paraId="5914F29A" w14:textId="4A7D1833" w:rsidR="008848F6" w:rsidRDefault="008848F6" w:rsidP="00DD212F">
      <w:pPr>
        <w:autoSpaceDE w:val="0"/>
        <w:autoSpaceDN w:val="0"/>
        <w:adjustRightInd w:val="0"/>
        <w:spacing w:line="240" w:lineRule="auto"/>
      </w:pPr>
      <w:r w:rsidRPr="00E60D6C">
        <w:rPr>
          <w:u w:val="single"/>
        </w:rPr>
        <w:t>Farmakodynamické účinky</w:t>
      </w:r>
    </w:p>
    <w:p w14:paraId="401969F7" w14:textId="1D0CBCED" w:rsidR="001D3741" w:rsidRDefault="008B3993" w:rsidP="00DD212F">
      <w:pPr>
        <w:autoSpaceDE w:val="0"/>
        <w:autoSpaceDN w:val="0"/>
        <w:adjustRightInd w:val="0"/>
        <w:spacing w:line="240" w:lineRule="auto"/>
      </w:pPr>
      <w:r>
        <w:t xml:space="preserve">Štúdie </w:t>
      </w:r>
      <w:r w:rsidRPr="008B3993">
        <w:rPr>
          <w:i/>
          <w:iCs/>
        </w:rPr>
        <w:t>in vitro</w:t>
      </w:r>
      <w:r>
        <w:t xml:space="preserve"> preukázali, že </w:t>
      </w:r>
      <w:proofErr w:type="spellStart"/>
      <w:r>
        <w:t>sildenafil</w:t>
      </w:r>
      <w:proofErr w:type="spellEnd"/>
      <w:r>
        <w:t xml:space="preserve"> je selektívny pre PDE5, ktorá sa podieľa na procese erekcie. Jeho účinok je výraznejší na PDE5 ako na ostatné známe </w:t>
      </w:r>
      <w:proofErr w:type="spellStart"/>
      <w:r>
        <w:t>fosfodiesterázy</w:t>
      </w:r>
      <w:proofErr w:type="spellEnd"/>
      <w:r>
        <w:t xml:space="preserve">. </w:t>
      </w:r>
      <w:proofErr w:type="spellStart"/>
      <w:r>
        <w:t>Sildenafil</w:t>
      </w:r>
      <w:proofErr w:type="spellEnd"/>
      <w:r>
        <w:t xml:space="preserve"> je 10-krát selektívnejší pre PDE5 ako pre PDE6, ktorá sa podieľa na </w:t>
      </w:r>
      <w:proofErr w:type="spellStart"/>
      <w:r>
        <w:t>fototransdukcii</w:t>
      </w:r>
      <w:proofErr w:type="spellEnd"/>
      <w:r>
        <w:t xml:space="preserve"> v </w:t>
      </w:r>
      <w:proofErr w:type="spellStart"/>
      <w:r>
        <w:t>retine</w:t>
      </w:r>
      <w:proofErr w:type="spellEnd"/>
      <w:r>
        <w:t xml:space="preserve">. Pri maximálnych odporučených dávkach má 80-krát vyššiu </w:t>
      </w:r>
      <w:proofErr w:type="spellStart"/>
      <w:r>
        <w:t>selektivitu</w:t>
      </w:r>
      <w:proofErr w:type="spellEnd"/>
      <w:r>
        <w:t xml:space="preserve"> pre PDE5 než pre PDE1 a viac ako 700-krát vyššiu </w:t>
      </w:r>
      <w:proofErr w:type="spellStart"/>
      <w:r>
        <w:t>selektivitu</w:t>
      </w:r>
      <w:proofErr w:type="spellEnd"/>
      <w:r>
        <w:t xml:space="preserve"> pre PDE5 než pre PDE2, 3, 4, 7, 8, 9, 10 a 11. </w:t>
      </w:r>
    </w:p>
    <w:p w14:paraId="3C16328C" w14:textId="2E335E3F" w:rsidR="00292C21" w:rsidRDefault="001D3741" w:rsidP="00DD212F">
      <w:pPr>
        <w:autoSpaceDE w:val="0"/>
        <w:autoSpaceDN w:val="0"/>
        <w:adjustRightInd w:val="0"/>
        <w:spacing w:line="240" w:lineRule="auto"/>
      </w:pPr>
      <w:proofErr w:type="spellStart"/>
      <w:r>
        <w:t>S</w:t>
      </w:r>
      <w:r w:rsidR="008B3993">
        <w:t>ildenafil</w:t>
      </w:r>
      <w:proofErr w:type="spellEnd"/>
      <w:r w:rsidR="008B3993">
        <w:t xml:space="preserve"> má 4 000-krát vyššiu </w:t>
      </w:r>
      <w:proofErr w:type="spellStart"/>
      <w:r w:rsidR="008B3993">
        <w:t>selektivitu</w:t>
      </w:r>
      <w:proofErr w:type="spellEnd"/>
      <w:r w:rsidR="008B3993">
        <w:t xml:space="preserve"> pre PDE5 ako pre</w:t>
      </w:r>
      <w:r w:rsidR="00267A6A">
        <w:t xml:space="preserve"> </w:t>
      </w:r>
      <w:proofErr w:type="spellStart"/>
      <w:r w:rsidR="00267A6A">
        <w:t>izoformu</w:t>
      </w:r>
      <w:proofErr w:type="spellEnd"/>
      <w:r w:rsidR="008B3993">
        <w:t xml:space="preserve"> PDE3 </w:t>
      </w:r>
      <w:r>
        <w:t xml:space="preserve">špecifickú pre </w:t>
      </w:r>
      <w:proofErr w:type="spellStart"/>
      <w:r>
        <w:t>cAMP</w:t>
      </w:r>
      <w:proofErr w:type="spellEnd"/>
      <w:r w:rsidR="008B3993">
        <w:t xml:space="preserve">, ktorá sa podieľa na kontrole </w:t>
      </w:r>
      <w:proofErr w:type="spellStart"/>
      <w:r w:rsidR="008B3993">
        <w:t>kontraktility</w:t>
      </w:r>
      <w:proofErr w:type="spellEnd"/>
      <w:r w:rsidR="008B3993">
        <w:t xml:space="preserve"> srdcového svalu.</w:t>
      </w:r>
    </w:p>
    <w:p w14:paraId="57838A41" w14:textId="77777777" w:rsidR="00292C21" w:rsidRPr="00292C21" w:rsidRDefault="00292C21" w:rsidP="00DD212F">
      <w:pPr>
        <w:autoSpaceDE w:val="0"/>
        <w:autoSpaceDN w:val="0"/>
        <w:adjustRightInd w:val="0"/>
        <w:spacing w:line="240" w:lineRule="auto"/>
      </w:pPr>
    </w:p>
    <w:p w14:paraId="13ABD7B6" w14:textId="6379C109" w:rsidR="008848F6" w:rsidRDefault="008848F6" w:rsidP="00DD212F">
      <w:pPr>
        <w:autoSpaceDE w:val="0"/>
        <w:autoSpaceDN w:val="0"/>
        <w:adjustRightInd w:val="0"/>
        <w:spacing w:line="240" w:lineRule="auto"/>
      </w:pPr>
      <w:r w:rsidRPr="00E60D6C">
        <w:rPr>
          <w:u w:val="single"/>
        </w:rPr>
        <w:t>Klinická účinnosť a</w:t>
      </w:r>
      <w:r w:rsidR="0091091E">
        <w:rPr>
          <w:u w:val="single"/>
        </w:rPr>
        <w:t> </w:t>
      </w:r>
      <w:r w:rsidRPr="00E60D6C">
        <w:rPr>
          <w:u w:val="single"/>
        </w:rPr>
        <w:t>bezpečnosť</w:t>
      </w:r>
    </w:p>
    <w:p w14:paraId="3A9C8599" w14:textId="72D07CD9" w:rsidR="0083635F" w:rsidRDefault="0083635F" w:rsidP="00DD212F">
      <w:pPr>
        <w:autoSpaceDE w:val="0"/>
        <w:autoSpaceDN w:val="0"/>
        <w:adjustRightInd w:val="0"/>
        <w:spacing w:line="240" w:lineRule="auto"/>
      </w:pPr>
      <w:r>
        <w:t xml:space="preserve">Dve klinické štúdie sa špeciálne zaoberali tým, aby sa určil časový úsek po podaní dávky </w:t>
      </w:r>
      <w:proofErr w:type="spellStart"/>
      <w:r>
        <w:t>sildenafilu</w:t>
      </w:r>
      <w:proofErr w:type="spellEnd"/>
      <w:r>
        <w:t>,</w:t>
      </w:r>
      <w:r w:rsidR="00357646">
        <w:t xml:space="preserve"> </w:t>
      </w:r>
      <w:r>
        <w:t>počas ktorého dochádza k erekcii ako odpovedi na sexuálnu stimuláciu. V štúdii s</w:t>
      </w:r>
      <w:r w:rsidR="00093069">
        <w:t xml:space="preserve"> </w:t>
      </w:r>
      <w:r w:rsidR="00093069" w:rsidRPr="00032616">
        <w:t>využitím</w:t>
      </w:r>
      <w:r w:rsidR="00357646" w:rsidRPr="00032616">
        <w:t> </w:t>
      </w:r>
      <w:proofErr w:type="spellStart"/>
      <w:r w:rsidRPr="00032616">
        <w:t>falopletyzmografi</w:t>
      </w:r>
      <w:r w:rsidR="00093069" w:rsidRPr="00032616">
        <w:t>e</w:t>
      </w:r>
      <w:proofErr w:type="spellEnd"/>
      <w:r w:rsidR="00357646" w:rsidRPr="00032616">
        <w:t xml:space="preserve"> </w:t>
      </w:r>
      <w:r w:rsidRPr="00032616">
        <w:t>(</w:t>
      </w:r>
      <w:proofErr w:type="spellStart"/>
      <w:r w:rsidRPr="00032616">
        <w:t>RigiScan</w:t>
      </w:r>
      <w:proofErr w:type="spellEnd"/>
      <w:r w:rsidRPr="00032616">
        <w:t xml:space="preserve">) u pacientov pri podávaní </w:t>
      </w:r>
      <w:proofErr w:type="spellStart"/>
      <w:r w:rsidRPr="00032616">
        <w:t>sildenafilu</w:t>
      </w:r>
      <w:proofErr w:type="spellEnd"/>
      <w:r w:rsidRPr="00032616">
        <w:t xml:space="preserve"> nalačno bol priemerný čas dosiahnuti</w:t>
      </w:r>
      <w:r w:rsidR="001E3190" w:rsidRPr="00032616">
        <w:t>a</w:t>
      </w:r>
      <w:r>
        <w:t xml:space="preserve"> erekcie</w:t>
      </w:r>
      <w:r w:rsidR="00357646">
        <w:t xml:space="preserve"> </w:t>
      </w:r>
      <w:r>
        <w:t xml:space="preserve">u tých, ktorí dosiahli erekciu so 60 % </w:t>
      </w:r>
      <w:proofErr w:type="spellStart"/>
      <w:r>
        <w:t>rigiditou</w:t>
      </w:r>
      <w:proofErr w:type="spellEnd"/>
      <w:r>
        <w:t xml:space="preserve"> (dostačujúci stupeň </w:t>
      </w:r>
      <w:proofErr w:type="spellStart"/>
      <w:r>
        <w:t>rigidity</w:t>
      </w:r>
      <w:proofErr w:type="spellEnd"/>
      <w:r>
        <w:t xml:space="preserve"> na vykonanie pohlavného</w:t>
      </w:r>
      <w:r w:rsidR="00357646">
        <w:t xml:space="preserve"> </w:t>
      </w:r>
      <w:r>
        <w:t xml:space="preserve">styku) 25 minút (rozsah 12 – 37 minút). V druhej štúdii, v ktorej sa tiež používal </w:t>
      </w:r>
      <w:proofErr w:type="spellStart"/>
      <w:r>
        <w:t>RigiScan</w:t>
      </w:r>
      <w:proofErr w:type="spellEnd"/>
      <w:r>
        <w:t>, bol</w:t>
      </w:r>
      <w:r w:rsidR="00357646">
        <w:t xml:space="preserve"> </w:t>
      </w:r>
      <w:proofErr w:type="spellStart"/>
      <w:r>
        <w:t>sildenafil</w:t>
      </w:r>
      <w:proofErr w:type="spellEnd"/>
      <w:r>
        <w:t xml:space="preserve"> schopný vyvolať erekciu ako odpoveď na sexuálnu stimuláciu ešte 4 – 5 hodín po podaní</w:t>
      </w:r>
      <w:r w:rsidR="00357646">
        <w:t xml:space="preserve"> </w:t>
      </w:r>
      <w:r>
        <w:t>dávky.</w:t>
      </w:r>
    </w:p>
    <w:p w14:paraId="5E0CB5FA" w14:textId="77777777" w:rsidR="00357646" w:rsidRDefault="00357646" w:rsidP="00DD212F">
      <w:pPr>
        <w:autoSpaceDE w:val="0"/>
        <w:autoSpaceDN w:val="0"/>
        <w:adjustRightInd w:val="0"/>
        <w:spacing w:line="240" w:lineRule="auto"/>
      </w:pPr>
    </w:p>
    <w:p w14:paraId="01CE6193" w14:textId="3B4E8092" w:rsidR="0083635F" w:rsidRDefault="0083635F" w:rsidP="00DD212F">
      <w:pPr>
        <w:autoSpaceDE w:val="0"/>
        <w:autoSpaceDN w:val="0"/>
        <w:adjustRightInd w:val="0"/>
        <w:spacing w:line="240" w:lineRule="auto"/>
      </w:pPr>
      <w:proofErr w:type="spellStart"/>
      <w:r>
        <w:t>Sildenafil</w:t>
      </w:r>
      <w:proofErr w:type="spellEnd"/>
      <w:r>
        <w:t xml:space="preserve"> spôsobuje mierny a prechodný pokles </w:t>
      </w:r>
      <w:r w:rsidR="00093069">
        <w:t xml:space="preserve">krvného </w:t>
      </w:r>
      <w:r>
        <w:t>tlaku, vo väčšine prípadov bez klinického</w:t>
      </w:r>
      <w:r w:rsidR="00357646">
        <w:t xml:space="preserve"> </w:t>
      </w:r>
      <w:r>
        <w:t xml:space="preserve">významu. Priemerné maximálne zníženie </w:t>
      </w:r>
      <w:proofErr w:type="spellStart"/>
      <w:r>
        <w:t>systolického</w:t>
      </w:r>
      <w:proofErr w:type="spellEnd"/>
      <w:r>
        <w:t xml:space="preserve"> </w:t>
      </w:r>
      <w:r w:rsidR="00093069">
        <w:t xml:space="preserve">krvného </w:t>
      </w:r>
      <w:r>
        <w:t xml:space="preserve">tlaku  v ľahu po podaní 100 mg </w:t>
      </w:r>
      <w:proofErr w:type="spellStart"/>
      <w:r>
        <w:t>sildenafilu</w:t>
      </w:r>
      <w:proofErr w:type="spellEnd"/>
      <w:r w:rsidR="00357646">
        <w:t xml:space="preserve"> </w:t>
      </w:r>
      <w:r>
        <w:t xml:space="preserve">perorálne bolo 8,4 </w:t>
      </w:r>
      <w:proofErr w:type="spellStart"/>
      <w:r>
        <w:t>mmHg</w:t>
      </w:r>
      <w:proofErr w:type="spellEnd"/>
      <w:r>
        <w:t xml:space="preserve">. Korešpondujúca zmena diastolického </w:t>
      </w:r>
      <w:r w:rsidR="00093069">
        <w:t xml:space="preserve">krvného </w:t>
      </w:r>
      <w:r>
        <w:t xml:space="preserve">tlaku v ľahu bola 5,5 </w:t>
      </w:r>
      <w:proofErr w:type="spellStart"/>
      <w:r>
        <w:t>mmHg</w:t>
      </w:r>
      <w:proofErr w:type="spellEnd"/>
      <w:r>
        <w:t>.</w:t>
      </w:r>
      <w:r w:rsidR="00357646">
        <w:t xml:space="preserve"> </w:t>
      </w:r>
      <w:r>
        <w:t xml:space="preserve">Toto zníženie hodnôt tlaku krvi je v súlade s </w:t>
      </w:r>
      <w:proofErr w:type="spellStart"/>
      <w:r>
        <w:t>vazodilatačným</w:t>
      </w:r>
      <w:proofErr w:type="spellEnd"/>
      <w:r>
        <w:t xml:space="preserve"> účinkom </w:t>
      </w:r>
      <w:proofErr w:type="spellStart"/>
      <w:r>
        <w:t>sildenafilu</w:t>
      </w:r>
      <w:proofErr w:type="spellEnd"/>
      <w:r>
        <w:t>, pravdepodobne</w:t>
      </w:r>
      <w:r w:rsidR="00357646">
        <w:t xml:space="preserve"> </w:t>
      </w:r>
      <w:r>
        <w:t xml:space="preserve">v dôsledku zvýšenia </w:t>
      </w:r>
      <w:proofErr w:type="spellStart"/>
      <w:r>
        <w:t>cGMP</w:t>
      </w:r>
      <w:proofErr w:type="spellEnd"/>
      <w:r>
        <w:t xml:space="preserve"> v hladkých svaloch ciev. Podávanie jednorazových dávok až do 100 mg</w:t>
      </w:r>
      <w:r w:rsidR="00357646">
        <w:t xml:space="preserve"> </w:t>
      </w:r>
      <w:r>
        <w:t>u zdravých dobrovoľníkov neviedlo k žiadnemu klinicky relevantnému účinku na EKG.</w:t>
      </w:r>
    </w:p>
    <w:p w14:paraId="60E4B45E" w14:textId="77777777" w:rsidR="00357646" w:rsidRDefault="00357646" w:rsidP="00DD212F">
      <w:pPr>
        <w:autoSpaceDE w:val="0"/>
        <w:autoSpaceDN w:val="0"/>
        <w:adjustRightInd w:val="0"/>
        <w:spacing w:line="240" w:lineRule="auto"/>
      </w:pPr>
    </w:p>
    <w:p w14:paraId="4370EB69" w14:textId="729B48AD" w:rsidR="0083635F" w:rsidRDefault="0083635F" w:rsidP="00DD212F">
      <w:pPr>
        <w:autoSpaceDE w:val="0"/>
        <w:autoSpaceDN w:val="0"/>
        <w:adjustRightInd w:val="0"/>
        <w:spacing w:line="240" w:lineRule="auto"/>
      </w:pPr>
      <w:r>
        <w:t xml:space="preserve">V štúdii zameranej na </w:t>
      </w:r>
      <w:proofErr w:type="spellStart"/>
      <w:r>
        <w:t>hemodynamické</w:t>
      </w:r>
      <w:proofErr w:type="spellEnd"/>
      <w:r>
        <w:t xml:space="preserve"> účinky jednorazovej perorálnej dávky 100 mg </w:t>
      </w:r>
      <w:proofErr w:type="spellStart"/>
      <w:r>
        <w:t>sildenafilu</w:t>
      </w:r>
      <w:proofErr w:type="spellEnd"/>
      <w:r w:rsidR="00AD611C">
        <w:t xml:space="preserve"> </w:t>
      </w:r>
      <w:r>
        <w:t>u 14 pacientov s</w:t>
      </w:r>
      <w:r w:rsidR="00A91C0E">
        <w:t>o závažnou ischemickou chorobou srdca</w:t>
      </w:r>
      <w:r>
        <w:t>(CAD) (</w:t>
      </w:r>
      <w:r w:rsidR="00CD1BF1" w:rsidRPr="00CD1BF1">
        <w:sym w:font="Symbol" w:char="F03E"/>
      </w:r>
      <w:r>
        <w:t xml:space="preserve"> 70 % </w:t>
      </w:r>
      <w:proofErr w:type="spellStart"/>
      <w:r>
        <w:t>stenóza</w:t>
      </w:r>
      <w:proofErr w:type="spellEnd"/>
      <w:r>
        <w:t xml:space="preserve"> aspoň jednej</w:t>
      </w:r>
      <w:r w:rsidR="00AD611C">
        <w:t xml:space="preserve"> </w:t>
      </w:r>
      <w:r>
        <w:t xml:space="preserve">koronárnej artérie) poklesol stredný </w:t>
      </w:r>
      <w:r w:rsidR="00A91C0E">
        <w:t xml:space="preserve">pokojový </w:t>
      </w:r>
      <w:proofErr w:type="spellStart"/>
      <w:r>
        <w:t>systolický</w:t>
      </w:r>
      <w:proofErr w:type="spellEnd"/>
      <w:r>
        <w:t xml:space="preserve"> a diastolický krvný tlak o 7 % resp. o 6 %</w:t>
      </w:r>
      <w:r w:rsidR="00AD611C">
        <w:t xml:space="preserve"> </w:t>
      </w:r>
      <w:r>
        <w:t xml:space="preserve">v porovnaní s východiskovými hodnotami. Stredný pľúcny </w:t>
      </w:r>
      <w:proofErr w:type="spellStart"/>
      <w:r>
        <w:t>systolický</w:t>
      </w:r>
      <w:proofErr w:type="spellEnd"/>
      <w:r>
        <w:t xml:space="preserve"> tlak krvi poklesol o 9 %.</w:t>
      </w:r>
      <w:r w:rsidR="00AD611C">
        <w:t xml:space="preserve"> </w:t>
      </w:r>
      <w:proofErr w:type="spellStart"/>
      <w:r>
        <w:t>Sildenafil</w:t>
      </w:r>
      <w:proofErr w:type="spellEnd"/>
      <w:r>
        <w:t xml:space="preserve"> nemal vplyv na srdcový výdaj a neviedol ku zhoršeniu krvného prietoku cez </w:t>
      </w:r>
      <w:proofErr w:type="spellStart"/>
      <w:r>
        <w:t>stenózne</w:t>
      </w:r>
      <w:proofErr w:type="spellEnd"/>
      <w:r w:rsidR="00AD611C">
        <w:t xml:space="preserve"> </w:t>
      </w:r>
      <w:r>
        <w:t>koronárne artérie.</w:t>
      </w:r>
    </w:p>
    <w:p w14:paraId="296DD102" w14:textId="77777777" w:rsidR="00AD611C" w:rsidRDefault="00AD611C" w:rsidP="00DD212F">
      <w:pPr>
        <w:autoSpaceDE w:val="0"/>
        <w:autoSpaceDN w:val="0"/>
        <w:adjustRightInd w:val="0"/>
        <w:spacing w:line="240" w:lineRule="auto"/>
      </w:pPr>
    </w:p>
    <w:p w14:paraId="04B8413C" w14:textId="1674910F" w:rsidR="0091091E" w:rsidRDefault="0083635F" w:rsidP="00DD212F">
      <w:pPr>
        <w:autoSpaceDE w:val="0"/>
        <w:autoSpaceDN w:val="0"/>
        <w:adjustRightInd w:val="0"/>
        <w:spacing w:line="240" w:lineRule="auto"/>
      </w:pPr>
      <w:r>
        <w:t>Dvojito zaslepená, placebom kontrolovaná záťažová štúdia hodnotila 144 pacientov s</w:t>
      </w:r>
      <w:r w:rsidR="00792637">
        <w:t> </w:t>
      </w:r>
      <w:proofErr w:type="spellStart"/>
      <w:r>
        <w:t>erektilnou</w:t>
      </w:r>
      <w:proofErr w:type="spellEnd"/>
      <w:r w:rsidR="00792637">
        <w:t xml:space="preserve"> </w:t>
      </w:r>
      <w:r>
        <w:t xml:space="preserve">dysfunkciou a chronickou stabilnou angínou, ktorí pravidelne dostávali </w:t>
      </w:r>
      <w:proofErr w:type="spellStart"/>
      <w:r>
        <w:t>antianginózne</w:t>
      </w:r>
      <w:proofErr w:type="spellEnd"/>
      <w:r>
        <w:t xml:space="preserve"> lieky (s</w:t>
      </w:r>
      <w:r w:rsidR="00792637">
        <w:t xml:space="preserve"> </w:t>
      </w:r>
      <w:r>
        <w:t xml:space="preserve">výnimkou nitrátov). Výsledky nepreukázali žiaden klinicky relevantný rozdiel medzi </w:t>
      </w:r>
      <w:proofErr w:type="spellStart"/>
      <w:r>
        <w:t>sildenafilom</w:t>
      </w:r>
      <w:proofErr w:type="spellEnd"/>
      <w:r>
        <w:t xml:space="preserve"> a</w:t>
      </w:r>
      <w:r w:rsidR="00792637">
        <w:t xml:space="preserve"> </w:t>
      </w:r>
      <w:r>
        <w:t>placebom v čase do vzniku limitujúcej ang</w:t>
      </w:r>
      <w:r w:rsidR="0043761B">
        <w:t>í</w:t>
      </w:r>
      <w:r>
        <w:t>ny.</w:t>
      </w:r>
    </w:p>
    <w:p w14:paraId="410D03AA" w14:textId="2B525578" w:rsidR="00FE3852" w:rsidRDefault="00FE3852" w:rsidP="00DD212F">
      <w:pPr>
        <w:autoSpaceDE w:val="0"/>
        <w:autoSpaceDN w:val="0"/>
        <w:adjustRightInd w:val="0"/>
        <w:spacing w:line="240" w:lineRule="auto"/>
      </w:pPr>
    </w:p>
    <w:p w14:paraId="12394921" w14:textId="638203AD" w:rsidR="00FE3852" w:rsidRDefault="00FE3852" w:rsidP="00DD212F">
      <w:pPr>
        <w:autoSpaceDE w:val="0"/>
        <w:autoSpaceDN w:val="0"/>
        <w:adjustRightInd w:val="0"/>
        <w:spacing w:line="240" w:lineRule="auto"/>
      </w:pPr>
      <w:r>
        <w:t xml:space="preserve">U niektorých pacientov sa jednu hodinu po podaní dávky 100 mg </w:t>
      </w:r>
      <w:proofErr w:type="spellStart"/>
      <w:r>
        <w:t>sildenafilu</w:t>
      </w:r>
      <w:proofErr w:type="spellEnd"/>
      <w:r>
        <w:t xml:space="preserve"> pri použití</w:t>
      </w:r>
      <w:r w:rsidR="00350097">
        <w:t xml:space="preserve"> </w:t>
      </w:r>
      <w:proofErr w:type="spellStart"/>
      <w:r>
        <w:t>Farnsworthovho-Munsellovho</w:t>
      </w:r>
      <w:proofErr w:type="spellEnd"/>
      <w:r>
        <w:t xml:space="preserve"> testu so 100 farebnými odtieňmi pozorovali mierne a</w:t>
      </w:r>
      <w:r w:rsidR="00350097">
        <w:t> </w:t>
      </w:r>
      <w:r>
        <w:t>prechodné</w:t>
      </w:r>
      <w:r w:rsidR="00350097">
        <w:t xml:space="preserve"> </w:t>
      </w:r>
      <w:r>
        <w:t>rozdiely v rozlišovaní farieb (modrá/zelená). Dve hodiny po podaní sa nezaznamenali už žiadne</w:t>
      </w:r>
      <w:r w:rsidR="00350097">
        <w:t xml:space="preserve"> </w:t>
      </w:r>
      <w:r>
        <w:t>účinky. Možný mechanizmus tejto zmeny v rozlišovaní farieb súvisí s inhibíciou PDE6, ktorý hrá</w:t>
      </w:r>
      <w:r w:rsidR="00350097">
        <w:t xml:space="preserve"> </w:t>
      </w:r>
      <w:r>
        <w:t xml:space="preserve">úlohu vo </w:t>
      </w:r>
      <w:proofErr w:type="spellStart"/>
      <w:r>
        <w:t>fototransdukčnej</w:t>
      </w:r>
      <w:proofErr w:type="spellEnd"/>
      <w:r>
        <w:t xml:space="preserve"> kaskáde </w:t>
      </w:r>
      <w:proofErr w:type="spellStart"/>
      <w:r>
        <w:t>retiny</w:t>
      </w:r>
      <w:proofErr w:type="spellEnd"/>
      <w:r>
        <w:t xml:space="preserve">. </w:t>
      </w:r>
      <w:proofErr w:type="spellStart"/>
      <w:r>
        <w:t>Sildenafil</w:t>
      </w:r>
      <w:proofErr w:type="spellEnd"/>
      <w:r>
        <w:t xml:space="preserve"> neovplyvňuje ani ostrosť, ani kontrast videnia. V</w:t>
      </w:r>
      <w:r w:rsidR="00350097">
        <w:t xml:space="preserve"> </w:t>
      </w:r>
      <w:r>
        <w:t>placebom kontrolovanej štúdii s malým počtom pacientov s dokumentovaným včasným štádiom</w:t>
      </w:r>
      <w:r w:rsidR="00350097">
        <w:t xml:space="preserve"> </w:t>
      </w:r>
      <w:r>
        <w:t>vekom podmienenej makulárnej degenerácie (n = 9) neboli vo vykonaných testoch videnia (ostrosť</w:t>
      </w:r>
      <w:r w:rsidR="00350097">
        <w:t xml:space="preserve"> </w:t>
      </w:r>
      <w:r>
        <w:t xml:space="preserve">videnia, </w:t>
      </w:r>
      <w:proofErr w:type="spellStart"/>
      <w:r>
        <w:t>Amslerova</w:t>
      </w:r>
      <w:proofErr w:type="spellEnd"/>
      <w:r>
        <w:t xml:space="preserve"> mriežka, rozlíšenie farieb pri simulovanom dopravnom osvetlení, </w:t>
      </w:r>
      <w:proofErr w:type="spellStart"/>
      <w:r>
        <w:t>Humpreyho</w:t>
      </w:r>
      <w:proofErr w:type="spellEnd"/>
      <w:r w:rsidR="00350097">
        <w:t xml:space="preserve"> </w:t>
      </w:r>
      <w:proofErr w:type="spellStart"/>
      <w:r>
        <w:t>perimeter</w:t>
      </w:r>
      <w:proofErr w:type="spellEnd"/>
      <w:r>
        <w:t xml:space="preserve"> a </w:t>
      </w:r>
      <w:proofErr w:type="spellStart"/>
      <w:r>
        <w:t>fotostres</w:t>
      </w:r>
      <w:proofErr w:type="spellEnd"/>
      <w:r>
        <w:t xml:space="preserve">) dokázané žiadne významné zmeny vplyvom </w:t>
      </w:r>
      <w:proofErr w:type="spellStart"/>
      <w:r>
        <w:t>sildenafilu</w:t>
      </w:r>
      <w:proofErr w:type="spellEnd"/>
      <w:r>
        <w:t xml:space="preserve"> (jednorazová dávka</w:t>
      </w:r>
      <w:r w:rsidR="00350097">
        <w:t xml:space="preserve"> </w:t>
      </w:r>
      <w:r>
        <w:t>100 mg).</w:t>
      </w:r>
    </w:p>
    <w:p w14:paraId="0DD3E93B" w14:textId="77777777" w:rsidR="00350097" w:rsidRDefault="00350097" w:rsidP="00DD212F">
      <w:pPr>
        <w:autoSpaceDE w:val="0"/>
        <w:autoSpaceDN w:val="0"/>
        <w:adjustRightInd w:val="0"/>
        <w:spacing w:line="240" w:lineRule="auto"/>
      </w:pPr>
    </w:p>
    <w:p w14:paraId="2390DE9D" w14:textId="0D28B301" w:rsidR="00FE3852" w:rsidRDefault="00FE3852" w:rsidP="00DD212F">
      <w:pPr>
        <w:autoSpaceDE w:val="0"/>
        <w:autoSpaceDN w:val="0"/>
        <w:adjustRightInd w:val="0"/>
        <w:spacing w:line="240" w:lineRule="auto"/>
      </w:pPr>
      <w:r>
        <w:t xml:space="preserve">Po podaní jednorazovej perorálnej dávky 100 mg </w:t>
      </w:r>
      <w:proofErr w:type="spellStart"/>
      <w:r>
        <w:t>sildenafilu</w:t>
      </w:r>
      <w:proofErr w:type="spellEnd"/>
      <w:r>
        <w:t xml:space="preserve"> zdravým dobrovoľníkom sa</w:t>
      </w:r>
      <w:r w:rsidR="007A333F">
        <w:t xml:space="preserve"> </w:t>
      </w:r>
      <w:r>
        <w:t xml:space="preserve">nezaznamenal žiaden vplyv na </w:t>
      </w:r>
      <w:proofErr w:type="spellStart"/>
      <w:r>
        <w:t>motilitu</w:t>
      </w:r>
      <w:proofErr w:type="spellEnd"/>
      <w:r>
        <w:t xml:space="preserve"> alebo na morfológiu spermií (pozri časť 4.6).</w:t>
      </w:r>
    </w:p>
    <w:p w14:paraId="6D67ECFA" w14:textId="77777777" w:rsidR="007A333F" w:rsidRDefault="007A333F" w:rsidP="00DD212F">
      <w:pPr>
        <w:autoSpaceDE w:val="0"/>
        <w:autoSpaceDN w:val="0"/>
        <w:adjustRightInd w:val="0"/>
        <w:spacing w:line="240" w:lineRule="auto"/>
      </w:pPr>
    </w:p>
    <w:p w14:paraId="07B9018F" w14:textId="10ED9C8E" w:rsidR="00FE3852" w:rsidRPr="005C1DC1" w:rsidRDefault="00FE3852" w:rsidP="00DD212F">
      <w:pPr>
        <w:autoSpaceDE w:val="0"/>
        <w:autoSpaceDN w:val="0"/>
        <w:adjustRightInd w:val="0"/>
        <w:spacing w:line="240" w:lineRule="auto"/>
        <w:rPr>
          <w:i/>
          <w:iCs/>
        </w:rPr>
      </w:pPr>
      <w:r w:rsidRPr="005C1DC1">
        <w:rPr>
          <w:i/>
          <w:iCs/>
        </w:rPr>
        <w:t xml:space="preserve">Ďalšie informácie o klinických </w:t>
      </w:r>
      <w:r w:rsidR="00BB6E52" w:rsidRPr="005C1DC1">
        <w:rPr>
          <w:i/>
          <w:iCs/>
        </w:rPr>
        <w:t>skúš</w:t>
      </w:r>
      <w:r w:rsidR="00BB6E52">
        <w:rPr>
          <w:i/>
          <w:iCs/>
        </w:rPr>
        <w:t>aniach</w:t>
      </w:r>
    </w:p>
    <w:p w14:paraId="2FF23306" w14:textId="27AF6A1B" w:rsidR="00FE3852" w:rsidRDefault="00FE3852" w:rsidP="00DD212F">
      <w:pPr>
        <w:autoSpaceDE w:val="0"/>
        <w:autoSpaceDN w:val="0"/>
        <w:adjustRightInd w:val="0"/>
        <w:spacing w:line="240" w:lineRule="auto"/>
      </w:pPr>
      <w:r>
        <w:t>V klinických skú</w:t>
      </w:r>
      <w:r w:rsidR="008F2EEC">
        <w:t>šaniach</w:t>
      </w:r>
      <w:r>
        <w:t xml:space="preserve"> sa </w:t>
      </w:r>
      <w:proofErr w:type="spellStart"/>
      <w:r>
        <w:t>sildenafil</w:t>
      </w:r>
      <w:proofErr w:type="spellEnd"/>
      <w:r>
        <w:t xml:space="preserve"> podával viac ako 8 000 pacientom vo veku 19 – 87 rokov.</w:t>
      </w:r>
      <w:r w:rsidR="005C1DC1">
        <w:t xml:space="preserve"> </w:t>
      </w:r>
      <w:r>
        <w:t>Zastúpené boli nasledovné skupiny pacientov: starší pacienti (19,9 %), pacienti s</w:t>
      </w:r>
      <w:r w:rsidR="005C1DC1">
        <w:t> </w:t>
      </w:r>
      <w:r>
        <w:t>hypertenziou</w:t>
      </w:r>
      <w:r w:rsidR="005C1DC1">
        <w:t xml:space="preserve"> </w:t>
      </w:r>
      <w:r>
        <w:t xml:space="preserve">(30,9 %), diabetom mellitus (20,3 %), ischemickou chorobou srdca (5,8 %), </w:t>
      </w:r>
      <w:proofErr w:type="spellStart"/>
      <w:r>
        <w:t>hyperlipidémiou</w:t>
      </w:r>
      <w:proofErr w:type="spellEnd"/>
      <w:r w:rsidR="005C1DC1">
        <w:t xml:space="preserve"> </w:t>
      </w:r>
      <w:r>
        <w:t xml:space="preserve">(19,8 %), poranením miechy (0,6 %), depresiou (5,2 %), </w:t>
      </w:r>
      <w:proofErr w:type="spellStart"/>
      <w:r>
        <w:t>transuretrálnou</w:t>
      </w:r>
      <w:proofErr w:type="spellEnd"/>
      <w:r>
        <w:t xml:space="preserve"> resekciou prostaty (3,7 %),</w:t>
      </w:r>
      <w:r w:rsidR="005C1DC1">
        <w:t xml:space="preserve"> </w:t>
      </w:r>
      <w:r>
        <w:t xml:space="preserve">pacienti po radikálnej </w:t>
      </w:r>
      <w:proofErr w:type="spellStart"/>
      <w:r>
        <w:t>prostatektómii</w:t>
      </w:r>
      <w:proofErr w:type="spellEnd"/>
      <w:r>
        <w:t xml:space="preserve"> (3,3 %). Nasledovné skupiny neboli dostatočne zastúpené alebo</w:t>
      </w:r>
      <w:r w:rsidR="005C1DC1">
        <w:t xml:space="preserve"> </w:t>
      </w:r>
      <w:r>
        <w:t>boli vyradené z klinických skúšok: pacienti po chirurgickom výkone v oblasti panvy, pacienti po</w:t>
      </w:r>
      <w:r w:rsidR="005C1DC1">
        <w:t xml:space="preserve"> </w:t>
      </w:r>
      <w:r>
        <w:t>rádioterapii, pacienti s</w:t>
      </w:r>
      <w:r w:rsidR="008F2EEC">
        <w:t>o</w:t>
      </w:r>
      <w:r>
        <w:t xml:space="preserve"> </w:t>
      </w:r>
      <w:r w:rsidR="008F2EEC">
        <w:t xml:space="preserve">závažnou </w:t>
      </w:r>
      <w:r>
        <w:t>po</w:t>
      </w:r>
      <w:r w:rsidR="008F2EEC">
        <w:t>ruchou</w:t>
      </w:r>
      <w:r>
        <w:t xml:space="preserve"> funkcie obličiek alebo pečene a pacienti s</w:t>
      </w:r>
      <w:r w:rsidR="005C1DC1">
        <w:t> </w:t>
      </w:r>
      <w:r>
        <w:t>niektorými</w:t>
      </w:r>
      <w:r w:rsidR="005C1DC1">
        <w:t xml:space="preserve"> </w:t>
      </w:r>
      <w:r>
        <w:t>kardiovaskulárnymi poruchami (pozri časť 4.3).</w:t>
      </w:r>
    </w:p>
    <w:p w14:paraId="3B04A8B5" w14:textId="77777777" w:rsidR="005C1DC1" w:rsidRDefault="005C1DC1" w:rsidP="00DD212F">
      <w:pPr>
        <w:autoSpaceDE w:val="0"/>
        <w:autoSpaceDN w:val="0"/>
        <w:adjustRightInd w:val="0"/>
        <w:spacing w:line="240" w:lineRule="auto"/>
      </w:pPr>
    </w:p>
    <w:p w14:paraId="62CB5C14" w14:textId="0F865E96" w:rsidR="00FE3852" w:rsidRDefault="00FE3852" w:rsidP="00DD212F">
      <w:pPr>
        <w:autoSpaceDE w:val="0"/>
        <w:autoSpaceDN w:val="0"/>
        <w:adjustRightInd w:val="0"/>
        <w:spacing w:line="240" w:lineRule="auto"/>
      </w:pPr>
      <w:r>
        <w:t>Podiel pacientov, ktorí v štúdiách s fixnými dávkami udávali, že liečba viedla k zlepšeniu erekcie, bol</w:t>
      </w:r>
      <w:r w:rsidR="00CA15EB">
        <w:t xml:space="preserve"> </w:t>
      </w:r>
      <w:r>
        <w:t>62 % (25 mg), 74 % (50 mg) a 82 % (100 mg) v porovnaní s 25 % u pacientov, ktorí užívali placebo.</w:t>
      </w:r>
      <w:r w:rsidR="00CA15EB">
        <w:t xml:space="preserve"> </w:t>
      </w:r>
      <w:r>
        <w:t xml:space="preserve">V kontrolovaných klinických </w:t>
      </w:r>
      <w:r w:rsidR="008F2EEC">
        <w:t xml:space="preserve">skúšaniach </w:t>
      </w:r>
      <w:r>
        <w:t xml:space="preserve">bolo prerušenie liečby </w:t>
      </w:r>
      <w:proofErr w:type="spellStart"/>
      <w:r>
        <w:t>sildenafilom</w:t>
      </w:r>
      <w:proofErr w:type="spellEnd"/>
      <w:r>
        <w:t xml:space="preserve"> zriedkavé a v</w:t>
      </w:r>
      <w:r w:rsidR="00CA15EB">
        <w:t> </w:t>
      </w:r>
      <w:r>
        <w:t>podobnej</w:t>
      </w:r>
      <w:r w:rsidR="00CA15EB">
        <w:t xml:space="preserve"> </w:t>
      </w:r>
      <w:r>
        <w:t>miere ako u pacientov, ktorí užívali placebo.</w:t>
      </w:r>
    </w:p>
    <w:p w14:paraId="10A5A5BA" w14:textId="1231F8F7" w:rsidR="00FE3852" w:rsidRDefault="00FE3852" w:rsidP="00DD212F">
      <w:pPr>
        <w:autoSpaceDE w:val="0"/>
        <w:autoSpaceDN w:val="0"/>
        <w:adjustRightInd w:val="0"/>
        <w:spacing w:line="240" w:lineRule="auto"/>
      </w:pPr>
      <w:r>
        <w:t>Zhrnutie údajov zo všetkých skúšok ukazuje, že podiel pacientov, ktorí udávali zlepšenie po podaní</w:t>
      </w:r>
      <w:r w:rsidR="00CA15EB">
        <w:t xml:space="preserve"> </w:t>
      </w:r>
      <w:proofErr w:type="spellStart"/>
      <w:r>
        <w:t>sildenafilu</w:t>
      </w:r>
      <w:proofErr w:type="spellEnd"/>
      <w:r>
        <w:t xml:space="preserve"> bol nasledujúci: </w:t>
      </w:r>
      <w:proofErr w:type="spellStart"/>
      <w:r>
        <w:t>psychogénna</w:t>
      </w:r>
      <w:proofErr w:type="spellEnd"/>
      <w:r>
        <w:t xml:space="preserve"> </w:t>
      </w:r>
      <w:proofErr w:type="spellStart"/>
      <w:r>
        <w:t>erektilná</w:t>
      </w:r>
      <w:proofErr w:type="spellEnd"/>
      <w:r>
        <w:t xml:space="preserve"> dysfunkcia (84 %), zmiešaná </w:t>
      </w:r>
      <w:proofErr w:type="spellStart"/>
      <w:r>
        <w:t>erektilná</w:t>
      </w:r>
      <w:proofErr w:type="spellEnd"/>
      <w:r>
        <w:t xml:space="preserve"> dysfunkcia</w:t>
      </w:r>
      <w:r w:rsidR="00CA15EB">
        <w:t xml:space="preserve"> </w:t>
      </w:r>
      <w:r>
        <w:t xml:space="preserve">(77 %), organická </w:t>
      </w:r>
      <w:proofErr w:type="spellStart"/>
      <w:r>
        <w:t>erektilná</w:t>
      </w:r>
      <w:proofErr w:type="spellEnd"/>
      <w:r>
        <w:t xml:space="preserve"> dysfunkcia (68 %), staršie osoby (67 %), diabetes mellitus (59 %),</w:t>
      </w:r>
      <w:r w:rsidR="00CA15EB">
        <w:t xml:space="preserve"> </w:t>
      </w:r>
      <w:r>
        <w:t xml:space="preserve">ischemická choroba srdca (69 %), hypertenzia (68 %), TURP (61 %), radikálna </w:t>
      </w:r>
      <w:proofErr w:type="spellStart"/>
      <w:r>
        <w:t>prostatektómia</w:t>
      </w:r>
      <w:proofErr w:type="spellEnd"/>
      <w:r>
        <w:t xml:space="preserve"> (43 %),</w:t>
      </w:r>
      <w:r w:rsidR="00CA15EB">
        <w:t xml:space="preserve"> </w:t>
      </w:r>
      <w:r>
        <w:t xml:space="preserve">poranenie miechy (83 %), depresia (75 %). Bezpečnosť a účinnosť </w:t>
      </w:r>
      <w:proofErr w:type="spellStart"/>
      <w:r>
        <w:t>sildenafilu</w:t>
      </w:r>
      <w:proofErr w:type="spellEnd"/>
      <w:r>
        <w:t xml:space="preserve"> bola preukázaná</w:t>
      </w:r>
      <w:r w:rsidR="00CA15EB">
        <w:t xml:space="preserve"> </w:t>
      </w:r>
      <w:r>
        <w:t>v dlhodobých štúdiách.</w:t>
      </w:r>
    </w:p>
    <w:p w14:paraId="08FAC72C" w14:textId="77777777" w:rsidR="0091091E" w:rsidRPr="00E60D6C" w:rsidRDefault="0091091E" w:rsidP="00DD212F">
      <w:pPr>
        <w:autoSpaceDE w:val="0"/>
        <w:autoSpaceDN w:val="0"/>
        <w:adjustRightInd w:val="0"/>
        <w:spacing w:line="240" w:lineRule="auto"/>
      </w:pPr>
    </w:p>
    <w:p w14:paraId="427F2BD2" w14:textId="07E3A419" w:rsidR="008848F6" w:rsidRDefault="008848F6" w:rsidP="00DD212F">
      <w:pPr>
        <w:spacing w:line="240" w:lineRule="auto"/>
      </w:pPr>
      <w:r w:rsidRPr="00E60D6C">
        <w:rPr>
          <w:u w:val="single"/>
        </w:rPr>
        <w:t>Pediatrická populácia</w:t>
      </w:r>
    </w:p>
    <w:p w14:paraId="23C0F4CD" w14:textId="35049BCB" w:rsidR="008848F6" w:rsidRPr="00E60D6C" w:rsidRDefault="00E4587D" w:rsidP="00DD212F">
      <w:pPr>
        <w:spacing w:line="240" w:lineRule="auto"/>
      </w:pPr>
      <w:r>
        <w:t>Európska agentúra pre lieky udelila výnimku z povinnosti predložiť výsledky štúdií s </w:t>
      </w:r>
      <w:proofErr w:type="spellStart"/>
      <w:r w:rsidR="00182D4E">
        <w:t>sildenafilom</w:t>
      </w:r>
      <w:proofErr w:type="spellEnd"/>
      <w:r>
        <w:t xml:space="preserve"> vo všetkých podskupinách pediatrickej populácie na liečbu </w:t>
      </w:r>
      <w:proofErr w:type="spellStart"/>
      <w:r>
        <w:t>erektilnej</w:t>
      </w:r>
      <w:proofErr w:type="spellEnd"/>
      <w:r>
        <w:t xml:space="preserve"> dysfunkcie (pozri časť 4.2 ).</w:t>
      </w:r>
    </w:p>
    <w:p w14:paraId="614002AD" w14:textId="77777777" w:rsidR="008848F6" w:rsidRPr="00E60D6C" w:rsidRDefault="008848F6" w:rsidP="00DD212F">
      <w:pPr>
        <w:numPr>
          <w:ilvl w:val="12"/>
          <w:numId w:val="0"/>
        </w:numPr>
        <w:spacing w:line="240" w:lineRule="auto"/>
        <w:ind w:right="-2"/>
      </w:pPr>
    </w:p>
    <w:p w14:paraId="6FB39B6F" w14:textId="77777777" w:rsidR="008848F6" w:rsidRPr="00E60D6C" w:rsidRDefault="008848F6" w:rsidP="00DD212F">
      <w:pPr>
        <w:keepNext/>
        <w:numPr>
          <w:ilvl w:val="1"/>
          <w:numId w:val="1"/>
        </w:numPr>
        <w:spacing w:line="240" w:lineRule="auto"/>
        <w:outlineLvl w:val="0"/>
        <w:rPr>
          <w:b/>
        </w:rPr>
      </w:pPr>
      <w:r w:rsidRPr="00E60D6C">
        <w:rPr>
          <w:b/>
        </w:rPr>
        <w:t>Farmakokinetické vlastnosti</w:t>
      </w:r>
    </w:p>
    <w:p w14:paraId="585EE370" w14:textId="77777777" w:rsidR="008848F6" w:rsidRPr="00E60D6C" w:rsidRDefault="008848F6" w:rsidP="00DD212F">
      <w:pPr>
        <w:keepNext/>
        <w:spacing w:line="240" w:lineRule="auto"/>
        <w:ind w:left="567" w:hanging="567"/>
        <w:outlineLvl w:val="0"/>
      </w:pPr>
    </w:p>
    <w:p w14:paraId="4B48321A" w14:textId="2F2314CF" w:rsidR="008848F6" w:rsidRDefault="008848F6" w:rsidP="00DD212F">
      <w:pPr>
        <w:numPr>
          <w:ilvl w:val="12"/>
          <w:numId w:val="0"/>
        </w:numPr>
        <w:spacing w:line="240" w:lineRule="auto"/>
        <w:ind w:right="-2"/>
      </w:pPr>
      <w:r w:rsidRPr="00E60D6C">
        <w:rPr>
          <w:u w:val="single"/>
        </w:rPr>
        <w:t>Absorpcia</w:t>
      </w:r>
    </w:p>
    <w:p w14:paraId="337A8932" w14:textId="30E74CA0" w:rsidR="00D83235" w:rsidRDefault="00D83235" w:rsidP="00DD212F">
      <w:pPr>
        <w:numPr>
          <w:ilvl w:val="12"/>
          <w:numId w:val="0"/>
        </w:numPr>
        <w:spacing w:line="240" w:lineRule="auto"/>
        <w:ind w:right="-2"/>
      </w:pPr>
      <w:proofErr w:type="spellStart"/>
      <w:r>
        <w:lastRenderedPageBreak/>
        <w:t>Sildenafil</w:t>
      </w:r>
      <w:proofErr w:type="spellEnd"/>
      <w:r>
        <w:t xml:space="preserve"> sa rýchlo vstrebáva. Maximálne plazmatické koncentrácie sa dosahujú 30 – 120 minút</w:t>
      </w:r>
      <w:r w:rsidR="004F6140">
        <w:t xml:space="preserve"> </w:t>
      </w:r>
      <w:r>
        <w:t>(v priemere 60 minút) po perorálnom užití lieku nalačno. Priemerná absolútna perorálna biologická</w:t>
      </w:r>
      <w:r w:rsidR="004F6140">
        <w:t xml:space="preserve"> </w:t>
      </w:r>
      <w:r>
        <w:t xml:space="preserve">dostupnosť je 41 % (rozsah 25 – 63 %). AUC a </w:t>
      </w:r>
      <w:proofErr w:type="spellStart"/>
      <w:r w:rsidR="002C6761">
        <w:t>c</w:t>
      </w:r>
      <w:r w:rsidRPr="004F6140">
        <w:rPr>
          <w:vertAlign w:val="subscript"/>
        </w:rPr>
        <w:t>max</w:t>
      </w:r>
      <w:proofErr w:type="spellEnd"/>
      <w:r>
        <w:t xml:space="preserve"> sa po perorálnom podaní odporučených dávok</w:t>
      </w:r>
      <w:r w:rsidR="004F6140">
        <w:t xml:space="preserve"> </w:t>
      </w:r>
      <w:proofErr w:type="spellStart"/>
      <w:r>
        <w:t>sildenafilu</w:t>
      </w:r>
      <w:proofErr w:type="spellEnd"/>
      <w:r>
        <w:t xml:space="preserve"> (25 – 100 mg) zvyšujú proporcionálne s dávkou.</w:t>
      </w:r>
    </w:p>
    <w:p w14:paraId="7A8270D7" w14:textId="77777777" w:rsidR="00787B26" w:rsidRDefault="00787B26" w:rsidP="00DD212F">
      <w:pPr>
        <w:numPr>
          <w:ilvl w:val="12"/>
          <w:numId w:val="0"/>
        </w:numPr>
        <w:spacing w:line="240" w:lineRule="auto"/>
        <w:ind w:right="-2"/>
      </w:pPr>
    </w:p>
    <w:p w14:paraId="6FE20FB4" w14:textId="34736F71" w:rsidR="00F13A83" w:rsidRDefault="00D83235" w:rsidP="00DD212F">
      <w:pPr>
        <w:numPr>
          <w:ilvl w:val="12"/>
          <w:numId w:val="0"/>
        </w:numPr>
        <w:spacing w:line="240" w:lineRule="auto"/>
        <w:ind w:right="-2"/>
      </w:pPr>
      <w:r>
        <w:t xml:space="preserve">Ak sa </w:t>
      </w:r>
      <w:proofErr w:type="spellStart"/>
      <w:r>
        <w:t>sildenafil</w:t>
      </w:r>
      <w:proofErr w:type="spellEnd"/>
      <w:r>
        <w:t xml:space="preserve"> užije súčasne s jedlom, tak sa rýchlosť absorpcie zníži, pričom priemerné oneskorenie</w:t>
      </w:r>
      <w:r w:rsidR="004F6140">
        <w:t xml:space="preserve"> </w:t>
      </w:r>
      <w:proofErr w:type="spellStart"/>
      <w:r>
        <w:t>t</w:t>
      </w:r>
      <w:r w:rsidRPr="004F6140">
        <w:rPr>
          <w:vertAlign w:val="subscript"/>
        </w:rPr>
        <w:t>max</w:t>
      </w:r>
      <w:proofErr w:type="spellEnd"/>
      <w:r>
        <w:t xml:space="preserve"> je 60 minút a priemerné zníženie </w:t>
      </w:r>
      <w:proofErr w:type="spellStart"/>
      <w:r w:rsidR="002C6761">
        <w:t>c</w:t>
      </w:r>
      <w:r w:rsidRPr="004F6140">
        <w:rPr>
          <w:vertAlign w:val="subscript"/>
        </w:rPr>
        <w:t>max</w:t>
      </w:r>
      <w:proofErr w:type="spellEnd"/>
      <w:r>
        <w:t xml:space="preserve"> o 29 %.</w:t>
      </w:r>
    </w:p>
    <w:p w14:paraId="55BFB9EF" w14:textId="77777777" w:rsidR="00F13A83" w:rsidRPr="00F13A83" w:rsidRDefault="00F13A83" w:rsidP="00DD212F">
      <w:pPr>
        <w:numPr>
          <w:ilvl w:val="12"/>
          <w:numId w:val="0"/>
        </w:numPr>
        <w:spacing w:line="240" w:lineRule="auto"/>
        <w:ind w:right="-2"/>
      </w:pPr>
    </w:p>
    <w:p w14:paraId="2BB6F74C" w14:textId="10BB51B6" w:rsidR="008848F6" w:rsidRDefault="008848F6" w:rsidP="00DD212F">
      <w:pPr>
        <w:numPr>
          <w:ilvl w:val="12"/>
          <w:numId w:val="0"/>
        </w:numPr>
        <w:spacing w:line="240" w:lineRule="auto"/>
        <w:ind w:right="-2"/>
      </w:pPr>
      <w:r w:rsidRPr="00E60D6C">
        <w:rPr>
          <w:u w:val="single"/>
        </w:rPr>
        <w:t>Distribúcia</w:t>
      </w:r>
    </w:p>
    <w:p w14:paraId="26EA6ABF" w14:textId="51663201" w:rsidR="008F2878" w:rsidRDefault="008F2878" w:rsidP="00DD212F">
      <w:pPr>
        <w:numPr>
          <w:ilvl w:val="12"/>
          <w:numId w:val="0"/>
        </w:numPr>
        <w:spacing w:line="240" w:lineRule="auto"/>
        <w:ind w:right="-2"/>
      </w:pPr>
      <w:r>
        <w:t xml:space="preserve">Priemerný </w:t>
      </w:r>
      <w:proofErr w:type="spellStart"/>
      <w:r w:rsidR="00D86AAC">
        <w:t>roznovážny</w:t>
      </w:r>
      <w:proofErr w:type="spellEnd"/>
      <w:r w:rsidR="00D86AAC">
        <w:t xml:space="preserve"> </w:t>
      </w:r>
      <w:r>
        <w:t>distribučný objem (</w:t>
      </w:r>
      <w:proofErr w:type="spellStart"/>
      <w:r>
        <w:t>V</w:t>
      </w:r>
      <w:r w:rsidRPr="00F8171A">
        <w:rPr>
          <w:vertAlign w:val="subscript"/>
        </w:rPr>
        <w:t>d</w:t>
      </w:r>
      <w:proofErr w:type="spellEnd"/>
      <w:r>
        <w:t xml:space="preserve">) </w:t>
      </w:r>
      <w:proofErr w:type="spellStart"/>
      <w:r>
        <w:t>sildenafilu</w:t>
      </w:r>
      <w:proofErr w:type="spellEnd"/>
      <w:r>
        <w:t xml:space="preserve"> je 105 l, čo naznačuje distribúciu do</w:t>
      </w:r>
      <w:r w:rsidR="00BD1CB1">
        <w:t xml:space="preserve"> </w:t>
      </w:r>
      <w:r>
        <w:t>tkanív. Po jednorazovom perorálnom podaní dávky 100 mg dosahuje priemerná maximálna celková</w:t>
      </w:r>
      <w:r w:rsidR="00BD1CB1">
        <w:t xml:space="preserve"> </w:t>
      </w:r>
      <w:r>
        <w:t xml:space="preserve">plazmatická koncentrácia </w:t>
      </w:r>
      <w:proofErr w:type="spellStart"/>
      <w:r>
        <w:t>sildenafilu</w:t>
      </w:r>
      <w:proofErr w:type="spellEnd"/>
      <w:r>
        <w:t xml:space="preserve"> približne 440 </w:t>
      </w:r>
      <w:proofErr w:type="spellStart"/>
      <w:r>
        <w:t>ng</w:t>
      </w:r>
      <w:proofErr w:type="spellEnd"/>
      <w:r>
        <w:t xml:space="preserve">/ml (CV 40 %). Keďže </w:t>
      </w:r>
      <w:proofErr w:type="spellStart"/>
      <w:r>
        <w:t>sildenafil</w:t>
      </w:r>
      <w:proofErr w:type="spellEnd"/>
      <w:r>
        <w:t xml:space="preserve"> (a jeho hlavný</w:t>
      </w:r>
      <w:r w:rsidR="00BD1CB1">
        <w:t xml:space="preserve"> </w:t>
      </w:r>
      <w:r>
        <w:t>cirkulujúci N-</w:t>
      </w:r>
      <w:proofErr w:type="spellStart"/>
      <w:r>
        <w:t>demetyl</w:t>
      </w:r>
      <w:r w:rsidR="00D86AAC">
        <w:t>ovaný</w:t>
      </w:r>
      <w:proofErr w:type="spellEnd"/>
      <w:r>
        <w:t xml:space="preserve"> metabolit) sa viaže v 96 % na plazmatické bielkoviny, dosahuje priemerná</w:t>
      </w:r>
      <w:r w:rsidR="00BD1CB1">
        <w:t xml:space="preserve"> </w:t>
      </w:r>
      <w:r>
        <w:t xml:space="preserve">maximálna plazmatická koncentrácia voľného </w:t>
      </w:r>
      <w:proofErr w:type="spellStart"/>
      <w:r>
        <w:t>sildenafilu</w:t>
      </w:r>
      <w:proofErr w:type="spellEnd"/>
      <w:r>
        <w:t xml:space="preserve"> 18 </w:t>
      </w:r>
      <w:proofErr w:type="spellStart"/>
      <w:r>
        <w:t>ng</w:t>
      </w:r>
      <w:proofErr w:type="spellEnd"/>
      <w:r>
        <w:t xml:space="preserve">/ml (38 </w:t>
      </w:r>
      <w:proofErr w:type="spellStart"/>
      <w:r>
        <w:t>nmol</w:t>
      </w:r>
      <w:proofErr w:type="spellEnd"/>
      <w:r>
        <w:t>). Väzba na bielkoviny</w:t>
      </w:r>
      <w:r w:rsidR="00BD1CB1">
        <w:t xml:space="preserve"> </w:t>
      </w:r>
      <w:r>
        <w:t>nie je závislá od celkových koncentrácií lie</w:t>
      </w:r>
      <w:r w:rsidR="00D86AAC">
        <w:t>čiva</w:t>
      </w:r>
      <w:r>
        <w:t>.</w:t>
      </w:r>
    </w:p>
    <w:p w14:paraId="7B206820" w14:textId="77777777" w:rsidR="00BD1CB1" w:rsidRDefault="00BD1CB1" w:rsidP="00DD212F">
      <w:pPr>
        <w:numPr>
          <w:ilvl w:val="12"/>
          <w:numId w:val="0"/>
        </w:numPr>
        <w:spacing w:line="240" w:lineRule="auto"/>
        <w:ind w:right="-2"/>
      </w:pPr>
    </w:p>
    <w:p w14:paraId="7D3A70B4" w14:textId="589934C4" w:rsidR="00526102" w:rsidRDefault="008F2878" w:rsidP="00DD212F">
      <w:pPr>
        <w:numPr>
          <w:ilvl w:val="12"/>
          <w:numId w:val="0"/>
        </w:numPr>
        <w:spacing w:line="240" w:lineRule="auto"/>
        <w:ind w:right="-2"/>
      </w:pPr>
      <w:r>
        <w:t xml:space="preserve">U zdravých dobrovoľníkov, ktorí užili </w:t>
      </w:r>
      <w:proofErr w:type="spellStart"/>
      <w:r>
        <w:t>sildenafil</w:t>
      </w:r>
      <w:proofErr w:type="spellEnd"/>
      <w:r>
        <w:t xml:space="preserve"> (jednorazovú dávku</w:t>
      </w:r>
      <w:r w:rsidR="00D86AAC">
        <w:t xml:space="preserve"> 100 mg</w:t>
      </w:r>
      <w:r>
        <w:t>), bolo po 90 minútach</w:t>
      </w:r>
      <w:r w:rsidR="004E13BF">
        <w:t xml:space="preserve"> </w:t>
      </w:r>
      <w:r>
        <w:t xml:space="preserve">v </w:t>
      </w:r>
      <w:proofErr w:type="spellStart"/>
      <w:r>
        <w:t>ejakuláte</w:t>
      </w:r>
      <w:proofErr w:type="spellEnd"/>
      <w:r>
        <w:t xml:space="preserve"> menej ako 0,0002 % užitej dávky (priemerne 188 </w:t>
      </w:r>
      <w:proofErr w:type="spellStart"/>
      <w:r>
        <w:t>ng</w:t>
      </w:r>
      <w:proofErr w:type="spellEnd"/>
      <w:r>
        <w:t>).</w:t>
      </w:r>
    </w:p>
    <w:p w14:paraId="356CB950" w14:textId="77777777" w:rsidR="00002860" w:rsidRPr="00526102" w:rsidRDefault="00002860" w:rsidP="00DD212F">
      <w:pPr>
        <w:numPr>
          <w:ilvl w:val="12"/>
          <w:numId w:val="0"/>
        </w:numPr>
        <w:spacing w:line="240" w:lineRule="auto"/>
        <w:ind w:right="-2"/>
      </w:pPr>
    </w:p>
    <w:p w14:paraId="2539EF02" w14:textId="17E4967C" w:rsidR="008848F6" w:rsidRDefault="008848F6" w:rsidP="00DD212F">
      <w:pPr>
        <w:numPr>
          <w:ilvl w:val="12"/>
          <w:numId w:val="0"/>
        </w:numPr>
        <w:spacing w:line="240" w:lineRule="auto"/>
        <w:ind w:right="-2"/>
      </w:pPr>
      <w:r w:rsidRPr="00E60D6C">
        <w:rPr>
          <w:u w:val="single"/>
        </w:rPr>
        <w:t>Biotransformácia</w:t>
      </w:r>
    </w:p>
    <w:p w14:paraId="376DC82C" w14:textId="4407DB35" w:rsidR="00943DDF" w:rsidRDefault="00943DDF" w:rsidP="00DD212F">
      <w:pPr>
        <w:numPr>
          <w:ilvl w:val="12"/>
          <w:numId w:val="0"/>
        </w:numPr>
        <w:spacing w:line="240" w:lineRule="auto"/>
        <w:ind w:right="-2"/>
      </w:pPr>
      <w:proofErr w:type="spellStart"/>
      <w:r>
        <w:t>Sildenafil</w:t>
      </w:r>
      <w:proofErr w:type="spellEnd"/>
      <w:r>
        <w:t xml:space="preserve"> je metabolizovaný predovšetkým </w:t>
      </w:r>
      <w:proofErr w:type="spellStart"/>
      <w:r>
        <w:t>hepatálnymi</w:t>
      </w:r>
      <w:proofErr w:type="spellEnd"/>
      <w:r>
        <w:t xml:space="preserve"> </w:t>
      </w:r>
      <w:proofErr w:type="spellStart"/>
      <w:r>
        <w:t>mikrozomálnymi</w:t>
      </w:r>
      <w:proofErr w:type="spellEnd"/>
      <w:r>
        <w:t xml:space="preserve"> </w:t>
      </w:r>
      <w:proofErr w:type="spellStart"/>
      <w:r>
        <w:t>izoenzýmami</w:t>
      </w:r>
      <w:proofErr w:type="spellEnd"/>
      <w:r>
        <w:t xml:space="preserve"> CYP3A4 (hlavná metabolická cesta) a CYP2C9 (vedľajšia metabolická cesta). Hlavný cirkulujúci metabolit </w:t>
      </w:r>
      <w:proofErr w:type="spellStart"/>
      <w:r>
        <w:t>sildenafilu</w:t>
      </w:r>
      <w:proofErr w:type="spellEnd"/>
      <w:r>
        <w:t xml:space="preserve"> je výsledkom N-</w:t>
      </w:r>
      <w:proofErr w:type="spellStart"/>
      <w:r>
        <w:t>demetylácie</w:t>
      </w:r>
      <w:proofErr w:type="spellEnd"/>
      <w:r>
        <w:t xml:space="preserve"> </w:t>
      </w:r>
      <w:proofErr w:type="spellStart"/>
      <w:r>
        <w:t>sildenafilu</w:t>
      </w:r>
      <w:proofErr w:type="spellEnd"/>
      <w:r>
        <w:t xml:space="preserve">. Tento metabolit má profil </w:t>
      </w:r>
      <w:proofErr w:type="spellStart"/>
      <w:r>
        <w:t>selektivity</w:t>
      </w:r>
      <w:proofErr w:type="spellEnd"/>
      <w:r>
        <w:t xml:space="preserve"> </w:t>
      </w:r>
      <w:r w:rsidR="00D86AAC">
        <w:t>pre</w:t>
      </w:r>
      <w:r>
        <w:t xml:space="preserve"> </w:t>
      </w:r>
      <w:proofErr w:type="spellStart"/>
      <w:r>
        <w:t>fosfodiesteráz</w:t>
      </w:r>
      <w:r w:rsidR="00D86AAC">
        <w:t>y</w:t>
      </w:r>
      <w:proofErr w:type="spellEnd"/>
      <w:r>
        <w:t xml:space="preserve"> podobný </w:t>
      </w:r>
      <w:proofErr w:type="spellStart"/>
      <w:r>
        <w:t>sildenafilu</w:t>
      </w:r>
      <w:proofErr w:type="spellEnd"/>
      <w:r>
        <w:t xml:space="preserve"> a účinnosť </w:t>
      </w:r>
      <w:r w:rsidRPr="00DD212F">
        <w:rPr>
          <w:i/>
        </w:rPr>
        <w:t>in vitro</w:t>
      </w:r>
      <w:r>
        <w:t xml:space="preserve"> na PDE5 približne 50 % v porovnaní s materským liečivom. Plazmatické koncentrácie tohto </w:t>
      </w:r>
      <w:proofErr w:type="spellStart"/>
      <w:r>
        <w:t>metabolitu</w:t>
      </w:r>
      <w:proofErr w:type="spellEnd"/>
      <w:r>
        <w:t xml:space="preserve"> zodpovedajú približne 40 % koncentrácie </w:t>
      </w:r>
      <w:proofErr w:type="spellStart"/>
      <w:r>
        <w:t>sildenafilu</w:t>
      </w:r>
      <w:proofErr w:type="spellEnd"/>
      <w:r>
        <w:t>. N-</w:t>
      </w:r>
      <w:proofErr w:type="spellStart"/>
      <w:r>
        <w:t>demetyl</w:t>
      </w:r>
      <w:r w:rsidR="00D86AAC">
        <w:t>ovaný</w:t>
      </w:r>
      <w:proofErr w:type="spellEnd"/>
      <w:r>
        <w:t xml:space="preserve"> metabolit je ďalej metabolizovaný a terminálny polčas je približne 4 h.</w:t>
      </w:r>
    </w:p>
    <w:p w14:paraId="1C9D73AF" w14:textId="77777777" w:rsidR="00943DDF" w:rsidRPr="00943DDF" w:rsidRDefault="00943DDF" w:rsidP="00DD212F">
      <w:pPr>
        <w:numPr>
          <w:ilvl w:val="12"/>
          <w:numId w:val="0"/>
        </w:numPr>
        <w:spacing w:line="240" w:lineRule="auto"/>
        <w:ind w:right="-2"/>
      </w:pPr>
    </w:p>
    <w:p w14:paraId="3A92F5BF" w14:textId="0D4DC3FA" w:rsidR="008848F6" w:rsidRDefault="008848F6" w:rsidP="00DD212F">
      <w:pPr>
        <w:numPr>
          <w:ilvl w:val="12"/>
          <w:numId w:val="0"/>
        </w:numPr>
        <w:spacing w:line="240" w:lineRule="auto"/>
        <w:ind w:right="-2"/>
      </w:pPr>
      <w:r w:rsidRPr="00E60D6C">
        <w:rPr>
          <w:u w:val="single"/>
        </w:rPr>
        <w:t>Eliminácia</w:t>
      </w:r>
    </w:p>
    <w:p w14:paraId="7B63F7B4" w14:textId="1E4C75EA" w:rsidR="00495563" w:rsidRDefault="00B95C93" w:rsidP="00DD212F">
      <w:pPr>
        <w:numPr>
          <w:ilvl w:val="12"/>
          <w:numId w:val="0"/>
        </w:numPr>
        <w:spacing w:line="240" w:lineRule="auto"/>
        <w:ind w:right="-2"/>
      </w:pPr>
      <w:r>
        <w:t xml:space="preserve">Celkový telový klírens </w:t>
      </w:r>
      <w:proofErr w:type="spellStart"/>
      <w:r>
        <w:t>sildenafilu</w:t>
      </w:r>
      <w:proofErr w:type="spellEnd"/>
      <w:r>
        <w:t xml:space="preserve"> je 41 l/h a terminálny fázový polčas 3 – 5 h. </w:t>
      </w:r>
      <w:r w:rsidR="00C12959">
        <w:t>P</w:t>
      </w:r>
      <w:r>
        <w:t xml:space="preserve">o perorálnom aj po intravenóznom podaní sa </w:t>
      </w:r>
      <w:proofErr w:type="spellStart"/>
      <w:r>
        <w:t>sildenafil</w:t>
      </w:r>
      <w:proofErr w:type="spellEnd"/>
      <w:r>
        <w:t xml:space="preserve"> vylučuje vo forme metabolitov predovšetkým  stolic</w:t>
      </w:r>
      <w:r w:rsidR="00C12959">
        <w:t>ou</w:t>
      </w:r>
      <w:r>
        <w:t xml:space="preserve"> (približne 80 % podanej perorálnej dávky) a v menšej miere  moč</w:t>
      </w:r>
      <w:r w:rsidR="00181EAC">
        <w:t>om</w:t>
      </w:r>
      <w:r>
        <w:t xml:space="preserve"> (približne 13 % podanej perorálnej dávky).</w:t>
      </w:r>
    </w:p>
    <w:p w14:paraId="5CCDBBB0" w14:textId="77777777" w:rsidR="00495563" w:rsidRPr="00495563" w:rsidRDefault="00495563" w:rsidP="00DD212F">
      <w:pPr>
        <w:numPr>
          <w:ilvl w:val="12"/>
          <w:numId w:val="0"/>
        </w:numPr>
        <w:spacing w:line="240" w:lineRule="auto"/>
        <w:ind w:right="-2"/>
      </w:pPr>
    </w:p>
    <w:p w14:paraId="65A2744C" w14:textId="730B4675" w:rsidR="008848F6" w:rsidRDefault="008848F6" w:rsidP="00DD212F">
      <w:pPr>
        <w:spacing w:line="240" w:lineRule="auto"/>
      </w:pPr>
      <w:proofErr w:type="spellStart"/>
      <w:r w:rsidRPr="00E60D6C">
        <w:rPr>
          <w:u w:val="single"/>
        </w:rPr>
        <w:t>Farmakokinetický</w:t>
      </w:r>
      <w:proofErr w:type="spellEnd"/>
      <w:r w:rsidRPr="00E60D6C">
        <w:rPr>
          <w:u w:val="single"/>
        </w:rPr>
        <w:t>/</w:t>
      </w:r>
      <w:proofErr w:type="spellStart"/>
      <w:r w:rsidRPr="00E60D6C">
        <w:rPr>
          <w:u w:val="single"/>
        </w:rPr>
        <w:t>farmakodynamický</w:t>
      </w:r>
      <w:proofErr w:type="spellEnd"/>
      <w:r w:rsidRPr="00E60D6C">
        <w:rPr>
          <w:u w:val="single"/>
        </w:rPr>
        <w:t xml:space="preserve"> vzťah</w:t>
      </w:r>
    </w:p>
    <w:p w14:paraId="1E86FB95" w14:textId="77777777" w:rsidR="00201665" w:rsidRDefault="00201665" w:rsidP="00DD212F">
      <w:pPr>
        <w:spacing w:line="240" w:lineRule="auto"/>
      </w:pPr>
    </w:p>
    <w:p w14:paraId="25555771" w14:textId="30C206AE" w:rsidR="00201665" w:rsidRPr="00EF6D39" w:rsidRDefault="00201665" w:rsidP="00DD212F">
      <w:pPr>
        <w:spacing w:line="240" w:lineRule="auto"/>
        <w:rPr>
          <w:i/>
          <w:iCs/>
        </w:rPr>
      </w:pPr>
      <w:r w:rsidRPr="00EF6D39">
        <w:rPr>
          <w:i/>
          <w:iCs/>
        </w:rPr>
        <w:t>Starší ľudia</w:t>
      </w:r>
    </w:p>
    <w:p w14:paraId="62C7296B" w14:textId="7654628E" w:rsidR="00201665" w:rsidRDefault="00201665" w:rsidP="00DD212F">
      <w:pPr>
        <w:spacing w:line="240" w:lineRule="auto"/>
      </w:pPr>
      <w:r>
        <w:t xml:space="preserve">U zdravých starších dobrovoľníkov (65-ročných a starších) bol znížený klírens </w:t>
      </w:r>
      <w:proofErr w:type="spellStart"/>
      <w:r>
        <w:t>sildenafilu</w:t>
      </w:r>
      <w:proofErr w:type="spellEnd"/>
      <w:r>
        <w:t xml:space="preserve">, čo viedlo k zvýšeniu plazmatických koncentrácií </w:t>
      </w:r>
      <w:proofErr w:type="spellStart"/>
      <w:r>
        <w:t>sildenafilu</w:t>
      </w:r>
      <w:proofErr w:type="spellEnd"/>
      <w:r>
        <w:t xml:space="preserve"> a aktívneho N-</w:t>
      </w:r>
      <w:proofErr w:type="spellStart"/>
      <w:r>
        <w:t>demetyl</w:t>
      </w:r>
      <w:r w:rsidR="00BC0556">
        <w:t>ovaného</w:t>
      </w:r>
      <w:proofErr w:type="spellEnd"/>
      <w:r>
        <w:t xml:space="preserve"> </w:t>
      </w:r>
      <w:proofErr w:type="spellStart"/>
      <w:r>
        <w:t>metabolitu</w:t>
      </w:r>
      <w:proofErr w:type="spellEnd"/>
      <w:r>
        <w:t xml:space="preserve"> o približne 90 % v porovnaní s hodnotami u mladších zdravých dobrovoľníkov (18 – 45-ročných). Vzhľadom na rozdiely vo väzbe na plazmatické bielkoviny, ktoré sú podmienené vekom, bolo zodpovedajúce zvýšenie plazmatických koncentrácií voľného </w:t>
      </w:r>
      <w:proofErr w:type="spellStart"/>
      <w:r>
        <w:t>sildenafilu</w:t>
      </w:r>
      <w:proofErr w:type="spellEnd"/>
      <w:r>
        <w:t xml:space="preserve"> približne 40 %.</w:t>
      </w:r>
    </w:p>
    <w:p w14:paraId="6695F5A7" w14:textId="77777777" w:rsidR="00201665" w:rsidRDefault="00201665" w:rsidP="00DD212F">
      <w:pPr>
        <w:spacing w:line="240" w:lineRule="auto"/>
      </w:pPr>
    </w:p>
    <w:p w14:paraId="0D8CD3ED" w14:textId="77777777" w:rsidR="00201665" w:rsidRPr="00EF6D39" w:rsidRDefault="00201665" w:rsidP="00DD212F">
      <w:pPr>
        <w:spacing w:line="240" w:lineRule="auto"/>
        <w:rPr>
          <w:i/>
          <w:iCs/>
        </w:rPr>
      </w:pPr>
      <w:r w:rsidRPr="00EF6D39">
        <w:rPr>
          <w:i/>
          <w:iCs/>
        </w:rPr>
        <w:t xml:space="preserve">Renálna </w:t>
      </w:r>
      <w:proofErr w:type="spellStart"/>
      <w:r w:rsidRPr="00EF6D39">
        <w:rPr>
          <w:i/>
          <w:iCs/>
        </w:rPr>
        <w:t>insuficiencia</w:t>
      </w:r>
      <w:proofErr w:type="spellEnd"/>
    </w:p>
    <w:p w14:paraId="1E016A3D" w14:textId="447FAB38" w:rsidR="00201665" w:rsidRDefault="00201665" w:rsidP="00DD212F">
      <w:pPr>
        <w:spacing w:line="240" w:lineRule="auto"/>
      </w:pPr>
      <w:r>
        <w:t>U dobrovoľníkov s miern</w:t>
      </w:r>
      <w:r w:rsidR="00BC0556">
        <w:t>ou</w:t>
      </w:r>
      <w:r>
        <w:t xml:space="preserve"> a stredne </w:t>
      </w:r>
      <w:r w:rsidR="00BC0556">
        <w:t>závažnou</w:t>
      </w:r>
      <w:r>
        <w:t xml:space="preserve"> po</w:t>
      </w:r>
      <w:r w:rsidR="00BC0556">
        <w:t>ruchou</w:t>
      </w:r>
      <w:r>
        <w:t xml:space="preserve"> funkcie obličiek (klírens</w:t>
      </w:r>
      <w:r w:rsidR="00EF6D39">
        <w:t xml:space="preserve"> </w:t>
      </w:r>
      <w:r>
        <w:t xml:space="preserve">kreatinínu = 30 - 80 ml/min) nebola zmenená </w:t>
      </w:r>
      <w:proofErr w:type="spellStart"/>
      <w:r>
        <w:t>farmakokinetika</w:t>
      </w:r>
      <w:proofErr w:type="spellEnd"/>
      <w:r>
        <w:t xml:space="preserve"> </w:t>
      </w:r>
      <w:proofErr w:type="spellStart"/>
      <w:r>
        <w:t>sildenafilu</w:t>
      </w:r>
      <w:proofErr w:type="spellEnd"/>
      <w:r>
        <w:t xml:space="preserve"> po podaní jednorazovej</w:t>
      </w:r>
      <w:r w:rsidR="00EF6D39">
        <w:t xml:space="preserve"> </w:t>
      </w:r>
      <w:r>
        <w:t>perorálnej dávky 50 mg. Priemerná AUC a C</w:t>
      </w:r>
      <w:r w:rsidRPr="00EF6D39">
        <w:rPr>
          <w:vertAlign w:val="subscript"/>
        </w:rPr>
        <w:t>max</w:t>
      </w:r>
      <w:r>
        <w:t xml:space="preserve"> N-</w:t>
      </w:r>
      <w:proofErr w:type="spellStart"/>
      <w:r>
        <w:t>demetyl</w:t>
      </w:r>
      <w:r w:rsidR="00BC0556">
        <w:t>ovaného</w:t>
      </w:r>
      <w:proofErr w:type="spellEnd"/>
      <w:r>
        <w:t xml:space="preserve"> </w:t>
      </w:r>
      <w:proofErr w:type="spellStart"/>
      <w:r>
        <w:t>metabolitu</w:t>
      </w:r>
      <w:proofErr w:type="spellEnd"/>
      <w:r>
        <w:t xml:space="preserve"> sa zvýšila na 126 %, resp.</w:t>
      </w:r>
      <w:r w:rsidR="00EF6D39">
        <w:t xml:space="preserve"> </w:t>
      </w:r>
      <w:r>
        <w:t xml:space="preserve">na 73 % v porovnaní s dobrovoľníkmi zodpovedajúceho veku bez </w:t>
      </w:r>
      <w:r w:rsidR="00BC0556">
        <w:t xml:space="preserve">poruchy </w:t>
      </w:r>
      <w:r>
        <w:t>funkcie obličiek.</w:t>
      </w:r>
      <w:r w:rsidR="00EF6D39">
        <w:t xml:space="preserve"> </w:t>
      </w:r>
      <w:r>
        <w:t xml:space="preserve">Vzhľadom na vysokú </w:t>
      </w:r>
      <w:proofErr w:type="spellStart"/>
      <w:r>
        <w:t>interindividuálnu</w:t>
      </w:r>
      <w:proofErr w:type="spellEnd"/>
      <w:r>
        <w:t xml:space="preserve"> variabilitu však tieto rozdiely neboli štatisticky signifikantné.</w:t>
      </w:r>
      <w:r w:rsidR="00EF6D39">
        <w:t xml:space="preserve"> </w:t>
      </w:r>
      <w:r>
        <w:t>U dobrovoľníkov s</w:t>
      </w:r>
      <w:r w:rsidR="00BC0556">
        <w:t>o</w:t>
      </w:r>
      <w:r>
        <w:t xml:space="preserve"> </w:t>
      </w:r>
      <w:r w:rsidR="00BC0556">
        <w:t xml:space="preserve">závažnou </w:t>
      </w:r>
      <w:r>
        <w:t>po</w:t>
      </w:r>
      <w:r w:rsidR="00BC0556">
        <w:t>ruchou</w:t>
      </w:r>
      <w:r>
        <w:t xml:space="preserve"> funkcie obličiek (klírens kreatinínu &lt; 30 ml/min) bol klírens</w:t>
      </w:r>
      <w:r w:rsidR="00EF6D39">
        <w:t xml:space="preserve"> </w:t>
      </w:r>
      <w:proofErr w:type="spellStart"/>
      <w:r>
        <w:t>sildenafilu</w:t>
      </w:r>
      <w:proofErr w:type="spellEnd"/>
      <w:r>
        <w:t xml:space="preserve"> znížený a v porovnaní s dobrovoľníkmi rovnakého veku, ale bez </w:t>
      </w:r>
      <w:r w:rsidR="00BC0556">
        <w:t xml:space="preserve">poruchy </w:t>
      </w:r>
      <w:r>
        <w:t>funkcie</w:t>
      </w:r>
      <w:r w:rsidR="00EF6D39">
        <w:t xml:space="preserve"> </w:t>
      </w:r>
      <w:r>
        <w:t xml:space="preserve">obličiek, sa AUC zvýšila o 100 % a </w:t>
      </w:r>
      <w:proofErr w:type="spellStart"/>
      <w:r w:rsidR="00BC0556">
        <w:t>c</w:t>
      </w:r>
      <w:r w:rsidRPr="00EF6D39">
        <w:rPr>
          <w:vertAlign w:val="subscript"/>
        </w:rPr>
        <w:t>max</w:t>
      </w:r>
      <w:proofErr w:type="spellEnd"/>
      <w:r>
        <w:t xml:space="preserve"> o 88 %. Okrem toho hodnoty AUC a </w:t>
      </w:r>
      <w:proofErr w:type="spellStart"/>
      <w:r w:rsidR="00BC0556">
        <w:t>c</w:t>
      </w:r>
      <w:r w:rsidRPr="00EF6D39">
        <w:rPr>
          <w:vertAlign w:val="subscript"/>
        </w:rPr>
        <w:t>max</w:t>
      </w:r>
      <w:proofErr w:type="spellEnd"/>
      <w:r>
        <w:t xml:space="preserve"> N-</w:t>
      </w:r>
      <w:proofErr w:type="spellStart"/>
      <w:r>
        <w:t>demetyl</w:t>
      </w:r>
      <w:r w:rsidR="00BC0556">
        <w:t>ovaného</w:t>
      </w:r>
      <w:proofErr w:type="spellEnd"/>
      <w:r w:rsidR="00EF6D39">
        <w:t xml:space="preserve"> </w:t>
      </w:r>
      <w:proofErr w:type="spellStart"/>
      <w:r>
        <w:t>metabolitu</w:t>
      </w:r>
      <w:proofErr w:type="spellEnd"/>
      <w:r>
        <w:t xml:space="preserve"> sa signifikantne zvýšili o 200 % a o 79 %.</w:t>
      </w:r>
    </w:p>
    <w:p w14:paraId="694DEF7C" w14:textId="77777777" w:rsidR="00EF6D39" w:rsidRDefault="00EF6D39" w:rsidP="00DD212F">
      <w:pPr>
        <w:spacing w:line="240" w:lineRule="auto"/>
      </w:pPr>
    </w:p>
    <w:p w14:paraId="375579DB" w14:textId="15D36171" w:rsidR="00201665" w:rsidRPr="00EF6D39" w:rsidRDefault="00201665" w:rsidP="00DD212F">
      <w:pPr>
        <w:spacing w:line="240" w:lineRule="auto"/>
        <w:rPr>
          <w:i/>
          <w:iCs/>
        </w:rPr>
      </w:pPr>
      <w:proofErr w:type="spellStart"/>
      <w:r w:rsidRPr="00EF6D39">
        <w:rPr>
          <w:i/>
          <w:iCs/>
        </w:rPr>
        <w:t>Hepatálna</w:t>
      </w:r>
      <w:proofErr w:type="spellEnd"/>
      <w:r w:rsidRPr="00EF6D39">
        <w:rPr>
          <w:i/>
          <w:iCs/>
        </w:rPr>
        <w:t xml:space="preserve"> </w:t>
      </w:r>
      <w:proofErr w:type="spellStart"/>
      <w:r w:rsidRPr="00EF6D39">
        <w:rPr>
          <w:i/>
          <w:iCs/>
        </w:rPr>
        <w:t>insuficiencia</w:t>
      </w:r>
      <w:proofErr w:type="spellEnd"/>
    </w:p>
    <w:p w14:paraId="129AE57A" w14:textId="03E59F95" w:rsidR="001B46E9" w:rsidRPr="001B46E9" w:rsidRDefault="00201665" w:rsidP="00DD212F">
      <w:pPr>
        <w:spacing w:line="240" w:lineRule="auto"/>
      </w:pPr>
      <w:r>
        <w:lastRenderedPageBreak/>
        <w:t>U dobrovoľníkov s miernou a stredne ťažkou cirhózou pečene (</w:t>
      </w:r>
      <w:r w:rsidR="00BC0556">
        <w:t xml:space="preserve">trieda </w:t>
      </w:r>
      <w:r>
        <w:t xml:space="preserve">A </w:t>
      </w:r>
      <w:proofErr w:type="spellStart"/>
      <w:r>
        <w:t>a</w:t>
      </w:r>
      <w:proofErr w:type="spellEnd"/>
      <w:r>
        <w:t xml:space="preserve"> B podľa </w:t>
      </w:r>
      <w:proofErr w:type="spellStart"/>
      <w:r>
        <w:t>Childa-Pugha</w:t>
      </w:r>
      <w:proofErr w:type="spellEnd"/>
      <w:r>
        <w:t>) bol klírens</w:t>
      </w:r>
      <w:r w:rsidR="00174E0F">
        <w:t xml:space="preserve"> </w:t>
      </w:r>
      <w:proofErr w:type="spellStart"/>
      <w:r>
        <w:t>sildenafilu</w:t>
      </w:r>
      <w:proofErr w:type="spellEnd"/>
      <w:r>
        <w:t xml:space="preserve"> znížený a v porovnaní s dobrovoľníkmi rovnakého veku, ale bez </w:t>
      </w:r>
      <w:r w:rsidR="00BC0556">
        <w:t xml:space="preserve">poruchy </w:t>
      </w:r>
      <w:r>
        <w:t>funkcie</w:t>
      </w:r>
      <w:r w:rsidR="00174E0F">
        <w:t xml:space="preserve"> </w:t>
      </w:r>
      <w:r>
        <w:t xml:space="preserve">pečene, sa AUC zvýšila o 84 % a </w:t>
      </w:r>
      <w:proofErr w:type="spellStart"/>
      <w:r w:rsidR="00BC0556">
        <w:t>c</w:t>
      </w:r>
      <w:r w:rsidRPr="005513A4">
        <w:rPr>
          <w:vertAlign w:val="subscript"/>
        </w:rPr>
        <w:t>max</w:t>
      </w:r>
      <w:proofErr w:type="spellEnd"/>
      <w:r>
        <w:t xml:space="preserve"> o 47 %. </w:t>
      </w:r>
      <w:proofErr w:type="spellStart"/>
      <w:r>
        <w:t>Farmakokinetika</w:t>
      </w:r>
      <w:proofErr w:type="spellEnd"/>
      <w:r>
        <w:t xml:space="preserve"> </w:t>
      </w:r>
      <w:proofErr w:type="spellStart"/>
      <w:r>
        <w:t>sildenafilu</w:t>
      </w:r>
      <w:proofErr w:type="spellEnd"/>
      <w:r>
        <w:t xml:space="preserve"> u pacientov s</w:t>
      </w:r>
      <w:r w:rsidR="00BC0556">
        <w:t>o</w:t>
      </w:r>
      <w:r w:rsidR="00174E0F">
        <w:t> </w:t>
      </w:r>
      <w:r w:rsidR="00BC0556">
        <w:t xml:space="preserve">závažnou </w:t>
      </w:r>
      <w:r>
        <w:t>po</w:t>
      </w:r>
      <w:r w:rsidR="00BC0556">
        <w:t>ruchou</w:t>
      </w:r>
      <w:r>
        <w:t xml:space="preserve"> funkcie pečene nebola študovaná.</w:t>
      </w:r>
    </w:p>
    <w:p w14:paraId="24546918" w14:textId="77777777" w:rsidR="008848F6" w:rsidRPr="00E60D6C" w:rsidRDefault="008848F6" w:rsidP="00DD212F">
      <w:pPr>
        <w:numPr>
          <w:ilvl w:val="12"/>
          <w:numId w:val="0"/>
        </w:numPr>
        <w:spacing w:line="240" w:lineRule="auto"/>
        <w:ind w:right="-2"/>
      </w:pPr>
    </w:p>
    <w:p w14:paraId="55507D42" w14:textId="77777777" w:rsidR="008848F6" w:rsidRPr="00E60D6C" w:rsidRDefault="008848F6" w:rsidP="00DD212F">
      <w:pPr>
        <w:keepNext/>
        <w:numPr>
          <w:ilvl w:val="1"/>
          <w:numId w:val="1"/>
        </w:numPr>
        <w:spacing w:line="240" w:lineRule="auto"/>
        <w:outlineLvl w:val="0"/>
      </w:pPr>
      <w:r w:rsidRPr="00E60D6C">
        <w:rPr>
          <w:b/>
        </w:rPr>
        <w:t>Predklinické údaje o bezpečnosti</w:t>
      </w:r>
    </w:p>
    <w:p w14:paraId="0BE22805" w14:textId="77777777" w:rsidR="008848F6" w:rsidRPr="00E60D6C" w:rsidRDefault="008848F6" w:rsidP="00DD212F">
      <w:pPr>
        <w:keepNext/>
        <w:spacing w:line="240" w:lineRule="auto"/>
      </w:pPr>
    </w:p>
    <w:p w14:paraId="53E3259D" w14:textId="1B27DB2B" w:rsidR="008848F6" w:rsidRPr="00E60D6C" w:rsidRDefault="000550BD" w:rsidP="00DD212F">
      <w:pPr>
        <w:spacing w:line="240" w:lineRule="auto"/>
      </w:pPr>
      <w:r>
        <w:t>Predklinické údaje na základe obvyklých štúdií farmakologickej bezpečnosti, toxicity po opakovanom podávaní, genotoxicity, karcinogénneho potenciálu, reprodukčnej toxicity a výv</w:t>
      </w:r>
      <w:r w:rsidR="004A0F26">
        <w:t>inu</w:t>
      </w:r>
      <w:r>
        <w:t xml:space="preserve"> neodhalili žiadne osobitné riziko pre ľudí.</w:t>
      </w:r>
    </w:p>
    <w:p w14:paraId="4C26C85C" w14:textId="77777777" w:rsidR="008848F6" w:rsidRDefault="008848F6" w:rsidP="00DD212F">
      <w:pPr>
        <w:spacing w:line="240" w:lineRule="auto"/>
      </w:pPr>
    </w:p>
    <w:p w14:paraId="52EA7B14" w14:textId="77777777" w:rsidR="004A0F26" w:rsidRPr="00E60D6C" w:rsidRDefault="004A0F26" w:rsidP="00DD212F">
      <w:pPr>
        <w:spacing w:line="240" w:lineRule="auto"/>
      </w:pPr>
    </w:p>
    <w:p w14:paraId="06E1407A" w14:textId="77777777" w:rsidR="008848F6" w:rsidRPr="00E60D6C" w:rsidRDefault="008848F6" w:rsidP="00DD212F">
      <w:pPr>
        <w:keepNext/>
        <w:numPr>
          <w:ilvl w:val="0"/>
          <w:numId w:val="1"/>
        </w:numPr>
        <w:suppressAutoHyphens/>
        <w:spacing w:line="240" w:lineRule="auto"/>
        <w:rPr>
          <w:b/>
        </w:rPr>
      </w:pPr>
      <w:r w:rsidRPr="00E60D6C">
        <w:rPr>
          <w:b/>
        </w:rPr>
        <w:t>FARMACEUTICKÉ INFORMÁCIE</w:t>
      </w:r>
    </w:p>
    <w:p w14:paraId="0A732DA3" w14:textId="77777777" w:rsidR="008848F6" w:rsidRPr="00E60D6C" w:rsidRDefault="008848F6" w:rsidP="00DD212F">
      <w:pPr>
        <w:keepNext/>
        <w:spacing w:line="240" w:lineRule="auto"/>
      </w:pPr>
    </w:p>
    <w:p w14:paraId="7FAA8B38" w14:textId="77777777" w:rsidR="008848F6" w:rsidRPr="00E60D6C" w:rsidRDefault="008848F6" w:rsidP="00DD212F">
      <w:pPr>
        <w:keepNext/>
        <w:numPr>
          <w:ilvl w:val="1"/>
          <w:numId w:val="1"/>
        </w:numPr>
        <w:spacing w:line="240" w:lineRule="auto"/>
        <w:outlineLvl w:val="0"/>
      </w:pPr>
      <w:r w:rsidRPr="00E60D6C">
        <w:rPr>
          <w:b/>
        </w:rPr>
        <w:t>Zoznam pomocných látok</w:t>
      </w:r>
    </w:p>
    <w:p w14:paraId="4CABEEB6" w14:textId="77777777" w:rsidR="008848F6" w:rsidRPr="00E60D6C" w:rsidRDefault="008848F6" w:rsidP="00DD212F">
      <w:pPr>
        <w:keepNext/>
        <w:spacing w:line="240" w:lineRule="auto"/>
        <w:rPr>
          <w:i/>
        </w:rPr>
      </w:pPr>
    </w:p>
    <w:p w14:paraId="2C3D82F0" w14:textId="77777777" w:rsidR="00357506" w:rsidRDefault="00357506" w:rsidP="00DD212F">
      <w:pPr>
        <w:spacing w:line="240" w:lineRule="auto"/>
      </w:pPr>
      <w:r w:rsidRPr="00565750">
        <w:rPr>
          <w:u w:val="single"/>
        </w:rPr>
        <w:t>Jadro tablety</w:t>
      </w:r>
      <w:r>
        <w:t>:</w:t>
      </w:r>
    </w:p>
    <w:p w14:paraId="4ED504BB" w14:textId="77777777" w:rsidR="00357506" w:rsidRDefault="00357506" w:rsidP="00DD212F">
      <w:pPr>
        <w:spacing w:line="240" w:lineRule="auto"/>
      </w:pPr>
      <w:r>
        <w:t>mikrokryštalická celulóza</w:t>
      </w:r>
    </w:p>
    <w:p w14:paraId="5D236814" w14:textId="630FB166" w:rsidR="00357506" w:rsidRDefault="00357506" w:rsidP="00DD212F">
      <w:pPr>
        <w:spacing w:line="240" w:lineRule="auto"/>
      </w:pPr>
      <w:proofErr w:type="spellStart"/>
      <w:r>
        <w:t>hydrog</w:t>
      </w:r>
      <w:r w:rsidR="004A0F26">
        <w:t>e</w:t>
      </w:r>
      <w:r>
        <w:t>nfosforečnan</w:t>
      </w:r>
      <w:proofErr w:type="spellEnd"/>
      <w:r>
        <w:t xml:space="preserve"> vápenatý (bezvodý)</w:t>
      </w:r>
      <w:r w:rsidR="000453F8">
        <w:t xml:space="preserve"> (E341)</w:t>
      </w:r>
    </w:p>
    <w:p w14:paraId="325CA18E" w14:textId="42409521" w:rsidR="00357506" w:rsidRDefault="00357506" w:rsidP="00DD212F">
      <w:pPr>
        <w:spacing w:line="240" w:lineRule="auto"/>
      </w:pPr>
      <w:r>
        <w:t>sodná soľ kroskarmelózy</w:t>
      </w:r>
    </w:p>
    <w:p w14:paraId="42A5E868" w14:textId="78F5537C" w:rsidR="009E0D86" w:rsidRDefault="009E0D86" w:rsidP="00DD212F">
      <w:pPr>
        <w:spacing w:line="240" w:lineRule="auto"/>
      </w:pPr>
      <w:proofErr w:type="spellStart"/>
      <w:r>
        <w:t>hypromelóza</w:t>
      </w:r>
      <w:proofErr w:type="spellEnd"/>
      <w:r>
        <w:t xml:space="preserve"> (5cP)</w:t>
      </w:r>
      <w:r w:rsidR="000453F8">
        <w:t xml:space="preserve"> (E464)</w:t>
      </w:r>
    </w:p>
    <w:p w14:paraId="5842A8B2" w14:textId="6C157968" w:rsidR="009E0D86" w:rsidRDefault="009E0D86" w:rsidP="00DD212F">
      <w:pPr>
        <w:spacing w:line="240" w:lineRule="auto"/>
      </w:pPr>
      <w:r w:rsidRPr="009E0D86">
        <w:t>koloidn</w:t>
      </w:r>
      <w:r>
        <w:t>ý</w:t>
      </w:r>
      <w:r w:rsidRPr="009E0D86">
        <w:t xml:space="preserve"> bezvodý oxid k</w:t>
      </w:r>
      <w:r w:rsidR="004A0F26">
        <w:t>r</w:t>
      </w:r>
      <w:r w:rsidRPr="009E0D86">
        <w:t>emičitý</w:t>
      </w:r>
      <w:r w:rsidR="000453F8">
        <w:t xml:space="preserve"> (E551)</w:t>
      </w:r>
    </w:p>
    <w:p w14:paraId="26AE99B5" w14:textId="0EDF8571" w:rsidR="00357506" w:rsidRDefault="00357506" w:rsidP="00DD212F">
      <w:pPr>
        <w:spacing w:line="240" w:lineRule="auto"/>
      </w:pPr>
      <w:proofErr w:type="spellStart"/>
      <w:r>
        <w:t>stearát</w:t>
      </w:r>
      <w:proofErr w:type="spellEnd"/>
      <w:r w:rsidR="004A0F26">
        <w:t xml:space="preserve"> horečnatý</w:t>
      </w:r>
      <w:r w:rsidR="000453F8">
        <w:t xml:space="preserve"> (E470b)</w:t>
      </w:r>
    </w:p>
    <w:p w14:paraId="0FC00289" w14:textId="77777777" w:rsidR="00565750" w:rsidRDefault="00565750" w:rsidP="00DD212F">
      <w:pPr>
        <w:spacing w:line="240" w:lineRule="auto"/>
      </w:pPr>
    </w:p>
    <w:p w14:paraId="134B756C" w14:textId="77777777" w:rsidR="00357506" w:rsidRDefault="00357506" w:rsidP="00DD212F">
      <w:pPr>
        <w:spacing w:line="240" w:lineRule="auto"/>
      </w:pPr>
      <w:r w:rsidRPr="00565750">
        <w:rPr>
          <w:u w:val="single"/>
        </w:rPr>
        <w:t>Filmová vrstva</w:t>
      </w:r>
      <w:r>
        <w:t>:</w:t>
      </w:r>
    </w:p>
    <w:p w14:paraId="50E45A58" w14:textId="4AA0FCB2" w:rsidR="00357506" w:rsidRDefault="004A0F26" w:rsidP="00DD212F">
      <w:pPr>
        <w:spacing w:line="240" w:lineRule="auto"/>
      </w:pPr>
      <w:proofErr w:type="spellStart"/>
      <w:r>
        <w:t>h</w:t>
      </w:r>
      <w:r w:rsidR="00357506">
        <w:t>ypromelóza</w:t>
      </w:r>
      <w:proofErr w:type="spellEnd"/>
      <w:r w:rsidR="000453F8">
        <w:t xml:space="preserve">  (E464)</w:t>
      </w:r>
    </w:p>
    <w:p w14:paraId="5A860896" w14:textId="126FA53A" w:rsidR="009E0D86" w:rsidRDefault="009E0D86" w:rsidP="00DD212F">
      <w:pPr>
        <w:spacing w:line="240" w:lineRule="auto"/>
      </w:pPr>
      <w:proofErr w:type="spellStart"/>
      <w:r>
        <w:t>polydextr</w:t>
      </w:r>
      <w:r w:rsidR="001B2C7F">
        <w:t>óz</w:t>
      </w:r>
      <w:r>
        <w:t>a</w:t>
      </w:r>
      <w:proofErr w:type="spellEnd"/>
      <w:r w:rsidR="000453F8">
        <w:t xml:space="preserve"> (E1200)</w:t>
      </w:r>
    </w:p>
    <w:p w14:paraId="636ABEF4" w14:textId="5F273231" w:rsidR="00357506" w:rsidRDefault="00357506" w:rsidP="00DD212F">
      <w:pPr>
        <w:spacing w:line="240" w:lineRule="auto"/>
      </w:pPr>
      <w:r>
        <w:t>oxid titaničitý</w:t>
      </w:r>
      <w:r w:rsidR="000453F8">
        <w:t xml:space="preserve"> (E171)</w:t>
      </w:r>
      <w:r>
        <w:t xml:space="preserve"> </w:t>
      </w:r>
    </w:p>
    <w:p w14:paraId="56D3B94F" w14:textId="599ACE84" w:rsidR="009E0D86" w:rsidRDefault="009E0D86" w:rsidP="00DD212F">
      <w:pPr>
        <w:spacing w:line="240" w:lineRule="auto"/>
      </w:pPr>
      <w:proofErr w:type="spellStart"/>
      <w:r>
        <w:t>indigokarmín</w:t>
      </w:r>
      <w:proofErr w:type="spellEnd"/>
      <w:r w:rsidR="000453F8">
        <w:t xml:space="preserve"> (E132)</w:t>
      </w:r>
    </w:p>
    <w:p w14:paraId="103E6852" w14:textId="1D0B0D69" w:rsidR="009E0D86" w:rsidRDefault="009E0D86" w:rsidP="00DD212F">
      <w:pPr>
        <w:spacing w:line="240" w:lineRule="auto"/>
      </w:pPr>
      <w:r>
        <w:t>maste</w:t>
      </w:r>
      <w:r w:rsidR="004A0F26">
        <w:t>nec</w:t>
      </w:r>
      <w:r w:rsidR="000453F8">
        <w:t xml:space="preserve"> (E553b)</w:t>
      </w:r>
    </w:p>
    <w:p w14:paraId="76855E9F" w14:textId="0BC1A9CF" w:rsidR="009E0D86" w:rsidRDefault="009E0D86" w:rsidP="00DD212F">
      <w:pPr>
        <w:spacing w:line="240" w:lineRule="auto"/>
      </w:pPr>
      <w:proofErr w:type="spellStart"/>
      <w:r>
        <w:t>maltodextrín</w:t>
      </w:r>
      <w:proofErr w:type="spellEnd"/>
    </w:p>
    <w:p w14:paraId="1F9C33B5" w14:textId="58BA3098" w:rsidR="009E0D86" w:rsidRDefault="004A0F26" w:rsidP="00DD212F">
      <w:pPr>
        <w:spacing w:line="240" w:lineRule="auto"/>
      </w:pPr>
      <w:proofErr w:type="spellStart"/>
      <w:r>
        <w:t>triacylglyceroly</w:t>
      </w:r>
      <w:proofErr w:type="spellEnd"/>
      <w:r>
        <w:t xml:space="preserve"> so stredne dlhým reťazcom</w:t>
      </w:r>
    </w:p>
    <w:p w14:paraId="7AF19042" w14:textId="173BDB68" w:rsidR="008848F6" w:rsidRDefault="009E0D86" w:rsidP="00DD212F">
      <w:pPr>
        <w:spacing w:line="240" w:lineRule="auto"/>
      </w:pPr>
      <w:r>
        <w:t>žltý oxid železitý</w:t>
      </w:r>
      <w:r w:rsidR="000453F8">
        <w:t xml:space="preserve"> (E127)</w:t>
      </w:r>
    </w:p>
    <w:p w14:paraId="675E7CC7" w14:textId="2EE5DF3F" w:rsidR="004A0F26" w:rsidRDefault="004A0F26" w:rsidP="00DD212F">
      <w:pPr>
        <w:spacing w:line="240" w:lineRule="auto"/>
      </w:pPr>
      <w:proofErr w:type="spellStart"/>
      <w:r>
        <w:t>triacetín</w:t>
      </w:r>
      <w:proofErr w:type="spellEnd"/>
    </w:p>
    <w:p w14:paraId="20383382" w14:textId="77777777" w:rsidR="008848F6" w:rsidRPr="00E60D6C" w:rsidRDefault="008848F6" w:rsidP="00DD212F">
      <w:pPr>
        <w:spacing w:line="240" w:lineRule="auto"/>
      </w:pPr>
    </w:p>
    <w:p w14:paraId="271CBBB3" w14:textId="77777777" w:rsidR="008848F6" w:rsidRPr="00E60D6C" w:rsidRDefault="008848F6" w:rsidP="00DD212F">
      <w:pPr>
        <w:keepNext/>
        <w:numPr>
          <w:ilvl w:val="1"/>
          <w:numId w:val="1"/>
        </w:numPr>
        <w:spacing w:line="240" w:lineRule="auto"/>
        <w:outlineLvl w:val="0"/>
      </w:pPr>
      <w:r w:rsidRPr="00E60D6C">
        <w:rPr>
          <w:b/>
        </w:rPr>
        <w:t>Inkompatibility</w:t>
      </w:r>
    </w:p>
    <w:p w14:paraId="145981B8" w14:textId="77777777" w:rsidR="008848F6" w:rsidRPr="00E60D6C" w:rsidRDefault="008848F6" w:rsidP="00DD212F">
      <w:pPr>
        <w:keepNext/>
        <w:spacing w:line="240" w:lineRule="auto"/>
      </w:pPr>
    </w:p>
    <w:p w14:paraId="48D23274" w14:textId="076A23A7" w:rsidR="008848F6" w:rsidRPr="00E60D6C" w:rsidRDefault="008848F6" w:rsidP="00DD212F">
      <w:pPr>
        <w:spacing w:line="240" w:lineRule="auto"/>
      </w:pPr>
      <w:r w:rsidRPr="00E60D6C">
        <w:t>Neaplikovateľné.</w:t>
      </w:r>
    </w:p>
    <w:p w14:paraId="42E67856" w14:textId="77777777" w:rsidR="008848F6" w:rsidRPr="00E60D6C" w:rsidRDefault="008848F6" w:rsidP="00DD212F">
      <w:pPr>
        <w:spacing w:line="240" w:lineRule="auto"/>
      </w:pPr>
    </w:p>
    <w:p w14:paraId="55079A53" w14:textId="77777777" w:rsidR="008848F6" w:rsidRPr="00E60D6C" w:rsidRDefault="008848F6" w:rsidP="00DD212F">
      <w:pPr>
        <w:keepNext/>
        <w:numPr>
          <w:ilvl w:val="1"/>
          <w:numId w:val="1"/>
        </w:numPr>
        <w:spacing w:line="240" w:lineRule="auto"/>
        <w:outlineLvl w:val="0"/>
      </w:pPr>
      <w:r w:rsidRPr="00E60D6C">
        <w:rPr>
          <w:b/>
        </w:rPr>
        <w:t>Čas použiteľnosti</w:t>
      </w:r>
    </w:p>
    <w:p w14:paraId="1FB83D7E" w14:textId="77777777" w:rsidR="008848F6" w:rsidRPr="00E60D6C" w:rsidRDefault="008848F6" w:rsidP="00DD212F">
      <w:pPr>
        <w:keepNext/>
        <w:spacing w:line="240" w:lineRule="auto"/>
      </w:pPr>
    </w:p>
    <w:p w14:paraId="7A1BCE5B" w14:textId="30B71BEC" w:rsidR="008848F6" w:rsidRPr="00E60D6C" w:rsidRDefault="006766D5" w:rsidP="00DD212F">
      <w:pPr>
        <w:spacing w:line="240" w:lineRule="auto"/>
      </w:pPr>
      <w:r>
        <w:t xml:space="preserve">5 </w:t>
      </w:r>
      <w:r w:rsidR="00CC4D28">
        <w:t>rokov</w:t>
      </w:r>
    </w:p>
    <w:p w14:paraId="17C8731F" w14:textId="77777777" w:rsidR="008848F6" w:rsidRPr="00E60D6C" w:rsidRDefault="008848F6" w:rsidP="00DD212F">
      <w:pPr>
        <w:spacing w:line="240" w:lineRule="auto"/>
      </w:pPr>
    </w:p>
    <w:p w14:paraId="7FF51BB0" w14:textId="77777777" w:rsidR="008848F6" w:rsidRPr="00E60D6C" w:rsidRDefault="008848F6" w:rsidP="00DD212F">
      <w:pPr>
        <w:keepNext/>
        <w:numPr>
          <w:ilvl w:val="1"/>
          <w:numId w:val="1"/>
        </w:numPr>
        <w:spacing w:line="240" w:lineRule="auto"/>
        <w:outlineLvl w:val="0"/>
        <w:rPr>
          <w:b/>
        </w:rPr>
      </w:pPr>
      <w:r w:rsidRPr="00E60D6C">
        <w:rPr>
          <w:b/>
        </w:rPr>
        <w:t>Špeciálne upozornenia na uchovávanie</w:t>
      </w:r>
    </w:p>
    <w:p w14:paraId="79342E50" w14:textId="77777777" w:rsidR="008848F6" w:rsidRPr="00E60D6C" w:rsidRDefault="008848F6" w:rsidP="00DD212F">
      <w:pPr>
        <w:keepNext/>
        <w:spacing w:line="240" w:lineRule="auto"/>
        <w:ind w:left="567" w:hanging="567"/>
        <w:outlineLvl w:val="0"/>
      </w:pPr>
    </w:p>
    <w:p w14:paraId="61E1AB2C" w14:textId="19A71E23" w:rsidR="008848F6" w:rsidRPr="00E60D6C" w:rsidRDefault="006766D5" w:rsidP="00DD212F">
      <w:pPr>
        <w:spacing w:line="240" w:lineRule="auto"/>
        <w:rPr>
          <w:i/>
        </w:rPr>
      </w:pPr>
      <w:r w:rsidRPr="006766D5">
        <w:t>Tento liek nevyžaduje žiadne zvláštne teplotné podmienky na uchovávanie.</w:t>
      </w:r>
    </w:p>
    <w:p w14:paraId="2970976B" w14:textId="77777777" w:rsidR="008848F6" w:rsidRPr="00E60D6C" w:rsidRDefault="008848F6" w:rsidP="00DD212F">
      <w:pPr>
        <w:spacing w:line="240" w:lineRule="auto"/>
      </w:pPr>
    </w:p>
    <w:p w14:paraId="5F6DB4F1" w14:textId="3199507D" w:rsidR="008848F6" w:rsidRPr="00E60D6C" w:rsidRDefault="008848F6" w:rsidP="00DD212F">
      <w:pPr>
        <w:keepNext/>
        <w:numPr>
          <w:ilvl w:val="1"/>
          <w:numId w:val="1"/>
        </w:numPr>
        <w:tabs>
          <w:tab w:val="clear" w:pos="567"/>
        </w:tabs>
        <w:spacing w:line="240" w:lineRule="auto"/>
        <w:ind w:left="567" w:hanging="567"/>
        <w:outlineLvl w:val="0"/>
        <w:rPr>
          <w:b/>
        </w:rPr>
      </w:pPr>
      <w:r w:rsidRPr="00E60D6C">
        <w:rPr>
          <w:b/>
        </w:rPr>
        <w:t xml:space="preserve">Druh obalu a obsah balenia </w:t>
      </w:r>
    </w:p>
    <w:p w14:paraId="0EC36FEC" w14:textId="77777777" w:rsidR="008848F6" w:rsidRPr="00E60D6C" w:rsidRDefault="008848F6" w:rsidP="00DD212F">
      <w:pPr>
        <w:keepNext/>
        <w:spacing w:line="240" w:lineRule="auto"/>
        <w:outlineLvl w:val="0"/>
      </w:pPr>
    </w:p>
    <w:p w14:paraId="49CE9610" w14:textId="5DFB7191" w:rsidR="006814AE" w:rsidRDefault="006814AE" w:rsidP="00DD212F">
      <w:pPr>
        <w:spacing w:line="240" w:lineRule="auto"/>
      </w:pPr>
      <w:r w:rsidRPr="006814AE">
        <w:t xml:space="preserve">Priehľadný PVC/PVDC/Al </w:t>
      </w:r>
      <w:proofErr w:type="spellStart"/>
      <w:r w:rsidRPr="006814AE">
        <w:t>blister</w:t>
      </w:r>
      <w:proofErr w:type="spellEnd"/>
      <w:r w:rsidRPr="006814AE">
        <w:t xml:space="preserve"> obsahujúci 2, 4, 8, 12 alebo 24 filmom obalených tabliet.</w:t>
      </w:r>
    </w:p>
    <w:p w14:paraId="7AA97990" w14:textId="31ABACB0" w:rsidR="008848F6" w:rsidRPr="00E60D6C" w:rsidRDefault="008848F6" w:rsidP="00DD212F">
      <w:pPr>
        <w:spacing w:line="240" w:lineRule="auto"/>
      </w:pPr>
      <w:r w:rsidRPr="00E60D6C">
        <w:t>Na trh nemusia byť uvedené všetky veľkosti balenia.</w:t>
      </w:r>
    </w:p>
    <w:p w14:paraId="52A9786E" w14:textId="77777777" w:rsidR="008848F6" w:rsidRPr="00E60D6C" w:rsidRDefault="008848F6" w:rsidP="00DD212F">
      <w:pPr>
        <w:spacing w:line="240" w:lineRule="auto"/>
      </w:pPr>
    </w:p>
    <w:p w14:paraId="5E408A50" w14:textId="620D28AD" w:rsidR="008848F6" w:rsidRPr="00E85934" w:rsidRDefault="008848F6" w:rsidP="00DD212F">
      <w:pPr>
        <w:keepNext/>
        <w:numPr>
          <w:ilvl w:val="1"/>
          <w:numId w:val="1"/>
        </w:numPr>
        <w:spacing w:line="240" w:lineRule="auto"/>
        <w:outlineLvl w:val="0"/>
      </w:pPr>
      <w:bookmarkStart w:id="2" w:name="OLE_LINK1"/>
      <w:r w:rsidRPr="00E85934">
        <w:rPr>
          <w:b/>
        </w:rPr>
        <w:t xml:space="preserve">Špeciálne opatrenia na likvidáciu </w:t>
      </w:r>
    </w:p>
    <w:p w14:paraId="2DDE5090" w14:textId="77777777" w:rsidR="00E85934" w:rsidRPr="00E60D6C" w:rsidRDefault="00E85934" w:rsidP="00DD212F">
      <w:pPr>
        <w:keepNext/>
        <w:spacing w:line="240" w:lineRule="auto"/>
        <w:ind w:left="570"/>
        <w:outlineLvl w:val="0"/>
      </w:pPr>
    </w:p>
    <w:p w14:paraId="6C9274E8" w14:textId="71439921" w:rsidR="008848F6" w:rsidRPr="00E60D6C" w:rsidRDefault="008848F6" w:rsidP="00DD212F">
      <w:pPr>
        <w:spacing w:line="240" w:lineRule="auto"/>
      </w:pPr>
      <w:r w:rsidRPr="00E60D6C">
        <w:t>Žiadne zvláštne požiadavky na likvidáciu.</w:t>
      </w:r>
    </w:p>
    <w:p w14:paraId="7A66EF11" w14:textId="42790204" w:rsidR="008848F6" w:rsidRPr="00E60D6C" w:rsidRDefault="008848F6" w:rsidP="00DD212F">
      <w:pPr>
        <w:spacing w:line="240" w:lineRule="auto"/>
      </w:pPr>
      <w:r w:rsidRPr="00E60D6C">
        <w:lastRenderedPageBreak/>
        <w:t>Všetok nepoužitý liek alebo odpad vzniknutý z lieku sa má zlikvidovať v súlade s národnými požiadavkami.</w:t>
      </w:r>
    </w:p>
    <w:bookmarkEnd w:id="2"/>
    <w:p w14:paraId="59EE6333" w14:textId="77777777" w:rsidR="008848F6" w:rsidRPr="00E60D6C" w:rsidRDefault="008848F6" w:rsidP="00DD212F">
      <w:pPr>
        <w:spacing w:line="240" w:lineRule="auto"/>
      </w:pPr>
    </w:p>
    <w:p w14:paraId="29607777" w14:textId="77777777" w:rsidR="008848F6" w:rsidRPr="00E60D6C" w:rsidRDefault="008848F6" w:rsidP="00DD212F">
      <w:pPr>
        <w:spacing w:line="240" w:lineRule="auto"/>
      </w:pPr>
    </w:p>
    <w:p w14:paraId="74D3E532" w14:textId="77777777" w:rsidR="008848F6" w:rsidRPr="00E60D6C" w:rsidRDefault="008848F6" w:rsidP="00DD212F">
      <w:pPr>
        <w:keepNext/>
        <w:numPr>
          <w:ilvl w:val="0"/>
          <w:numId w:val="1"/>
        </w:numPr>
        <w:spacing w:line="240" w:lineRule="auto"/>
      </w:pPr>
      <w:r w:rsidRPr="00E60D6C">
        <w:rPr>
          <w:b/>
        </w:rPr>
        <w:t>DRŽITEĽ ROZHODNUTIA O</w:t>
      </w:r>
      <w:r w:rsidRPr="00E60D6C">
        <w:rPr>
          <w:b/>
          <w:noProof/>
        </w:rPr>
        <w:t> </w:t>
      </w:r>
      <w:r w:rsidRPr="00E60D6C">
        <w:rPr>
          <w:b/>
        </w:rPr>
        <w:t>REGISTRÁCII</w:t>
      </w:r>
    </w:p>
    <w:p w14:paraId="000CAE9F" w14:textId="77777777" w:rsidR="008848F6" w:rsidRPr="00E60D6C" w:rsidRDefault="008848F6" w:rsidP="00DD212F">
      <w:pPr>
        <w:keepNext/>
        <w:spacing w:line="240" w:lineRule="auto"/>
      </w:pPr>
    </w:p>
    <w:p w14:paraId="24648157" w14:textId="77777777" w:rsidR="0080286C" w:rsidRDefault="0080286C" w:rsidP="00DD212F">
      <w:pPr>
        <w:spacing w:line="240" w:lineRule="auto"/>
      </w:pPr>
      <w:r>
        <w:t xml:space="preserve">ARDEZ Pharma, spol. s </w:t>
      </w:r>
      <w:proofErr w:type="spellStart"/>
      <w:r>
        <w:t>r.o</w:t>
      </w:r>
      <w:proofErr w:type="spellEnd"/>
      <w:r>
        <w:t>.</w:t>
      </w:r>
    </w:p>
    <w:p w14:paraId="3EC2B55B" w14:textId="77777777" w:rsidR="0080286C" w:rsidRDefault="0080286C" w:rsidP="00DD212F">
      <w:pPr>
        <w:spacing w:line="240" w:lineRule="auto"/>
      </w:pPr>
      <w:r>
        <w:t>V Borovičkách 278</w:t>
      </w:r>
    </w:p>
    <w:p w14:paraId="4EB43A3A" w14:textId="77777777" w:rsidR="0080286C" w:rsidRDefault="0080286C" w:rsidP="00DD212F">
      <w:pPr>
        <w:spacing w:line="240" w:lineRule="auto"/>
      </w:pPr>
      <w:r>
        <w:t xml:space="preserve">252 26 </w:t>
      </w:r>
      <w:proofErr w:type="spellStart"/>
      <w:r>
        <w:t>Kosoř</w:t>
      </w:r>
      <w:proofErr w:type="spellEnd"/>
    </w:p>
    <w:p w14:paraId="6E6C3ED0" w14:textId="61592864" w:rsidR="008848F6" w:rsidRDefault="0080286C" w:rsidP="00DD212F">
      <w:pPr>
        <w:spacing w:line="240" w:lineRule="auto"/>
      </w:pPr>
      <w:r>
        <w:t>Česká republika</w:t>
      </w:r>
    </w:p>
    <w:p w14:paraId="346F5C85" w14:textId="77777777" w:rsidR="0080286C" w:rsidRDefault="0080286C" w:rsidP="00DD212F">
      <w:pPr>
        <w:spacing w:line="240" w:lineRule="auto"/>
      </w:pPr>
    </w:p>
    <w:p w14:paraId="7013BF21" w14:textId="77777777" w:rsidR="008466C2" w:rsidRPr="00E60D6C" w:rsidRDefault="008466C2" w:rsidP="00DD212F">
      <w:pPr>
        <w:spacing w:line="240" w:lineRule="auto"/>
      </w:pPr>
    </w:p>
    <w:p w14:paraId="49B294B1" w14:textId="6E397B48" w:rsidR="008848F6" w:rsidRPr="00E60D6C" w:rsidRDefault="008848F6" w:rsidP="00DD212F">
      <w:pPr>
        <w:keepNext/>
        <w:numPr>
          <w:ilvl w:val="0"/>
          <w:numId w:val="1"/>
        </w:numPr>
        <w:spacing w:line="240" w:lineRule="auto"/>
        <w:rPr>
          <w:b/>
        </w:rPr>
      </w:pPr>
      <w:r w:rsidRPr="00E60D6C">
        <w:rPr>
          <w:b/>
        </w:rPr>
        <w:t>REGISTRAČNÉ ČÍSLO</w:t>
      </w:r>
    </w:p>
    <w:p w14:paraId="62FF3020" w14:textId="78F70208" w:rsidR="008848F6" w:rsidRDefault="00CD0F30" w:rsidP="00DD212F">
      <w:pPr>
        <w:keepNext/>
        <w:spacing w:line="240" w:lineRule="auto"/>
      </w:pPr>
      <w:r>
        <w:tab/>
      </w:r>
    </w:p>
    <w:p w14:paraId="72E6360E" w14:textId="79A75A12" w:rsidR="008848F6" w:rsidRDefault="001E50A6" w:rsidP="00DD212F">
      <w:pPr>
        <w:spacing w:line="240" w:lineRule="auto"/>
      </w:pPr>
      <w:r w:rsidRPr="001E50A6">
        <w:t>83/0237/20-S</w:t>
      </w:r>
    </w:p>
    <w:p w14:paraId="243755E8" w14:textId="77777777" w:rsidR="001E50A6" w:rsidRDefault="001E50A6" w:rsidP="00DD212F">
      <w:pPr>
        <w:spacing w:line="240" w:lineRule="auto"/>
      </w:pPr>
    </w:p>
    <w:p w14:paraId="40983C3D" w14:textId="77777777" w:rsidR="008466C2" w:rsidRPr="00E60D6C" w:rsidRDefault="008466C2" w:rsidP="00DD212F">
      <w:pPr>
        <w:spacing w:line="240" w:lineRule="auto"/>
      </w:pPr>
    </w:p>
    <w:p w14:paraId="04B4AFA6" w14:textId="77777777" w:rsidR="008848F6" w:rsidRPr="00E60D6C" w:rsidRDefault="008848F6" w:rsidP="00DD212F">
      <w:pPr>
        <w:keepNext/>
        <w:numPr>
          <w:ilvl w:val="0"/>
          <w:numId w:val="1"/>
        </w:numPr>
        <w:spacing w:line="240" w:lineRule="auto"/>
      </w:pPr>
      <w:r w:rsidRPr="00E60D6C">
        <w:rPr>
          <w:b/>
        </w:rPr>
        <w:t>DÁTUM PRVEJ REGISTRÁCIE/PREDĹŽENIA REGISTRÁCIE</w:t>
      </w:r>
    </w:p>
    <w:p w14:paraId="22C330D3" w14:textId="77777777" w:rsidR="008848F6" w:rsidRPr="00E60D6C" w:rsidRDefault="008848F6" w:rsidP="00DD212F">
      <w:pPr>
        <w:keepNext/>
        <w:spacing w:line="240" w:lineRule="auto"/>
        <w:rPr>
          <w:i/>
        </w:rPr>
      </w:pPr>
    </w:p>
    <w:p w14:paraId="0B1338AE" w14:textId="33064A53" w:rsidR="008848F6" w:rsidRPr="00E60D6C" w:rsidRDefault="008848F6" w:rsidP="00DD212F">
      <w:pPr>
        <w:keepNext/>
        <w:spacing w:line="240" w:lineRule="auto"/>
      </w:pPr>
      <w:r w:rsidRPr="00E60D6C">
        <w:t xml:space="preserve">Dátum prvej registrácie: </w:t>
      </w:r>
    </w:p>
    <w:p w14:paraId="7B722B6C" w14:textId="77777777" w:rsidR="008848F6" w:rsidRDefault="008848F6" w:rsidP="00DD212F">
      <w:pPr>
        <w:spacing w:line="240" w:lineRule="auto"/>
      </w:pPr>
    </w:p>
    <w:p w14:paraId="2B4BD5B1" w14:textId="77777777" w:rsidR="008466C2" w:rsidRPr="00E60D6C" w:rsidRDefault="008466C2" w:rsidP="00DD212F">
      <w:pPr>
        <w:spacing w:line="240" w:lineRule="auto"/>
      </w:pPr>
    </w:p>
    <w:p w14:paraId="65F8C19F" w14:textId="77777777" w:rsidR="008848F6" w:rsidRPr="00E60D6C" w:rsidRDefault="008848F6" w:rsidP="00DD212F">
      <w:pPr>
        <w:keepNext/>
        <w:numPr>
          <w:ilvl w:val="0"/>
          <w:numId w:val="1"/>
        </w:numPr>
        <w:spacing w:line="240" w:lineRule="auto"/>
        <w:rPr>
          <w:b/>
        </w:rPr>
      </w:pPr>
      <w:r w:rsidRPr="00E60D6C">
        <w:rPr>
          <w:b/>
        </w:rPr>
        <w:t>DÁTUM REVÍZIE TEXTU</w:t>
      </w:r>
    </w:p>
    <w:p w14:paraId="1328E67A" w14:textId="77777777" w:rsidR="008848F6" w:rsidRPr="00E60D6C" w:rsidRDefault="008848F6" w:rsidP="00DD212F">
      <w:pPr>
        <w:keepNext/>
        <w:spacing w:line="240" w:lineRule="auto"/>
      </w:pPr>
    </w:p>
    <w:p w14:paraId="4ED55CC9" w14:textId="17519F80" w:rsidR="008B5061" w:rsidRPr="00E60D6C" w:rsidRDefault="008466C2" w:rsidP="00DD212F">
      <w:r>
        <w:t>10/2020</w:t>
      </w:r>
    </w:p>
    <w:sectPr w:rsidR="008B5061" w:rsidRPr="00E60D6C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54B811A" w14:textId="77777777" w:rsidR="005D5C52" w:rsidRDefault="005D5C52" w:rsidP="00423FD3">
      <w:pPr>
        <w:spacing w:line="240" w:lineRule="auto"/>
      </w:pPr>
      <w:r>
        <w:separator/>
      </w:r>
    </w:p>
  </w:endnote>
  <w:endnote w:type="continuationSeparator" w:id="0">
    <w:p w14:paraId="30D8DC08" w14:textId="77777777" w:rsidR="005D5C52" w:rsidRDefault="005D5C52" w:rsidP="00423FD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NewRoman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564207310"/>
      <w:docPartObj>
        <w:docPartGallery w:val="Page Numbers (Bottom of Page)"/>
        <w:docPartUnique/>
      </w:docPartObj>
    </w:sdtPr>
    <w:sdtContent>
      <w:p w14:paraId="00C92365" w14:textId="508672FB" w:rsidR="00293113" w:rsidRDefault="00293113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13C3F">
          <w:rPr>
            <w:noProof/>
          </w:rPr>
          <w:t>13</w:t>
        </w:r>
        <w:r>
          <w:fldChar w:fldCharType="end"/>
        </w:r>
      </w:p>
    </w:sdtContent>
  </w:sdt>
  <w:p w14:paraId="29C0194B" w14:textId="77777777" w:rsidR="00293113" w:rsidRDefault="00293113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14BDC37" w14:textId="77777777" w:rsidR="005D5C52" w:rsidRDefault="005D5C52" w:rsidP="00423FD3">
      <w:pPr>
        <w:spacing w:line="240" w:lineRule="auto"/>
      </w:pPr>
      <w:r>
        <w:separator/>
      </w:r>
    </w:p>
  </w:footnote>
  <w:footnote w:type="continuationSeparator" w:id="0">
    <w:p w14:paraId="2EED6D95" w14:textId="77777777" w:rsidR="005D5C52" w:rsidRDefault="005D5C52" w:rsidP="00423FD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D7756F" w14:textId="3229D05C" w:rsidR="000F19FF" w:rsidRDefault="000F19FF">
    <w:pPr>
      <w:pStyle w:val="Hlavika"/>
    </w:pPr>
    <w:r w:rsidRPr="00EB59F0">
      <w:rPr>
        <w:sz w:val="18"/>
        <w:szCs w:val="18"/>
      </w:rPr>
      <w:t>Schválený text k rozhodnutiu o registrácii, ev. č.: 2019/01958-REG</w:t>
    </w:r>
  </w:p>
  <w:p w14:paraId="4251EFE6" w14:textId="77777777" w:rsidR="000F19FF" w:rsidRDefault="000F19FF">
    <w:pPr>
      <w:pStyle w:val="Hlavik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4636EAE"/>
    <w:multiLevelType w:val="multilevel"/>
    <w:tmpl w:val="11A08CEC"/>
    <w:lvl w:ilvl="0">
      <w:start w:val="1"/>
      <w:numFmt w:val="decimal"/>
      <w:lvlText w:val="%1."/>
      <w:lvlJc w:val="left"/>
      <w:pPr>
        <w:ind w:left="930" w:hanging="93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570" w:hanging="57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t7SwMDUyMDAwMzJQ0lEKTi0uzszPAykwrAUAZUAPPSwAAAA="/>
  </w:docVars>
  <w:rsids>
    <w:rsidRoot w:val="008848F6"/>
    <w:rsid w:val="0000246D"/>
    <w:rsid w:val="00002860"/>
    <w:rsid w:val="00003DEE"/>
    <w:rsid w:val="00010933"/>
    <w:rsid w:val="00011828"/>
    <w:rsid w:val="00015E62"/>
    <w:rsid w:val="00032616"/>
    <w:rsid w:val="000453F8"/>
    <w:rsid w:val="0004715D"/>
    <w:rsid w:val="0005385C"/>
    <w:rsid w:val="000550BD"/>
    <w:rsid w:val="000722A5"/>
    <w:rsid w:val="00077F27"/>
    <w:rsid w:val="00083299"/>
    <w:rsid w:val="000861BE"/>
    <w:rsid w:val="00093069"/>
    <w:rsid w:val="00093C2C"/>
    <w:rsid w:val="0009749A"/>
    <w:rsid w:val="000A3D2B"/>
    <w:rsid w:val="000C109E"/>
    <w:rsid w:val="000C35A5"/>
    <w:rsid w:val="000D58A3"/>
    <w:rsid w:val="000F19FF"/>
    <w:rsid w:val="000F2B5E"/>
    <w:rsid w:val="00135BC0"/>
    <w:rsid w:val="00174E0F"/>
    <w:rsid w:val="00175885"/>
    <w:rsid w:val="00181EAC"/>
    <w:rsid w:val="00182D4E"/>
    <w:rsid w:val="001901F0"/>
    <w:rsid w:val="00191D03"/>
    <w:rsid w:val="001A3057"/>
    <w:rsid w:val="001B2C7F"/>
    <w:rsid w:val="001B46E9"/>
    <w:rsid w:val="001B5A5C"/>
    <w:rsid w:val="001C43B8"/>
    <w:rsid w:val="001D0AD9"/>
    <w:rsid w:val="001D3741"/>
    <w:rsid w:val="001E3190"/>
    <w:rsid w:val="001E50A6"/>
    <w:rsid w:val="002014CB"/>
    <w:rsid w:val="00201665"/>
    <w:rsid w:val="0021540A"/>
    <w:rsid w:val="0023233F"/>
    <w:rsid w:val="002635B5"/>
    <w:rsid w:val="00267A6A"/>
    <w:rsid w:val="0029103B"/>
    <w:rsid w:val="00292C21"/>
    <w:rsid w:val="00293113"/>
    <w:rsid w:val="002979D1"/>
    <w:rsid w:val="002A3066"/>
    <w:rsid w:val="002A679D"/>
    <w:rsid w:val="002B1EAD"/>
    <w:rsid w:val="002C6761"/>
    <w:rsid w:val="002E5C5D"/>
    <w:rsid w:val="00316127"/>
    <w:rsid w:val="0032392C"/>
    <w:rsid w:val="00323C82"/>
    <w:rsid w:val="00324D48"/>
    <w:rsid w:val="00326EE7"/>
    <w:rsid w:val="00340613"/>
    <w:rsid w:val="00342266"/>
    <w:rsid w:val="00350097"/>
    <w:rsid w:val="00357506"/>
    <w:rsid w:val="00357646"/>
    <w:rsid w:val="00360969"/>
    <w:rsid w:val="00392F71"/>
    <w:rsid w:val="003970B0"/>
    <w:rsid w:val="004143E2"/>
    <w:rsid w:val="00423FD3"/>
    <w:rsid w:val="004270B2"/>
    <w:rsid w:val="004370FB"/>
    <w:rsid w:val="0043761B"/>
    <w:rsid w:val="00447B93"/>
    <w:rsid w:val="00447EC0"/>
    <w:rsid w:val="00462703"/>
    <w:rsid w:val="00474109"/>
    <w:rsid w:val="004931C6"/>
    <w:rsid w:val="00495563"/>
    <w:rsid w:val="00496105"/>
    <w:rsid w:val="004A0F26"/>
    <w:rsid w:val="004B595A"/>
    <w:rsid w:val="004C0C25"/>
    <w:rsid w:val="004C3E7A"/>
    <w:rsid w:val="004D1C03"/>
    <w:rsid w:val="004D2AFC"/>
    <w:rsid w:val="004E13BF"/>
    <w:rsid w:val="004E3113"/>
    <w:rsid w:val="004F6140"/>
    <w:rsid w:val="004F6783"/>
    <w:rsid w:val="0050628D"/>
    <w:rsid w:val="00526102"/>
    <w:rsid w:val="00535BF8"/>
    <w:rsid w:val="0054440A"/>
    <w:rsid w:val="005513A4"/>
    <w:rsid w:val="00553FB9"/>
    <w:rsid w:val="00565750"/>
    <w:rsid w:val="00570B6C"/>
    <w:rsid w:val="005877AC"/>
    <w:rsid w:val="00593418"/>
    <w:rsid w:val="005B0BA6"/>
    <w:rsid w:val="005C1DC1"/>
    <w:rsid w:val="005D14E3"/>
    <w:rsid w:val="005D5C52"/>
    <w:rsid w:val="005D7152"/>
    <w:rsid w:val="005E4F3C"/>
    <w:rsid w:val="005F5165"/>
    <w:rsid w:val="006013BC"/>
    <w:rsid w:val="00627550"/>
    <w:rsid w:val="00645EB5"/>
    <w:rsid w:val="0064773D"/>
    <w:rsid w:val="00660FA8"/>
    <w:rsid w:val="00662B22"/>
    <w:rsid w:val="006766D5"/>
    <w:rsid w:val="006814AE"/>
    <w:rsid w:val="0069388E"/>
    <w:rsid w:val="006B231B"/>
    <w:rsid w:val="006C3B14"/>
    <w:rsid w:val="006C40EB"/>
    <w:rsid w:val="006F6709"/>
    <w:rsid w:val="00706D1C"/>
    <w:rsid w:val="007502F5"/>
    <w:rsid w:val="00763742"/>
    <w:rsid w:val="00787B26"/>
    <w:rsid w:val="00792637"/>
    <w:rsid w:val="00797EE4"/>
    <w:rsid w:val="007A333F"/>
    <w:rsid w:val="007C5B45"/>
    <w:rsid w:val="007C7E5B"/>
    <w:rsid w:val="007D04CE"/>
    <w:rsid w:val="007D5B95"/>
    <w:rsid w:val="0080286C"/>
    <w:rsid w:val="0081079E"/>
    <w:rsid w:val="008333EC"/>
    <w:rsid w:val="0083635F"/>
    <w:rsid w:val="008466C2"/>
    <w:rsid w:val="00852805"/>
    <w:rsid w:val="0085707B"/>
    <w:rsid w:val="00865081"/>
    <w:rsid w:val="0087700D"/>
    <w:rsid w:val="008848F6"/>
    <w:rsid w:val="008A35C1"/>
    <w:rsid w:val="008A7A66"/>
    <w:rsid w:val="008B2047"/>
    <w:rsid w:val="008B2531"/>
    <w:rsid w:val="008B3993"/>
    <w:rsid w:val="008B5061"/>
    <w:rsid w:val="008D58D9"/>
    <w:rsid w:val="008D73FC"/>
    <w:rsid w:val="008E0EC3"/>
    <w:rsid w:val="008F2878"/>
    <w:rsid w:val="008F2EEC"/>
    <w:rsid w:val="00901843"/>
    <w:rsid w:val="0090367D"/>
    <w:rsid w:val="0091091E"/>
    <w:rsid w:val="0092398C"/>
    <w:rsid w:val="009244DA"/>
    <w:rsid w:val="00943DDF"/>
    <w:rsid w:val="00957E62"/>
    <w:rsid w:val="00964879"/>
    <w:rsid w:val="00964E41"/>
    <w:rsid w:val="009A7BFD"/>
    <w:rsid w:val="009B488E"/>
    <w:rsid w:val="009B6EF3"/>
    <w:rsid w:val="009D39A3"/>
    <w:rsid w:val="009E0D86"/>
    <w:rsid w:val="009F5A8F"/>
    <w:rsid w:val="00A0628F"/>
    <w:rsid w:val="00A13C3F"/>
    <w:rsid w:val="00A21285"/>
    <w:rsid w:val="00A222F1"/>
    <w:rsid w:val="00A36856"/>
    <w:rsid w:val="00A431EC"/>
    <w:rsid w:val="00A73ACD"/>
    <w:rsid w:val="00A75A0A"/>
    <w:rsid w:val="00A80918"/>
    <w:rsid w:val="00A91C0E"/>
    <w:rsid w:val="00A91FFD"/>
    <w:rsid w:val="00AA0056"/>
    <w:rsid w:val="00AA0356"/>
    <w:rsid w:val="00AA1A6A"/>
    <w:rsid w:val="00AA2FEE"/>
    <w:rsid w:val="00AC1952"/>
    <w:rsid w:val="00AD611C"/>
    <w:rsid w:val="00AE23D1"/>
    <w:rsid w:val="00AE6B8B"/>
    <w:rsid w:val="00AF4CED"/>
    <w:rsid w:val="00B1154C"/>
    <w:rsid w:val="00B14584"/>
    <w:rsid w:val="00B21425"/>
    <w:rsid w:val="00B33512"/>
    <w:rsid w:val="00B37D95"/>
    <w:rsid w:val="00B412D5"/>
    <w:rsid w:val="00B623BF"/>
    <w:rsid w:val="00B7696F"/>
    <w:rsid w:val="00B8719E"/>
    <w:rsid w:val="00B95C93"/>
    <w:rsid w:val="00BB6E52"/>
    <w:rsid w:val="00BC0556"/>
    <w:rsid w:val="00BC214E"/>
    <w:rsid w:val="00BD1CB1"/>
    <w:rsid w:val="00BD6780"/>
    <w:rsid w:val="00C061CE"/>
    <w:rsid w:val="00C12959"/>
    <w:rsid w:val="00C21174"/>
    <w:rsid w:val="00C359F1"/>
    <w:rsid w:val="00C4482C"/>
    <w:rsid w:val="00C456FE"/>
    <w:rsid w:val="00C4669C"/>
    <w:rsid w:val="00C5712D"/>
    <w:rsid w:val="00C619B5"/>
    <w:rsid w:val="00C67BDF"/>
    <w:rsid w:val="00C84FCB"/>
    <w:rsid w:val="00CA15EB"/>
    <w:rsid w:val="00CC4839"/>
    <w:rsid w:val="00CC4D28"/>
    <w:rsid w:val="00CD0F30"/>
    <w:rsid w:val="00CD1BF1"/>
    <w:rsid w:val="00CE6E24"/>
    <w:rsid w:val="00CF089C"/>
    <w:rsid w:val="00CF5316"/>
    <w:rsid w:val="00D10096"/>
    <w:rsid w:val="00D50A6C"/>
    <w:rsid w:val="00D57CF9"/>
    <w:rsid w:val="00D75F28"/>
    <w:rsid w:val="00D83235"/>
    <w:rsid w:val="00D86AAC"/>
    <w:rsid w:val="00DA2ED7"/>
    <w:rsid w:val="00DA33F8"/>
    <w:rsid w:val="00DA37BB"/>
    <w:rsid w:val="00DB0306"/>
    <w:rsid w:val="00DB7AE8"/>
    <w:rsid w:val="00DC2A49"/>
    <w:rsid w:val="00DD047A"/>
    <w:rsid w:val="00DD212F"/>
    <w:rsid w:val="00DE7CA5"/>
    <w:rsid w:val="00DF45A2"/>
    <w:rsid w:val="00E17241"/>
    <w:rsid w:val="00E4587D"/>
    <w:rsid w:val="00E60D6C"/>
    <w:rsid w:val="00E7474B"/>
    <w:rsid w:val="00E85934"/>
    <w:rsid w:val="00E913B5"/>
    <w:rsid w:val="00EA0FD1"/>
    <w:rsid w:val="00EA3536"/>
    <w:rsid w:val="00EB01A4"/>
    <w:rsid w:val="00EB3FAE"/>
    <w:rsid w:val="00EB7D7F"/>
    <w:rsid w:val="00ED2F8F"/>
    <w:rsid w:val="00EF1E2C"/>
    <w:rsid w:val="00EF6D39"/>
    <w:rsid w:val="00F031F2"/>
    <w:rsid w:val="00F117AC"/>
    <w:rsid w:val="00F13A83"/>
    <w:rsid w:val="00F4305C"/>
    <w:rsid w:val="00F6300D"/>
    <w:rsid w:val="00F66387"/>
    <w:rsid w:val="00F76383"/>
    <w:rsid w:val="00F8171A"/>
    <w:rsid w:val="00F87DD3"/>
    <w:rsid w:val="00FA5485"/>
    <w:rsid w:val="00FC6C7C"/>
    <w:rsid w:val="00FD00B6"/>
    <w:rsid w:val="00FE080B"/>
    <w:rsid w:val="00FE3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7DD2E0"/>
  <w15:chartTrackingRefBased/>
  <w15:docId w15:val="{E0EAE78B-BE4B-469E-A1A9-70F079446B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8848F6"/>
    <w:pPr>
      <w:tabs>
        <w:tab w:val="left" w:pos="567"/>
      </w:tabs>
      <w:spacing w:after="0" w:line="260" w:lineRule="exact"/>
    </w:pPr>
    <w:rPr>
      <w:rFonts w:ascii="Times New Roman" w:eastAsia="Times New Roman" w:hAnsi="Times New Roman" w:cs="Times New Roman"/>
      <w:szCs w:val="20"/>
      <w:lang w:val="sk-SK" w:eastAsia="sk-SK" w:bidi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Hypertextovprepojenie1">
    <w:name w:val="Hypertextové prepojenie1"/>
    <w:uiPriority w:val="99"/>
    <w:rsid w:val="008848F6"/>
    <w:rPr>
      <w:color w:val="0000FF"/>
      <w:u w:val="single"/>
    </w:rPr>
  </w:style>
  <w:style w:type="paragraph" w:customStyle="1" w:styleId="EMEAEnBodyText">
    <w:name w:val="EMEA En Body Text"/>
    <w:basedOn w:val="Normlny"/>
    <w:uiPriority w:val="99"/>
    <w:rsid w:val="008848F6"/>
    <w:pPr>
      <w:tabs>
        <w:tab w:val="clear" w:pos="567"/>
      </w:tabs>
      <w:spacing w:before="120" w:after="120" w:line="240" w:lineRule="auto"/>
      <w:jc w:val="both"/>
    </w:pPr>
  </w:style>
  <w:style w:type="character" w:customStyle="1" w:styleId="DoNotTranslateExternal1">
    <w:name w:val="DoNotTranslateExternal1"/>
    <w:qFormat/>
    <w:rsid w:val="008848F6"/>
    <w:rPr>
      <w:b/>
      <w:noProof/>
      <w:szCs w:val="22"/>
    </w:rPr>
  </w:style>
  <w:style w:type="character" w:customStyle="1" w:styleId="tlid-translation">
    <w:name w:val="tlid-translation"/>
    <w:rsid w:val="008848F6"/>
  </w:style>
  <w:style w:type="paragraph" w:customStyle="1" w:styleId="Normln1">
    <w:name w:val="Normální1"/>
    <w:qFormat/>
    <w:rsid w:val="008D73FC"/>
    <w:pPr>
      <w:tabs>
        <w:tab w:val="left" w:pos="567"/>
      </w:tabs>
      <w:spacing w:after="0" w:line="260" w:lineRule="exact"/>
    </w:pPr>
    <w:rPr>
      <w:rFonts w:ascii="Times New Roman" w:eastAsia="Times New Roman" w:hAnsi="Times New Roman" w:cs="Times New Roman"/>
      <w:szCs w:val="20"/>
      <w:lang w:eastAsia="cs-CZ"/>
    </w:rPr>
  </w:style>
  <w:style w:type="table" w:styleId="Mriekatabuky">
    <w:name w:val="Table Grid"/>
    <w:basedOn w:val="Normlnatabuka"/>
    <w:uiPriority w:val="39"/>
    <w:rsid w:val="00F763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Predvolenpsmoodseku"/>
    <w:rsid w:val="00C061CE"/>
    <w:rPr>
      <w:rFonts w:ascii="TimesNewRoman" w:hAnsi="TimesNewRoman" w:hint="default"/>
      <w:b/>
      <w:bCs/>
      <w:i w:val="0"/>
      <w:iCs w:val="0"/>
      <w:color w:val="000000"/>
      <w:sz w:val="22"/>
      <w:szCs w:val="22"/>
    </w:rPr>
  </w:style>
  <w:style w:type="character" w:customStyle="1" w:styleId="fontstyle11">
    <w:name w:val="fontstyle11"/>
    <w:basedOn w:val="Predvolenpsmoodseku"/>
    <w:rsid w:val="00C061CE"/>
    <w:rPr>
      <w:rFonts w:ascii="TimesNewRoman" w:hAnsi="TimesNewRoman" w:hint="default"/>
      <w:b/>
      <w:bCs/>
      <w:i/>
      <w:iCs/>
      <w:color w:val="000000"/>
      <w:sz w:val="22"/>
      <w:szCs w:val="22"/>
    </w:rPr>
  </w:style>
  <w:style w:type="character" w:customStyle="1" w:styleId="fontstyle21">
    <w:name w:val="fontstyle21"/>
    <w:basedOn w:val="Predvolenpsmoodseku"/>
    <w:rsid w:val="00C061CE"/>
    <w:rPr>
      <w:rFonts w:ascii="Symbol" w:hAnsi="Symbol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Predvolenpsmoodseku"/>
    <w:rsid w:val="00D57CF9"/>
    <w:rPr>
      <w:rFonts w:ascii="Symbol" w:hAnsi="Symbol" w:hint="default"/>
      <w:b w:val="0"/>
      <w:bCs w:val="0"/>
      <w:i w:val="0"/>
      <w:iCs w:val="0"/>
      <w:color w:val="000000"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9E0D8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9E0D86"/>
    <w:rPr>
      <w:rFonts w:ascii="Segoe UI" w:eastAsia="Times New Roman" w:hAnsi="Segoe UI" w:cs="Segoe UI"/>
      <w:sz w:val="18"/>
      <w:szCs w:val="18"/>
      <w:lang w:val="sk-SK" w:eastAsia="sk-SK" w:bidi="sk-SK"/>
    </w:rPr>
  </w:style>
  <w:style w:type="paragraph" w:styleId="Hlavika">
    <w:name w:val="header"/>
    <w:basedOn w:val="Normlny"/>
    <w:link w:val="HlavikaChar"/>
    <w:uiPriority w:val="99"/>
    <w:unhideWhenUsed/>
    <w:rsid w:val="00423FD3"/>
    <w:pPr>
      <w:tabs>
        <w:tab w:val="clear" w:pos="567"/>
        <w:tab w:val="center" w:pos="4536"/>
        <w:tab w:val="right" w:pos="9072"/>
      </w:tabs>
      <w:spacing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423FD3"/>
    <w:rPr>
      <w:rFonts w:ascii="Times New Roman" w:eastAsia="Times New Roman" w:hAnsi="Times New Roman" w:cs="Times New Roman"/>
      <w:szCs w:val="20"/>
      <w:lang w:val="sk-SK" w:eastAsia="sk-SK" w:bidi="sk-SK"/>
    </w:rPr>
  </w:style>
  <w:style w:type="paragraph" w:styleId="Pta">
    <w:name w:val="footer"/>
    <w:basedOn w:val="Normlny"/>
    <w:link w:val="PtaChar"/>
    <w:uiPriority w:val="99"/>
    <w:unhideWhenUsed/>
    <w:rsid w:val="00423FD3"/>
    <w:pPr>
      <w:tabs>
        <w:tab w:val="clear" w:pos="567"/>
        <w:tab w:val="center" w:pos="4536"/>
        <w:tab w:val="right" w:pos="9072"/>
      </w:tabs>
      <w:spacing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423FD3"/>
    <w:rPr>
      <w:rFonts w:ascii="Times New Roman" w:eastAsia="Times New Roman" w:hAnsi="Times New Roman" w:cs="Times New Roman"/>
      <w:szCs w:val="20"/>
      <w:lang w:val="sk-SK" w:eastAsia="sk-SK" w:bidi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007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9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9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8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4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4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0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8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1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3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1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7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4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84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0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8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3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0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3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0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64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91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3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83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08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22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0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1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1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ema.europa.eu/docs/en_GB/document_library/Template_or_form/2013/03/WC500139752.doc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3</Pages>
  <Words>5218</Words>
  <Characters>29744</Characters>
  <Application>Microsoft Office Word</Application>
  <DocSecurity>0</DocSecurity>
  <Lines>247</Lines>
  <Paragraphs>69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8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řina Závrská</dc:creator>
  <cp:keywords/>
  <dc:description/>
  <cp:lastModifiedBy>PM</cp:lastModifiedBy>
  <cp:revision>25</cp:revision>
  <cp:lastPrinted>2020-10-20T11:19:00Z</cp:lastPrinted>
  <dcterms:created xsi:type="dcterms:W3CDTF">2020-10-19T11:22:00Z</dcterms:created>
  <dcterms:modified xsi:type="dcterms:W3CDTF">2020-10-20T11:22:00Z</dcterms:modified>
</cp:coreProperties>
</file>